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2F570341" w:rsidR="00455294" w:rsidRDefault="00455294"/>
        <w:p w14:paraId="70E133C7" w14:textId="7B601CFB" w:rsidR="00455294" w:rsidRPr="00C6271B" w:rsidRDefault="004964A7" w:rsidP="005C522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2EF338FD">
                <wp:simplePos x="0" y="0"/>
                <wp:positionH relativeFrom="margin">
                  <wp:posOffset>3448050</wp:posOffset>
                </wp:positionH>
                <wp:positionV relativeFrom="paragraph">
                  <wp:posOffset>237490</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2F7563">
            <w:rPr>
              <w:noProof/>
            </w:rPr>
            <mc:AlternateContent>
              <mc:Choice Requires="wps">
                <w:drawing>
                  <wp:anchor distT="0" distB="0" distL="114300" distR="114300" simplePos="0" relativeHeight="251659267" behindDoc="0" locked="0" layoutInCell="1" allowOverlap="1" wp14:anchorId="3129BB2C" wp14:editId="63D73257">
                    <wp:simplePos x="0" y="0"/>
                    <wp:positionH relativeFrom="margin">
                      <wp:posOffset>921436</wp:posOffset>
                    </wp:positionH>
                    <wp:positionV relativeFrom="paragraph">
                      <wp:posOffset>3968446</wp:posOffset>
                    </wp:positionV>
                    <wp:extent cx="4594860" cy="1764063"/>
                    <wp:effectExtent l="0" t="0" r="15240" b="26670"/>
                    <wp:wrapNone/>
                    <wp:docPr id="4" name="Text Box 4"/>
                    <wp:cNvGraphicFramePr/>
                    <a:graphic xmlns:a="http://schemas.openxmlformats.org/drawingml/2006/main">
                      <a:graphicData uri="http://schemas.microsoft.com/office/word/2010/wordprocessingShape">
                        <wps:wsp>
                          <wps:cNvSpPr txBox="1"/>
                          <wps:spPr>
                            <a:xfrm>
                              <a:off x="0" y="0"/>
                              <a:ext cx="4594860" cy="1764063"/>
                            </a:xfrm>
                            <a:prstGeom prst="rect">
                              <a:avLst/>
                            </a:prstGeom>
                            <a:solidFill>
                              <a:schemeClr val="lt1"/>
                            </a:solidFill>
                            <a:ln w="6350">
                              <a:solidFill>
                                <a:prstClr val="black"/>
                              </a:solidFill>
                            </a:ln>
                          </wps:spPr>
                          <wps:txbx>
                            <w:txbxContent>
                              <w:p w14:paraId="6EACA9C2" w14:textId="4EC046B2" w:rsidR="004B1B60" w:rsidRPr="0061488D" w:rsidRDefault="004B1B60">
                                <w:pPr>
                                  <w:rPr>
                                    <w:b/>
                                    <w:bCs/>
                                    <w:highlight w:val="yellow"/>
                                  </w:rPr>
                                </w:pPr>
                                <w:r w:rsidRPr="0061488D">
                                  <w:rPr>
                                    <w:b/>
                                    <w:bCs/>
                                    <w:highlight w:val="yellow"/>
                                  </w:rPr>
                                  <w:t>Guideline</w:t>
                                </w:r>
                                <w:r>
                                  <w:rPr>
                                    <w:b/>
                                    <w:bCs/>
                                    <w:highlight w:val="yellow"/>
                                  </w:rPr>
                                  <w:t xml:space="preserve"> – Industry Template</w:t>
                                </w:r>
                              </w:p>
                              <w:p w14:paraId="2B6E9709" w14:textId="51B32472" w:rsidR="004B1B60" w:rsidRDefault="004B1B60" w:rsidP="004173BD">
                                <w:pPr>
                                  <w:pStyle w:val="ListParagraph"/>
                                  <w:numPr>
                                    <w:ilvl w:val="0"/>
                                    <w:numId w:val="45"/>
                                  </w:numPr>
                                  <w:rPr>
                                    <w:highlight w:val="yellow"/>
                                  </w:rPr>
                                </w:pPr>
                                <w:r w:rsidRPr="004173BD">
                                  <w:rPr>
                                    <w:highlight w:val="yellow"/>
                                  </w:rPr>
                                  <w:t>Organisations may have their own template/documentation standards that can be used in place of this template.  However, the proposal</w:t>
                                </w:r>
                                <w:r w:rsidR="004173BD" w:rsidRPr="004173BD">
                                  <w:rPr>
                                    <w:highlight w:val="yellow"/>
                                  </w:rPr>
                                  <w:t xml:space="preserve">/halfway report/final report </w:t>
                                </w:r>
                                <w:r w:rsidRPr="004173BD">
                                  <w:rPr>
                                    <w:highlight w:val="yellow"/>
                                  </w:rPr>
                                  <w:t>still must cover all the elements in this template.</w:t>
                                </w:r>
                              </w:p>
                              <w:p w14:paraId="608A1862" w14:textId="497D7E3A" w:rsidR="004173BD" w:rsidRPr="004173BD" w:rsidRDefault="004173BD" w:rsidP="004173BD">
                                <w:pPr>
                                  <w:pStyle w:val="ListParagraph"/>
                                  <w:numPr>
                                    <w:ilvl w:val="0"/>
                                    <w:numId w:val="45"/>
                                  </w:numPr>
                                  <w:rPr>
                                    <w:highlight w:val="yellow"/>
                                  </w:rPr>
                                </w:pPr>
                                <w:r>
                                  <w:rPr>
                                    <w:highlight w:val="yellow"/>
                                  </w:rPr>
                                  <w:t>This is a template that is used for the proposal, then the halfway report</w:t>
                                </w:r>
                                <w:r w:rsidR="00081CA2">
                                  <w:rPr>
                                    <w:highlight w:val="yellow"/>
                                  </w:rPr>
                                  <w:t xml:space="preserve"> will grow from </w:t>
                                </w:r>
                                <w:proofErr w:type="gramStart"/>
                                <w:r w:rsidR="00081CA2">
                                  <w:rPr>
                                    <w:highlight w:val="yellow"/>
                                  </w:rPr>
                                  <w:t xml:space="preserve">it </w:t>
                                </w:r>
                                <w:r>
                                  <w:rPr>
                                    <w:highlight w:val="yellow"/>
                                  </w:rPr>
                                  <w:t>,</w:t>
                                </w:r>
                                <w:proofErr w:type="gramEnd"/>
                                <w:r>
                                  <w:rPr>
                                    <w:highlight w:val="yellow"/>
                                  </w:rPr>
                                  <w:t xml:space="preserve"> </w:t>
                                </w:r>
                                <w:r w:rsidR="00081CA2">
                                  <w:rPr>
                                    <w:highlight w:val="yellow"/>
                                  </w:rPr>
                                  <w:t xml:space="preserve">and </w:t>
                                </w:r>
                                <w:r>
                                  <w:rPr>
                                    <w:highlight w:val="yellow"/>
                                  </w:rPr>
                                  <w:t xml:space="preserve">then the final repo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29BB2C" id="_x0000_t202" coordsize="21600,21600" o:spt="202" path="m,l,21600r21600,l21600,xe">
                    <v:stroke joinstyle="miter"/>
                    <v:path gradientshapeok="t" o:connecttype="rect"/>
                  </v:shapetype>
                  <v:shape id="Text Box 4" o:spid="_x0000_s1026" type="#_x0000_t202" style="position:absolute;margin-left:72.55pt;margin-top:312.5pt;width:361.8pt;height:138.9pt;z-index:25165926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" fillcolor="white [3201]" strokeweight=".5pt">
                    <v:textbox>
                      <w:txbxContent>
                        <w:p w14:paraId="6EACA9C2" w14:textId="4EC046B2" w:rsidR="004B1B60" w:rsidRPr="0061488D" w:rsidRDefault="004B1B60">
                          <w:pPr>
                            <w:rPr>
                              <w:b/>
                              <w:bCs/>
                              <w:highlight w:val="yellow"/>
                            </w:rPr>
                          </w:pPr>
                          <w:r w:rsidRPr="0061488D">
                            <w:rPr>
                              <w:b/>
                              <w:bCs/>
                              <w:highlight w:val="yellow"/>
                            </w:rPr>
                            <w:t>Guideline</w:t>
                          </w:r>
                          <w:r>
                            <w:rPr>
                              <w:b/>
                              <w:bCs/>
                              <w:highlight w:val="yellow"/>
                            </w:rPr>
                            <w:t xml:space="preserve"> – Industry Template</w:t>
                          </w:r>
                        </w:p>
                        <w:p w14:paraId="2B6E9709" w14:textId="51B32472" w:rsidR="004B1B60" w:rsidRDefault="004B1B60" w:rsidP="004173BD">
                          <w:pPr>
                            <w:pStyle w:val="ListParagraph"/>
                            <w:numPr>
                              <w:ilvl w:val="0"/>
                              <w:numId w:val="45"/>
                            </w:numPr>
                            <w:rPr>
                              <w:highlight w:val="yellow"/>
                            </w:rPr>
                          </w:pPr>
                          <w:r w:rsidRPr="004173BD">
                            <w:rPr>
                              <w:highlight w:val="yellow"/>
                            </w:rPr>
                            <w:t>Organisations may have their own template/documentation standards that can be used in place of this template.  However, the proposal</w:t>
                          </w:r>
                          <w:r w:rsidR="004173BD" w:rsidRPr="004173BD">
                            <w:rPr>
                              <w:highlight w:val="yellow"/>
                            </w:rPr>
                            <w:t xml:space="preserve">/halfway report/final report </w:t>
                          </w:r>
                          <w:r w:rsidRPr="004173BD">
                            <w:rPr>
                              <w:highlight w:val="yellow"/>
                            </w:rPr>
                            <w:t>still must cover all the elements in this template.</w:t>
                          </w:r>
                        </w:p>
                        <w:p w14:paraId="608A1862" w14:textId="497D7E3A" w:rsidR="004173BD" w:rsidRPr="004173BD" w:rsidRDefault="004173BD" w:rsidP="004173BD">
                          <w:pPr>
                            <w:pStyle w:val="ListParagraph"/>
                            <w:numPr>
                              <w:ilvl w:val="0"/>
                              <w:numId w:val="45"/>
                            </w:numPr>
                            <w:rPr>
                              <w:highlight w:val="yellow"/>
                            </w:rPr>
                          </w:pPr>
                          <w:r>
                            <w:rPr>
                              <w:highlight w:val="yellow"/>
                            </w:rPr>
                            <w:t>This is a template that is used for the proposal, then the halfway report</w:t>
                          </w:r>
                          <w:r w:rsidR="00081CA2">
                            <w:rPr>
                              <w:highlight w:val="yellow"/>
                            </w:rPr>
                            <w:t xml:space="preserve"> will grow from it </w:t>
                          </w:r>
                          <w:r>
                            <w:rPr>
                              <w:highlight w:val="yellow"/>
                            </w:rPr>
                            <w:t xml:space="preserve">, </w:t>
                          </w:r>
                          <w:r w:rsidR="00081CA2">
                            <w:rPr>
                              <w:highlight w:val="yellow"/>
                            </w:rPr>
                            <w:t xml:space="preserve">and </w:t>
                          </w:r>
                          <w:r>
                            <w:rPr>
                              <w:highlight w:val="yellow"/>
                            </w:rPr>
                            <w:t xml:space="preserve">then the final report.  </w:t>
                          </w:r>
                        </w:p>
                      </w:txbxContent>
                    </v:textbox>
                    <w10:wrap anchorx="margin"/>
                  </v:shape>
                </w:pict>
              </mc:Fallback>
            </mc:AlternateContent>
          </w:r>
          <w:r w:rsidR="002F7563">
            <w:rPr>
              <w:noProof/>
            </w:rPr>
            <mc:AlternateContent>
              <mc:Choice Requires="wps">
                <w:drawing>
                  <wp:anchor distT="0" distB="0" distL="114300" distR="114300" simplePos="0" relativeHeight="251660291" behindDoc="0" locked="0" layoutInCell="1" allowOverlap="1" wp14:anchorId="47AC7906" wp14:editId="11A48985">
                    <wp:simplePos x="0" y="0"/>
                    <wp:positionH relativeFrom="column">
                      <wp:posOffset>1127760</wp:posOffset>
                    </wp:positionH>
                    <wp:positionV relativeFrom="paragraph">
                      <wp:posOffset>909320</wp:posOffset>
                    </wp:positionV>
                    <wp:extent cx="1905000" cy="3276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905000" cy="327660"/>
                            </a:xfrm>
                            <a:prstGeom prst="rect">
                              <a:avLst/>
                            </a:prstGeom>
                            <a:solidFill>
                              <a:schemeClr val="lt1"/>
                            </a:solidFill>
                            <a:ln w="6350">
                              <a:solidFill>
                                <a:prstClr val="black"/>
                              </a:solidFill>
                            </a:ln>
                          </wps:spPr>
                          <wps:txbx>
                            <w:txbxContent>
                              <w:p w14:paraId="35957857" w14:textId="7AC461C1" w:rsidR="004B1B60" w:rsidRPr="005C522D" w:rsidRDefault="004B1B60" w:rsidP="001C4151">
                                <w:pPr>
                                  <w:jc w:val="right"/>
                                  <w:rPr>
                                    <w:b/>
                                    <w:bCs/>
                                  </w:rPr>
                                </w:pPr>
                                <w:r w:rsidRPr="005C522D">
                                  <w:rPr>
                                    <w:b/>
                                    <w:bCs/>
                                    <w:highlight w:val="yellow"/>
                                  </w:rPr>
                                  <w:t>Guideline – Insert Client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C7906" id="Text Box 12" o:spid="_x0000_s1027" type="#_x0000_t202" style="position:absolute;margin-left:88.8pt;margin-top:71.6pt;width:150pt;height:25.8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" fillcolor="white [3201]" strokeweight=".5pt">
                    <v:textbox>
                      <w:txbxContent>
                        <w:p w14:paraId="35957857" w14:textId="7AC461C1" w:rsidR="004B1B60" w:rsidRPr="005C522D" w:rsidRDefault="004B1B60" w:rsidP="001C4151">
                          <w:pPr>
                            <w:jc w:val="right"/>
                            <w:rPr>
                              <w:b/>
                              <w:bCs/>
                            </w:rPr>
                          </w:pPr>
                          <w:r w:rsidRPr="005C522D">
                            <w:rPr>
                              <w:b/>
                              <w:bCs/>
                              <w:highlight w:val="yellow"/>
                            </w:rPr>
                            <w:t>Guideline – Insert Client Logo</w:t>
                          </w:r>
                        </w:p>
                      </w:txbxContent>
                    </v:textbox>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1B983A5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8"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8BYgIAADU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55B61EC7" w:rsidR="004B1B60" w:rsidRDefault="004B1B60">
                                <w:pPr>
                                  <w:pStyle w:val="NoSpacing"/>
                                  <w:jc w:val="right"/>
                                  <w:rPr>
                                    <w:caps/>
                                    <w:color w:val="0C586E"/>
                                    <w:sz w:val="20"/>
                                    <w:szCs w:val="20"/>
                                  </w:rPr>
                                </w:pPr>
                                <w:r>
                                  <w:rPr>
                                    <w:caps/>
                                    <w:color w:val="0C586E"/>
                                    <w:sz w:val="20"/>
                                    <w:szCs w:val="20"/>
                                  </w:rPr>
                                  <w:t>&lt;Student Name&gt;</w:t>
                                </w:r>
                              </w:p>
                              <w:p w14:paraId="5BA7132A" w14:textId="494F4678" w:rsidR="004B1B60" w:rsidRPr="00867DC4" w:rsidRDefault="004B1B60">
                                <w:pPr>
                                  <w:pStyle w:val="NoSpacing"/>
                                  <w:jc w:val="right"/>
                                  <w:rPr>
                                    <w:caps/>
                                    <w:color w:val="0C586E"/>
                                    <w:sz w:val="20"/>
                                    <w:szCs w:val="20"/>
                                  </w:rPr>
                                </w:pPr>
                                <w:r>
                                  <w:rPr>
                                    <w:caps/>
                                    <w:color w:val="0C586E"/>
                                    <w:sz w:val="20"/>
                                    <w:szCs w:val="20"/>
                                  </w:rPr>
                                  <w:t>BCIS309 – Work Integrated Learning PROJECT, &lt;PAthwaY&gt;</w:t>
                                </w:r>
                              </w:p>
                              <w:p w14:paraId="4EF08CC0" w14:textId="24AC85EF" w:rsidR="004B1B60" w:rsidRDefault="004B1B60">
                                <w:pPr>
                                  <w:pStyle w:val="NoSpacing"/>
                                  <w:jc w:val="right"/>
                                  <w:rPr>
                                    <w:caps/>
                                    <w:color w:val="262626" w:themeColor="text1" w:themeTint="D9"/>
                                    <w:sz w:val="20"/>
                                    <w:szCs w:val="20"/>
                                  </w:rPr>
                                </w:pPr>
                                <w:r>
                                  <w:rPr>
                                    <w:color w:val="0C586E"/>
                                    <w:sz w:val="20"/>
                                    <w:szCs w:val="20"/>
                                  </w:rPr>
                                  <w:t xml:space="preserve">Semester </w:t>
                                </w:r>
                                <w:r w:rsidR="00A12C27">
                                  <w:rPr>
                                    <w:color w:val="0C586E"/>
                                    <w:sz w:val="20"/>
                                    <w:szCs w:val="20"/>
                                  </w:rPr>
                                  <w:t>x</w:t>
                                </w:r>
                                <w:r>
                                  <w:rPr>
                                    <w:color w:val="0C586E"/>
                                    <w:sz w:val="20"/>
                                    <w:szCs w:val="20"/>
                                  </w:rPr>
                                  <w:t>, 202</w:t>
                                </w:r>
                                <w:r w:rsidR="00A12C27">
                                  <w:rPr>
                                    <w:color w:val="0C586E"/>
                                    <w:sz w:val="20"/>
                                    <w:szCs w:val="20"/>
                                  </w:rPr>
                                  <w:t>x</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9"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" filled="f" stroked="f" strokeweight=".5pt">
                    <v:textbox inset="0,0,0,0">
                      <w:txbxContent>
                        <w:p w14:paraId="54143DA2" w14:textId="55B61EC7" w:rsidR="004B1B60" w:rsidRDefault="004B1B60">
                          <w:pPr>
                            <w:pStyle w:val="NoSpacing"/>
                            <w:jc w:val="right"/>
                            <w:rPr>
                              <w:caps/>
                              <w:color w:val="0C586E"/>
                              <w:sz w:val="20"/>
                              <w:szCs w:val="20"/>
                            </w:rPr>
                          </w:pPr>
                          <w:r>
                            <w:rPr>
                              <w:caps/>
                              <w:color w:val="0C586E"/>
                              <w:sz w:val="20"/>
                              <w:szCs w:val="20"/>
                            </w:rPr>
                            <w:t>&lt;Student Name&gt;</w:t>
                          </w:r>
                        </w:p>
                        <w:p w14:paraId="5BA7132A" w14:textId="494F4678" w:rsidR="004B1B60" w:rsidRPr="00867DC4" w:rsidRDefault="004B1B60">
                          <w:pPr>
                            <w:pStyle w:val="NoSpacing"/>
                            <w:jc w:val="right"/>
                            <w:rPr>
                              <w:caps/>
                              <w:color w:val="0C586E"/>
                              <w:sz w:val="20"/>
                              <w:szCs w:val="20"/>
                            </w:rPr>
                          </w:pPr>
                          <w:r>
                            <w:rPr>
                              <w:caps/>
                              <w:color w:val="0C586E"/>
                              <w:sz w:val="20"/>
                              <w:szCs w:val="20"/>
                            </w:rPr>
                            <w:t>BCIS309 – Work Integrated Learning PROJECT, &lt;PAthwaY&gt;</w:t>
                          </w:r>
                        </w:p>
                        <w:p w14:paraId="4EF08CC0" w14:textId="24AC85EF" w:rsidR="004B1B60" w:rsidRDefault="004B1B60">
                          <w:pPr>
                            <w:pStyle w:val="NoSpacing"/>
                            <w:jc w:val="right"/>
                            <w:rPr>
                              <w:caps/>
                              <w:color w:val="262626" w:themeColor="text1" w:themeTint="D9"/>
                              <w:sz w:val="20"/>
                              <w:szCs w:val="20"/>
                            </w:rPr>
                          </w:pPr>
                          <w:r>
                            <w:rPr>
                              <w:color w:val="0C586E"/>
                              <w:sz w:val="20"/>
                              <w:szCs w:val="20"/>
                            </w:rPr>
                            <w:t xml:space="preserve">Semester </w:t>
                          </w:r>
                          <w:r w:rsidR="00A12C27">
                            <w:rPr>
                              <w:color w:val="0C586E"/>
                              <w:sz w:val="20"/>
                              <w:szCs w:val="20"/>
                            </w:rPr>
                            <w:t>x</w:t>
                          </w:r>
                          <w:r>
                            <w:rPr>
                              <w:color w:val="0C586E"/>
                              <w:sz w:val="20"/>
                              <w:szCs w:val="20"/>
                            </w:rPr>
                            <w:t>, 202</w:t>
                          </w:r>
                          <w:r w:rsidR="00A12C27">
                            <w:rPr>
                              <w:color w:val="0C586E"/>
                              <w:sz w:val="20"/>
                              <w:szCs w:val="20"/>
                            </w:rPr>
                            <w:t>x</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4B1B60" w:rsidRDefault="004B1B60">
                                <w:pPr>
                                  <w:pStyle w:val="NoSpacing"/>
                                  <w:jc w:val="right"/>
                                  <w:rPr>
                                    <w:caps/>
                                    <w:color w:val="323E4F" w:themeColor="text2" w:themeShade="BF"/>
                                    <w:sz w:val="52"/>
                                    <w:szCs w:val="52"/>
                                  </w:rPr>
                                </w:pPr>
                                <w:r>
                                  <w:rPr>
                                    <w:caps/>
                                    <w:color w:val="0C586E"/>
                                    <w:sz w:val="52"/>
                                    <w:szCs w:val="52"/>
                                  </w:rPr>
                                  <w:t>&lt;Project NAME&gt; for &lt;CLIENT NAME&gt;</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5043F71B" w:rsidR="004B1B60" w:rsidRDefault="004B1B60">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30"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" filled="f" stroked="f" strokeweight=".5pt">
                    <v:textbox inset="0,0,0,0">
                      <w:txbxContent>
                        <w:p w14:paraId="2D02026F" w14:textId="4094D824" w:rsidR="004B1B60" w:rsidRDefault="004B1B60">
                          <w:pPr>
                            <w:pStyle w:val="NoSpacing"/>
                            <w:jc w:val="right"/>
                            <w:rPr>
                              <w:caps/>
                              <w:color w:val="323E4F" w:themeColor="text2" w:themeShade="BF"/>
                              <w:sz w:val="52"/>
                              <w:szCs w:val="52"/>
                            </w:rPr>
                          </w:pPr>
                          <w:r>
                            <w:rPr>
                              <w:caps/>
                              <w:color w:val="0C586E"/>
                              <w:sz w:val="52"/>
                              <w:szCs w:val="52"/>
                            </w:rPr>
                            <w:t>&lt;Project NAME&gt; for &lt;CLIENT NAME&gt;</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5043F71B" w:rsidR="004B1B60" w:rsidRDefault="004B1B60">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1"/>
          <w:szCs w:val="21"/>
        </w:rPr>
      </w:sdtEndPr>
      <w:sdtContent>
        <w:p w14:paraId="09AECAF9" w14:textId="7E467AC8" w:rsidR="00A9399F" w:rsidRDefault="00A9399F" w:rsidP="00C6271B">
          <w:pPr>
            <w:pStyle w:val="TOCHeading"/>
          </w:pPr>
          <w:r>
            <w:t>Contents</w:t>
          </w:r>
        </w:p>
        <w:p w14:paraId="150EBAE6" w14:textId="58E6C4C9" w:rsidR="00123022" w:rsidRDefault="00FF22B1">
          <w:pPr>
            <w:pStyle w:val="TOC1"/>
            <w:tabs>
              <w:tab w:val="right" w:leader="dot" w:pos="9346"/>
            </w:tabs>
            <w:rPr>
              <w:noProof/>
              <w:sz w:val="22"/>
              <w:szCs w:val="22"/>
              <w:lang w:eastAsia="zh-CN"/>
            </w:rPr>
          </w:pPr>
          <w:r>
            <w:fldChar w:fldCharType="begin"/>
          </w:r>
          <w:r>
            <w:instrText>TOC \o "1-2" \h \z \u</w:instrText>
          </w:r>
          <w:r>
            <w:fldChar w:fldCharType="separate"/>
          </w:r>
          <w:hyperlink w:anchor="_Toc78191719" w:history="1">
            <w:r w:rsidR="00123022" w:rsidRPr="00947E58">
              <w:rPr>
                <w:rStyle w:val="Hyperlink"/>
                <w:noProof/>
              </w:rPr>
              <w:t>Executive Summary</w:t>
            </w:r>
            <w:r w:rsidR="00123022">
              <w:rPr>
                <w:noProof/>
                <w:webHidden/>
              </w:rPr>
              <w:tab/>
            </w:r>
            <w:r w:rsidR="00123022">
              <w:rPr>
                <w:noProof/>
                <w:webHidden/>
              </w:rPr>
              <w:fldChar w:fldCharType="begin"/>
            </w:r>
            <w:r w:rsidR="00123022">
              <w:rPr>
                <w:noProof/>
                <w:webHidden/>
              </w:rPr>
              <w:instrText xml:space="preserve"> PAGEREF _Toc78191719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7124B7C8" w14:textId="43F654A7" w:rsidR="00123022" w:rsidRDefault="00000000">
          <w:pPr>
            <w:pStyle w:val="TOC2"/>
            <w:tabs>
              <w:tab w:val="right" w:leader="dot" w:pos="9346"/>
            </w:tabs>
            <w:rPr>
              <w:noProof/>
              <w:sz w:val="22"/>
              <w:szCs w:val="22"/>
              <w:lang w:eastAsia="zh-CN"/>
            </w:rPr>
          </w:pPr>
          <w:hyperlink w:anchor="_Toc78191720"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20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28AB76A2" w14:textId="7B130675" w:rsidR="00123022" w:rsidRDefault="00000000">
          <w:pPr>
            <w:pStyle w:val="TOC2"/>
            <w:tabs>
              <w:tab w:val="right" w:leader="dot" w:pos="9346"/>
            </w:tabs>
            <w:rPr>
              <w:noProof/>
              <w:sz w:val="22"/>
              <w:szCs w:val="22"/>
              <w:lang w:eastAsia="zh-CN"/>
            </w:rPr>
          </w:pPr>
          <w:hyperlink w:anchor="_Toc78191721"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21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54F2EBCF" w14:textId="228B4992" w:rsidR="00123022" w:rsidRDefault="00000000">
          <w:pPr>
            <w:pStyle w:val="TOC1"/>
            <w:tabs>
              <w:tab w:val="right" w:leader="dot" w:pos="9346"/>
            </w:tabs>
            <w:rPr>
              <w:noProof/>
              <w:sz w:val="22"/>
              <w:szCs w:val="22"/>
              <w:lang w:eastAsia="zh-CN"/>
            </w:rPr>
          </w:pPr>
          <w:hyperlink w:anchor="_Toc78191722" w:history="1">
            <w:r w:rsidR="00123022" w:rsidRPr="00947E58">
              <w:rPr>
                <w:rStyle w:val="Hyperlink"/>
                <w:noProof/>
              </w:rPr>
              <w:t>Introduction</w:t>
            </w:r>
            <w:r w:rsidR="00123022">
              <w:rPr>
                <w:noProof/>
                <w:webHidden/>
              </w:rPr>
              <w:tab/>
            </w:r>
            <w:r w:rsidR="00123022">
              <w:rPr>
                <w:noProof/>
                <w:webHidden/>
              </w:rPr>
              <w:fldChar w:fldCharType="begin"/>
            </w:r>
            <w:r w:rsidR="00123022">
              <w:rPr>
                <w:noProof/>
                <w:webHidden/>
              </w:rPr>
              <w:instrText xml:space="preserve"> PAGEREF _Toc78191722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064D3E91" w14:textId="0956102A" w:rsidR="00123022" w:rsidRDefault="00000000">
          <w:pPr>
            <w:pStyle w:val="TOC1"/>
            <w:tabs>
              <w:tab w:val="right" w:leader="dot" w:pos="9346"/>
            </w:tabs>
            <w:rPr>
              <w:noProof/>
              <w:sz w:val="22"/>
              <w:szCs w:val="22"/>
              <w:lang w:eastAsia="zh-CN"/>
            </w:rPr>
          </w:pPr>
          <w:hyperlink w:anchor="_Toc78191723" w:history="1">
            <w:r w:rsidR="00123022" w:rsidRPr="00947E58">
              <w:rPr>
                <w:rStyle w:val="Hyperlink"/>
                <w:noProof/>
              </w:rPr>
              <w:t>Project Details</w:t>
            </w:r>
            <w:r w:rsidR="00123022">
              <w:rPr>
                <w:noProof/>
                <w:webHidden/>
              </w:rPr>
              <w:tab/>
            </w:r>
            <w:r w:rsidR="00123022">
              <w:rPr>
                <w:noProof/>
                <w:webHidden/>
              </w:rPr>
              <w:fldChar w:fldCharType="begin"/>
            </w:r>
            <w:r w:rsidR="00123022">
              <w:rPr>
                <w:noProof/>
                <w:webHidden/>
              </w:rPr>
              <w:instrText xml:space="preserve"> PAGEREF _Toc78191723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5C65F666" w14:textId="11BE2D1E" w:rsidR="00123022" w:rsidRDefault="00000000">
          <w:pPr>
            <w:pStyle w:val="TOC2"/>
            <w:tabs>
              <w:tab w:val="right" w:leader="dot" w:pos="9346"/>
            </w:tabs>
            <w:rPr>
              <w:noProof/>
              <w:sz w:val="22"/>
              <w:szCs w:val="22"/>
              <w:lang w:eastAsia="zh-CN"/>
            </w:rPr>
          </w:pPr>
          <w:hyperlink w:anchor="_Toc78191724" w:history="1">
            <w:r w:rsidR="00123022" w:rsidRPr="00947E58">
              <w:rPr>
                <w:rStyle w:val="Hyperlink"/>
                <w:noProof/>
              </w:rPr>
              <w:t>Project Name</w:t>
            </w:r>
            <w:r w:rsidR="00123022">
              <w:rPr>
                <w:noProof/>
                <w:webHidden/>
              </w:rPr>
              <w:tab/>
            </w:r>
            <w:r w:rsidR="00123022">
              <w:rPr>
                <w:noProof/>
                <w:webHidden/>
              </w:rPr>
              <w:fldChar w:fldCharType="begin"/>
            </w:r>
            <w:r w:rsidR="00123022">
              <w:rPr>
                <w:noProof/>
                <w:webHidden/>
              </w:rPr>
              <w:instrText xml:space="preserve"> PAGEREF _Toc78191724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4EAA89F6" w14:textId="6802C004" w:rsidR="00123022" w:rsidRDefault="00000000">
          <w:pPr>
            <w:pStyle w:val="TOC2"/>
            <w:tabs>
              <w:tab w:val="right" w:leader="dot" w:pos="9346"/>
            </w:tabs>
            <w:rPr>
              <w:noProof/>
              <w:sz w:val="22"/>
              <w:szCs w:val="22"/>
              <w:lang w:eastAsia="zh-CN"/>
            </w:rPr>
          </w:pPr>
          <w:hyperlink w:anchor="_Toc78191725" w:history="1">
            <w:r w:rsidR="00123022" w:rsidRPr="00947E58">
              <w:rPr>
                <w:rStyle w:val="Hyperlink"/>
                <w:noProof/>
              </w:rPr>
              <w:t>Overview of Industry Client</w:t>
            </w:r>
            <w:r w:rsidR="00123022">
              <w:rPr>
                <w:noProof/>
                <w:webHidden/>
              </w:rPr>
              <w:tab/>
            </w:r>
            <w:r w:rsidR="00123022">
              <w:rPr>
                <w:noProof/>
                <w:webHidden/>
              </w:rPr>
              <w:fldChar w:fldCharType="begin"/>
            </w:r>
            <w:r w:rsidR="00123022">
              <w:rPr>
                <w:noProof/>
                <w:webHidden/>
              </w:rPr>
              <w:instrText xml:space="preserve"> PAGEREF _Toc78191725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7F7B7336" w14:textId="645F4317" w:rsidR="00123022" w:rsidRDefault="00000000">
          <w:pPr>
            <w:pStyle w:val="TOC2"/>
            <w:tabs>
              <w:tab w:val="right" w:leader="dot" w:pos="9346"/>
            </w:tabs>
            <w:rPr>
              <w:noProof/>
              <w:sz w:val="22"/>
              <w:szCs w:val="22"/>
              <w:lang w:eastAsia="zh-CN"/>
            </w:rPr>
          </w:pPr>
          <w:hyperlink w:anchor="_Toc78191726" w:history="1">
            <w:r w:rsidR="00123022" w:rsidRPr="00947E58">
              <w:rPr>
                <w:rStyle w:val="Hyperlink"/>
                <w:noProof/>
              </w:rPr>
              <w:t>Project Background</w:t>
            </w:r>
            <w:r w:rsidR="00123022">
              <w:rPr>
                <w:noProof/>
                <w:webHidden/>
              </w:rPr>
              <w:tab/>
            </w:r>
            <w:r w:rsidR="00123022">
              <w:rPr>
                <w:noProof/>
                <w:webHidden/>
              </w:rPr>
              <w:fldChar w:fldCharType="begin"/>
            </w:r>
            <w:r w:rsidR="00123022">
              <w:rPr>
                <w:noProof/>
                <w:webHidden/>
              </w:rPr>
              <w:instrText xml:space="preserve"> PAGEREF _Toc78191726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3DFFDE72" w14:textId="7FF9F3C0" w:rsidR="00123022" w:rsidRDefault="00000000">
          <w:pPr>
            <w:pStyle w:val="TOC1"/>
            <w:tabs>
              <w:tab w:val="right" w:leader="dot" w:pos="9346"/>
            </w:tabs>
            <w:rPr>
              <w:noProof/>
              <w:sz w:val="22"/>
              <w:szCs w:val="22"/>
              <w:lang w:eastAsia="zh-CN"/>
            </w:rPr>
          </w:pPr>
          <w:hyperlink w:anchor="_Toc78191727" w:history="1">
            <w:r w:rsidR="00123022" w:rsidRPr="00947E58">
              <w:rPr>
                <w:rStyle w:val="Hyperlink"/>
                <w:noProof/>
              </w:rPr>
              <w:t>Project Scope</w:t>
            </w:r>
            <w:r w:rsidR="00123022">
              <w:rPr>
                <w:noProof/>
                <w:webHidden/>
              </w:rPr>
              <w:tab/>
            </w:r>
            <w:r w:rsidR="00123022">
              <w:rPr>
                <w:noProof/>
                <w:webHidden/>
              </w:rPr>
              <w:fldChar w:fldCharType="begin"/>
            </w:r>
            <w:r w:rsidR="00123022">
              <w:rPr>
                <w:noProof/>
                <w:webHidden/>
              </w:rPr>
              <w:instrText xml:space="preserve"> PAGEREF _Toc78191727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C0590C3" w14:textId="7AB63BAB" w:rsidR="00123022" w:rsidRDefault="00000000">
          <w:pPr>
            <w:pStyle w:val="TOC2"/>
            <w:tabs>
              <w:tab w:val="right" w:leader="dot" w:pos="9346"/>
            </w:tabs>
            <w:rPr>
              <w:noProof/>
              <w:sz w:val="22"/>
              <w:szCs w:val="22"/>
              <w:lang w:eastAsia="zh-CN"/>
            </w:rPr>
          </w:pPr>
          <w:hyperlink w:anchor="_Toc78191728" w:history="1">
            <w:r w:rsidR="00123022" w:rsidRPr="00947E58">
              <w:rPr>
                <w:rStyle w:val="Hyperlink"/>
                <w:noProof/>
              </w:rPr>
              <w:t>Project Goal(s)</w:t>
            </w:r>
            <w:r w:rsidR="00123022">
              <w:rPr>
                <w:noProof/>
                <w:webHidden/>
              </w:rPr>
              <w:tab/>
            </w:r>
            <w:r w:rsidR="00123022">
              <w:rPr>
                <w:noProof/>
                <w:webHidden/>
              </w:rPr>
              <w:fldChar w:fldCharType="begin"/>
            </w:r>
            <w:r w:rsidR="00123022">
              <w:rPr>
                <w:noProof/>
                <w:webHidden/>
              </w:rPr>
              <w:instrText xml:space="preserve"> PAGEREF _Toc78191728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C8F380C" w14:textId="17E9FE7E" w:rsidR="00123022" w:rsidRDefault="00000000">
          <w:pPr>
            <w:pStyle w:val="TOC2"/>
            <w:tabs>
              <w:tab w:val="right" w:leader="dot" w:pos="9346"/>
            </w:tabs>
            <w:rPr>
              <w:noProof/>
              <w:sz w:val="22"/>
              <w:szCs w:val="22"/>
              <w:lang w:eastAsia="zh-CN"/>
            </w:rPr>
          </w:pPr>
          <w:hyperlink w:anchor="_Toc78191729" w:history="1">
            <w:r w:rsidR="00123022" w:rsidRPr="00947E58">
              <w:rPr>
                <w:rStyle w:val="Hyperlink"/>
                <w:noProof/>
              </w:rPr>
              <w:t>Benefits of Project</w:t>
            </w:r>
            <w:r w:rsidR="00123022">
              <w:rPr>
                <w:noProof/>
                <w:webHidden/>
              </w:rPr>
              <w:tab/>
            </w:r>
            <w:r w:rsidR="00123022">
              <w:rPr>
                <w:noProof/>
                <w:webHidden/>
              </w:rPr>
              <w:fldChar w:fldCharType="begin"/>
            </w:r>
            <w:r w:rsidR="00123022">
              <w:rPr>
                <w:noProof/>
                <w:webHidden/>
              </w:rPr>
              <w:instrText xml:space="preserve"> PAGEREF _Toc78191729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3D65E878" w14:textId="2DF7A2EA" w:rsidR="00123022" w:rsidRDefault="00000000">
          <w:pPr>
            <w:pStyle w:val="TOC2"/>
            <w:tabs>
              <w:tab w:val="right" w:leader="dot" w:pos="9346"/>
            </w:tabs>
            <w:rPr>
              <w:noProof/>
              <w:sz w:val="22"/>
              <w:szCs w:val="22"/>
              <w:lang w:eastAsia="zh-CN"/>
            </w:rPr>
          </w:pPr>
          <w:hyperlink w:anchor="_Toc78191730" w:history="1">
            <w:r w:rsidR="00123022" w:rsidRPr="00947E58">
              <w:rPr>
                <w:rStyle w:val="Hyperlink"/>
                <w:noProof/>
              </w:rPr>
              <w:t>Project Requirements</w:t>
            </w:r>
            <w:r w:rsidR="00123022">
              <w:rPr>
                <w:noProof/>
                <w:webHidden/>
              </w:rPr>
              <w:tab/>
            </w:r>
            <w:r w:rsidR="00123022">
              <w:rPr>
                <w:noProof/>
                <w:webHidden/>
              </w:rPr>
              <w:fldChar w:fldCharType="begin"/>
            </w:r>
            <w:r w:rsidR="00123022">
              <w:rPr>
                <w:noProof/>
                <w:webHidden/>
              </w:rPr>
              <w:instrText xml:space="preserve"> PAGEREF _Toc78191730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099421B5" w14:textId="6108E29D" w:rsidR="00123022" w:rsidRDefault="00000000">
          <w:pPr>
            <w:pStyle w:val="TOC2"/>
            <w:tabs>
              <w:tab w:val="right" w:leader="dot" w:pos="9346"/>
            </w:tabs>
            <w:rPr>
              <w:noProof/>
              <w:sz w:val="22"/>
              <w:szCs w:val="22"/>
              <w:lang w:eastAsia="zh-CN"/>
            </w:rPr>
          </w:pPr>
          <w:hyperlink w:anchor="_Toc78191731" w:history="1">
            <w:r w:rsidR="00123022" w:rsidRPr="00947E58">
              <w:rPr>
                <w:rStyle w:val="Hyperlink"/>
                <w:noProof/>
              </w:rPr>
              <w:t>Expected Deliverables</w:t>
            </w:r>
            <w:r w:rsidR="00123022">
              <w:rPr>
                <w:noProof/>
                <w:webHidden/>
              </w:rPr>
              <w:tab/>
            </w:r>
            <w:r w:rsidR="00123022">
              <w:rPr>
                <w:noProof/>
                <w:webHidden/>
              </w:rPr>
              <w:fldChar w:fldCharType="begin"/>
            </w:r>
            <w:r w:rsidR="00123022">
              <w:rPr>
                <w:noProof/>
                <w:webHidden/>
              </w:rPr>
              <w:instrText xml:space="preserve"> PAGEREF _Toc78191731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2DDD5A1" w14:textId="3CF9B835" w:rsidR="00123022" w:rsidRDefault="00000000">
          <w:pPr>
            <w:pStyle w:val="TOC2"/>
            <w:tabs>
              <w:tab w:val="right" w:leader="dot" w:pos="9346"/>
            </w:tabs>
            <w:rPr>
              <w:noProof/>
              <w:sz w:val="22"/>
              <w:szCs w:val="22"/>
              <w:lang w:eastAsia="zh-CN"/>
            </w:rPr>
          </w:pPr>
          <w:hyperlink w:anchor="_Toc78191732"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32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63592FCB" w14:textId="0CDA7F32" w:rsidR="00123022" w:rsidRDefault="00000000">
          <w:pPr>
            <w:pStyle w:val="TOC2"/>
            <w:tabs>
              <w:tab w:val="right" w:leader="dot" w:pos="9346"/>
            </w:tabs>
            <w:rPr>
              <w:noProof/>
              <w:sz w:val="22"/>
              <w:szCs w:val="22"/>
              <w:lang w:eastAsia="zh-CN"/>
            </w:rPr>
          </w:pPr>
          <w:hyperlink w:anchor="_Toc78191733"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33 \h </w:instrText>
            </w:r>
            <w:r w:rsidR="00123022">
              <w:rPr>
                <w:noProof/>
                <w:webHidden/>
              </w:rPr>
            </w:r>
            <w:r w:rsidR="00123022">
              <w:rPr>
                <w:noProof/>
                <w:webHidden/>
              </w:rPr>
              <w:fldChar w:fldCharType="separate"/>
            </w:r>
            <w:r w:rsidR="00444B08">
              <w:rPr>
                <w:noProof/>
                <w:webHidden/>
              </w:rPr>
              <w:t>4</w:t>
            </w:r>
            <w:r w:rsidR="00123022">
              <w:rPr>
                <w:noProof/>
                <w:webHidden/>
              </w:rPr>
              <w:fldChar w:fldCharType="end"/>
            </w:r>
          </w:hyperlink>
        </w:p>
        <w:p w14:paraId="6F8B6253" w14:textId="1A007E85" w:rsidR="00123022" w:rsidRDefault="00000000">
          <w:pPr>
            <w:pStyle w:val="TOC1"/>
            <w:tabs>
              <w:tab w:val="right" w:leader="dot" w:pos="9346"/>
            </w:tabs>
            <w:rPr>
              <w:noProof/>
              <w:sz w:val="22"/>
              <w:szCs w:val="22"/>
              <w:lang w:eastAsia="zh-CN"/>
            </w:rPr>
          </w:pPr>
          <w:hyperlink w:anchor="_Toc78191734" w:history="1">
            <w:r w:rsidR="00123022" w:rsidRPr="00947E58">
              <w:rPr>
                <w:rStyle w:val="Hyperlink"/>
                <w:noProof/>
              </w:rPr>
              <w:t>Stakeholder Management</w:t>
            </w:r>
            <w:r w:rsidR="00123022">
              <w:rPr>
                <w:noProof/>
                <w:webHidden/>
              </w:rPr>
              <w:tab/>
            </w:r>
            <w:r w:rsidR="00123022">
              <w:rPr>
                <w:noProof/>
                <w:webHidden/>
              </w:rPr>
              <w:fldChar w:fldCharType="begin"/>
            </w:r>
            <w:r w:rsidR="00123022">
              <w:rPr>
                <w:noProof/>
                <w:webHidden/>
              </w:rPr>
              <w:instrText xml:space="preserve"> PAGEREF _Toc78191734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5147F35A" w14:textId="17BF03A3" w:rsidR="00123022" w:rsidRDefault="00000000">
          <w:pPr>
            <w:pStyle w:val="TOC2"/>
            <w:tabs>
              <w:tab w:val="right" w:leader="dot" w:pos="9346"/>
            </w:tabs>
            <w:rPr>
              <w:noProof/>
              <w:sz w:val="22"/>
              <w:szCs w:val="22"/>
              <w:lang w:eastAsia="zh-CN"/>
            </w:rPr>
          </w:pPr>
          <w:hyperlink w:anchor="_Toc78191735" w:history="1">
            <w:r w:rsidR="00123022" w:rsidRPr="00947E58">
              <w:rPr>
                <w:rStyle w:val="Hyperlink"/>
                <w:noProof/>
              </w:rPr>
              <w:t>Project Hierarchy</w:t>
            </w:r>
            <w:r w:rsidR="00123022">
              <w:rPr>
                <w:noProof/>
                <w:webHidden/>
              </w:rPr>
              <w:tab/>
            </w:r>
            <w:r w:rsidR="00123022">
              <w:rPr>
                <w:noProof/>
                <w:webHidden/>
              </w:rPr>
              <w:fldChar w:fldCharType="begin"/>
            </w:r>
            <w:r w:rsidR="00123022">
              <w:rPr>
                <w:noProof/>
                <w:webHidden/>
              </w:rPr>
              <w:instrText xml:space="preserve"> PAGEREF _Toc78191735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504F9E6F" w14:textId="61A87211" w:rsidR="00123022" w:rsidRDefault="00000000">
          <w:pPr>
            <w:pStyle w:val="TOC2"/>
            <w:tabs>
              <w:tab w:val="right" w:leader="dot" w:pos="9346"/>
            </w:tabs>
            <w:rPr>
              <w:noProof/>
              <w:sz w:val="22"/>
              <w:szCs w:val="22"/>
              <w:lang w:eastAsia="zh-CN"/>
            </w:rPr>
          </w:pPr>
          <w:hyperlink w:anchor="_Toc78191736" w:history="1">
            <w:r w:rsidR="00123022" w:rsidRPr="00947E58">
              <w:rPr>
                <w:rStyle w:val="Hyperlink"/>
                <w:noProof/>
              </w:rPr>
              <w:t>Reporting and Meetings</w:t>
            </w:r>
            <w:r w:rsidR="00123022">
              <w:rPr>
                <w:noProof/>
                <w:webHidden/>
              </w:rPr>
              <w:tab/>
            </w:r>
            <w:r w:rsidR="00123022">
              <w:rPr>
                <w:noProof/>
                <w:webHidden/>
              </w:rPr>
              <w:fldChar w:fldCharType="begin"/>
            </w:r>
            <w:r w:rsidR="00123022">
              <w:rPr>
                <w:noProof/>
                <w:webHidden/>
              </w:rPr>
              <w:instrText xml:space="preserve"> PAGEREF _Toc78191736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197DE0E4" w14:textId="5190CB7A" w:rsidR="00123022" w:rsidRDefault="00000000">
          <w:pPr>
            <w:pStyle w:val="TOC2"/>
            <w:tabs>
              <w:tab w:val="right" w:leader="dot" w:pos="9346"/>
            </w:tabs>
            <w:rPr>
              <w:noProof/>
              <w:sz w:val="22"/>
              <w:szCs w:val="22"/>
              <w:lang w:eastAsia="zh-CN"/>
            </w:rPr>
          </w:pPr>
          <w:hyperlink w:anchor="_Toc78191737"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37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0D295922" w14:textId="79EE5436" w:rsidR="00123022" w:rsidRDefault="00000000">
          <w:pPr>
            <w:pStyle w:val="TOC2"/>
            <w:tabs>
              <w:tab w:val="right" w:leader="dot" w:pos="9346"/>
            </w:tabs>
            <w:rPr>
              <w:noProof/>
              <w:sz w:val="22"/>
              <w:szCs w:val="22"/>
              <w:lang w:eastAsia="zh-CN"/>
            </w:rPr>
          </w:pPr>
          <w:hyperlink w:anchor="_Toc78191738"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38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064D19B7" w14:textId="6CA91862" w:rsidR="00123022" w:rsidRDefault="00000000">
          <w:pPr>
            <w:pStyle w:val="TOC1"/>
            <w:tabs>
              <w:tab w:val="right" w:leader="dot" w:pos="9346"/>
            </w:tabs>
            <w:rPr>
              <w:noProof/>
              <w:sz w:val="22"/>
              <w:szCs w:val="22"/>
              <w:lang w:eastAsia="zh-CN"/>
            </w:rPr>
          </w:pPr>
          <w:hyperlink w:anchor="_Toc78191739" w:history="1">
            <w:r w:rsidR="00123022" w:rsidRPr="00947E58">
              <w:rPr>
                <w:rStyle w:val="Hyperlink"/>
                <w:noProof/>
              </w:rPr>
              <w:t>Student Skills</w:t>
            </w:r>
            <w:r w:rsidR="00123022">
              <w:rPr>
                <w:noProof/>
                <w:webHidden/>
              </w:rPr>
              <w:tab/>
            </w:r>
            <w:r w:rsidR="00123022">
              <w:rPr>
                <w:noProof/>
                <w:webHidden/>
              </w:rPr>
              <w:fldChar w:fldCharType="begin"/>
            </w:r>
            <w:r w:rsidR="00123022">
              <w:rPr>
                <w:noProof/>
                <w:webHidden/>
              </w:rPr>
              <w:instrText xml:space="preserve"> PAGEREF _Toc78191739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56E022F9" w14:textId="20373595" w:rsidR="00123022" w:rsidRDefault="00000000">
          <w:pPr>
            <w:pStyle w:val="TOC2"/>
            <w:tabs>
              <w:tab w:val="right" w:leader="dot" w:pos="9346"/>
            </w:tabs>
            <w:rPr>
              <w:noProof/>
              <w:sz w:val="22"/>
              <w:szCs w:val="22"/>
              <w:lang w:eastAsia="zh-CN"/>
            </w:rPr>
          </w:pPr>
          <w:hyperlink w:anchor="_Toc78191740" w:history="1">
            <w:r w:rsidR="00123022" w:rsidRPr="00947E58">
              <w:rPr>
                <w:rStyle w:val="Hyperlink"/>
                <w:noProof/>
              </w:rPr>
              <w:t>General Skills Required</w:t>
            </w:r>
            <w:r w:rsidR="00123022">
              <w:rPr>
                <w:noProof/>
                <w:webHidden/>
              </w:rPr>
              <w:tab/>
            </w:r>
            <w:r w:rsidR="00123022">
              <w:rPr>
                <w:noProof/>
                <w:webHidden/>
              </w:rPr>
              <w:fldChar w:fldCharType="begin"/>
            </w:r>
            <w:r w:rsidR="00123022">
              <w:rPr>
                <w:noProof/>
                <w:webHidden/>
              </w:rPr>
              <w:instrText xml:space="preserve"> PAGEREF _Toc78191740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6FAA8BB6" w14:textId="441EBFEF" w:rsidR="00123022" w:rsidRDefault="00000000">
          <w:pPr>
            <w:pStyle w:val="TOC2"/>
            <w:tabs>
              <w:tab w:val="right" w:leader="dot" w:pos="9346"/>
            </w:tabs>
            <w:rPr>
              <w:noProof/>
              <w:sz w:val="22"/>
              <w:szCs w:val="22"/>
              <w:lang w:eastAsia="zh-CN"/>
            </w:rPr>
          </w:pPr>
          <w:hyperlink w:anchor="_Toc78191741" w:history="1">
            <w:r w:rsidR="00123022" w:rsidRPr="00947E58">
              <w:rPr>
                <w:rStyle w:val="Hyperlink"/>
                <w:noProof/>
              </w:rPr>
              <w:t>ICT Specific Skills Required</w:t>
            </w:r>
            <w:r w:rsidR="00123022">
              <w:rPr>
                <w:noProof/>
                <w:webHidden/>
              </w:rPr>
              <w:tab/>
            </w:r>
            <w:r w:rsidR="00123022">
              <w:rPr>
                <w:noProof/>
                <w:webHidden/>
              </w:rPr>
              <w:fldChar w:fldCharType="begin"/>
            </w:r>
            <w:r w:rsidR="00123022">
              <w:rPr>
                <w:noProof/>
                <w:webHidden/>
              </w:rPr>
              <w:instrText xml:space="preserve"> PAGEREF _Toc78191741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7CBEBC79" w14:textId="67285985" w:rsidR="00123022" w:rsidRDefault="00000000">
          <w:pPr>
            <w:pStyle w:val="TOC2"/>
            <w:tabs>
              <w:tab w:val="right" w:leader="dot" w:pos="9346"/>
            </w:tabs>
            <w:rPr>
              <w:noProof/>
              <w:sz w:val="22"/>
              <w:szCs w:val="22"/>
              <w:lang w:eastAsia="zh-CN"/>
            </w:rPr>
          </w:pPr>
          <w:hyperlink w:anchor="_Toc78191742" w:history="1">
            <w:r w:rsidR="00123022" w:rsidRPr="00947E58">
              <w:rPr>
                <w:rStyle w:val="Hyperlink"/>
                <w:noProof/>
              </w:rPr>
              <w:t>Skills from Relevant L6 and L7 Courses</w:t>
            </w:r>
            <w:r w:rsidR="00123022">
              <w:rPr>
                <w:noProof/>
                <w:webHidden/>
              </w:rPr>
              <w:tab/>
            </w:r>
            <w:r w:rsidR="00123022">
              <w:rPr>
                <w:noProof/>
                <w:webHidden/>
              </w:rPr>
              <w:fldChar w:fldCharType="begin"/>
            </w:r>
            <w:r w:rsidR="00123022">
              <w:rPr>
                <w:noProof/>
                <w:webHidden/>
              </w:rPr>
              <w:instrText xml:space="preserve"> PAGEREF _Toc78191742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3C517BCC" w14:textId="042DCC46" w:rsidR="00123022" w:rsidRDefault="00000000">
          <w:pPr>
            <w:pStyle w:val="TOC2"/>
            <w:tabs>
              <w:tab w:val="right" w:leader="dot" w:pos="9346"/>
            </w:tabs>
            <w:rPr>
              <w:noProof/>
              <w:sz w:val="22"/>
              <w:szCs w:val="22"/>
              <w:lang w:eastAsia="zh-CN"/>
            </w:rPr>
          </w:pPr>
          <w:hyperlink w:anchor="_Toc78191743" w:history="1">
            <w:r w:rsidR="00123022" w:rsidRPr="00947E58">
              <w:rPr>
                <w:rStyle w:val="Hyperlink"/>
                <w:noProof/>
              </w:rPr>
              <w:t>Approach to Learning New Skills</w:t>
            </w:r>
            <w:r w:rsidR="00123022">
              <w:rPr>
                <w:noProof/>
                <w:webHidden/>
              </w:rPr>
              <w:tab/>
            </w:r>
            <w:r w:rsidR="00123022">
              <w:rPr>
                <w:noProof/>
                <w:webHidden/>
              </w:rPr>
              <w:fldChar w:fldCharType="begin"/>
            </w:r>
            <w:r w:rsidR="00123022">
              <w:rPr>
                <w:noProof/>
                <w:webHidden/>
              </w:rPr>
              <w:instrText xml:space="preserve"> PAGEREF _Toc78191743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1D07151B" w14:textId="30B761A9" w:rsidR="00123022" w:rsidRDefault="00000000">
          <w:pPr>
            <w:pStyle w:val="TOC2"/>
            <w:tabs>
              <w:tab w:val="right" w:leader="dot" w:pos="9346"/>
            </w:tabs>
            <w:rPr>
              <w:noProof/>
              <w:sz w:val="22"/>
              <w:szCs w:val="22"/>
              <w:lang w:eastAsia="zh-CN"/>
            </w:rPr>
          </w:pPr>
          <w:hyperlink w:anchor="_Toc78191744"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44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33C1780A" w14:textId="211575AF" w:rsidR="00123022" w:rsidRDefault="00000000">
          <w:pPr>
            <w:pStyle w:val="TOC2"/>
            <w:tabs>
              <w:tab w:val="right" w:leader="dot" w:pos="9346"/>
            </w:tabs>
            <w:rPr>
              <w:noProof/>
              <w:sz w:val="22"/>
              <w:szCs w:val="22"/>
              <w:lang w:eastAsia="zh-CN"/>
            </w:rPr>
          </w:pPr>
          <w:hyperlink w:anchor="_Toc78191745"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45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2026D933" w14:textId="5BFC75FF" w:rsidR="00123022" w:rsidRDefault="00000000">
          <w:pPr>
            <w:pStyle w:val="TOC1"/>
            <w:tabs>
              <w:tab w:val="right" w:leader="dot" w:pos="9346"/>
            </w:tabs>
            <w:rPr>
              <w:noProof/>
              <w:sz w:val="22"/>
              <w:szCs w:val="22"/>
              <w:lang w:eastAsia="zh-CN"/>
            </w:rPr>
          </w:pPr>
          <w:hyperlink w:anchor="_Toc78191746" w:history="1">
            <w:r w:rsidR="00123022" w:rsidRPr="00947E58">
              <w:rPr>
                <w:rStyle w:val="Hyperlink"/>
                <w:noProof/>
              </w:rPr>
              <w:t>Project Plan – High Level</w:t>
            </w:r>
            <w:r w:rsidR="00123022">
              <w:rPr>
                <w:noProof/>
                <w:webHidden/>
              </w:rPr>
              <w:tab/>
            </w:r>
            <w:r w:rsidR="00123022">
              <w:rPr>
                <w:noProof/>
                <w:webHidden/>
              </w:rPr>
              <w:fldChar w:fldCharType="begin"/>
            </w:r>
            <w:r w:rsidR="00123022">
              <w:rPr>
                <w:noProof/>
                <w:webHidden/>
              </w:rPr>
              <w:instrText xml:space="preserve"> PAGEREF _Toc78191746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0D672A89" w14:textId="799330BF" w:rsidR="00123022" w:rsidRDefault="00000000">
          <w:pPr>
            <w:pStyle w:val="TOC2"/>
            <w:tabs>
              <w:tab w:val="right" w:leader="dot" w:pos="9346"/>
            </w:tabs>
            <w:rPr>
              <w:noProof/>
              <w:sz w:val="22"/>
              <w:szCs w:val="22"/>
              <w:lang w:eastAsia="zh-CN"/>
            </w:rPr>
          </w:pPr>
          <w:hyperlink w:anchor="_Toc78191747" w:history="1">
            <w:r w:rsidR="00123022" w:rsidRPr="00947E58">
              <w:rPr>
                <w:rStyle w:val="Hyperlink"/>
                <w:noProof/>
              </w:rPr>
              <w:t>Phases</w:t>
            </w:r>
            <w:r w:rsidR="00123022">
              <w:rPr>
                <w:noProof/>
                <w:webHidden/>
              </w:rPr>
              <w:tab/>
            </w:r>
            <w:r w:rsidR="00123022">
              <w:rPr>
                <w:noProof/>
                <w:webHidden/>
              </w:rPr>
              <w:fldChar w:fldCharType="begin"/>
            </w:r>
            <w:r w:rsidR="00123022">
              <w:rPr>
                <w:noProof/>
                <w:webHidden/>
              </w:rPr>
              <w:instrText xml:space="preserve"> PAGEREF _Toc78191747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49D7754D" w14:textId="131405AE" w:rsidR="00123022" w:rsidRDefault="00000000">
          <w:pPr>
            <w:pStyle w:val="TOC2"/>
            <w:tabs>
              <w:tab w:val="right" w:leader="dot" w:pos="9346"/>
            </w:tabs>
            <w:rPr>
              <w:noProof/>
              <w:sz w:val="22"/>
              <w:szCs w:val="22"/>
              <w:lang w:eastAsia="zh-CN"/>
            </w:rPr>
          </w:pPr>
          <w:hyperlink w:anchor="_Toc78191748" w:history="1">
            <w:r w:rsidR="00123022" w:rsidRPr="00947E58">
              <w:rPr>
                <w:rStyle w:val="Hyperlink"/>
                <w:noProof/>
              </w:rPr>
              <w:t>Timetable</w:t>
            </w:r>
            <w:r w:rsidR="00123022">
              <w:rPr>
                <w:noProof/>
                <w:webHidden/>
              </w:rPr>
              <w:tab/>
            </w:r>
            <w:r w:rsidR="00123022">
              <w:rPr>
                <w:noProof/>
                <w:webHidden/>
              </w:rPr>
              <w:fldChar w:fldCharType="begin"/>
            </w:r>
            <w:r w:rsidR="00123022">
              <w:rPr>
                <w:noProof/>
                <w:webHidden/>
              </w:rPr>
              <w:instrText xml:space="preserve"> PAGEREF _Toc78191748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69BBF944" w14:textId="35F33928" w:rsidR="00123022" w:rsidRDefault="00000000">
          <w:pPr>
            <w:pStyle w:val="TOC2"/>
            <w:tabs>
              <w:tab w:val="right" w:leader="dot" w:pos="9346"/>
            </w:tabs>
            <w:rPr>
              <w:noProof/>
              <w:sz w:val="22"/>
              <w:szCs w:val="22"/>
              <w:lang w:eastAsia="zh-CN"/>
            </w:rPr>
          </w:pPr>
          <w:hyperlink w:anchor="_Toc78191749" w:history="1">
            <w:r w:rsidR="00123022" w:rsidRPr="00947E58">
              <w:rPr>
                <w:rStyle w:val="Hyperlink"/>
                <w:noProof/>
              </w:rPr>
              <w:t>Burndown Charts</w:t>
            </w:r>
            <w:r w:rsidR="00123022">
              <w:rPr>
                <w:noProof/>
                <w:webHidden/>
              </w:rPr>
              <w:tab/>
            </w:r>
            <w:r w:rsidR="00123022">
              <w:rPr>
                <w:noProof/>
                <w:webHidden/>
              </w:rPr>
              <w:fldChar w:fldCharType="begin"/>
            </w:r>
            <w:r w:rsidR="00123022">
              <w:rPr>
                <w:noProof/>
                <w:webHidden/>
              </w:rPr>
              <w:instrText xml:space="preserve"> PAGEREF _Toc78191749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6B568DED" w14:textId="2DA96560" w:rsidR="00123022" w:rsidRDefault="00000000">
          <w:pPr>
            <w:pStyle w:val="TOC2"/>
            <w:tabs>
              <w:tab w:val="right" w:leader="dot" w:pos="9346"/>
            </w:tabs>
            <w:rPr>
              <w:noProof/>
              <w:sz w:val="22"/>
              <w:szCs w:val="22"/>
              <w:lang w:eastAsia="zh-CN"/>
            </w:rPr>
          </w:pPr>
          <w:hyperlink w:anchor="_Toc78191750" w:history="1">
            <w:r w:rsidR="00123022" w:rsidRPr="00947E58">
              <w:rPr>
                <w:rStyle w:val="Hyperlink"/>
                <w:noProof/>
              </w:rPr>
              <w:t>Resources/Access Required</w:t>
            </w:r>
            <w:r w:rsidR="00123022">
              <w:rPr>
                <w:noProof/>
                <w:webHidden/>
              </w:rPr>
              <w:tab/>
            </w:r>
            <w:r w:rsidR="00123022">
              <w:rPr>
                <w:noProof/>
                <w:webHidden/>
              </w:rPr>
              <w:fldChar w:fldCharType="begin"/>
            </w:r>
            <w:r w:rsidR="00123022">
              <w:rPr>
                <w:noProof/>
                <w:webHidden/>
              </w:rPr>
              <w:instrText xml:space="preserve"> PAGEREF _Toc78191750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728FB056" w14:textId="3F814574" w:rsidR="00123022" w:rsidRDefault="00000000">
          <w:pPr>
            <w:pStyle w:val="TOC2"/>
            <w:tabs>
              <w:tab w:val="right" w:leader="dot" w:pos="9346"/>
            </w:tabs>
            <w:rPr>
              <w:noProof/>
              <w:sz w:val="22"/>
              <w:szCs w:val="22"/>
              <w:lang w:eastAsia="zh-CN"/>
            </w:rPr>
          </w:pPr>
          <w:hyperlink w:anchor="_Toc78191751" w:history="1">
            <w:r w:rsidR="00123022" w:rsidRPr="00947E58">
              <w:rPr>
                <w:rStyle w:val="Hyperlink"/>
                <w:noProof/>
              </w:rPr>
              <w:t>Detailed Project Plan</w:t>
            </w:r>
            <w:r w:rsidR="00123022">
              <w:rPr>
                <w:noProof/>
                <w:webHidden/>
              </w:rPr>
              <w:tab/>
            </w:r>
            <w:r w:rsidR="00123022">
              <w:rPr>
                <w:noProof/>
                <w:webHidden/>
              </w:rPr>
              <w:fldChar w:fldCharType="begin"/>
            </w:r>
            <w:r w:rsidR="00123022">
              <w:rPr>
                <w:noProof/>
                <w:webHidden/>
              </w:rPr>
              <w:instrText xml:space="preserve"> PAGEREF _Toc78191751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0D6CBB2C" w14:textId="362FAF96" w:rsidR="00123022" w:rsidRDefault="00000000">
          <w:pPr>
            <w:pStyle w:val="TOC2"/>
            <w:tabs>
              <w:tab w:val="right" w:leader="dot" w:pos="9346"/>
            </w:tabs>
            <w:rPr>
              <w:noProof/>
              <w:sz w:val="22"/>
              <w:szCs w:val="22"/>
              <w:lang w:eastAsia="zh-CN"/>
            </w:rPr>
          </w:pPr>
          <w:hyperlink w:anchor="_Toc78191752"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52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1F553811" w14:textId="0324DAEC" w:rsidR="00123022" w:rsidRDefault="00000000">
          <w:pPr>
            <w:pStyle w:val="TOC2"/>
            <w:tabs>
              <w:tab w:val="right" w:leader="dot" w:pos="9346"/>
            </w:tabs>
            <w:rPr>
              <w:noProof/>
              <w:sz w:val="22"/>
              <w:szCs w:val="22"/>
              <w:lang w:eastAsia="zh-CN"/>
            </w:rPr>
          </w:pPr>
          <w:hyperlink w:anchor="_Toc78191753"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53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235496AE" w14:textId="6F3D53F2" w:rsidR="00123022" w:rsidRDefault="00000000">
          <w:pPr>
            <w:pStyle w:val="TOC1"/>
            <w:tabs>
              <w:tab w:val="right" w:leader="dot" w:pos="9346"/>
            </w:tabs>
            <w:rPr>
              <w:noProof/>
              <w:sz w:val="22"/>
              <w:szCs w:val="22"/>
              <w:lang w:eastAsia="zh-CN"/>
            </w:rPr>
          </w:pPr>
          <w:hyperlink w:anchor="_Toc78191754" w:history="1">
            <w:r w:rsidR="00123022" w:rsidRPr="00947E58">
              <w:rPr>
                <w:rStyle w:val="Hyperlink"/>
                <w:noProof/>
              </w:rPr>
              <w:t>Risk Management</w:t>
            </w:r>
            <w:r w:rsidR="00123022">
              <w:rPr>
                <w:noProof/>
                <w:webHidden/>
              </w:rPr>
              <w:tab/>
            </w:r>
            <w:r w:rsidR="00123022">
              <w:rPr>
                <w:noProof/>
                <w:webHidden/>
              </w:rPr>
              <w:fldChar w:fldCharType="begin"/>
            </w:r>
            <w:r w:rsidR="00123022">
              <w:rPr>
                <w:noProof/>
                <w:webHidden/>
              </w:rPr>
              <w:instrText xml:space="preserve"> PAGEREF _Toc78191754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7F255504" w14:textId="56009521" w:rsidR="00123022" w:rsidRDefault="00000000">
          <w:pPr>
            <w:pStyle w:val="TOC2"/>
            <w:tabs>
              <w:tab w:val="right" w:leader="dot" w:pos="9346"/>
            </w:tabs>
            <w:rPr>
              <w:noProof/>
              <w:sz w:val="22"/>
              <w:szCs w:val="22"/>
              <w:lang w:eastAsia="zh-CN"/>
            </w:rPr>
          </w:pPr>
          <w:hyperlink w:anchor="_Toc78191755"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55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563B896A" w14:textId="37B94A78" w:rsidR="00123022" w:rsidRDefault="00000000">
          <w:pPr>
            <w:pStyle w:val="TOC2"/>
            <w:tabs>
              <w:tab w:val="right" w:leader="dot" w:pos="9346"/>
            </w:tabs>
            <w:rPr>
              <w:noProof/>
              <w:sz w:val="22"/>
              <w:szCs w:val="22"/>
              <w:lang w:eastAsia="zh-CN"/>
            </w:rPr>
          </w:pPr>
          <w:hyperlink w:anchor="_Toc78191756" w:history="1">
            <w:r w:rsidR="00123022" w:rsidRPr="00947E58">
              <w:rPr>
                <w:rStyle w:val="Hyperlink"/>
                <w:noProof/>
              </w:rPr>
              <w:t>Risk Table</w:t>
            </w:r>
            <w:r w:rsidR="00123022">
              <w:rPr>
                <w:noProof/>
                <w:webHidden/>
              </w:rPr>
              <w:tab/>
            </w:r>
            <w:r w:rsidR="00123022">
              <w:rPr>
                <w:noProof/>
                <w:webHidden/>
              </w:rPr>
              <w:fldChar w:fldCharType="begin"/>
            </w:r>
            <w:r w:rsidR="00123022">
              <w:rPr>
                <w:noProof/>
                <w:webHidden/>
              </w:rPr>
              <w:instrText xml:space="preserve"> PAGEREF _Toc78191756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4513973A" w14:textId="48A4CAAC" w:rsidR="00123022" w:rsidRDefault="00000000">
          <w:pPr>
            <w:pStyle w:val="TOC2"/>
            <w:tabs>
              <w:tab w:val="right" w:leader="dot" w:pos="9346"/>
            </w:tabs>
            <w:rPr>
              <w:noProof/>
              <w:sz w:val="22"/>
              <w:szCs w:val="22"/>
              <w:lang w:eastAsia="zh-CN"/>
            </w:rPr>
          </w:pPr>
          <w:hyperlink w:anchor="_Toc78191757"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57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1B9D5F3E" w14:textId="1C437D61" w:rsidR="00123022" w:rsidRDefault="00000000">
          <w:pPr>
            <w:pStyle w:val="TOC2"/>
            <w:tabs>
              <w:tab w:val="right" w:leader="dot" w:pos="9346"/>
            </w:tabs>
            <w:rPr>
              <w:noProof/>
              <w:sz w:val="22"/>
              <w:szCs w:val="22"/>
              <w:lang w:eastAsia="zh-CN"/>
            </w:rPr>
          </w:pPr>
          <w:hyperlink w:anchor="_Toc78191758"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58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7F5B98D3" w14:textId="47D91C87" w:rsidR="00123022" w:rsidRDefault="00000000">
          <w:pPr>
            <w:pStyle w:val="TOC1"/>
            <w:tabs>
              <w:tab w:val="right" w:leader="dot" w:pos="9346"/>
            </w:tabs>
            <w:rPr>
              <w:noProof/>
              <w:sz w:val="22"/>
              <w:szCs w:val="22"/>
              <w:lang w:eastAsia="zh-CN"/>
            </w:rPr>
          </w:pPr>
          <w:hyperlink w:anchor="_Toc78191759" w:history="1">
            <w:r w:rsidR="00123022" w:rsidRPr="00947E58">
              <w:rPr>
                <w:rStyle w:val="Hyperlink"/>
                <w:noProof/>
              </w:rPr>
              <w:t>Quality Assurance</w:t>
            </w:r>
            <w:r w:rsidR="00123022">
              <w:rPr>
                <w:noProof/>
                <w:webHidden/>
              </w:rPr>
              <w:tab/>
            </w:r>
            <w:r w:rsidR="00123022">
              <w:rPr>
                <w:noProof/>
                <w:webHidden/>
              </w:rPr>
              <w:fldChar w:fldCharType="begin"/>
            </w:r>
            <w:r w:rsidR="00123022">
              <w:rPr>
                <w:noProof/>
                <w:webHidden/>
              </w:rPr>
              <w:instrText xml:space="preserve"> PAGEREF _Toc78191759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7802C58B" w14:textId="794A8D5F" w:rsidR="00123022" w:rsidRDefault="00000000">
          <w:pPr>
            <w:pStyle w:val="TOC2"/>
            <w:tabs>
              <w:tab w:val="right" w:leader="dot" w:pos="9346"/>
            </w:tabs>
            <w:rPr>
              <w:noProof/>
              <w:sz w:val="22"/>
              <w:szCs w:val="22"/>
              <w:lang w:eastAsia="zh-CN"/>
            </w:rPr>
          </w:pPr>
          <w:hyperlink w:anchor="_Toc78191760"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60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1D615F1B" w14:textId="74386606" w:rsidR="00123022" w:rsidRDefault="00000000">
          <w:pPr>
            <w:pStyle w:val="TOC2"/>
            <w:tabs>
              <w:tab w:val="right" w:leader="dot" w:pos="9346"/>
            </w:tabs>
            <w:rPr>
              <w:noProof/>
              <w:sz w:val="22"/>
              <w:szCs w:val="22"/>
              <w:lang w:eastAsia="zh-CN"/>
            </w:rPr>
          </w:pPr>
          <w:hyperlink w:anchor="_Toc78191761" w:history="1">
            <w:r w:rsidR="00123022" w:rsidRPr="00947E58">
              <w:rPr>
                <w:rStyle w:val="Hyperlink"/>
                <w:noProof/>
              </w:rPr>
              <w:t>Quality Assurance Table</w:t>
            </w:r>
            <w:r w:rsidR="00123022">
              <w:rPr>
                <w:noProof/>
                <w:webHidden/>
              </w:rPr>
              <w:tab/>
            </w:r>
            <w:r w:rsidR="00123022">
              <w:rPr>
                <w:noProof/>
                <w:webHidden/>
              </w:rPr>
              <w:fldChar w:fldCharType="begin"/>
            </w:r>
            <w:r w:rsidR="00123022">
              <w:rPr>
                <w:noProof/>
                <w:webHidden/>
              </w:rPr>
              <w:instrText xml:space="preserve"> PAGEREF _Toc78191761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3B8A6128" w14:textId="7969ED62" w:rsidR="00123022" w:rsidRDefault="00000000">
          <w:pPr>
            <w:pStyle w:val="TOC2"/>
            <w:tabs>
              <w:tab w:val="right" w:leader="dot" w:pos="9346"/>
            </w:tabs>
            <w:rPr>
              <w:noProof/>
              <w:sz w:val="22"/>
              <w:szCs w:val="22"/>
              <w:lang w:eastAsia="zh-CN"/>
            </w:rPr>
          </w:pPr>
          <w:hyperlink w:anchor="_Toc78191762" w:history="1">
            <w:r w:rsidR="00123022" w:rsidRPr="00947E58">
              <w:rPr>
                <w:rStyle w:val="Hyperlink"/>
                <w:noProof/>
              </w:rPr>
              <w:t>Test Plan/Scenarios/Cases</w:t>
            </w:r>
            <w:r w:rsidR="00123022">
              <w:rPr>
                <w:noProof/>
                <w:webHidden/>
              </w:rPr>
              <w:tab/>
            </w:r>
            <w:r w:rsidR="00123022">
              <w:rPr>
                <w:noProof/>
                <w:webHidden/>
              </w:rPr>
              <w:fldChar w:fldCharType="begin"/>
            </w:r>
            <w:r w:rsidR="00123022">
              <w:rPr>
                <w:noProof/>
                <w:webHidden/>
              </w:rPr>
              <w:instrText xml:space="preserve"> PAGEREF _Toc78191762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46BE06E9" w14:textId="68BA96CA" w:rsidR="00123022" w:rsidRDefault="00000000">
          <w:pPr>
            <w:pStyle w:val="TOC2"/>
            <w:tabs>
              <w:tab w:val="right" w:leader="dot" w:pos="9346"/>
            </w:tabs>
            <w:rPr>
              <w:noProof/>
              <w:sz w:val="22"/>
              <w:szCs w:val="22"/>
              <w:lang w:eastAsia="zh-CN"/>
            </w:rPr>
          </w:pPr>
          <w:hyperlink w:anchor="_Toc78191763"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63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031BE826" w14:textId="47CACC08" w:rsidR="00123022" w:rsidRDefault="00000000">
          <w:pPr>
            <w:pStyle w:val="TOC2"/>
            <w:tabs>
              <w:tab w:val="right" w:leader="dot" w:pos="9346"/>
            </w:tabs>
            <w:rPr>
              <w:noProof/>
              <w:sz w:val="22"/>
              <w:szCs w:val="22"/>
              <w:lang w:eastAsia="zh-CN"/>
            </w:rPr>
          </w:pPr>
          <w:hyperlink w:anchor="_Toc78191764"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64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60A5A290" w14:textId="4F803D74" w:rsidR="00123022" w:rsidRDefault="00000000">
          <w:pPr>
            <w:pStyle w:val="TOC1"/>
            <w:tabs>
              <w:tab w:val="right" w:leader="dot" w:pos="9346"/>
            </w:tabs>
            <w:rPr>
              <w:noProof/>
              <w:sz w:val="22"/>
              <w:szCs w:val="22"/>
              <w:lang w:eastAsia="zh-CN"/>
            </w:rPr>
          </w:pPr>
          <w:hyperlink w:anchor="_Toc78191765" w:history="1">
            <w:r w:rsidR="00123022" w:rsidRPr="00947E58">
              <w:rPr>
                <w:rStyle w:val="Hyperlink"/>
                <w:noProof/>
              </w:rPr>
              <w:t>Methodology</w:t>
            </w:r>
            <w:r w:rsidR="00123022">
              <w:rPr>
                <w:noProof/>
                <w:webHidden/>
              </w:rPr>
              <w:tab/>
            </w:r>
            <w:r w:rsidR="00123022">
              <w:rPr>
                <w:noProof/>
                <w:webHidden/>
              </w:rPr>
              <w:fldChar w:fldCharType="begin"/>
            </w:r>
            <w:r w:rsidR="00123022">
              <w:rPr>
                <w:noProof/>
                <w:webHidden/>
              </w:rPr>
              <w:instrText xml:space="preserve"> PAGEREF _Toc78191765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4D5A6753" w14:textId="11579871" w:rsidR="00123022" w:rsidRDefault="00000000">
          <w:pPr>
            <w:pStyle w:val="TOC2"/>
            <w:tabs>
              <w:tab w:val="right" w:leader="dot" w:pos="9346"/>
            </w:tabs>
            <w:rPr>
              <w:noProof/>
              <w:sz w:val="22"/>
              <w:szCs w:val="22"/>
              <w:lang w:eastAsia="zh-CN"/>
            </w:rPr>
          </w:pPr>
          <w:hyperlink w:anchor="_Toc78191766" w:history="1">
            <w:r w:rsidR="00123022" w:rsidRPr="00947E58">
              <w:rPr>
                <w:rStyle w:val="Hyperlink"/>
                <w:noProof/>
              </w:rPr>
              <w:t>Overview</w:t>
            </w:r>
            <w:r w:rsidR="00123022">
              <w:rPr>
                <w:noProof/>
                <w:webHidden/>
              </w:rPr>
              <w:tab/>
            </w:r>
            <w:r w:rsidR="00123022">
              <w:rPr>
                <w:noProof/>
                <w:webHidden/>
              </w:rPr>
              <w:fldChar w:fldCharType="begin"/>
            </w:r>
            <w:r w:rsidR="00123022">
              <w:rPr>
                <w:noProof/>
                <w:webHidden/>
              </w:rPr>
              <w:instrText xml:space="preserve"> PAGEREF _Toc78191766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203AB30C" w14:textId="0A850F03" w:rsidR="00123022" w:rsidRDefault="00000000">
          <w:pPr>
            <w:pStyle w:val="TOC2"/>
            <w:tabs>
              <w:tab w:val="right" w:leader="dot" w:pos="9346"/>
            </w:tabs>
            <w:rPr>
              <w:noProof/>
              <w:sz w:val="22"/>
              <w:szCs w:val="22"/>
              <w:lang w:eastAsia="zh-CN"/>
            </w:rPr>
          </w:pPr>
          <w:hyperlink w:anchor="_Toc78191767" w:history="1">
            <w:r w:rsidR="00123022" w:rsidRPr="00947E58">
              <w:rPr>
                <w:rStyle w:val="Hyperlink"/>
                <w:noProof/>
              </w:rPr>
              <w:t>Literature Review</w:t>
            </w:r>
            <w:r w:rsidR="00123022">
              <w:rPr>
                <w:noProof/>
                <w:webHidden/>
              </w:rPr>
              <w:tab/>
            </w:r>
            <w:r w:rsidR="00123022">
              <w:rPr>
                <w:noProof/>
                <w:webHidden/>
              </w:rPr>
              <w:fldChar w:fldCharType="begin"/>
            </w:r>
            <w:r w:rsidR="00123022">
              <w:rPr>
                <w:noProof/>
                <w:webHidden/>
              </w:rPr>
              <w:instrText xml:space="preserve"> PAGEREF _Toc78191767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06F38950" w14:textId="151B7EB1" w:rsidR="00123022" w:rsidRDefault="00000000">
          <w:pPr>
            <w:pStyle w:val="TOC2"/>
            <w:tabs>
              <w:tab w:val="right" w:leader="dot" w:pos="9346"/>
            </w:tabs>
            <w:rPr>
              <w:noProof/>
              <w:sz w:val="22"/>
              <w:szCs w:val="22"/>
              <w:lang w:eastAsia="zh-CN"/>
            </w:rPr>
          </w:pPr>
          <w:hyperlink w:anchor="_Toc78191768" w:history="1">
            <w:r w:rsidR="00123022" w:rsidRPr="00947E58">
              <w:rPr>
                <w:rStyle w:val="Hyperlink"/>
                <w:noProof/>
              </w:rPr>
              <w:t>Critique (Pros and Cons)</w:t>
            </w:r>
            <w:r w:rsidR="00123022">
              <w:rPr>
                <w:noProof/>
                <w:webHidden/>
              </w:rPr>
              <w:tab/>
            </w:r>
            <w:r w:rsidR="00123022">
              <w:rPr>
                <w:noProof/>
                <w:webHidden/>
              </w:rPr>
              <w:fldChar w:fldCharType="begin"/>
            </w:r>
            <w:r w:rsidR="00123022">
              <w:rPr>
                <w:noProof/>
                <w:webHidden/>
              </w:rPr>
              <w:instrText xml:space="preserve"> PAGEREF _Toc78191768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47E76D25" w14:textId="2CA179C6" w:rsidR="00123022" w:rsidRDefault="00000000">
          <w:pPr>
            <w:pStyle w:val="TOC2"/>
            <w:tabs>
              <w:tab w:val="right" w:leader="dot" w:pos="9346"/>
            </w:tabs>
            <w:rPr>
              <w:noProof/>
              <w:sz w:val="22"/>
              <w:szCs w:val="22"/>
              <w:lang w:eastAsia="zh-CN"/>
            </w:rPr>
          </w:pPr>
          <w:hyperlink w:anchor="_Toc78191769"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69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14530F4B" w14:textId="51A5A72B" w:rsidR="00123022" w:rsidRDefault="00000000">
          <w:pPr>
            <w:pStyle w:val="TOC2"/>
            <w:tabs>
              <w:tab w:val="right" w:leader="dot" w:pos="9346"/>
            </w:tabs>
            <w:rPr>
              <w:noProof/>
              <w:sz w:val="22"/>
              <w:szCs w:val="22"/>
              <w:lang w:eastAsia="zh-CN"/>
            </w:rPr>
          </w:pPr>
          <w:hyperlink w:anchor="_Toc78191770"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70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517E6478" w14:textId="502A8CB1" w:rsidR="00123022" w:rsidRDefault="00000000">
          <w:pPr>
            <w:pStyle w:val="TOC1"/>
            <w:tabs>
              <w:tab w:val="right" w:leader="dot" w:pos="9346"/>
            </w:tabs>
            <w:rPr>
              <w:noProof/>
              <w:sz w:val="22"/>
              <w:szCs w:val="22"/>
              <w:lang w:eastAsia="zh-CN"/>
            </w:rPr>
          </w:pPr>
          <w:hyperlink w:anchor="_Toc78191771" w:history="1">
            <w:r w:rsidR="00123022" w:rsidRPr="00947E58">
              <w:rPr>
                <w:rStyle w:val="Hyperlink"/>
                <w:noProof/>
              </w:rPr>
              <w:t>Professionalism</w:t>
            </w:r>
            <w:r w:rsidR="00123022">
              <w:rPr>
                <w:noProof/>
                <w:webHidden/>
              </w:rPr>
              <w:tab/>
            </w:r>
            <w:r w:rsidR="00123022">
              <w:rPr>
                <w:noProof/>
                <w:webHidden/>
              </w:rPr>
              <w:fldChar w:fldCharType="begin"/>
            </w:r>
            <w:r w:rsidR="00123022">
              <w:rPr>
                <w:noProof/>
                <w:webHidden/>
              </w:rPr>
              <w:instrText xml:space="preserve"> PAGEREF _Toc78191771 \h </w:instrText>
            </w:r>
            <w:r w:rsidR="00123022">
              <w:rPr>
                <w:noProof/>
                <w:webHidden/>
              </w:rPr>
            </w:r>
            <w:r w:rsidR="00123022">
              <w:rPr>
                <w:noProof/>
                <w:webHidden/>
              </w:rPr>
              <w:fldChar w:fldCharType="separate"/>
            </w:r>
            <w:r w:rsidR="00444B08">
              <w:rPr>
                <w:noProof/>
                <w:webHidden/>
              </w:rPr>
              <w:t>12</w:t>
            </w:r>
            <w:r w:rsidR="00123022">
              <w:rPr>
                <w:noProof/>
                <w:webHidden/>
              </w:rPr>
              <w:fldChar w:fldCharType="end"/>
            </w:r>
          </w:hyperlink>
        </w:p>
        <w:p w14:paraId="78E14095" w14:textId="205577E4" w:rsidR="00123022" w:rsidRDefault="00000000">
          <w:pPr>
            <w:pStyle w:val="TOC2"/>
            <w:tabs>
              <w:tab w:val="right" w:leader="dot" w:pos="9346"/>
            </w:tabs>
            <w:rPr>
              <w:noProof/>
              <w:sz w:val="22"/>
              <w:szCs w:val="22"/>
              <w:lang w:eastAsia="zh-CN"/>
            </w:rPr>
          </w:pPr>
          <w:hyperlink w:anchor="_Toc78191772" w:history="1">
            <w:r w:rsidR="00123022" w:rsidRPr="00947E58">
              <w:rPr>
                <w:rStyle w:val="Hyperlink"/>
                <w:noProof/>
              </w:rPr>
              <w:t>Professional Standards</w:t>
            </w:r>
            <w:r w:rsidR="00123022">
              <w:rPr>
                <w:noProof/>
                <w:webHidden/>
              </w:rPr>
              <w:tab/>
            </w:r>
            <w:r w:rsidR="00123022">
              <w:rPr>
                <w:noProof/>
                <w:webHidden/>
              </w:rPr>
              <w:fldChar w:fldCharType="begin"/>
            </w:r>
            <w:r w:rsidR="00123022">
              <w:rPr>
                <w:noProof/>
                <w:webHidden/>
              </w:rPr>
              <w:instrText xml:space="preserve"> PAGEREF _Toc78191772 \h </w:instrText>
            </w:r>
            <w:r w:rsidR="00123022">
              <w:rPr>
                <w:noProof/>
                <w:webHidden/>
              </w:rPr>
            </w:r>
            <w:r w:rsidR="00123022">
              <w:rPr>
                <w:noProof/>
                <w:webHidden/>
              </w:rPr>
              <w:fldChar w:fldCharType="separate"/>
            </w:r>
            <w:r w:rsidR="00444B08">
              <w:rPr>
                <w:noProof/>
                <w:webHidden/>
              </w:rPr>
              <w:t>12</w:t>
            </w:r>
            <w:r w:rsidR="00123022">
              <w:rPr>
                <w:noProof/>
                <w:webHidden/>
              </w:rPr>
              <w:fldChar w:fldCharType="end"/>
            </w:r>
          </w:hyperlink>
        </w:p>
        <w:p w14:paraId="74779108" w14:textId="34D4D956" w:rsidR="00123022" w:rsidRDefault="00000000">
          <w:pPr>
            <w:pStyle w:val="TOC2"/>
            <w:tabs>
              <w:tab w:val="right" w:leader="dot" w:pos="9346"/>
            </w:tabs>
            <w:rPr>
              <w:noProof/>
              <w:sz w:val="22"/>
              <w:szCs w:val="22"/>
              <w:lang w:eastAsia="zh-CN"/>
            </w:rPr>
          </w:pPr>
          <w:hyperlink w:anchor="_Toc78191773" w:history="1">
            <w:r w:rsidR="00123022" w:rsidRPr="00947E58">
              <w:rPr>
                <w:rStyle w:val="Hyperlink"/>
                <w:noProof/>
              </w:rPr>
              <w:t>Relevance of ITP Code of Ethics</w:t>
            </w:r>
            <w:r w:rsidR="00123022">
              <w:rPr>
                <w:noProof/>
                <w:webHidden/>
              </w:rPr>
              <w:tab/>
            </w:r>
            <w:r w:rsidR="00123022">
              <w:rPr>
                <w:noProof/>
                <w:webHidden/>
              </w:rPr>
              <w:fldChar w:fldCharType="begin"/>
            </w:r>
            <w:r w:rsidR="00123022">
              <w:rPr>
                <w:noProof/>
                <w:webHidden/>
              </w:rPr>
              <w:instrText xml:space="preserve"> PAGEREF _Toc78191773 \h </w:instrText>
            </w:r>
            <w:r w:rsidR="00123022">
              <w:rPr>
                <w:noProof/>
                <w:webHidden/>
              </w:rPr>
            </w:r>
            <w:r w:rsidR="00123022">
              <w:rPr>
                <w:noProof/>
                <w:webHidden/>
              </w:rPr>
              <w:fldChar w:fldCharType="separate"/>
            </w:r>
            <w:r w:rsidR="00444B08">
              <w:rPr>
                <w:noProof/>
                <w:webHidden/>
              </w:rPr>
              <w:t>13</w:t>
            </w:r>
            <w:r w:rsidR="00123022">
              <w:rPr>
                <w:noProof/>
                <w:webHidden/>
              </w:rPr>
              <w:fldChar w:fldCharType="end"/>
            </w:r>
          </w:hyperlink>
        </w:p>
        <w:p w14:paraId="2A03D851" w14:textId="4B580679" w:rsidR="00123022" w:rsidRDefault="00000000">
          <w:pPr>
            <w:pStyle w:val="TOC2"/>
            <w:tabs>
              <w:tab w:val="right" w:leader="dot" w:pos="9346"/>
            </w:tabs>
            <w:rPr>
              <w:noProof/>
              <w:sz w:val="22"/>
              <w:szCs w:val="22"/>
              <w:lang w:eastAsia="zh-CN"/>
            </w:rPr>
          </w:pPr>
          <w:hyperlink w:anchor="_Toc78191774" w:history="1">
            <w:r w:rsidR="00123022" w:rsidRPr="00947E58">
              <w:rPr>
                <w:rStyle w:val="Hyperlink"/>
                <w:noProof/>
              </w:rPr>
              <w:t>Relevant Legislation</w:t>
            </w:r>
            <w:r w:rsidR="00123022">
              <w:rPr>
                <w:noProof/>
                <w:webHidden/>
              </w:rPr>
              <w:tab/>
            </w:r>
            <w:r w:rsidR="00123022">
              <w:rPr>
                <w:noProof/>
                <w:webHidden/>
              </w:rPr>
              <w:fldChar w:fldCharType="begin"/>
            </w:r>
            <w:r w:rsidR="00123022">
              <w:rPr>
                <w:noProof/>
                <w:webHidden/>
              </w:rPr>
              <w:instrText xml:space="preserve"> PAGEREF _Toc78191774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708E715E" w14:textId="2EDCF5E7" w:rsidR="00123022" w:rsidRDefault="00000000">
          <w:pPr>
            <w:pStyle w:val="TOC2"/>
            <w:tabs>
              <w:tab w:val="right" w:leader="dot" w:pos="9346"/>
            </w:tabs>
            <w:rPr>
              <w:noProof/>
              <w:sz w:val="22"/>
              <w:szCs w:val="22"/>
              <w:lang w:eastAsia="zh-CN"/>
            </w:rPr>
          </w:pPr>
          <w:hyperlink w:anchor="_Toc78191775"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75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23A00A1A" w14:textId="3A702A30" w:rsidR="00123022" w:rsidRDefault="00000000">
          <w:pPr>
            <w:pStyle w:val="TOC2"/>
            <w:tabs>
              <w:tab w:val="right" w:leader="dot" w:pos="9346"/>
            </w:tabs>
            <w:rPr>
              <w:noProof/>
              <w:sz w:val="22"/>
              <w:szCs w:val="22"/>
              <w:lang w:eastAsia="zh-CN"/>
            </w:rPr>
          </w:pPr>
          <w:hyperlink w:anchor="_Toc78191776"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76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4DB05119" w14:textId="736D5EF1" w:rsidR="00123022" w:rsidRDefault="00000000">
          <w:pPr>
            <w:pStyle w:val="TOC1"/>
            <w:tabs>
              <w:tab w:val="right" w:leader="dot" w:pos="9346"/>
            </w:tabs>
            <w:rPr>
              <w:noProof/>
              <w:sz w:val="22"/>
              <w:szCs w:val="22"/>
              <w:lang w:eastAsia="zh-CN"/>
            </w:rPr>
          </w:pPr>
          <w:hyperlink w:anchor="_Toc78191777" w:history="1">
            <w:r w:rsidR="00123022" w:rsidRPr="00947E58">
              <w:rPr>
                <w:rStyle w:val="Hyperlink"/>
                <w:noProof/>
              </w:rPr>
              <w:t>Sustainability, Inclusive Practice and Te Tiriti o Waitangi</w:t>
            </w:r>
            <w:r w:rsidR="00123022">
              <w:rPr>
                <w:noProof/>
                <w:webHidden/>
              </w:rPr>
              <w:tab/>
            </w:r>
            <w:r w:rsidR="00123022">
              <w:rPr>
                <w:noProof/>
                <w:webHidden/>
              </w:rPr>
              <w:fldChar w:fldCharType="begin"/>
            </w:r>
            <w:r w:rsidR="00123022">
              <w:rPr>
                <w:noProof/>
                <w:webHidden/>
              </w:rPr>
              <w:instrText xml:space="preserve"> PAGEREF _Toc78191777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00241B21" w14:textId="48298E23" w:rsidR="00123022" w:rsidRDefault="00000000">
          <w:pPr>
            <w:pStyle w:val="TOC2"/>
            <w:tabs>
              <w:tab w:val="right" w:leader="dot" w:pos="9346"/>
            </w:tabs>
            <w:rPr>
              <w:noProof/>
              <w:sz w:val="22"/>
              <w:szCs w:val="22"/>
              <w:lang w:eastAsia="zh-CN"/>
            </w:rPr>
          </w:pPr>
          <w:hyperlink w:anchor="_Toc78191778" w:history="1">
            <w:r w:rsidR="00123022" w:rsidRPr="00947E58">
              <w:rPr>
                <w:rStyle w:val="Hyperlink"/>
                <w:noProof/>
              </w:rPr>
              <w:t>Relevance of Principles to Student and Industry</w:t>
            </w:r>
            <w:r w:rsidR="00123022">
              <w:rPr>
                <w:noProof/>
                <w:webHidden/>
              </w:rPr>
              <w:tab/>
            </w:r>
            <w:r w:rsidR="00123022">
              <w:rPr>
                <w:noProof/>
                <w:webHidden/>
              </w:rPr>
              <w:fldChar w:fldCharType="begin"/>
            </w:r>
            <w:r w:rsidR="00123022">
              <w:rPr>
                <w:noProof/>
                <w:webHidden/>
              </w:rPr>
              <w:instrText xml:space="preserve"> PAGEREF _Toc78191778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04317BD0" w14:textId="66570ACD" w:rsidR="00123022" w:rsidRDefault="00000000">
          <w:pPr>
            <w:pStyle w:val="TOC2"/>
            <w:tabs>
              <w:tab w:val="right" w:leader="dot" w:pos="9346"/>
            </w:tabs>
            <w:rPr>
              <w:noProof/>
              <w:sz w:val="22"/>
              <w:szCs w:val="22"/>
              <w:lang w:eastAsia="zh-CN"/>
            </w:rPr>
          </w:pPr>
          <w:hyperlink w:anchor="_Toc78191779"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79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79677E3A" w14:textId="0953B90F" w:rsidR="00123022" w:rsidRDefault="00000000">
          <w:pPr>
            <w:pStyle w:val="TOC2"/>
            <w:tabs>
              <w:tab w:val="right" w:leader="dot" w:pos="9346"/>
            </w:tabs>
            <w:rPr>
              <w:noProof/>
              <w:sz w:val="22"/>
              <w:szCs w:val="22"/>
              <w:lang w:eastAsia="zh-CN"/>
            </w:rPr>
          </w:pPr>
          <w:hyperlink w:anchor="_Toc78191780"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80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126270F8" w14:textId="514E7B99" w:rsidR="00123022" w:rsidRDefault="00000000">
          <w:pPr>
            <w:pStyle w:val="TOC1"/>
            <w:tabs>
              <w:tab w:val="right" w:leader="dot" w:pos="9346"/>
            </w:tabs>
            <w:rPr>
              <w:noProof/>
              <w:sz w:val="22"/>
              <w:szCs w:val="22"/>
              <w:lang w:eastAsia="zh-CN"/>
            </w:rPr>
          </w:pPr>
          <w:hyperlink w:anchor="_Toc78191781" w:history="1">
            <w:r w:rsidR="00123022" w:rsidRPr="00947E58">
              <w:rPr>
                <w:rStyle w:val="Hyperlink"/>
                <w:noProof/>
              </w:rPr>
              <w:t>Self-Assessments</w:t>
            </w:r>
            <w:r w:rsidR="00123022">
              <w:rPr>
                <w:noProof/>
                <w:webHidden/>
              </w:rPr>
              <w:tab/>
            </w:r>
            <w:r w:rsidR="00123022">
              <w:rPr>
                <w:noProof/>
                <w:webHidden/>
              </w:rPr>
              <w:fldChar w:fldCharType="begin"/>
            </w:r>
            <w:r w:rsidR="00123022">
              <w:rPr>
                <w:noProof/>
                <w:webHidden/>
              </w:rPr>
              <w:instrText xml:space="preserve"> PAGEREF _Toc78191781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65948B05" w14:textId="51537315" w:rsidR="00123022" w:rsidRDefault="00000000">
          <w:pPr>
            <w:pStyle w:val="TOC2"/>
            <w:tabs>
              <w:tab w:val="right" w:leader="dot" w:pos="9346"/>
            </w:tabs>
            <w:rPr>
              <w:noProof/>
              <w:sz w:val="22"/>
              <w:szCs w:val="22"/>
              <w:lang w:eastAsia="zh-CN"/>
            </w:rPr>
          </w:pPr>
          <w:hyperlink w:anchor="_Toc78191782" w:history="1">
            <w:r w:rsidR="00123022" w:rsidRPr="00947E58">
              <w:rPr>
                <w:rStyle w:val="Hyperlink"/>
                <w:noProof/>
              </w:rPr>
              <w:t>Halfway Self-Assessment</w:t>
            </w:r>
            <w:r w:rsidR="00123022">
              <w:rPr>
                <w:noProof/>
                <w:webHidden/>
              </w:rPr>
              <w:tab/>
            </w:r>
            <w:r w:rsidR="00123022">
              <w:rPr>
                <w:noProof/>
                <w:webHidden/>
              </w:rPr>
              <w:fldChar w:fldCharType="begin"/>
            </w:r>
            <w:r w:rsidR="00123022">
              <w:rPr>
                <w:noProof/>
                <w:webHidden/>
              </w:rPr>
              <w:instrText xml:space="preserve"> PAGEREF _Toc78191782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0EA6301C" w14:textId="11BF0C15" w:rsidR="00123022" w:rsidRDefault="00000000">
          <w:pPr>
            <w:pStyle w:val="TOC2"/>
            <w:tabs>
              <w:tab w:val="right" w:leader="dot" w:pos="9346"/>
            </w:tabs>
            <w:rPr>
              <w:noProof/>
              <w:sz w:val="22"/>
              <w:szCs w:val="22"/>
              <w:lang w:eastAsia="zh-CN"/>
            </w:rPr>
          </w:pPr>
          <w:hyperlink w:anchor="_Toc78191783" w:history="1">
            <w:r w:rsidR="00123022" w:rsidRPr="00947E58">
              <w:rPr>
                <w:rStyle w:val="Hyperlink"/>
                <w:noProof/>
              </w:rPr>
              <w:t>Final Self-Assessment</w:t>
            </w:r>
            <w:r w:rsidR="00123022">
              <w:rPr>
                <w:noProof/>
                <w:webHidden/>
              </w:rPr>
              <w:tab/>
            </w:r>
            <w:r w:rsidR="00123022">
              <w:rPr>
                <w:noProof/>
                <w:webHidden/>
              </w:rPr>
              <w:fldChar w:fldCharType="begin"/>
            </w:r>
            <w:r w:rsidR="00123022">
              <w:rPr>
                <w:noProof/>
                <w:webHidden/>
              </w:rPr>
              <w:instrText xml:space="preserve"> PAGEREF _Toc78191783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18906E3A" w14:textId="38A02196" w:rsidR="00123022" w:rsidRDefault="00000000">
          <w:pPr>
            <w:pStyle w:val="TOC1"/>
            <w:tabs>
              <w:tab w:val="right" w:leader="dot" w:pos="9346"/>
            </w:tabs>
            <w:rPr>
              <w:noProof/>
              <w:sz w:val="22"/>
              <w:szCs w:val="22"/>
              <w:lang w:eastAsia="zh-CN"/>
            </w:rPr>
          </w:pPr>
          <w:hyperlink w:anchor="_Toc78191784" w:history="1">
            <w:r w:rsidR="00123022" w:rsidRPr="00947E58">
              <w:rPr>
                <w:rStyle w:val="Hyperlink"/>
                <w:noProof/>
              </w:rPr>
              <w:t>Reflections</w:t>
            </w:r>
            <w:r w:rsidR="00123022">
              <w:rPr>
                <w:noProof/>
                <w:webHidden/>
              </w:rPr>
              <w:tab/>
            </w:r>
            <w:r w:rsidR="00123022">
              <w:rPr>
                <w:noProof/>
                <w:webHidden/>
              </w:rPr>
              <w:fldChar w:fldCharType="begin"/>
            </w:r>
            <w:r w:rsidR="00123022">
              <w:rPr>
                <w:noProof/>
                <w:webHidden/>
              </w:rPr>
              <w:instrText xml:space="preserve"> PAGEREF _Toc78191784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77E1688E" w14:textId="7FFFD842" w:rsidR="00123022" w:rsidRDefault="00000000">
          <w:pPr>
            <w:pStyle w:val="TOC2"/>
            <w:tabs>
              <w:tab w:val="right" w:leader="dot" w:pos="9346"/>
            </w:tabs>
            <w:rPr>
              <w:noProof/>
              <w:sz w:val="22"/>
              <w:szCs w:val="22"/>
              <w:lang w:eastAsia="zh-CN"/>
            </w:rPr>
          </w:pPr>
          <w:hyperlink w:anchor="_Toc78191785"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85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1D75065A" w14:textId="61A3AD52" w:rsidR="00123022" w:rsidRDefault="00000000">
          <w:pPr>
            <w:pStyle w:val="TOC2"/>
            <w:tabs>
              <w:tab w:val="right" w:leader="dot" w:pos="9346"/>
            </w:tabs>
            <w:rPr>
              <w:noProof/>
              <w:sz w:val="22"/>
              <w:szCs w:val="22"/>
              <w:lang w:eastAsia="zh-CN"/>
            </w:rPr>
          </w:pPr>
          <w:hyperlink w:anchor="_Toc78191786"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86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2D815A6D" w14:textId="42D1115B" w:rsidR="00123022" w:rsidRDefault="00000000">
          <w:pPr>
            <w:pStyle w:val="TOC2"/>
            <w:tabs>
              <w:tab w:val="right" w:leader="dot" w:pos="9346"/>
            </w:tabs>
            <w:rPr>
              <w:noProof/>
              <w:sz w:val="22"/>
              <w:szCs w:val="22"/>
              <w:lang w:eastAsia="zh-CN"/>
            </w:rPr>
          </w:pPr>
          <w:hyperlink w:anchor="_Toc78191787"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87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5676D61F" w14:textId="62F1F6D1" w:rsidR="00123022" w:rsidRDefault="00000000">
          <w:pPr>
            <w:pStyle w:val="TOC1"/>
            <w:tabs>
              <w:tab w:val="right" w:leader="dot" w:pos="9346"/>
            </w:tabs>
            <w:rPr>
              <w:noProof/>
              <w:sz w:val="22"/>
              <w:szCs w:val="22"/>
              <w:lang w:eastAsia="zh-CN"/>
            </w:rPr>
          </w:pPr>
          <w:hyperlink w:anchor="_Toc78191788" w:history="1">
            <w:r w:rsidR="00123022" w:rsidRPr="00947E58">
              <w:rPr>
                <w:rStyle w:val="Hyperlink"/>
                <w:noProof/>
              </w:rPr>
              <w:t>Reference List</w:t>
            </w:r>
            <w:r w:rsidR="00123022">
              <w:rPr>
                <w:noProof/>
                <w:webHidden/>
              </w:rPr>
              <w:tab/>
            </w:r>
            <w:r w:rsidR="00123022">
              <w:rPr>
                <w:noProof/>
                <w:webHidden/>
              </w:rPr>
              <w:fldChar w:fldCharType="begin"/>
            </w:r>
            <w:r w:rsidR="00123022">
              <w:rPr>
                <w:noProof/>
                <w:webHidden/>
              </w:rPr>
              <w:instrText xml:space="preserve"> PAGEREF _Toc78191788 \h </w:instrText>
            </w:r>
            <w:r w:rsidR="00123022">
              <w:rPr>
                <w:noProof/>
                <w:webHidden/>
              </w:rPr>
            </w:r>
            <w:r w:rsidR="00123022">
              <w:rPr>
                <w:noProof/>
                <w:webHidden/>
              </w:rPr>
              <w:fldChar w:fldCharType="separate"/>
            </w:r>
            <w:r w:rsidR="00444B08">
              <w:rPr>
                <w:noProof/>
                <w:webHidden/>
              </w:rPr>
              <w:t>18</w:t>
            </w:r>
            <w:r w:rsidR="00123022">
              <w:rPr>
                <w:noProof/>
                <w:webHidden/>
              </w:rPr>
              <w:fldChar w:fldCharType="end"/>
            </w:r>
          </w:hyperlink>
        </w:p>
        <w:p w14:paraId="28014AE4" w14:textId="6851F1CA" w:rsidR="00123022" w:rsidRDefault="00000000">
          <w:pPr>
            <w:pStyle w:val="TOC1"/>
            <w:tabs>
              <w:tab w:val="right" w:leader="dot" w:pos="9346"/>
            </w:tabs>
            <w:rPr>
              <w:noProof/>
              <w:sz w:val="22"/>
              <w:szCs w:val="22"/>
              <w:lang w:eastAsia="zh-CN"/>
            </w:rPr>
          </w:pPr>
          <w:hyperlink w:anchor="_Toc78191789" w:history="1">
            <w:r w:rsidR="00123022" w:rsidRPr="00947E58">
              <w:rPr>
                <w:rStyle w:val="Hyperlink"/>
                <w:noProof/>
              </w:rPr>
              <w:t>Appendices</w:t>
            </w:r>
            <w:r w:rsidR="00123022">
              <w:rPr>
                <w:noProof/>
                <w:webHidden/>
              </w:rPr>
              <w:tab/>
            </w:r>
            <w:r w:rsidR="00123022">
              <w:rPr>
                <w:noProof/>
                <w:webHidden/>
              </w:rPr>
              <w:fldChar w:fldCharType="begin"/>
            </w:r>
            <w:r w:rsidR="00123022">
              <w:rPr>
                <w:noProof/>
                <w:webHidden/>
              </w:rPr>
              <w:instrText xml:space="preserve"> PAGEREF _Toc78191789 \h </w:instrText>
            </w:r>
            <w:r w:rsidR="00123022">
              <w:rPr>
                <w:noProof/>
                <w:webHidden/>
              </w:rPr>
            </w:r>
            <w:r w:rsidR="00123022">
              <w:rPr>
                <w:noProof/>
                <w:webHidden/>
              </w:rPr>
              <w:fldChar w:fldCharType="separate"/>
            </w:r>
            <w:r w:rsidR="00444B08">
              <w:rPr>
                <w:noProof/>
                <w:webHidden/>
              </w:rPr>
              <w:t>19</w:t>
            </w:r>
            <w:r w:rsidR="00123022">
              <w:rPr>
                <w:noProof/>
                <w:webHidden/>
              </w:rPr>
              <w:fldChar w:fldCharType="end"/>
            </w:r>
          </w:hyperlink>
        </w:p>
        <w:p w14:paraId="54A2C852" w14:textId="1C7954E0" w:rsidR="00123022" w:rsidRDefault="00000000">
          <w:pPr>
            <w:pStyle w:val="TOC2"/>
            <w:tabs>
              <w:tab w:val="right" w:leader="dot" w:pos="9346"/>
            </w:tabs>
            <w:rPr>
              <w:noProof/>
              <w:sz w:val="22"/>
              <w:szCs w:val="22"/>
              <w:lang w:eastAsia="zh-CN"/>
            </w:rPr>
          </w:pPr>
          <w:hyperlink w:anchor="_Toc78191790" w:history="1">
            <w:r w:rsidR="00123022" w:rsidRPr="00947E58">
              <w:rPr>
                <w:rStyle w:val="Hyperlink"/>
                <w:noProof/>
              </w:rPr>
              <w:t>Appendix A – Evidence of Industry Work Completed</w:t>
            </w:r>
            <w:r w:rsidR="00123022">
              <w:rPr>
                <w:noProof/>
                <w:webHidden/>
              </w:rPr>
              <w:tab/>
            </w:r>
            <w:r w:rsidR="00123022">
              <w:rPr>
                <w:noProof/>
                <w:webHidden/>
              </w:rPr>
              <w:fldChar w:fldCharType="begin"/>
            </w:r>
            <w:r w:rsidR="00123022">
              <w:rPr>
                <w:noProof/>
                <w:webHidden/>
              </w:rPr>
              <w:instrText xml:space="preserve"> PAGEREF _Toc78191790 \h </w:instrText>
            </w:r>
            <w:r w:rsidR="00123022">
              <w:rPr>
                <w:noProof/>
                <w:webHidden/>
              </w:rPr>
            </w:r>
            <w:r w:rsidR="00123022">
              <w:rPr>
                <w:noProof/>
                <w:webHidden/>
              </w:rPr>
              <w:fldChar w:fldCharType="separate"/>
            </w:r>
            <w:r w:rsidR="00444B08">
              <w:rPr>
                <w:noProof/>
                <w:webHidden/>
              </w:rPr>
              <w:t>19</w:t>
            </w:r>
            <w:r w:rsidR="00123022">
              <w:rPr>
                <w:noProof/>
                <w:webHidden/>
              </w:rPr>
              <w:fldChar w:fldCharType="end"/>
            </w:r>
          </w:hyperlink>
        </w:p>
        <w:p w14:paraId="11AD711A" w14:textId="03EBD42D" w:rsidR="00A9399F" w:rsidRDefault="00FF22B1">
          <w:r>
            <w:fldChar w:fldCharType="end"/>
          </w:r>
        </w:p>
      </w:sdtContent>
    </w:sdt>
    <w:p w14:paraId="70CF0CA2" w14:textId="7D723DAC" w:rsidR="00085244" w:rsidRPr="00C6271B" w:rsidRDefault="00085244" w:rsidP="00C6271B">
      <w:pPr>
        <w:pStyle w:val="TOCHeading"/>
      </w:pPr>
      <w:r w:rsidRPr="00C6271B">
        <w:t>Document Control</w:t>
      </w:r>
    </w:p>
    <w:tbl>
      <w:tblPr>
        <w:tblStyle w:val="GridTable4-Accent5"/>
        <w:tblW w:w="0" w:type="auto"/>
        <w:tblLook w:val="04A0" w:firstRow="1" w:lastRow="0" w:firstColumn="1" w:lastColumn="0" w:noHBand="0" w:noVBand="1"/>
      </w:tblPr>
      <w:tblGrid>
        <w:gridCol w:w="1315"/>
        <w:gridCol w:w="2480"/>
        <w:gridCol w:w="882"/>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77CEBFB5" w:rsidR="00085244" w:rsidRPr="00085244" w:rsidRDefault="00085244" w:rsidP="00085244">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569EFC8F" w14:textId="0CA49C5A"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5E8A7EFA" w:rsidR="002F7563" w:rsidRPr="00085244" w:rsidRDefault="002F7563" w:rsidP="002F7563">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2C87DE9A" w14:textId="02361AC9"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rsidRPr="00085244">
              <w:t>&lt;Name of Student&gt;</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32C85D7F" w:rsidR="002F7563" w:rsidRPr="00085244" w:rsidRDefault="008632B5" w:rsidP="002F7563">
            <w:pPr>
              <w:cnfStyle w:val="000000000000" w:firstRow="0" w:lastRow="0" w:firstColumn="0" w:lastColumn="0" w:oddVBand="0" w:evenVBand="0" w:oddHBand="0" w:evenHBand="0" w:firstRowFirstColumn="0" w:firstRowLastColumn="0" w:lastRowFirstColumn="0" w:lastRowLastColumn="0"/>
            </w:pPr>
            <w:r>
              <w:t>Submitted for feedback</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14F0158B" w14:textId="309D1570"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3F375948"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w:t>
            </w:r>
          </w:p>
        </w:tc>
      </w:tr>
    </w:tbl>
    <w:p w14:paraId="21B8F16F" w14:textId="77777777" w:rsidR="00786465" w:rsidRPr="00786465" w:rsidRDefault="00786465" w:rsidP="00786465"/>
    <w:p w14:paraId="7CEBDFDE" w14:textId="3F204732" w:rsidR="004B1B60" w:rsidRDefault="004B1B60" w:rsidP="00C6271B">
      <w:pPr>
        <w:pStyle w:val="TOCHeading"/>
      </w:pPr>
      <w:r>
        <w:rPr>
          <w:noProof/>
        </w:rPr>
        <w:lastRenderedPageBreak/>
        <mc:AlternateContent>
          <mc:Choice Requires="wps">
            <w:drawing>
              <wp:anchor distT="0" distB="0" distL="114300" distR="114300" simplePos="0" relativeHeight="251662339" behindDoc="0" locked="0" layoutInCell="1" allowOverlap="1" wp14:anchorId="3B23E675" wp14:editId="3B494DA1">
                <wp:simplePos x="0" y="0"/>
                <wp:positionH relativeFrom="margin">
                  <wp:align>left</wp:align>
                </wp:positionH>
                <wp:positionV relativeFrom="paragraph">
                  <wp:posOffset>162560</wp:posOffset>
                </wp:positionV>
                <wp:extent cx="5692140" cy="7000875"/>
                <wp:effectExtent l="0" t="0" r="22860" b="28575"/>
                <wp:wrapNone/>
                <wp:docPr id="17" name="Text Box 17"/>
                <wp:cNvGraphicFramePr/>
                <a:graphic xmlns:a="http://schemas.openxmlformats.org/drawingml/2006/main">
                  <a:graphicData uri="http://schemas.microsoft.com/office/word/2010/wordprocessingShape">
                    <wps:wsp>
                      <wps:cNvSpPr txBox="1"/>
                      <wps:spPr>
                        <a:xfrm>
                          <a:off x="0" y="0"/>
                          <a:ext cx="5692140" cy="7000875"/>
                        </a:xfrm>
                        <a:prstGeom prst="rect">
                          <a:avLst/>
                        </a:prstGeom>
                        <a:solidFill>
                          <a:schemeClr val="lt1"/>
                        </a:solidFill>
                        <a:ln w="6350">
                          <a:solidFill>
                            <a:prstClr val="black"/>
                          </a:solidFill>
                        </a:ln>
                      </wps:spPr>
                      <wps:txbx>
                        <w:txbxContent>
                          <w:p w14:paraId="33891A0C" w14:textId="286B48E7" w:rsidR="004B1B60" w:rsidRPr="0061488D" w:rsidRDefault="004B1B60" w:rsidP="004B1B60">
                            <w:pPr>
                              <w:rPr>
                                <w:b/>
                                <w:bCs/>
                                <w:highlight w:val="yellow"/>
                              </w:rPr>
                            </w:pPr>
                            <w:r w:rsidRPr="0061488D">
                              <w:rPr>
                                <w:b/>
                                <w:bCs/>
                                <w:highlight w:val="yellow"/>
                              </w:rPr>
                              <w:t>Guideline</w:t>
                            </w:r>
                            <w:r w:rsidR="008632B5">
                              <w:rPr>
                                <w:b/>
                                <w:bCs/>
                                <w:highlight w:val="yellow"/>
                              </w:rPr>
                              <w:t>s for</w:t>
                            </w:r>
                            <w:r>
                              <w:rPr>
                                <w:b/>
                                <w:bCs/>
                                <w:highlight w:val="yellow"/>
                              </w:rPr>
                              <w:t xml:space="preserve"> Effective Written Communication</w:t>
                            </w:r>
                            <w:r w:rsidR="008632B5">
                              <w:rPr>
                                <w:b/>
                                <w:bCs/>
                                <w:highlight w:val="yellow"/>
                              </w:rPr>
                              <w:t xml:space="preserve"> (REMOVE </w:t>
                            </w:r>
                            <w:r w:rsidR="00C6271B">
                              <w:rPr>
                                <w:b/>
                                <w:bCs/>
                                <w:highlight w:val="yellow"/>
                              </w:rPr>
                              <w:t>THESE</w:t>
                            </w:r>
                            <w:r w:rsidR="008632B5">
                              <w:rPr>
                                <w:b/>
                                <w:bCs/>
                                <w:highlight w:val="yellow"/>
                              </w:rPr>
                              <w:t xml:space="preserve"> BEFORE SUBMITTING YOUR DOC)</w:t>
                            </w:r>
                          </w:p>
                          <w:p w14:paraId="2DB90432" w14:textId="60FA27EB" w:rsidR="004B1B60" w:rsidRPr="008632B5" w:rsidRDefault="004B1B60" w:rsidP="004B1B60">
                            <w:pPr>
                              <w:rPr>
                                <w:highlight w:val="yellow"/>
                              </w:rPr>
                            </w:pPr>
                            <w:r w:rsidRPr="008632B5">
                              <w:rPr>
                                <w:highlight w:val="yellow"/>
                              </w:rPr>
                              <w:t>Use these standards to create a document that is effective and well-written.</w:t>
                            </w:r>
                          </w:p>
                          <w:p w14:paraId="339D1680" w14:textId="55447171" w:rsidR="004B1B60" w:rsidRPr="008632B5" w:rsidRDefault="004B1B60" w:rsidP="004B1B60">
                            <w:pPr>
                              <w:pStyle w:val="ListParagraph"/>
                              <w:numPr>
                                <w:ilvl w:val="0"/>
                                <w:numId w:val="44"/>
                              </w:numPr>
                              <w:rPr>
                                <w:highlight w:val="yellow"/>
                              </w:rPr>
                            </w:pPr>
                            <w:r w:rsidRPr="008632B5">
                              <w:rPr>
                                <w:highlight w:val="yellow"/>
                              </w:rPr>
                              <w:t>Cover Page – Ara Logo, Client Logo, Project Name, Client Name, Document Name, Student Name, Date, Version, Paper Code and Name, Pathway.</w:t>
                            </w:r>
                          </w:p>
                          <w:p w14:paraId="30FC6222" w14:textId="4BFBFED0" w:rsidR="004B1B60" w:rsidRPr="008632B5" w:rsidRDefault="004B1B60" w:rsidP="004B1B60">
                            <w:pPr>
                              <w:pStyle w:val="ListParagraph"/>
                              <w:numPr>
                                <w:ilvl w:val="0"/>
                                <w:numId w:val="44"/>
                              </w:numPr>
                              <w:rPr>
                                <w:highlight w:val="yellow"/>
                              </w:rPr>
                            </w:pPr>
                            <w:r w:rsidRPr="008632B5">
                              <w:rPr>
                                <w:highlight w:val="yellow"/>
                              </w:rPr>
                              <w:t>Table of Contents (TOC) – No more than 3 heading levels, Table of Tables &amp; Table of Figures not required.</w:t>
                            </w:r>
                          </w:p>
                          <w:p w14:paraId="5AB26924" w14:textId="2786A0A7" w:rsidR="004B1B60" w:rsidRPr="008632B5" w:rsidRDefault="004B1B60" w:rsidP="004B1B60">
                            <w:pPr>
                              <w:pStyle w:val="ListParagraph"/>
                              <w:numPr>
                                <w:ilvl w:val="0"/>
                                <w:numId w:val="44"/>
                              </w:numPr>
                              <w:rPr>
                                <w:highlight w:val="yellow"/>
                              </w:rPr>
                            </w:pPr>
                            <w:r w:rsidRPr="008632B5">
                              <w:rPr>
                                <w:highlight w:val="yellow"/>
                              </w:rPr>
                              <w:t>Document Control – keep this up to date.</w:t>
                            </w:r>
                          </w:p>
                          <w:p w14:paraId="017FD3A5" w14:textId="5F504270" w:rsidR="004B1B60" w:rsidRPr="008632B5" w:rsidRDefault="004B1B60" w:rsidP="004B1B60">
                            <w:pPr>
                              <w:pStyle w:val="ListParagraph"/>
                              <w:numPr>
                                <w:ilvl w:val="0"/>
                                <w:numId w:val="44"/>
                              </w:numPr>
                              <w:rPr>
                                <w:highlight w:val="yellow"/>
                              </w:rPr>
                            </w:pPr>
                            <w:r w:rsidRPr="008632B5">
                              <w:rPr>
                                <w:highlight w:val="yellow"/>
                              </w:rPr>
                              <w:t xml:space="preserve">Header and Footer - Header contains Project Name, Client Name, </w:t>
                            </w:r>
                            <w:proofErr w:type="gramStart"/>
                            <w:r w:rsidRPr="008632B5">
                              <w:rPr>
                                <w:highlight w:val="yellow"/>
                              </w:rPr>
                              <w:t>Date ;</w:t>
                            </w:r>
                            <w:proofErr w:type="gramEnd"/>
                            <w:r w:rsidRPr="008632B5">
                              <w:rPr>
                                <w:highlight w:val="yellow"/>
                              </w:rPr>
                              <w:t xml:space="preserve"> Footer contains Student Name and Page Numbering (e.g. Page 1 of 10) ; Both Header and Footer in smaller font than body font size ; Header has a separating underline ; Footer has a separating overline.</w:t>
                            </w:r>
                          </w:p>
                          <w:p w14:paraId="2511AE36" w14:textId="3874DD60" w:rsidR="004B1B60" w:rsidRPr="008632B5" w:rsidRDefault="004B1B60" w:rsidP="004B1B60">
                            <w:pPr>
                              <w:pStyle w:val="ListParagraph"/>
                              <w:numPr>
                                <w:ilvl w:val="0"/>
                                <w:numId w:val="44"/>
                              </w:numPr>
                              <w:rPr>
                                <w:highlight w:val="yellow"/>
                              </w:rPr>
                            </w:pPr>
                            <w:r w:rsidRPr="008632B5">
                              <w:rPr>
                                <w:highlight w:val="yellow"/>
                              </w:rPr>
                              <w:t>Use of Heading 1, 2, 3… for the TOC, Online navigation, and readability.</w:t>
                            </w:r>
                          </w:p>
                          <w:p w14:paraId="765D7B72" w14:textId="3A033BDE" w:rsidR="004B1B60" w:rsidRPr="008632B5" w:rsidRDefault="004B1B60" w:rsidP="004B1B60">
                            <w:pPr>
                              <w:pStyle w:val="ListParagraph"/>
                              <w:numPr>
                                <w:ilvl w:val="0"/>
                                <w:numId w:val="44"/>
                              </w:numPr>
                              <w:rPr>
                                <w:highlight w:val="yellow"/>
                              </w:rPr>
                            </w:pPr>
                            <w:r w:rsidRPr="008632B5">
                              <w:rPr>
                                <w:highlight w:val="yellow"/>
                              </w:rPr>
                              <w:t>Heading 1 Topics start on a new page.</w:t>
                            </w:r>
                          </w:p>
                          <w:p w14:paraId="291C75BD" w14:textId="5A083B09" w:rsidR="004B1B60" w:rsidRPr="008632B5" w:rsidRDefault="004B1B60" w:rsidP="004B1B60">
                            <w:pPr>
                              <w:pStyle w:val="ListParagraph"/>
                              <w:numPr>
                                <w:ilvl w:val="0"/>
                                <w:numId w:val="44"/>
                              </w:numPr>
                              <w:rPr>
                                <w:highlight w:val="yellow"/>
                              </w:rPr>
                            </w:pPr>
                            <w:r w:rsidRPr="008632B5">
                              <w:rPr>
                                <w:highlight w:val="yellow"/>
                              </w:rPr>
                              <w:t>Diagrams, Charts, Tables have captions (if used).</w:t>
                            </w:r>
                          </w:p>
                          <w:p w14:paraId="08CDAA21" w14:textId="5972C5B0" w:rsidR="004B1B60" w:rsidRPr="008632B5" w:rsidRDefault="004B1B60" w:rsidP="004B1B60">
                            <w:pPr>
                              <w:pStyle w:val="ListParagraph"/>
                              <w:numPr>
                                <w:ilvl w:val="0"/>
                                <w:numId w:val="44"/>
                              </w:numPr>
                              <w:rPr>
                                <w:highlight w:val="yellow"/>
                              </w:rPr>
                            </w:pPr>
                            <w:r w:rsidRPr="008632B5">
                              <w:rPr>
                                <w:highlight w:val="yellow"/>
                              </w:rPr>
                              <w:t xml:space="preserve">The document is optimised for black &amp; white printing and </w:t>
                            </w:r>
                            <w:r w:rsidR="002C26B9" w:rsidRPr="008632B5">
                              <w:rPr>
                                <w:highlight w:val="yellow"/>
                              </w:rPr>
                              <w:t>colour-blind</w:t>
                            </w:r>
                            <w:r w:rsidRPr="008632B5">
                              <w:rPr>
                                <w:highlight w:val="yellow"/>
                              </w:rPr>
                              <w:t xml:space="preserve"> readers.</w:t>
                            </w:r>
                          </w:p>
                          <w:p w14:paraId="1938DE78" w14:textId="4F4185C3" w:rsidR="004B1B60" w:rsidRPr="008632B5" w:rsidRDefault="004B1B60" w:rsidP="004B1B60">
                            <w:pPr>
                              <w:pStyle w:val="ListParagraph"/>
                              <w:numPr>
                                <w:ilvl w:val="0"/>
                                <w:numId w:val="44"/>
                              </w:numPr>
                              <w:rPr>
                                <w:highlight w:val="yellow"/>
                              </w:rPr>
                            </w:pPr>
                            <w:r w:rsidRPr="008632B5">
                              <w:rPr>
                                <w:highlight w:val="yellow"/>
                              </w:rPr>
                              <w:t>APA v7 Reference List supported by in text referencing.</w:t>
                            </w:r>
                          </w:p>
                          <w:p w14:paraId="1FB55E5C" w14:textId="2CD407BB" w:rsidR="004B1B60" w:rsidRPr="008632B5" w:rsidRDefault="004B1B60" w:rsidP="004B1B60">
                            <w:pPr>
                              <w:pStyle w:val="ListParagraph"/>
                              <w:numPr>
                                <w:ilvl w:val="0"/>
                                <w:numId w:val="44"/>
                              </w:numPr>
                              <w:rPr>
                                <w:highlight w:val="yellow"/>
                              </w:rPr>
                            </w:pPr>
                            <w:r w:rsidRPr="008632B5">
                              <w:rPr>
                                <w:highlight w:val="yellow"/>
                              </w:rPr>
                              <w:t xml:space="preserve">The point of view of the document is consistent </w:t>
                            </w:r>
                            <w:r w:rsidR="002C26B9" w:rsidRPr="008632B5">
                              <w:rPr>
                                <w:highlight w:val="yellow"/>
                              </w:rPr>
                              <w:t>e.g.,</w:t>
                            </w:r>
                            <w:r w:rsidRPr="008632B5">
                              <w:rPr>
                                <w:highlight w:val="yellow"/>
                              </w:rPr>
                              <w:t xml:space="preserve"> 1</w:t>
                            </w:r>
                            <w:r w:rsidRPr="008632B5">
                              <w:rPr>
                                <w:highlight w:val="yellow"/>
                                <w:vertAlign w:val="superscript"/>
                              </w:rPr>
                              <w:t>st</w:t>
                            </w:r>
                            <w:r w:rsidRPr="008632B5">
                              <w:rPr>
                                <w:highlight w:val="yellow"/>
                              </w:rPr>
                              <w:t xml:space="preserve"> person (I/we) or 2</w:t>
                            </w:r>
                            <w:r w:rsidRPr="008632B5">
                              <w:rPr>
                                <w:highlight w:val="yellow"/>
                                <w:vertAlign w:val="superscript"/>
                              </w:rPr>
                              <w:t>nd</w:t>
                            </w:r>
                            <w:r w:rsidRPr="008632B5">
                              <w:rPr>
                                <w:highlight w:val="yellow"/>
                              </w:rPr>
                              <w:t xml:space="preserve"> person (you) or 3</w:t>
                            </w:r>
                            <w:r w:rsidRPr="008632B5">
                              <w:rPr>
                                <w:highlight w:val="yellow"/>
                                <w:vertAlign w:val="superscript"/>
                              </w:rPr>
                              <w:t>rd</w:t>
                            </w:r>
                            <w:r w:rsidRPr="008632B5">
                              <w:rPr>
                                <w:highlight w:val="yellow"/>
                              </w:rPr>
                              <w:t xml:space="preserve"> person (he, she, it, they).</w:t>
                            </w:r>
                          </w:p>
                          <w:p w14:paraId="742BD945" w14:textId="46BFCEE2" w:rsidR="004B1B60" w:rsidRPr="008632B5" w:rsidRDefault="00B26786" w:rsidP="004B1B60">
                            <w:pPr>
                              <w:pStyle w:val="ListParagraph"/>
                              <w:numPr>
                                <w:ilvl w:val="0"/>
                                <w:numId w:val="44"/>
                              </w:numPr>
                              <w:rPr>
                                <w:highlight w:val="yellow"/>
                              </w:rPr>
                            </w:pPr>
                            <w:r w:rsidRPr="008632B5">
                              <w:rPr>
                                <w:highlight w:val="yellow"/>
                              </w:rPr>
                              <w:t xml:space="preserve">Business/Professional Language used conveys a strong, </w:t>
                            </w:r>
                            <w:proofErr w:type="gramStart"/>
                            <w:r w:rsidRPr="008632B5">
                              <w:rPr>
                                <w:highlight w:val="yellow"/>
                              </w:rPr>
                              <w:t>clear</w:t>
                            </w:r>
                            <w:proofErr w:type="gramEnd"/>
                            <w:r w:rsidRPr="008632B5">
                              <w:rPr>
                                <w:highlight w:val="yellow"/>
                              </w:rPr>
                              <w:t xml:space="preserve"> and concise tone (active voice).</w:t>
                            </w:r>
                          </w:p>
                          <w:p w14:paraId="47708566" w14:textId="1B733353" w:rsidR="00B26786" w:rsidRPr="008632B5" w:rsidRDefault="00B26786" w:rsidP="004B1B60">
                            <w:pPr>
                              <w:pStyle w:val="ListParagraph"/>
                              <w:numPr>
                                <w:ilvl w:val="0"/>
                                <w:numId w:val="44"/>
                              </w:numPr>
                              <w:rPr>
                                <w:highlight w:val="yellow"/>
                              </w:rPr>
                            </w:pPr>
                            <w:r w:rsidRPr="008632B5">
                              <w:rPr>
                                <w:highlight w:val="yellow"/>
                              </w:rPr>
                              <w:t>Document is A4, double sided, font size is professional/business suitable, font size for body text is 10.5</w:t>
                            </w:r>
                            <w:r w:rsidR="003D2399" w:rsidRPr="008632B5">
                              <w:rPr>
                                <w:highlight w:val="yellow"/>
                              </w:rPr>
                              <w:t>-to-</w:t>
                            </w:r>
                            <w:r w:rsidR="002C26B9" w:rsidRPr="008632B5">
                              <w:rPr>
                                <w:highlight w:val="yellow"/>
                              </w:rPr>
                              <w:t>12-point</w:t>
                            </w:r>
                            <w:r w:rsidRPr="008632B5">
                              <w:rPr>
                                <w:highlight w:val="yellow"/>
                              </w:rPr>
                              <w:t>, single line spacing.</w:t>
                            </w:r>
                          </w:p>
                          <w:p w14:paraId="3634368D" w14:textId="22E0072B" w:rsidR="00B26786" w:rsidRPr="008632B5" w:rsidRDefault="00B26786" w:rsidP="004B1B60">
                            <w:pPr>
                              <w:pStyle w:val="ListParagraph"/>
                              <w:numPr>
                                <w:ilvl w:val="0"/>
                                <w:numId w:val="44"/>
                              </w:numPr>
                              <w:rPr>
                                <w:highlight w:val="yellow"/>
                              </w:rPr>
                            </w:pPr>
                            <w:r w:rsidRPr="008632B5">
                              <w:rPr>
                                <w:highlight w:val="yellow"/>
                              </w:rPr>
                              <w:t>Appendices included where useful to maintain flow of main document.</w:t>
                            </w:r>
                          </w:p>
                          <w:p w14:paraId="077FB592" w14:textId="53BC85B7" w:rsidR="00B26786" w:rsidRPr="008632B5" w:rsidRDefault="00B26786" w:rsidP="004B1B60">
                            <w:pPr>
                              <w:pStyle w:val="ListParagraph"/>
                              <w:numPr>
                                <w:ilvl w:val="0"/>
                                <w:numId w:val="44"/>
                              </w:numPr>
                              <w:rPr>
                                <w:highlight w:val="yellow"/>
                              </w:rPr>
                            </w:pPr>
                            <w:r w:rsidRPr="008632B5">
                              <w:rPr>
                                <w:highlight w:val="yellow"/>
                              </w:rPr>
                              <w:t>Bullets used to help readability.</w:t>
                            </w:r>
                          </w:p>
                          <w:p w14:paraId="02628D48" w14:textId="6C66A7DE" w:rsidR="00B26786" w:rsidRPr="008632B5" w:rsidRDefault="00B26786" w:rsidP="004B1B60">
                            <w:pPr>
                              <w:pStyle w:val="ListParagraph"/>
                              <w:numPr>
                                <w:ilvl w:val="0"/>
                                <w:numId w:val="44"/>
                              </w:numPr>
                              <w:rPr>
                                <w:highlight w:val="yellow"/>
                              </w:rPr>
                            </w:pPr>
                            <w:r w:rsidRPr="008632B5">
                              <w:rPr>
                                <w:highlight w:val="yellow"/>
                              </w:rPr>
                              <w:t>Lead-In sentences/paragraphs to describe/introduce main sections (usually Heading 1 sections) and for diagrams/charts/tables.</w:t>
                            </w:r>
                          </w:p>
                          <w:p w14:paraId="3942D22E" w14:textId="7115723E" w:rsidR="00B26786" w:rsidRPr="008632B5" w:rsidRDefault="00B26786" w:rsidP="004B1B60">
                            <w:pPr>
                              <w:pStyle w:val="ListParagraph"/>
                              <w:numPr>
                                <w:ilvl w:val="0"/>
                                <w:numId w:val="44"/>
                              </w:numPr>
                              <w:rPr>
                                <w:highlight w:val="yellow"/>
                              </w:rPr>
                            </w:pPr>
                            <w:r w:rsidRPr="008632B5">
                              <w:rPr>
                                <w:highlight w:val="yellow"/>
                              </w:rPr>
                              <w:t>Do not split sentences/paragraphs over a page.</w:t>
                            </w:r>
                          </w:p>
                          <w:p w14:paraId="5ECC9A46" w14:textId="19603167" w:rsidR="00B26786" w:rsidRPr="008632B5" w:rsidRDefault="00B26786" w:rsidP="004B1B60">
                            <w:pPr>
                              <w:pStyle w:val="ListParagraph"/>
                              <w:numPr>
                                <w:ilvl w:val="0"/>
                                <w:numId w:val="44"/>
                              </w:numPr>
                              <w:rPr>
                                <w:highlight w:val="yellow"/>
                              </w:rPr>
                            </w:pPr>
                            <w:r w:rsidRPr="008632B5">
                              <w:rPr>
                                <w:highlight w:val="yellow"/>
                              </w:rPr>
                              <w:t>If tables split over a page, use table headings.</w:t>
                            </w:r>
                          </w:p>
                          <w:p w14:paraId="1A540134" w14:textId="33D9A628" w:rsidR="00EC298A" w:rsidRPr="008632B5" w:rsidRDefault="00EC298A" w:rsidP="004B1B60">
                            <w:pPr>
                              <w:pStyle w:val="ListParagraph"/>
                              <w:numPr>
                                <w:ilvl w:val="0"/>
                                <w:numId w:val="44"/>
                              </w:numPr>
                              <w:rPr>
                                <w:highlight w:val="yellow"/>
                              </w:rPr>
                            </w:pPr>
                            <w:r w:rsidRPr="008632B5">
                              <w:rPr>
                                <w:highlight w:val="yellow"/>
                              </w:rPr>
                              <w:t>Use portrait and landscape page orientations to improve readability (Hint: this is done using section breaks).</w:t>
                            </w:r>
                          </w:p>
                          <w:p w14:paraId="3FC8173C" w14:textId="000D7D27" w:rsidR="00EC298A" w:rsidRPr="008632B5" w:rsidRDefault="00EC298A" w:rsidP="00135960">
                            <w:pPr>
                              <w:pStyle w:val="ListParagraph"/>
                              <w:numPr>
                                <w:ilvl w:val="0"/>
                                <w:numId w:val="44"/>
                              </w:numPr>
                              <w:rPr>
                                <w:highlight w:val="yellow"/>
                              </w:rPr>
                            </w:pPr>
                            <w:r w:rsidRPr="008632B5">
                              <w:rPr>
                                <w:highlight w:val="yellow"/>
                              </w:rPr>
                              <w:t>Include an introduction to the document after the Table of Contents - It will cover: the objective or purpose of the report (not the project</w:t>
                            </w:r>
                            <w:r w:rsidR="003D2399" w:rsidRPr="008632B5">
                              <w:rPr>
                                <w:highlight w:val="yellow"/>
                              </w:rPr>
                              <w:t>);</w:t>
                            </w:r>
                            <w:r w:rsidRPr="008632B5">
                              <w:rPr>
                                <w:highlight w:val="yellow"/>
                              </w:rPr>
                              <w:t xml:space="preserve"> an outline of the report’s structure.</w:t>
                            </w:r>
                          </w:p>
                          <w:p w14:paraId="76B6C358" w14:textId="38A3205B" w:rsidR="00EC298A" w:rsidRPr="008632B5" w:rsidRDefault="00EC298A" w:rsidP="00135960">
                            <w:pPr>
                              <w:pStyle w:val="ListParagraph"/>
                              <w:numPr>
                                <w:ilvl w:val="0"/>
                                <w:numId w:val="44"/>
                              </w:numPr>
                              <w:rPr>
                                <w:highlight w:val="yellow"/>
                              </w:rPr>
                            </w:pPr>
                            <w:r w:rsidRPr="008632B5">
                              <w:rPr>
                                <w:highlight w:val="yellow"/>
                              </w:rPr>
                              <w:t>Correct spelling &amp; grammar for a business-</w:t>
                            </w:r>
                            <w:r w:rsidR="003A0325" w:rsidRPr="008632B5">
                              <w:rPr>
                                <w:highlight w:val="yellow"/>
                              </w:rPr>
                              <w:t>English</w:t>
                            </w:r>
                            <w:r w:rsidRPr="008632B5">
                              <w:rPr>
                                <w:highlight w:val="yellow"/>
                              </w:rPr>
                              <w:t xml:space="preserve"> (NZ) audience.</w:t>
                            </w:r>
                          </w:p>
                          <w:p w14:paraId="6843B4CB" w14:textId="17536ADC" w:rsidR="00EC298A" w:rsidRPr="008632B5" w:rsidRDefault="00EC298A" w:rsidP="00135960">
                            <w:pPr>
                              <w:pStyle w:val="ListParagraph"/>
                              <w:numPr>
                                <w:ilvl w:val="0"/>
                                <w:numId w:val="44"/>
                              </w:numPr>
                              <w:rPr>
                                <w:highlight w:val="yellow"/>
                              </w:rPr>
                            </w:pPr>
                            <w:r w:rsidRPr="008632B5">
                              <w:rPr>
                                <w:highlight w:val="yellow"/>
                              </w:rPr>
                              <w:t>Wow-Factor - The overall design of the document is innovative/creative/positively memorable/relevant to the client/makes you want to read it.</w:t>
                            </w:r>
                          </w:p>
                          <w:p w14:paraId="39F45B3D" w14:textId="6E5D0BF3" w:rsidR="004B1B60" w:rsidRDefault="004B1B60" w:rsidP="004B1B60">
                            <w:pPr>
                              <w:rPr>
                                <w:highlight w:val="yellow"/>
                              </w:rPr>
                            </w:pPr>
                          </w:p>
                          <w:p w14:paraId="02A04C7D" w14:textId="5AA2F767" w:rsidR="004B1B60" w:rsidRDefault="004B1B60" w:rsidP="004B1B60">
                            <w:pPr>
                              <w:rPr>
                                <w:highlight w:val="yellow"/>
                              </w:rPr>
                            </w:pPr>
                          </w:p>
                          <w:p w14:paraId="38FA19C4" w14:textId="6DBB3B88" w:rsidR="004B1B60" w:rsidRDefault="004B1B60" w:rsidP="004B1B60">
                            <w:pPr>
                              <w:rPr>
                                <w:highlight w:val="yellow"/>
                              </w:rPr>
                            </w:pPr>
                          </w:p>
                          <w:p w14:paraId="42E7CD9D" w14:textId="51C7C797" w:rsidR="004B1B60" w:rsidRDefault="004B1B60" w:rsidP="004B1B60">
                            <w:pPr>
                              <w:rPr>
                                <w:highlight w:val="yellow"/>
                              </w:rPr>
                            </w:pPr>
                          </w:p>
                          <w:p w14:paraId="7840D799" w14:textId="6A9C106D" w:rsidR="004B1B60" w:rsidRDefault="004B1B60" w:rsidP="004B1B60">
                            <w:pPr>
                              <w:rPr>
                                <w:highlight w:val="yellow"/>
                              </w:rPr>
                            </w:pPr>
                          </w:p>
                          <w:p w14:paraId="002F0B94" w14:textId="77777777" w:rsidR="004B1B60" w:rsidRPr="0061488D" w:rsidRDefault="004B1B60" w:rsidP="004B1B60">
                            <w:pPr>
                              <w:rPr>
                                <w:highlight w:val="yel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3E675" id="Text Box 17" o:spid="_x0000_s1031" type="#_x0000_t202" style="position:absolute;margin-left:0;margin-top:12.8pt;width:448.2pt;height:551.25pt;z-index:2516623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" fillcolor="white [3201]" strokeweight=".5pt">
                <v:textbox>
                  <w:txbxContent>
                    <w:p w14:paraId="33891A0C" w14:textId="286B48E7" w:rsidR="004B1B60" w:rsidRPr="0061488D" w:rsidRDefault="004B1B60" w:rsidP="004B1B60">
                      <w:pPr>
                        <w:rPr>
                          <w:b/>
                          <w:bCs/>
                          <w:highlight w:val="yellow"/>
                        </w:rPr>
                      </w:pPr>
                      <w:r w:rsidRPr="0061488D">
                        <w:rPr>
                          <w:b/>
                          <w:bCs/>
                          <w:highlight w:val="yellow"/>
                        </w:rPr>
                        <w:t>Guideline</w:t>
                      </w:r>
                      <w:r w:rsidR="008632B5">
                        <w:rPr>
                          <w:b/>
                          <w:bCs/>
                          <w:highlight w:val="yellow"/>
                        </w:rPr>
                        <w:t>s for</w:t>
                      </w:r>
                      <w:r>
                        <w:rPr>
                          <w:b/>
                          <w:bCs/>
                          <w:highlight w:val="yellow"/>
                        </w:rPr>
                        <w:t xml:space="preserve"> Effective Written Communication</w:t>
                      </w:r>
                      <w:r w:rsidR="008632B5">
                        <w:rPr>
                          <w:b/>
                          <w:bCs/>
                          <w:highlight w:val="yellow"/>
                        </w:rPr>
                        <w:t xml:space="preserve"> (REMOVE </w:t>
                      </w:r>
                      <w:r w:rsidR="00C6271B">
                        <w:rPr>
                          <w:b/>
                          <w:bCs/>
                          <w:highlight w:val="yellow"/>
                        </w:rPr>
                        <w:t>THESE</w:t>
                      </w:r>
                      <w:r w:rsidR="008632B5">
                        <w:rPr>
                          <w:b/>
                          <w:bCs/>
                          <w:highlight w:val="yellow"/>
                        </w:rPr>
                        <w:t xml:space="preserve"> BEFORE SUBMITTING YOUR DOC)</w:t>
                      </w:r>
                    </w:p>
                    <w:p w14:paraId="2DB90432" w14:textId="60FA27EB" w:rsidR="004B1B60" w:rsidRPr="008632B5" w:rsidRDefault="004B1B60" w:rsidP="004B1B60">
                      <w:pPr>
                        <w:rPr>
                          <w:highlight w:val="yellow"/>
                        </w:rPr>
                      </w:pPr>
                      <w:r w:rsidRPr="008632B5">
                        <w:rPr>
                          <w:highlight w:val="yellow"/>
                        </w:rPr>
                        <w:t>Use these standards to create a document that is effective and well-written.</w:t>
                      </w:r>
                    </w:p>
                    <w:p w14:paraId="339D1680" w14:textId="55447171" w:rsidR="004B1B60" w:rsidRPr="008632B5" w:rsidRDefault="004B1B60" w:rsidP="004B1B60">
                      <w:pPr>
                        <w:pStyle w:val="ListParagraph"/>
                        <w:numPr>
                          <w:ilvl w:val="0"/>
                          <w:numId w:val="44"/>
                        </w:numPr>
                        <w:rPr>
                          <w:highlight w:val="yellow"/>
                        </w:rPr>
                      </w:pPr>
                      <w:r w:rsidRPr="008632B5">
                        <w:rPr>
                          <w:highlight w:val="yellow"/>
                        </w:rPr>
                        <w:t>Cover Page – Ara Logo, Client Logo, Project Name, Client Name, Document Name, Student Name, Date, Version, Paper Code and Name, Pathway.</w:t>
                      </w:r>
                    </w:p>
                    <w:p w14:paraId="30FC6222" w14:textId="4BFBFED0" w:rsidR="004B1B60" w:rsidRPr="008632B5" w:rsidRDefault="004B1B60" w:rsidP="004B1B60">
                      <w:pPr>
                        <w:pStyle w:val="ListParagraph"/>
                        <w:numPr>
                          <w:ilvl w:val="0"/>
                          <w:numId w:val="44"/>
                        </w:numPr>
                        <w:rPr>
                          <w:highlight w:val="yellow"/>
                        </w:rPr>
                      </w:pPr>
                      <w:r w:rsidRPr="008632B5">
                        <w:rPr>
                          <w:highlight w:val="yellow"/>
                        </w:rPr>
                        <w:t>Table of Contents (TOC) – No more than 3 heading levels, Table of Tables &amp; Table of Figures not required.</w:t>
                      </w:r>
                    </w:p>
                    <w:p w14:paraId="5AB26924" w14:textId="2786A0A7" w:rsidR="004B1B60" w:rsidRPr="008632B5" w:rsidRDefault="004B1B60" w:rsidP="004B1B60">
                      <w:pPr>
                        <w:pStyle w:val="ListParagraph"/>
                        <w:numPr>
                          <w:ilvl w:val="0"/>
                          <w:numId w:val="44"/>
                        </w:numPr>
                        <w:rPr>
                          <w:highlight w:val="yellow"/>
                        </w:rPr>
                      </w:pPr>
                      <w:r w:rsidRPr="008632B5">
                        <w:rPr>
                          <w:highlight w:val="yellow"/>
                        </w:rPr>
                        <w:t>Document Control – keep this up to date.</w:t>
                      </w:r>
                    </w:p>
                    <w:p w14:paraId="017FD3A5" w14:textId="5F504270" w:rsidR="004B1B60" w:rsidRPr="008632B5" w:rsidRDefault="004B1B60" w:rsidP="004B1B60">
                      <w:pPr>
                        <w:pStyle w:val="ListParagraph"/>
                        <w:numPr>
                          <w:ilvl w:val="0"/>
                          <w:numId w:val="44"/>
                        </w:numPr>
                        <w:rPr>
                          <w:highlight w:val="yellow"/>
                        </w:rPr>
                      </w:pPr>
                      <w:r w:rsidRPr="008632B5">
                        <w:rPr>
                          <w:highlight w:val="yellow"/>
                        </w:rPr>
                        <w:t xml:space="preserve">Header and Footer - Header contains Project Name, Client Name, </w:t>
                      </w:r>
                      <w:proofErr w:type="gramStart"/>
                      <w:r w:rsidRPr="008632B5">
                        <w:rPr>
                          <w:highlight w:val="yellow"/>
                        </w:rPr>
                        <w:t>Date ;</w:t>
                      </w:r>
                      <w:proofErr w:type="gramEnd"/>
                      <w:r w:rsidRPr="008632B5">
                        <w:rPr>
                          <w:highlight w:val="yellow"/>
                        </w:rPr>
                        <w:t xml:space="preserve"> Footer contains Student Name and Page Numbering (e.g. Page 1 of 10) ; Both Header and Footer in smaller font than body font size ; Header has a separating underline ; Footer has a separating overline.</w:t>
                      </w:r>
                    </w:p>
                    <w:p w14:paraId="2511AE36" w14:textId="3874DD60" w:rsidR="004B1B60" w:rsidRPr="008632B5" w:rsidRDefault="004B1B60" w:rsidP="004B1B60">
                      <w:pPr>
                        <w:pStyle w:val="ListParagraph"/>
                        <w:numPr>
                          <w:ilvl w:val="0"/>
                          <w:numId w:val="44"/>
                        </w:numPr>
                        <w:rPr>
                          <w:highlight w:val="yellow"/>
                        </w:rPr>
                      </w:pPr>
                      <w:r w:rsidRPr="008632B5">
                        <w:rPr>
                          <w:highlight w:val="yellow"/>
                        </w:rPr>
                        <w:t>Use of Heading 1, 2, 3… for the TOC, Online navigation, and readability.</w:t>
                      </w:r>
                    </w:p>
                    <w:p w14:paraId="765D7B72" w14:textId="3A033BDE" w:rsidR="004B1B60" w:rsidRPr="008632B5" w:rsidRDefault="004B1B60" w:rsidP="004B1B60">
                      <w:pPr>
                        <w:pStyle w:val="ListParagraph"/>
                        <w:numPr>
                          <w:ilvl w:val="0"/>
                          <w:numId w:val="44"/>
                        </w:numPr>
                        <w:rPr>
                          <w:highlight w:val="yellow"/>
                        </w:rPr>
                      </w:pPr>
                      <w:r w:rsidRPr="008632B5">
                        <w:rPr>
                          <w:highlight w:val="yellow"/>
                        </w:rPr>
                        <w:t>Heading 1 Topics start on a new page.</w:t>
                      </w:r>
                    </w:p>
                    <w:p w14:paraId="291C75BD" w14:textId="5A083B09" w:rsidR="004B1B60" w:rsidRPr="008632B5" w:rsidRDefault="004B1B60" w:rsidP="004B1B60">
                      <w:pPr>
                        <w:pStyle w:val="ListParagraph"/>
                        <w:numPr>
                          <w:ilvl w:val="0"/>
                          <w:numId w:val="44"/>
                        </w:numPr>
                        <w:rPr>
                          <w:highlight w:val="yellow"/>
                        </w:rPr>
                      </w:pPr>
                      <w:r w:rsidRPr="008632B5">
                        <w:rPr>
                          <w:highlight w:val="yellow"/>
                        </w:rPr>
                        <w:t>Diagrams, Charts, Tables have captions (if used).</w:t>
                      </w:r>
                    </w:p>
                    <w:p w14:paraId="08CDAA21" w14:textId="5972C5B0" w:rsidR="004B1B60" w:rsidRPr="008632B5" w:rsidRDefault="004B1B60" w:rsidP="004B1B60">
                      <w:pPr>
                        <w:pStyle w:val="ListParagraph"/>
                        <w:numPr>
                          <w:ilvl w:val="0"/>
                          <w:numId w:val="44"/>
                        </w:numPr>
                        <w:rPr>
                          <w:highlight w:val="yellow"/>
                        </w:rPr>
                      </w:pPr>
                      <w:r w:rsidRPr="008632B5">
                        <w:rPr>
                          <w:highlight w:val="yellow"/>
                        </w:rPr>
                        <w:t xml:space="preserve">The document is optimised for black &amp; white printing and </w:t>
                      </w:r>
                      <w:r w:rsidR="002C26B9" w:rsidRPr="008632B5">
                        <w:rPr>
                          <w:highlight w:val="yellow"/>
                        </w:rPr>
                        <w:t>colour-blind</w:t>
                      </w:r>
                      <w:r w:rsidRPr="008632B5">
                        <w:rPr>
                          <w:highlight w:val="yellow"/>
                        </w:rPr>
                        <w:t xml:space="preserve"> readers.</w:t>
                      </w:r>
                    </w:p>
                    <w:p w14:paraId="1938DE78" w14:textId="4F4185C3" w:rsidR="004B1B60" w:rsidRPr="008632B5" w:rsidRDefault="004B1B60" w:rsidP="004B1B60">
                      <w:pPr>
                        <w:pStyle w:val="ListParagraph"/>
                        <w:numPr>
                          <w:ilvl w:val="0"/>
                          <w:numId w:val="44"/>
                        </w:numPr>
                        <w:rPr>
                          <w:highlight w:val="yellow"/>
                        </w:rPr>
                      </w:pPr>
                      <w:r w:rsidRPr="008632B5">
                        <w:rPr>
                          <w:highlight w:val="yellow"/>
                        </w:rPr>
                        <w:t>APA v7 Reference List supported by in text referencing.</w:t>
                      </w:r>
                    </w:p>
                    <w:p w14:paraId="1FB55E5C" w14:textId="2CD407BB" w:rsidR="004B1B60" w:rsidRPr="008632B5" w:rsidRDefault="004B1B60" w:rsidP="004B1B60">
                      <w:pPr>
                        <w:pStyle w:val="ListParagraph"/>
                        <w:numPr>
                          <w:ilvl w:val="0"/>
                          <w:numId w:val="44"/>
                        </w:numPr>
                        <w:rPr>
                          <w:highlight w:val="yellow"/>
                        </w:rPr>
                      </w:pPr>
                      <w:r w:rsidRPr="008632B5">
                        <w:rPr>
                          <w:highlight w:val="yellow"/>
                        </w:rPr>
                        <w:t xml:space="preserve">The point of view of the document is consistent </w:t>
                      </w:r>
                      <w:r w:rsidR="002C26B9" w:rsidRPr="008632B5">
                        <w:rPr>
                          <w:highlight w:val="yellow"/>
                        </w:rPr>
                        <w:t>e.g.,</w:t>
                      </w:r>
                      <w:r w:rsidRPr="008632B5">
                        <w:rPr>
                          <w:highlight w:val="yellow"/>
                        </w:rPr>
                        <w:t xml:space="preserve"> 1</w:t>
                      </w:r>
                      <w:r w:rsidRPr="008632B5">
                        <w:rPr>
                          <w:highlight w:val="yellow"/>
                          <w:vertAlign w:val="superscript"/>
                        </w:rPr>
                        <w:t>st</w:t>
                      </w:r>
                      <w:r w:rsidRPr="008632B5">
                        <w:rPr>
                          <w:highlight w:val="yellow"/>
                        </w:rPr>
                        <w:t xml:space="preserve"> person (I/we) or 2</w:t>
                      </w:r>
                      <w:r w:rsidRPr="008632B5">
                        <w:rPr>
                          <w:highlight w:val="yellow"/>
                          <w:vertAlign w:val="superscript"/>
                        </w:rPr>
                        <w:t>nd</w:t>
                      </w:r>
                      <w:r w:rsidRPr="008632B5">
                        <w:rPr>
                          <w:highlight w:val="yellow"/>
                        </w:rPr>
                        <w:t xml:space="preserve"> person (you) or 3</w:t>
                      </w:r>
                      <w:r w:rsidRPr="008632B5">
                        <w:rPr>
                          <w:highlight w:val="yellow"/>
                          <w:vertAlign w:val="superscript"/>
                        </w:rPr>
                        <w:t>rd</w:t>
                      </w:r>
                      <w:r w:rsidRPr="008632B5">
                        <w:rPr>
                          <w:highlight w:val="yellow"/>
                        </w:rPr>
                        <w:t xml:space="preserve"> person (he, she, it, they).</w:t>
                      </w:r>
                    </w:p>
                    <w:p w14:paraId="742BD945" w14:textId="46BFCEE2" w:rsidR="004B1B60" w:rsidRPr="008632B5" w:rsidRDefault="00B26786" w:rsidP="004B1B60">
                      <w:pPr>
                        <w:pStyle w:val="ListParagraph"/>
                        <w:numPr>
                          <w:ilvl w:val="0"/>
                          <w:numId w:val="44"/>
                        </w:numPr>
                        <w:rPr>
                          <w:highlight w:val="yellow"/>
                        </w:rPr>
                      </w:pPr>
                      <w:r w:rsidRPr="008632B5">
                        <w:rPr>
                          <w:highlight w:val="yellow"/>
                        </w:rPr>
                        <w:t>Business/Professional Language used conveys a strong, clear and concise tone (active voice).</w:t>
                      </w:r>
                    </w:p>
                    <w:p w14:paraId="47708566" w14:textId="1B733353" w:rsidR="00B26786" w:rsidRPr="008632B5" w:rsidRDefault="00B26786" w:rsidP="004B1B60">
                      <w:pPr>
                        <w:pStyle w:val="ListParagraph"/>
                        <w:numPr>
                          <w:ilvl w:val="0"/>
                          <w:numId w:val="44"/>
                        </w:numPr>
                        <w:rPr>
                          <w:highlight w:val="yellow"/>
                        </w:rPr>
                      </w:pPr>
                      <w:r w:rsidRPr="008632B5">
                        <w:rPr>
                          <w:highlight w:val="yellow"/>
                        </w:rPr>
                        <w:t>Document is A4, double sided, font size is professional/business suitable, font size for body text is 10.5</w:t>
                      </w:r>
                      <w:r w:rsidR="003D2399" w:rsidRPr="008632B5">
                        <w:rPr>
                          <w:highlight w:val="yellow"/>
                        </w:rPr>
                        <w:t>-to-</w:t>
                      </w:r>
                      <w:r w:rsidR="002C26B9" w:rsidRPr="008632B5">
                        <w:rPr>
                          <w:highlight w:val="yellow"/>
                        </w:rPr>
                        <w:t>12-point</w:t>
                      </w:r>
                      <w:r w:rsidRPr="008632B5">
                        <w:rPr>
                          <w:highlight w:val="yellow"/>
                        </w:rPr>
                        <w:t>, single line spacing.</w:t>
                      </w:r>
                    </w:p>
                    <w:p w14:paraId="3634368D" w14:textId="22E0072B" w:rsidR="00B26786" w:rsidRPr="008632B5" w:rsidRDefault="00B26786" w:rsidP="004B1B60">
                      <w:pPr>
                        <w:pStyle w:val="ListParagraph"/>
                        <w:numPr>
                          <w:ilvl w:val="0"/>
                          <w:numId w:val="44"/>
                        </w:numPr>
                        <w:rPr>
                          <w:highlight w:val="yellow"/>
                        </w:rPr>
                      </w:pPr>
                      <w:r w:rsidRPr="008632B5">
                        <w:rPr>
                          <w:highlight w:val="yellow"/>
                        </w:rPr>
                        <w:t>Appendices included where useful to maintain flow of main document.</w:t>
                      </w:r>
                    </w:p>
                    <w:p w14:paraId="077FB592" w14:textId="53BC85B7" w:rsidR="00B26786" w:rsidRPr="008632B5" w:rsidRDefault="00B26786" w:rsidP="004B1B60">
                      <w:pPr>
                        <w:pStyle w:val="ListParagraph"/>
                        <w:numPr>
                          <w:ilvl w:val="0"/>
                          <w:numId w:val="44"/>
                        </w:numPr>
                        <w:rPr>
                          <w:highlight w:val="yellow"/>
                        </w:rPr>
                      </w:pPr>
                      <w:r w:rsidRPr="008632B5">
                        <w:rPr>
                          <w:highlight w:val="yellow"/>
                        </w:rPr>
                        <w:t>Bullets used to help readability.</w:t>
                      </w:r>
                    </w:p>
                    <w:p w14:paraId="02628D48" w14:textId="6C66A7DE" w:rsidR="00B26786" w:rsidRPr="008632B5" w:rsidRDefault="00B26786" w:rsidP="004B1B60">
                      <w:pPr>
                        <w:pStyle w:val="ListParagraph"/>
                        <w:numPr>
                          <w:ilvl w:val="0"/>
                          <w:numId w:val="44"/>
                        </w:numPr>
                        <w:rPr>
                          <w:highlight w:val="yellow"/>
                        </w:rPr>
                      </w:pPr>
                      <w:r w:rsidRPr="008632B5">
                        <w:rPr>
                          <w:highlight w:val="yellow"/>
                        </w:rPr>
                        <w:t>Lead-In sentences/paragraphs to describe/introduce main sections (usually Heading 1 sections) and for diagrams/charts/tables.</w:t>
                      </w:r>
                    </w:p>
                    <w:p w14:paraId="3942D22E" w14:textId="7115723E" w:rsidR="00B26786" w:rsidRPr="008632B5" w:rsidRDefault="00B26786" w:rsidP="004B1B60">
                      <w:pPr>
                        <w:pStyle w:val="ListParagraph"/>
                        <w:numPr>
                          <w:ilvl w:val="0"/>
                          <w:numId w:val="44"/>
                        </w:numPr>
                        <w:rPr>
                          <w:highlight w:val="yellow"/>
                        </w:rPr>
                      </w:pPr>
                      <w:r w:rsidRPr="008632B5">
                        <w:rPr>
                          <w:highlight w:val="yellow"/>
                        </w:rPr>
                        <w:t>Do not split sentences/paragraphs over a page.</w:t>
                      </w:r>
                    </w:p>
                    <w:p w14:paraId="5ECC9A46" w14:textId="19603167" w:rsidR="00B26786" w:rsidRPr="008632B5" w:rsidRDefault="00B26786" w:rsidP="004B1B60">
                      <w:pPr>
                        <w:pStyle w:val="ListParagraph"/>
                        <w:numPr>
                          <w:ilvl w:val="0"/>
                          <w:numId w:val="44"/>
                        </w:numPr>
                        <w:rPr>
                          <w:highlight w:val="yellow"/>
                        </w:rPr>
                      </w:pPr>
                      <w:r w:rsidRPr="008632B5">
                        <w:rPr>
                          <w:highlight w:val="yellow"/>
                        </w:rPr>
                        <w:t>If tables split over a page, use table headings.</w:t>
                      </w:r>
                    </w:p>
                    <w:p w14:paraId="1A540134" w14:textId="33D9A628" w:rsidR="00EC298A" w:rsidRPr="008632B5" w:rsidRDefault="00EC298A" w:rsidP="004B1B60">
                      <w:pPr>
                        <w:pStyle w:val="ListParagraph"/>
                        <w:numPr>
                          <w:ilvl w:val="0"/>
                          <w:numId w:val="44"/>
                        </w:numPr>
                        <w:rPr>
                          <w:highlight w:val="yellow"/>
                        </w:rPr>
                      </w:pPr>
                      <w:r w:rsidRPr="008632B5">
                        <w:rPr>
                          <w:highlight w:val="yellow"/>
                        </w:rPr>
                        <w:t>Use portrait and landscape page orientations to improve readability (Hint: this is done using section breaks).</w:t>
                      </w:r>
                    </w:p>
                    <w:p w14:paraId="3FC8173C" w14:textId="000D7D27" w:rsidR="00EC298A" w:rsidRPr="008632B5" w:rsidRDefault="00EC298A" w:rsidP="00135960">
                      <w:pPr>
                        <w:pStyle w:val="ListParagraph"/>
                        <w:numPr>
                          <w:ilvl w:val="0"/>
                          <w:numId w:val="44"/>
                        </w:numPr>
                        <w:rPr>
                          <w:highlight w:val="yellow"/>
                        </w:rPr>
                      </w:pPr>
                      <w:r w:rsidRPr="008632B5">
                        <w:rPr>
                          <w:highlight w:val="yellow"/>
                        </w:rPr>
                        <w:t>Include an introduction to the document after the Table of Contents - It will cover: the objective or purpose of the report (not the project</w:t>
                      </w:r>
                      <w:r w:rsidR="003D2399" w:rsidRPr="008632B5">
                        <w:rPr>
                          <w:highlight w:val="yellow"/>
                        </w:rPr>
                        <w:t>);</w:t>
                      </w:r>
                      <w:r w:rsidRPr="008632B5">
                        <w:rPr>
                          <w:highlight w:val="yellow"/>
                        </w:rPr>
                        <w:t xml:space="preserve"> an outline of the report’s structure.</w:t>
                      </w:r>
                    </w:p>
                    <w:p w14:paraId="76B6C358" w14:textId="38A3205B" w:rsidR="00EC298A" w:rsidRPr="008632B5" w:rsidRDefault="00EC298A" w:rsidP="00135960">
                      <w:pPr>
                        <w:pStyle w:val="ListParagraph"/>
                        <w:numPr>
                          <w:ilvl w:val="0"/>
                          <w:numId w:val="44"/>
                        </w:numPr>
                        <w:rPr>
                          <w:highlight w:val="yellow"/>
                        </w:rPr>
                      </w:pPr>
                      <w:r w:rsidRPr="008632B5">
                        <w:rPr>
                          <w:highlight w:val="yellow"/>
                        </w:rPr>
                        <w:t>Correct spelling &amp; grammar for a business-</w:t>
                      </w:r>
                      <w:r w:rsidR="003A0325" w:rsidRPr="008632B5">
                        <w:rPr>
                          <w:highlight w:val="yellow"/>
                        </w:rPr>
                        <w:t>English</w:t>
                      </w:r>
                      <w:r w:rsidRPr="008632B5">
                        <w:rPr>
                          <w:highlight w:val="yellow"/>
                        </w:rPr>
                        <w:t xml:space="preserve"> (NZ) audience.</w:t>
                      </w:r>
                    </w:p>
                    <w:p w14:paraId="6843B4CB" w14:textId="17536ADC" w:rsidR="00EC298A" w:rsidRPr="008632B5" w:rsidRDefault="00EC298A" w:rsidP="00135960">
                      <w:pPr>
                        <w:pStyle w:val="ListParagraph"/>
                        <w:numPr>
                          <w:ilvl w:val="0"/>
                          <w:numId w:val="44"/>
                        </w:numPr>
                        <w:rPr>
                          <w:highlight w:val="yellow"/>
                        </w:rPr>
                      </w:pPr>
                      <w:r w:rsidRPr="008632B5">
                        <w:rPr>
                          <w:highlight w:val="yellow"/>
                        </w:rPr>
                        <w:t>Wow-Factor - The overall design of the document is innovative/creative/positively memorable/relevant to the client/makes you want to read it.</w:t>
                      </w:r>
                    </w:p>
                    <w:p w14:paraId="39F45B3D" w14:textId="6E5D0BF3" w:rsidR="004B1B60" w:rsidRDefault="004B1B60" w:rsidP="004B1B60">
                      <w:pPr>
                        <w:rPr>
                          <w:highlight w:val="yellow"/>
                        </w:rPr>
                      </w:pPr>
                    </w:p>
                    <w:p w14:paraId="02A04C7D" w14:textId="5AA2F767" w:rsidR="004B1B60" w:rsidRDefault="004B1B60" w:rsidP="004B1B60">
                      <w:pPr>
                        <w:rPr>
                          <w:highlight w:val="yellow"/>
                        </w:rPr>
                      </w:pPr>
                    </w:p>
                    <w:p w14:paraId="38FA19C4" w14:textId="6DBB3B88" w:rsidR="004B1B60" w:rsidRDefault="004B1B60" w:rsidP="004B1B60">
                      <w:pPr>
                        <w:rPr>
                          <w:highlight w:val="yellow"/>
                        </w:rPr>
                      </w:pPr>
                    </w:p>
                    <w:p w14:paraId="42E7CD9D" w14:textId="51C7C797" w:rsidR="004B1B60" w:rsidRDefault="004B1B60" w:rsidP="004B1B60">
                      <w:pPr>
                        <w:rPr>
                          <w:highlight w:val="yellow"/>
                        </w:rPr>
                      </w:pPr>
                    </w:p>
                    <w:p w14:paraId="7840D799" w14:textId="6A9C106D" w:rsidR="004B1B60" w:rsidRDefault="004B1B60" w:rsidP="004B1B60">
                      <w:pPr>
                        <w:rPr>
                          <w:highlight w:val="yellow"/>
                        </w:rPr>
                      </w:pPr>
                    </w:p>
                    <w:p w14:paraId="002F0B94" w14:textId="77777777" w:rsidR="004B1B60" w:rsidRPr="0061488D" w:rsidRDefault="004B1B60" w:rsidP="004B1B60">
                      <w:pPr>
                        <w:rPr>
                          <w:highlight w:val="yellow"/>
                        </w:rPr>
                      </w:pPr>
                    </w:p>
                  </w:txbxContent>
                </v:textbox>
                <w10:wrap anchorx="margin"/>
              </v:shape>
            </w:pict>
          </mc:Fallback>
        </mc:AlternateContent>
      </w:r>
    </w:p>
    <w:p w14:paraId="13D69A80" w14:textId="77777777" w:rsidR="00E7101A" w:rsidRDefault="00E7101A" w:rsidP="00C6271B">
      <w:pPr>
        <w:pStyle w:val="TOCHeading"/>
      </w:pPr>
    </w:p>
    <w:p w14:paraId="1938BCB0" w14:textId="77777777" w:rsidR="00E7101A" w:rsidRDefault="00E7101A" w:rsidP="00C6271B">
      <w:pPr>
        <w:pStyle w:val="TOCHeading"/>
      </w:pPr>
    </w:p>
    <w:p w14:paraId="3927BACD" w14:textId="77777777" w:rsidR="00E7101A" w:rsidRDefault="00E7101A" w:rsidP="00C6271B">
      <w:pPr>
        <w:pStyle w:val="TOCHeading"/>
      </w:pPr>
    </w:p>
    <w:p w14:paraId="6C1622FE" w14:textId="77777777" w:rsidR="00E7101A" w:rsidRDefault="00E7101A" w:rsidP="00C6271B">
      <w:pPr>
        <w:pStyle w:val="TOCHeading"/>
      </w:pPr>
    </w:p>
    <w:p w14:paraId="1EF1D0D6" w14:textId="77777777" w:rsidR="00E7101A" w:rsidRDefault="00E7101A" w:rsidP="00C6271B">
      <w:pPr>
        <w:pStyle w:val="TOCHeading"/>
      </w:pPr>
    </w:p>
    <w:p w14:paraId="22003726" w14:textId="77777777" w:rsidR="00E7101A" w:rsidRDefault="00E7101A" w:rsidP="00C6271B">
      <w:pPr>
        <w:pStyle w:val="TOCHeading"/>
      </w:pPr>
    </w:p>
    <w:p w14:paraId="1017557F" w14:textId="77777777" w:rsidR="00E7101A" w:rsidRDefault="00E7101A" w:rsidP="00C6271B">
      <w:pPr>
        <w:pStyle w:val="TOCHeading"/>
      </w:pPr>
    </w:p>
    <w:p w14:paraId="70ED96CF" w14:textId="77777777" w:rsidR="00E7101A" w:rsidRDefault="00E7101A" w:rsidP="00C6271B">
      <w:pPr>
        <w:pStyle w:val="TOCHeading"/>
      </w:pPr>
    </w:p>
    <w:p w14:paraId="7F49165A" w14:textId="77777777" w:rsidR="00E7101A" w:rsidRDefault="00E7101A" w:rsidP="00C6271B">
      <w:pPr>
        <w:pStyle w:val="TOCHeading"/>
      </w:pPr>
    </w:p>
    <w:p w14:paraId="2FEB1158" w14:textId="77777777" w:rsidR="00E7101A" w:rsidRDefault="00E7101A" w:rsidP="00C6271B">
      <w:pPr>
        <w:pStyle w:val="TOCHeading"/>
      </w:pPr>
    </w:p>
    <w:p w14:paraId="2762BF6C" w14:textId="77777777" w:rsidR="00E7101A" w:rsidRDefault="00E7101A" w:rsidP="00C6271B">
      <w:pPr>
        <w:pStyle w:val="TOCHeading"/>
      </w:pPr>
    </w:p>
    <w:p w14:paraId="14A2F2F0" w14:textId="77777777" w:rsidR="00E7101A" w:rsidRDefault="00E7101A" w:rsidP="00C6271B">
      <w:pPr>
        <w:pStyle w:val="TOCHeading"/>
      </w:pPr>
    </w:p>
    <w:p w14:paraId="42B5BA6C" w14:textId="77777777" w:rsidR="00E7101A" w:rsidRDefault="00E7101A" w:rsidP="00C6271B">
      <w:pPr>
        <w:pStyle w:val="TOCHeading"/>
      </w:pPr>
    </w:p>
    <w:p w14:paraId="15A251B0" w14:textId="77777777" w:rsidR="00E7101A" w:rsidRDefault="00E7101A" w:rsidP="00C6271B">
      <w:pPr>
        <w:pStyle w:val="TOCHeading"/>
      </w:pPr>
    </w:p>
    <w:p w14:paraId="08E03758" w14:textId="77777777" w:rsidR="00E7101A" w:rsidRDefault="00E7101A" w:rsidP="00C6271B">
      <w:pPr>
        <w:pStyle w:val="TOCHeading"/>
      </w:pPr>
    </w:p>
    <w:p w14:paraId="550E6AE3" w14:textId="77777777" w:rsidR="00E7101A" w:rsidRDefault="00E7101A" w:rsidP="00C6271B">
      <w:pPr>
        <w:pStyle w:val="TOCHeading"/>
      </w:pPr>
    </w:p>
    <w:p w14:paraId="7394F745" w14:textId="77777777" w:rsidR="00E7101A" w:rsidRDefault="00E7101A" w:rsidP="00C6271B">
      <w:pPr>
        <w:pStyle w:val="TOCHeading"/>
      </w:pPr>
    </w:p>
    <w:p w14:paraId="6D370DF3" w14:textId="77777777" w:rsidR="00E7101A" w:rsidRDefault="00E7101A" w:rsidP="00C6271B">
      <w:pPr>
        <w:pStyle w:val="TOCHeading"/>
      </w:pPr>
    </w:p>
    <w:p w14:paraId="741F2400" w14:textId="77777777" w:rsidR="00E7101A" w:rsidRDefault="00E7101A" w:rsidP="00C6271B">
      <w:pPr>
        <w:pStyle w:val="TOCHeading"/>
        <w:sectPr w:rsidR="00E7101A" w:rsidSect="00786465">
          <w:headerReference w:type="default" r:id="rId10"/>
          <w:footerReference w:type="default" r:id="rId11"/>
          <w:pgSz w:w="11906" w:h="16838"/>
          <w:pgMar w:top="1440" w:right="1274" w:bottom="1440" w:left="1276" w:header="454" w:footer="454" w:gutter="0"/>
          <w:pgNumType w:fmt="lowerRoman" w:start="0"/>
          <w:cols w:space="708"/>
          <w:titlePg/>
          <w:docGrid w:linePitch="360"/>
        </w:sectPr>
      </w:pPr>
    </w:p>
    <w:p w14:paraId="7888761E" w14:textId="22BB54F3" w:rsidR="00FA7A39" w:rsidRPr="00C6271B" w:rsidRDefault="00FA7A39" w:rsidP="00FA7A39">
      <w:pPr>
        <w:pStyle w:val="Heading1"/>
      </w:pPr>
      <w:bookmarkStart w:id="0" w:name="_Toc78191719"/>
      <w:r>
        <w:lastRenderedPageBreak/>
        <w:t>Executive Summary</w:t>
      </w:r>
      <w:bookmarkEnd w:id="0"/>
    </w:p>
    <w:p w14:paraId="5F00638A" w14:textId="77777777" w:rsidR="00FA7A39" w:rsidRDefault="00FA7A39" w:rsidP="00FA7A39">
      <w:pPr>
        <w:pBdr>
          <w:bottom w:val="single" w:sz="6" w:space="1" w:color="auto"/>
        </w:pBdr>
      </w:pPr>
    </w:p>
    <w:p w14:paraId="2CF7826C" w14:textId="77777777" w:rsidR="00FA7A39" w:rsidRDefault="00FA7A39" w:rsidP="00FA7A39">
      <w:pPr>
        <w:pStyle w:val="Heading2"/>
      </w:pPr>
      <w:bookmarkStart w:id="1" w:name="_Toc78191720"/>
      <w:r>
        <w:t>Halfway Report</w:t>
      </w:r>
      <w:bookmarkEnd w:id="1"/>
    </w:p>
    <w:p w14:paraId="2E53222E" w14:textId="77777777" w:rsidR="00FA7A39" w:rsidRPr="00340725" w:rsidRDefault="00FA7A39" w:rsidP="00FA7A39">
      <w:pPr>
        <w:rPr>
          <w:b/>
          <w:bCs/>
          <w:highlight w:val="yellow"/>
        </w:rPr>
      </w:pPr>
      <w:r w:rsidRPr="00340725">
        <w:rPr>
          <w:b/>
          <w:bCs/>
          <w:highlight w:val="yellow"/>
        </w:rPr>
        <w:t>Guidelines</w:t>
      </w:r>
    </w:p>
    <w:p w14:paraId="7D26A7CA" w14:textId="72F12798" w:rsidR="00FA7A39" w:rsidRPr="00340725" w:rsidRDefault="00FA7A39" w:rsidP="00FA7A39">
      <w:pPr>
        <w:pStyle w:val="ListParagraph"/>
        <w:numPr>
          <w:ilvl w:val="0"/>
          <w:numId w:val="47"/>
        </w:numPr>
        <w:rPr>
          <w:b/>
          <w:bCs/>
          <w:highlight w:val="yellow"/>
        </w:rPr>
      </w:pPr>
      <w:r>
        <w:rPr>
          <w:b/>
          <w:bCs/>
          <w:highlight w:val="yellow"/>
        </w:rPr>
        <w:t xml:space="preserve">Include an executive summary of the project to date including academic and </w:t>
      </w:r>
      <w:proofErr w:type="gramStart"/>
      <w:r>
        <w:rPr>
          <w:b/>
          <w:bCs/>
          <w:highlight w:val="yellow"/>
        </w:rPr>
        <w:t>industry</w:t>
      </w:r>
      <w:proofErr w:type="gramEnd"/>
    </w:p>
    <w:p w14:paraId="4EFFD9F5" w14:textId="77777777" w:rsidR="00FA7A39" w:rsidRDefault="00FA7A39" w:rsidP="00FA7A39">
      <w:pPr>
        <w:pBdr>
          <w:bottom w:val="single" w:sz="6" w:space="1" w:color="auto"/>
        </w:pBdr>
      </w:pPr>
    </w:p>
    <w:p w14:paraId="4859634C" w14:textId="77777777" w:rsidR="00FA7A39" w:rsidRPr="007924BE" w:rsidRDefault="00FA7A39" w:rsidP="00FA7A39">
      <w:pPr>
        <w:pStyle w:val="Heading2"/>
      </w:pPr>
      <w:bookmarkStart w:id="2" w:name="_Toc78191721"/>
      <w:r>
        <w:t>Final Report</w:t>
      </w:r>
      <w:bookmarkEnd w:id="2"/>
    </w:p>
    <w:p w14:paraId="2843258A" w14:textId="77777777" w:rsidR="00FA7A39" w:rsidRPr="00340725" w:rsidRDefault="00FA7A39" w:rsidP="00FA7A39">
      <w:pPr>
        <w:rPr>
          <w:b/>
          <w:bCs/>
          <w:highlight w:val="yellow"/>
        </w:rPr>
      </w:pPr>
      <w:r w:rsidRPr="00340725">
        <w:rPr>
          <w:b/>
          <w:bCs/>
          <w:highlight w:val="yellow"/>
        </w:rPr>
        <w:t>Guidelines</w:t>
      </w:r>
    </w:p>
    <w:p w14:paraId="1B9A9106" w14:textId="0396BE58" w:rsidR="00FA7A39" w:rsidRPr="00FA7A39" w:rsidRDefault="00FA7A39" w:rsidP="00FA7A39">
      <w:pPr>
        <w:pStyle w:val="ListParagraph"/>
        <w:numPr>
          <w:ilvl w:val="0"/>
          <w:numId w:val="48"/>
        </w:numPr>
        <w:pBdr>
          <w:bottom w:val="single" w:sz="6" w:space="1" w:color="auto"/>
        </w:pBdr>
        <w:rPr>
          <w:b/>
          <w:bCs/>
          <w:highlight w:val="yellow"/>
        </w:rPr>
      </w:pPr>
      <w:r>
        <w:rPr>
          <w:b/>
          <w:bCs/>
          <w:highlight w:val="yellow"/>
        </w:rPr>
        <w:t xml:space="preserve">Include an updated final executive summary including academic and </w:t>
      </w:r>
      <w:proofErr w:type="gramStart"/>
      <w:r>
        <w:rPr>
          <w:b/>
          <w:bCs/>
          <w:highlight w:val="yellow"/>
        </w:rPr>
        <w:t>industry</w:t>
      </w:r>
      <w:proofErr w:type="gramEnd"/>
    </w:p>
    <w:p w14:paraId="1FAA3001" w14:textId="77777777" w:rsidR="00FA7A39" w:rsidRPr="00FA7A39" w:rsidRDefault="00FA7A39" w:rsidP="00FA7A39"/>
    <w:p w14:paraId="0DEBAE73" w14:textId="77777777" w:rsidR="00FA7A39" w:rsidRPr="00C6271B" w:rsidRDefault="00FA7A39" w:rsidP="00FA7A39">
      <w:pPr>
        <w:pStyle w:val="Heading1"/>
      </w:pPr>
      <w:bookmarkStart w:id="3" w:name="_Toc78191722"/>
      <w:r w:rsidRPr="00C6271B">
        <w:t>Introduction</w:t>
      </w:r>
      <w:bookmarkEnd w:id="3"/>
    </w:p>
    <w:p w14:paraId="25901C57" w14:textId="77777777" w:rsidR="00FA7A39" w:rsidRPr="00C714D9" w:rsidRDefault="00FA7A39" w:rsidP="00FA7A39">
      <w:pPr>
        <w:rPr>
          <w:b/>
          <w:bCs/>
        </w:rPr>
      </w:pPr>
      <w:r w:rsidRPr="00C714D9">
        <w:rPr>
          <w:b/>
          <w:bCs/>
          <w:highlight w:val="yellow"/>
        </w:rPr>
        <w:t>Guideline - the objective or purpose of the report (not the project); an outline of the report’s structure.</w:t>
      </w:r>
    </w:p>
    <w:p w14:paraId="59039E52" w14:textId="22E2AC8D" w:rsidR="00EC298A" w:rsidRDefault="00EC298A" w:rsidP="00C6271B">
      <w:pPr>
        <w:pStyle w:val="Heading1"/>
      </w:pPr>
      <w:r>
        <w:br w:type="page"/>
      </w:r>
    </w:p>
    <w:p w14:paraId="343E8D71" w14:textId="323E3FA7" w:rsidR="00870ABB" w:rsidRDefault="00870ABB" w:rsidP="00C6271B">
      <w:pPr>
        <w:pStyle w:val="Heading1"/>
      </w:pPr>
      <w:bookmarkStart w:id="4" w:name="_Toc78191723"/>
      <w:r>
        <w:lastRenderedPageBreak/>
        <w:t>Project Details</w:t>
      </w:r>
      <w:bookmarkEnd w:id="4"/>
    </w:p>
    <w:p w14:paraId="0F56E90D" w14:textId="0BF233A8"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0997CB6C" w14:textId="3EC7C0A0" w:rsidR="00CC26CC" w:rsidRPr="00C6271B" w:rsidRDefault="00CC26CC" w:rsidP="00C6271B">
      <w:pPr>
        <w:pStyle w:val="Heading2"/>
      </w:pPr>
      <w:bookmarkStart w:id="5" w:name="_Toc78191724"/>
      <w:r w:rsidRPr="00C6271B">
        <w:t>Project Name</w:t>
      </w:r>
      <w:bookmarkEnd w:id="5"/>
    </w:p>
    <w:p w14:paraId="486F8D81" w14:textId="427F9D9F" w:rsidR="007F6193" w:rsidRPr="007F6193" w:rsidRDefault="007F6193" w:rsidP="007F6193">
      <w:pPr>
        <w:rPr>
          <w:b/>
          <w:bCs/>
        </w:rPr>
      </w:pPr>
      <w:r w:rsidRPr="007F6193">
        <w:rPr>
          <w:b/>
          <w:bCs/>
          <w:highlight w:val="yellow"/>
        </w:rPr>
        <w:t>Guideline - Short, Sharp, Catchy</w:t>
      </w:r>
      <w:r w:rsidRPr="007F6193">
        <w:rPr>
          <w:b/>
          <w:bCs/>
        </w:rPr>
        <w:t xml:space="preserve"> </w:t>
      </w:r>
    </w:p>
    <w:p w14:paraId="6DF97436" w14:textId="19E384EF" w:rsidR="00CC26CC" w:rsidRDefault="00CC26CC" w:rsidP="00C6271B">
      <w:pPr>
        <w:pStyle w:val="Heading2"/>
      </w:pPr>
      <w:bookmarkStart w:id="6" w:name="_Toc78191725"/>
      <w:r>
        <w:t>Overview of Industry Client</w:t>
      </w:r>
      <w:bookmarkEnd w:id="6"/>
    </w:p>
    <w:p w14:paraId="4420C9D3" w14:textId="09125588" w:rsidR="00CC26CC" w:rsidRPr="007F6193" w:rsidRDefault="007F6193" w:rsidP="00CC26CC">
      <w:pPr>
        <w:rPr>
          <w:b/>
          <w:bCs/>
        </w:rPr>
      </w:pPr>
      <w:r w:rsidRPr="007F6193">
        <w:rPr>
          <w:b/>
          <w:bCs/>
          <w:highlight w:val="yellow"/>
        </w:rPr>
        <w:t xml:space="preserve">Guideline - Who </w:t>
      </w:r>
      <w:r w:rsidR="00CB2736">
        <w:rPr>
          <w:b/>
          <w:bCs/>
          <w:highlight w:val="yellow"/>
        </w:rPr>
        <w:t>is</w:t>
      </w:r>
      <w:r w:rsidRPr="007F6193">
        <w:rPr>
          <w:b/>
          <w:bCs/>
          <w:highlight w:val="yellow"/>
        </w:rPr>
        <w:t xml:space="preserve"> the</w:t>
      </w:r>
      <w:r>
        <w:rPr>
          <w:b/>
          <w:bCs/>
          <w:highlight w:val="yellow"/>
        </w:rPr>
        <w:t xml:space="preserve"> client</w:t>
      </w:r>
      <w:r w:rsidRPr="007F6193">
        <w:rPr>
          <w:b/>
          <w:bCs/>
          <w:highlight w:val="yellow"/>
        </w:rPr>
        <w:t>?</w:t>
      </w:r>
    </w:p>
    <w:p w14:paraId="3F4DE485" w14:textId="0242291B" w:rsidR="00CC26CC" w:rsidRDefault="00CC26CC" w:rsidP="00C6271B">
      <w:pPr>
        <w:pStyle w:val="Heading2"/>
      </w:pPr>
      <w:bookmarkStart w:id="7" w:name="_Toc78191726"/>
      <w:r>
        <w:t>Project Background</w:t>
      </w:r>
      <w:bookmarkEnd w:id="7"/>
    </w:p>
    <w:p w14:paraId="3F2FACC0" w14:textId="1EE7EF54" w:rsidR="00352099" w:rsidRPr="00C6271B" w:rsidRDefault="00352099" w:rsidP="00C6271B">
      <w:pPr>
        <w:pStyle w:val="Heading3"/>
      </w:pPr>
      <w:r w:rsidRPr="00C6271B">
        <w:t>Overview</w:t>
      </w:r>
    </w:p>
    <w:p w14:paraId="42D5259C" w14:textId="2C922B63" w:rsidR="00352099" w:rsidRPr="007F6193" w:rsidRDefault="007F6193" w:rsidP="00352099">
      <w:pPr>
        <w:rPr>
          <w:b/>
          <w:bCs/>
        </w:rPr>
      </w:pPr>
      <w:r w:rsidRPr="007F6193">
        <w:rPr>
          <w:b/>
          <w:bCs/>
          <w:highlight w:val="yellow"/>
        </w:rPr>
        <w:t xml:space="preserve">Guideline – Why is the project important to the </w:t>
      </w:r>
      <w:r w:rsidRPr="00CB2736">
        <w:rPr>
          <w:b/>
          <w:bCs/>
          <w:highlight w:val="yellow"/>
        </w:rPr>
        <w:t>client?</w:t>
      </w:r>
      <w:r w:rsidR="00CB2736" w:rsidRPr="00CB2736">
        <w:rPr>
          <w:b/>
          <w:bCs/>
          <w:highlight w:val="yellow"/>
        </w:rPr>
        <w:t xml:space="preserve"> What is the business problem/opportunity?</w:t>
      </w:r>
    </w:p>
    <w:p w14:paraId="46B367BB" w14:textId="2D9CEC70" w:rsidR="00352099" w:rsidRDefault="00352099" w:rsidP="00C6271B">
      <w:pPr>
        <w:pStyle w:val="Heading3"/>
      </w:pPr>
      <w:r>
        <w:t>Current Situation</w:t>
      </w:r>
    </w:p>
    <w:p w14:paraId="782744C0" w14:textId="794468D9" w:rsidR="00352099" w:rsidRPr="007F6193" w:rsidRDefault="007F6193" w:rsidP="00352099">
      <w:pPr>
        <w:rPr>
          <w:b/>
          <w:bCs/>
        </w:rPr>
      </w:pPr>
      <w:r w:rsidRPr="007F6193">
        <w:rPr>
          <w:b/>
          <w:bCs/>
          <w:highlight w:val="yellow"/>
        </w:rPr>
        <w:t>Guideline – what is happening today for the client</w:t>
      </w:r>
      <w:r w:rsidR="00CB2736">
        <w:rPr>
          <w:b/>
          <w:bCs/>
          <w:highlight w:val="yellow"/>
        </w:rPr>
        <w:t xml:space="preserve"> – before the project is started</w:t>
      </w:r>
      <w:r w:rsidRPr="007F6193">
        <w:rPr>
          <w:b/>
          <w:bCs/>
          <w:highlight w:val="yellow"/>
        </w:rPr>
        <w:t>?</w:t>
      </w:r>
    </w:p>
    <w:p w14:paraId="38A225A2" w14:textId="4E01C581" w:rsidR="00352099" w:rsidRDefault="00352099" w:rsidP="00C6271B">
      <w:pPr>
        <w:pStyle w:val="Heading3"/>
      </w:pPr>
      <w:r>
        <w:t>Future Situation</w:t>
      </w:r>
    </w:p>
    <w:p w14:paraId="3502C865" w14:textId="25E22385" w:rsidR="007F6193" w:rsidRPr="007F6193" w:rsidRDefault="007F6193" w:rsidP="007F6193">
      <w:pPr>
        <w:rPr>
          <w:b/>
          <w:bCs/>
        </w:rPr>
      </w:pPr>
      <w:r w:rsidRPr="007F6193">
        <w:rPr>
          <w:b/>
          <w:bCs/>
          <w:highlight w:val="yellow"/>
        </w:rPr>
        <w:t>Guideline – what does the situation look like for the client once the project is completed?</w:t>
      </w:r>
    </w:p>
    <w:p w14:paraId="4AA1A769" w14:textId="33BA167D" w:rsidR="00CC26CC" w:rsidRDefault="00CC26CC" w:rsidP="004F7DBF">
      <w:pPr>
        <w:rPr>
          <w:b/>
          <w:bCs/>
        </w:rPr>
      </w:pPr>
    </w:p>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bookmarkStart w:id="8" w:name="_Toc78191727"/>
      <w:r>
        <w:lastRenderedPageBreak/>
        <w:t>Project Scope</w:t>
      </w:r>
      <w:bookmarkEnd w:id="8"/>
    </w:p>
    <w:p w14:paraId="7DA1D798"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0FB55A4B" w14:textId="6F2445AC" w:rsidR="00352099" w:rsidRDefault="00352099" w:rsidP="00C6271B">
      <w:pPr>
        <w:pStyle w:val="Heading2"/>
      </w:pPr>
      <w:bookmarkStart w:id="9" w:name="_Toc78191728"/>
      <w:r>
        <w:t>Project Goal(s)</w:t>
      </w:r>
      <w:bookmarkEnd w:id="9"/>
    </w:p>
    <w:p w14:paraId="5D91D5D0" w14:textId="6A4BDAD5" w:rsidR="006A655A" w:rsidRPr="006A655A" w:rsidRDefault="006A655A" w:rsidP="006A655A">
      <w:pPr>
        <w:rPr>
          <w:b/>
          <w:bCs/>
        </w:rPr>
      </w:pPr>
      <w:r w:rsidRPr="006A655A">
        <w:rPr>
          <w:b/>
          <w:bCs/>
          <w:highlight w:val="yellow"/>
        </w:rPr>
        <w:t xml:space="preserve">Guideline – what specific goals/outcomes will the project </w:t>
      </w:r>
      <w:r w:rsidRPr="00CB2736">
        <w:rPr>
          <w:b/>
          <w:bCs/>
          <w:highlight w:val="yellow"/>
        </w:rPr>
        <w:t>achieve</w:t>
      </w:r>
      <w:r w:rsidR="00CB2736" w:rsidRPr="00CB2736">
        <w:rPr>
          <w:b/>
          <w:bCs/>
          <w:highlight w:val="yellow"/>
        </w:rPr>
        <w:t xml:space="preserve"> for the client and for the </w:t>
      </w:r>
      <w:proofErr w:type="gramStart"/>
      <w:r w:rsidR="00CB2736" w:rsidRPr="00CB2736">
        <w:rPr>
          <w:b/>
          <w:bCs/>
          <w:highlight w:val="yellow"/>
        </w:rPr>
        <w:t>student</w:t>
      </w:r>
      <w:proofErr w:type="gramEnd"/>
    </w:p>
    <w:p w14:paraId="1D00F82C" w14:textId="6E852FAF" w:rsidR="00352099" w:rsidRDefault="00352099" w:rsidP="00C6271B">
      <w:pPr>
        <w:pStyle w:val="Heading3"/>
      </w:pPr>
      <w:r>
        <w:t>Industry</w:t>
      </w:r>
    </w:p>
    <w:p w14:paraId="06833122" w14:textId="77777777" w:rsidR="00352099" w:rsidRPr="00352099" w:rsidRDefault="00352099" w:rsidP="00352099"/>
    <w:p w14:paraId="6B562377" w14:textId="72008FD5" w:rsidR="00352099" w:rsidRDefault="00352099" w:rsidP="00C6271B">
      <w:pPr>
        <w:pStyle w:val="Heading3"/>
      </w:pPr>
      <w:r>
        <w:t>Student</w:t>
      </w:r>
    </w:p>
    <w:p w14:paraId="1A9ADE36" w14:textId="424B6C99" w:rsidR="00352099" w:rsidRDefault="00352099" w:rsidP="00352099"/>
    <w:p w14:paraId="6291FF26" w14:textId="4E97B2ED" w:rsidR="00352099" w:rsidRDefault="00352099" w:rsidP="00C6271B">
      <w:pPr>
        <w:pStyle w:val="Heading2"/>
      </w:pPr>
      <w:bookmarkStart w:id="10" w:name="_Toc78191729"/>
      <w:r>
        <w:t>Benefits of Project</w:t>
      </w:r>
      <w:bookmarkEnd w:id="10"/>
    </w:p>
    <w:p w14:paraId="2CB810A1" w14:textId="43995C03" w:rsidR="00352099" w:rsidRDefault="00352099" w:rsidP="00C6271B">
      <w:pPr>
        <w:pStyle w:val="Heading3"/>
      </w:pPr>
      <w:r>
        <w:t>Industry</w:t>
      </w:r>
    </w:p>
    <w:p w14:paraId="6D6BB0FC" w14:textId="5771A1D7" w:rsidR="00352099" w:rsidRDefault="00352099" w:rsidP="00352099"/>
    <w:p w14:paraId="3D5A9D55" w14:textId="4982B062" w:rsidR="00352099" w:rsidRPr="00352099" w:rsidRDefault="00352099" w:rsidP="00C6271B">
      <w:pPr>
        <w:pStyle w:val="Heading3"/>
      </w:pPr>
      <w:r>
        <w:t>Student</w:t>
      </w:r>
    </w:p>
    <w:p w14:paraId="3F8A76F5" w14:textId="77777777" w:rsidR="00CC26CC" w:rsidRDefault="00CC26CC" w:rsidP="004F7DBF">
      <w:pPr>
        <w:rPr>
          <w:b/>
          <w:bCs/>
        </w:rPr>
      </w:pPr>
    </w:p>
    <w:p w14:paraId="7D88AFF7" w14:textId="2B80F0DF" w:rsidR="00CC26CC" w:rsidRDefault="00352099" w:rsidP="00C6271B">
      <w:pPr>
        <w:pStyle w:val="Heading2"/>
      </w:pPr>
      <w:bookmarkStart w:id="11" w:name="_Toc78191730"/>
      <w:r>
        <w:t>Project Requirements</w:t>
      </w:r>
      <w:bookmarkEnd w:id="11"/>
    </w:p>
    <w:p w14:paraId="0CA562ED" w14:textId="00A69A77" w:rsidR="00352099" w:rsidRPr="00BE3E53" w:rsidRDefault="00BE3E53" w:rsidP="00352099">
      <w:pPr>
        <w:rPr>
          <w:b/>
          <w:bCs/>
        </w:rPr>
      </w:pPr>
      <w:r w:rsidRPr="00BE3E53">
        <w:rPr>
          <w:b/>
          <w:bCs/>
          <w:highlight w:val="yellow"/>
        </w:rPr>
        <w:t>Guideline – list the high-level requirements (if known at this stage)</w:t>
      </w:r>
    </w:p>
    <w:p w14:paraId="4C5A7FAA" w14:textId="4DF25680" w:rsidR="00352099" w:rsidRDefault="00352099" w:rsidP="00C6271B">
      <w:pPr>
        <w:pStyle w:val="Heading2"/>
      </w:pPr>
      <w:bookmarkStart w:id="12" w:name="_Toc78191731"/>
      <w:r>
        <w:t>Expected Deliverables</w:t>
      </w:r>
      <w:bookmarkEnd w:id="12"/>
    </w:p>
    <w:p w14:paraId="64ED54E0" w14:textId="20D18A64" w:rsidR="00BE3E53" w:rsidRPr="00BE3E53" w:rsidRDefault="00BE3E53" w:rsidP="00BE3E53">
      <w:pPr>
        <w:rPr>
          <w:b/>
          <w:bCs/>
        </w:rPr>
      </w:pPr>
      <w:r w:rsidRPr="00BE3E53">
        <w:rPr>
          <w:b/>
          <w:bCs/>
          <w:highlight w:val="yellow"/>
        </w:rPr>
        <w:t xml:space="preserve">Guidelines – make a list of the </w:t>
      </w:r>
      <w:proofErr w:type="gramStart"/>
      <w:r w:rsidRPr="00BE3E53">
        <w:rPr>
          <w:b/>
          <w:bCs/>
          <w:highlight w:val="yellow"/>
        </w:rPr>
        <w:t>deliverables</w:t>
      </w:r>
      <w:proofErr w:type="gramEnd"/>
      <w:r w:rsidRPr="00BE3E53">
        <w:rPr>
          <w:b/>
          <w:bCs/>
        </w:rPr>
        <w:t xml:space="preserve"> </w:t>
      </w:r>
    </w:p>
    <w:p w14:paraId="06C3B610" w14:textId="57894640" w:rsidR="00352099" w:rsidRDefault="00E106B7" w:rsidP="00C6271B">
      <w:pPr>
        <w:pStyle w:val="Heading3"/>
      </w:pPr>
      <w:r>
        <w:t>Industry</w:t>
      </w:r>
    </w:p>
    <w:p w14:paraId="4858E096" w14:textId="29020A16" w:rsidR="00E106B7" w:rsidRDefault="00E106B7" w:rsidP="00C6271B">
      <w:pPr>
        <w:pStyle w:val="Heading3"/>
      </w:pPr>
      <w:r>
        <w:t>Academic</w:t>
      </w:r>
    </w:p>
    <w:p w14:paraId="4E49B3AD" w14:textId="55E6BE92" w:rsidR="007924BE" w:rsidRDefault="007924BE" w:rsidP="007924BE">
      <w:pPr>
        <w:pBdr>
          <w:bottom w:val="single" w:sz="6" w:space="1" w:color="auto"/>
        </w:pBdr>
      </w:pPr>
    </w:p>
    <w:p w14:paraId="27386F87" w14:textId="340DBECE" w:rsidR="007924BE" w:rsidRDefault="007924BE" w:rsidP="007924BE">
      <w:pPr>
        <w:pStyle w:val="Heading2"/>
      </w:pPr>
      <w:bookmarkStart w:id="13" w:name="_Toc78191732"/>
      <w:r>
        <w:t>Halfway Report</w:t>
      </w:r>
      <w:bookmarkEnd w:id="13"/>
    </w:p>
    <w:p w14:paraId="62A49B0E" w14:textId="77777777" w:rsidR="00340725" w:rsidRPr="00340725" w:rsidRDefault="007924BE" w:rsidP="007924BE">
      <w:pPr>
        <w:rPr>
          <w:b/>
          <w:bCs/>
          <w:highlight w:val="yellow"/>
        </w:rPr>
      </w:pPr>
      <w:r w:rsidRPr="00340725">
        <w:rPr>
          <w:b/>
          <w:bCs/>
          <w:highlight w:val="yellow"/>
        </w:rPr>
        <w:t>Guideline</w:t>
      </w:r>
      <w:r w:rsidR="00340725" w:rsidRPr="00340725">
        <w:rPr>
          <w:b/>
          <w:bCs/>
          <w:highlight w:val="yellow"/>
        </w:rPr>
        <w:t>s</w:t>
      </w:r>
    </w:p>
    <w:p w14:paraId="0E5DBB28" w14:textId="258658BF" w:rsidR="007924BE" w:rsidRPr="00340725" w:rsidRDefault="007924BE" w:rsidP="00340725">
      <w:pPr>
        <w:pStyle w:val="ListParagraph"/>
        <w:numPr>
          <w:ilvl w:val="0"/>
          <w:numId w:val="47"/>
        </w:numPr>
        <w:rPr>
          <w:b/>
          <w:bCs/>
          <w:highlight w:val="yellow"/>
        </w:rPr>
      </w:pPr>
      <w:r w:rsidRPr="00340725">
        <w:rPr>
          <w:b/>
          <w:bCs/>
          <w:highlight w:val="yellow"/>
        </w:rPr>
        <w:t xml:space="preserve">include any necessary updates </w:t>
      </w:r>
      <w:proofErr w:type="gramStart"/>
      <w:r w:rsidRPr="00340725">
        <w:rPr>
          <w:b/>
          <w:bCs/>
          <w:highlight w:val="yellow"/>
        </w:rPr>
        <w:t>e.g.</w:t>
      </w:r>
      <w:proofErr w:type="gramEnd"/>
      <w:r w:rsidRPr="00340725">
        <w:rPr>
          <w:b/>
          <w:bCs/>
          <w:highlight w:val="yellow"/>
        </w:rPr>
        <w:t xml:space="preserve"> changes to project goals, benefits, requirements, expected deliverables </w:t>
      </w:r>
      <w:r w:rsidR="00340725">
        <w:rPr>
          <w:b/>
          <w:bCs/>
          <w:highlight w:val="yellow"/>
        </w:rPr>
        <w:t>(</w:t>
      </w:r>
      <w:r w:rsidRPr="00340725">
        <w:rPr>
          <w:b/>
          <w:bCs/>
          <w:highlight w:val="yellow"/>
        </w:rPr>
        <w:t>at the halfway point</w:t>
      </w:r>
      <w:r w:rsidR="00340725" w:rsidRPr="00340725">
        <w:rPr>
          <w:b/>
          <w:bCs/>
          <w:highlight w:val="yellow"/>
        </w:rPr>
        <w:t>.</w:t>
      </w:r>
      <w:r w:rsidR="00340725">
        <w:rPr>
          <w:b/>
          <w:bCs/>
          <w:highlight w:val="yellow"/>
        </w:rPr>
        <w:t>)</w:t>
      </w:r>
    </w:p>
    <w:p w14:paraId="11E16032" w14:textId="30A40AE0" w:rsidR="00340725" w:rsidRPr="00340725" w:rsidRDefault="00340725" w:rsidP="00340725">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458AA908" w14:textId="738367B4" w:rsidR="007924BE" w:rsidRDefault="007924BE" w:rsidP="007924BE">
      <w:pPr>
        <w:pBdr>
          <w:bottom w:val="single" w:sz="6" w:space="1" w:color="auto"/>
        </w:pBdr>
      </w:pPr>
    </w:p>
    <w:p w14:paraId="265C06EB" w14:textId="77777777" w:rsidR="00DE0E23" w:rsidRDefault="00DE0E23">
      <w:pPr>
        <w:spacing w:after="200"/>
        <w:rPr>
          <w:rFonts w:asciiTheme="majorHAnsi" w:eastAsiaTheme="majorEastAsia" w:hAnsiTheme="majorHAnsi" w:cstheme="majorBidi"/>
          <w:sz w:val="28"/>
          <w:szCs w:val="28"/>
        </w:rPr>
      </w:pPr>
      <w:r>
        <w:br w:type="page"/>
      </w:r>
    </w:p>
    <w:p w14:paraId="4316B129" w14:textId="2888E23D" w:rsidR="007924BE" w:rsidRPr="007924BE" w:rsidRDefault="007924BE" w:rsidP="007924BE">
      <w:pPr>
        <w:pStyle w:val="Heading2"/>
      </w:pPr>
      <w:bookmarkStart w:id="14" w:name="_Toc78191733"/>
      <w:r>
        <w:lastRenderedPageBreak/>
        <w:t>Final Report</w:t>
      </w:r>
      <w:bookmarkEnd w:id="14"/>
    </w:p>
    <w:p w14:paraId="42799672" w14:textId="77777777" w:rsidR="00340725" w:rsidRPr="00340725" w:rsidRDefault="00340725" w:rsidP="00340725">
      <w:pPr>
        <w:rPr>
          <w:b/>
          <w:bCs/>
          <w:highlight w:val="yellow"/>
        </w:rPr>
      </w:pPr>
      <w:r w:rsidRPr="00340725">
        <w:rPr>
          <w:b/>
          <w:bCs/>
          <w:highlight w:val="yellow"/>
        </w:rPr>
        <w:t>Guidelines</w:t>
      </w:r>
    </w:p>
    <w:p w14:paraId="4D8D7319" w14:textId="2C4E11E1" w:rsidR="00340725" w:rsidRPr="00340725" w:rsidRDefault="00340725" w:rsidP="00340725">
      <w:pPr>
        <w:pStyle w:val="ListParagraph"/>
        <w:numPr>
          <w:ilvl w:val="0"/>
          <w:numId w:val="47"/>
        </w:numPr>
        <w:rPr>
          <w:b/>
          <w:bCs/>
          <w:highlight w:val="yellow"/>
        </w:rPr>
      </w:pPr>
      <w:r w:rsidRPr="00340725">
        <w:rPr>
          <w:b/>
          <w:bCs/>
          <w:highlight w:val="yellow"/>
        </w:rPr>
        <w:t xml:space="preserve">include </w:t>
      </w:r>
      <w:r>
        <w:rPr>
          <w:b/>
          <w:bCs/>
          <w:highlight w:val="yellow"/>
        </w:rPr>
        <w:t xml:space="preserve">a final summary of what was </w:t>
      </w:r>
      <w:proofErr w:type="gramStart"/>
      <w:r>
        <w:rPr>
          <w:b/>
          <w:bCs/>
          <w:highlight w:val="yellow"/>
        </w:rPr>
        <w:t>delivered</w:t>
      </w:r>
      <w:proofErr w:type="gramEnd"/>
      <w:r w:rsidRPr="00340725">
        <w:rPr>
          <w:b/>
          <w:bCs/>
          <w:highlight w:val="yellow"/>
        </w:rPr>
        <w:t xml:space="preserve"> </w:t>
      </w:r>
    </w:p>
    <w:p w14:paraId="0A7538BD" w14:textId="77777777" w:rsidR="00340725" w:rsidRDefault="00340725" w:rsidP="00340725">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46855E33" w14:textId="19A5FE6C" w:rsidR="00340725" w:rsidRDefault="00340725" w:rsidP="00340725">
      <w:pPr>
        <w:pStyle w:val="ListParagraph"/>
        <w:numPr>
          <w:ilvl w:val="1"/>
          <w:numId w:val="47"/>
        </w:numPr>
        <w:rPr>
          <w:b/>
          <w:bCs/>
          <w:highlight w:val="yellow"/>
        </w:rPr>
      </w:pPr>
      <w:r>
        <w:rPr>
          <w:b/>
          <w:bCs/>
          <w:highlight w:val="yellow"/>
        </w:rPr>
        <w:t xml:space="preserve">were the goals achieved?  Why/why not? </w:t>
      </w:r>
    </w:p>
    <w:p w14:paraId="101E3D9E" w14:textId="36C4C929" w:rsidR="00340725" w:rsidRDefault="00340725" w:rsidP="00340725">
      <w:pPr>
        <w:pStyle w:val="ListParagraph"/>
        <w:numPr>
          <w:ilvl w:val="1"/>
          <w:numId w:val="47"/>
        </w:numPr>
        <w:rPr>
          <w:b/>
          <w:bCs/>
          <w:highlight w:val="yellow"/>
        </w:rPr>
      </w:pPr>
      <w:r>
        <w:rPr>
          <w:b/>
          <w:bCs/>
          <w:highlight w:val="yellow"/>
        </w:rPr>
        <w:t>were the benefits realised? Why/why not?</w:t>
      </w:r>
    </w:p>
    <w:p w14:paraId="1AC2E654" w14:textId="30907B3E" w:rsidR="00340725" w:rsidRDefault="00340725" w:rsidP="00340725">
      <w:pPr>
        <w:pStyle w:val="ListParagraph"/>
        <w:numPr>
          <w:ilvl w:val="1"/>
          <w:numId w:val="47"/>
        </w:numPr>
        <w:rPr>
          <w:b/>
          <w:bCs/>
          <w:highlight w:val="yellow"/>
        </w:rPr>
      </w:pPr>
      <w:r>
        <w:rPr>
          <w:b/>
          <w:bCs/>
          <w:highlight w:val="yellow"/>
        </w:rPr>
        <w:t>Were the requirements met?  Which ones? Why/why not?</w:t>
      </w:r>
    </w:p>
    <w:p w14:paraId="31D4C1AE" w14:textId="7BE23D96" w:rsidR="00340725" w:rsidRDefault="00340725" w:rsidP="00340725">
      <w:pPr>
        <w:pStyle w:val="ListParagraph"/>
        <w:numPr>
          <w:ilvl w:val="1"/>
          <w:numId w:val="47"/>
        </w:numPr>
        <w:rPr>
          <w:b/>
          <w:bCs/>
          <w:highlight w:val="yellow"/>
        </w:rPr>
      </w:pPr>
      <w:r>
        <w:rPr>
          <w:b/>
          <w:bCs/>
          <w:highlight w:val="yellow"/>
        </w:rPr>
        <w:t>Were the expected deliverables achieved?  Which ones?  Why/why not?</w:t>
      </w:r>
    </w:p>
    <w:p w14:paraId="31CE35F8" w14:textId="795FB3AA" w:rsidR="00340725" w:rsidRPr="00340725" w:rsidRDefault="00522722" w:rsidP="00340725">
      <w:pPr>
        <w:pStyle w:val="ListParagraph"/>
        <w:numPr>
          <w:ilvl w:val="0"/>
          <w:numId w:val="47"/>
        </w:numPr>
        <w:rPr>
          <w:b/>
          <w:bCs/>
          <w:highlight w:val="yellow"/>
        </w:rPr>
      </w:pPr>
      <w:r>
        <w:rPr>
          <w:b/>
          <w:bCs/>
          <w:highlight w:val="yellow"/>
        </w:rPr>
        <w:t xml:space="preserve">overall, for project scope consider </w:t>
      </w:r>
      <w:r w:rsidR="00340725" w:rsidRPr="00340725">
        <w:rPr>
          <w:b/>
          <w:bCs/>
          <w:highlight w:val="yellow"/>
        </w:rPr>
        <w:t xml:space="preserve">what went well, what didn’t go well, learnings for the </w:t>
      </w:r>
      <w:proofErr w:type="gramStart"/>
      <w:r w:rsidR="00340725" w:rsidRPr="00340725">
        <w:rPr>
          <w:b/>
          <w:bCs/>
          <w:highlight w:val="yellow"/>
        </w:rPr>
        <w:t>future</w:t>
      </w:r>
      <w:proofErr w:type="gramEnd"/>
    </w:p>
    <w:p w14:paraId="091830F1" w14:textId="001A411B" w:rsidR="00340725" w:rsidRDefault="00340725" w:rsidP="00340725">
      <w:pPr>
        <w:pBdr>
          <w:bottom w:val="single" w:sz="6" w:space="1" w:color="auto"/>
        </w:pBdr>
        <w:rPr>
          <w:b/>
          <w:bCs/>
          <w:highlight w:val="yellow"/>
        </w:rPr>
      </w:pPr>
    </w:p>
    <w:p w14:paraId="4D185B8D" w14:textId="77777777" w:rsidR="00340725" w:rsidRPr="00340725" w:rsidRDefault="00340725" w:rsidP="00340725">
      <w:pPr>
        <w:rPr>
          <w:b/>
          <w:bCs/>
          <w:highlight w:val="yellow"/>
        </w:rPr>
      </w:pPr>
    </w:p>
    <w:p w14:paraId="7432567B" w14:textId="003CF310" w:rsidR="001A36A1" w:rsidRDefault="001A36A1">
      <w:pPr>
        <w:spacing w:after="200"/>
        <w:rPr>
          <w:b/>
          <w:bCs/>
        </w:rPr>
      </w:pPr>
      <w:r>
        <w:rPr>
          <w:b/>
          <w:bCs/>
        </w:rPr>
        <w:br w:type="page"/>
      </w:r>
    </w:p>
    <w:p w14:paraId="619DBB41" w14:textId="6D507D03" w:rsidR="00CC26CC" w:rsidRDefault="001A36A1" w:rsidP="00C6271B">
      <w:pPr>
        <w:pStyle w:val="Heading1"/>
      </w:pPr>
      <w:bookmarkStart w:id="15" w:name="_Toc78191734"/>
      <w:r>
        <w:lastRenderedPageBreak/>
        <w:t>Stakeholder Management</w:t>
      </w:r>
      <w:bookmarkEnd w:id="15"/>
    </w:p>
    <w:p w14:paraId="4F873A26"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43D8D7A6" w14:textId="44D8E2F2" w:rsidR="00C714D9" w:rsidRPr="00C714D9" w:rsidRDefault="00C714D9" w:rsidP="00C714D9"/>
    <w:p w14:paraId="264E089D" w14:textId="7673B87A" w:rsidR="001A36A1" w:rsidRDefault="001A36A1" w:rsidP="00C6271B">
      <w:pPr>
        <w:pStyle w:val="Heading2"/>
      </w:pPr>
      <w:bookmarkStart w:id="16" w:name="_Toc78191735"/>
      <w:r>
        <w:t>Project Hierarchy</w:t>
      </w:r>
      <w:bookmarkEnd w:id="16"/>
      <w:r>
        <w:t xml:space="preserve"> </w:t>
      </w:r>
    </w:p>
    <w:p w14:paraId="50790579" w14:textId="7E7F7432" w:rsidR="009A1212" w:rsidRPr="00CB2736" w:rsidRDefault="00CB2736" w:rsidP="009A1212">
      <w:pPr>
        <w:rPr>
          <w:b/>
          <w:bCs/>
        </w:rPr>
      </w:pPr>
      <w:r w:rsidRPr="00CB2736">
        <w:rPr>
          <w:b/>
          <w:bCs/>
          <w:highlight w:val="yellow"/>
        </w:rPr>
        <w:t>Guideline – who are the people involved in this project – direct and indirectly</w:t>
      </w:r>
      <w:r w:rsidR="00081CA2">
        <w:rPr>
          <w:b/>
          <w:bCs/>
        </w:rPr>
        <w:t xml:space="preserve"> </w:t>
      </w:r>
      <w:r w:rsidR="00081CA2" w:rsidRPr="00081CA2">
        <w:rPr>
          <w:b/>
          <w:bCs/>
          <w:highlight w:val="yellow"/>
        </w:rPr>
        <w:t xml:space="preserve">including their contact </w:t>
      </w:r>
      <w:proofErr w:type="gramStart"/>
      <w:r w:rsidR="00081CA2" w:rsidRPr="00081CA2">
        <w:rPr>
          <w:b/>
          <w:bCs/>
          <w:highlight w:val="yellow"/>
        </w:rPr>
        <w:t>details</w:t>
      </w:r>
      <w:proofErr w:type="gramEnd"/>
    </w:p>
    <w:p w14:paraId="52A6714C" w14:textId="2DEEE1BE" w:rsidR="009A1212" w:rsidRDefault="009A1212" w:rsidP="00C6271B">
      <w:pPr>
        <w:pStyle w:val="Heading2"/>
      </w:pPr>
      <w:bookmarkStart w:id="17" w:name="_Toc78191736"/>
      <w:r>
        <w:t>Reporting and Meetings</w:t>
      </w:r>
      <w:bookmarkEnd w:id="17"/>
    </w:p>
    <w:p w14:paraId="21CBBB49" w14:textId="77777777" w:rsidR="00340725" w:rsidRDefault="00CB2736">
      <w:pPr>
        <w:spacing w:after="200"/>
        <w:rPr>
          <w:b/>
          <w:bCs/>
        </w:rPr>
      </w:pPr>
      <w:r w:rsidRPr="00CB2736">
        <w:rPr>
          <w:b/>
          <w:bCs/>
          <w:highlight w:val="yellow"/>
        </w:rPr>
        <w:t>Guideline – list the reports and meetings that will be used to communicate to and manage the expectations of the people involved (stakeholders).</w:t>
      </w:r>
    </w:p>
    <w:p w14:paraId="6E25199B" w14:textId="77777777" w:rsidR="00340725" w:rsidRDefault="00340725">
      <w:pPr>
        <w:spacing w:after="200"/>
        <w:rPr>
          <w:b/>
          <w:bCs/>
        </w:rPr>
      </w:pPr>
    </w:p>
    <w:p w14:paraId="20543B35" w14:textId="77777777" w:rsidR="00340725" w:rsidRDefault="00340725" w:rsidP="00340725">
      <w:pPr>
        <w:pBdr>
          <w:bottom w:val="single" w:sz="6" w:space="1" w:color="auto"/>
        </w:pBdr>
      </w:pPr>
    </w:p>
    <w:p w14:paraId="5A70294F" w14:textId="77777777" w:rsidR="00340725" w:rsidRDefault="00340725" w:rsidP="00340725">
      <w:pPr>
        <w:pStyle w:val="Heading2"/>
      </w:pPr>
      <w:bookmarkStart w:id="18" w:name="_Toc78191737"/>
      <w:r>
        <w:t>Halfway Report</w:t>
      </w:r>
      <w:bookmarkEnd w:id="18"/>
    </w:p>
    <w:p w14:paraId="1BED995D" w14:textId="77777777" w:rsidR="00340725" w:rsidRPr="00340725" w:rsidRDefault="00340725" w:rsidP="00340725">
      <w:pPr>
        <w:rPr>
          <w:b/>
          <w:bCs/>
          <w:highlight w:val="yellow"/>
        </w:rPr>
      </w:pPr>
      <w:r w:rsidRPr="00340725">
        <w:rPr>
          <w:b/>
          <w:bCs/>
          <w:highlight w:val="yellow"/>
        </w:rPr>
        <w:t>Guidelines</w:t>
      </w:r>
    </w:p>
    <w:p w14:paraId="05213A37" w14:textId="6B415008" w:rsidR="00340725" w:rsidRPr="00340725" w:rsidRDefault="00340725" w:rsidP="00340725">
      <w:pPr>
        <w:pStyle w:val="ListParagraph"/>
        <w:numPr>
          <w:ilvl w:val="0"/>
          <w:numId w:val="47"/>
        </w:numPr>
        <w:rPr>
          <w:b/>
          <w:bCs/>
          <w:highlight w:val="yellow"/>
        </w:rPr>
      </w:pPr>
      <w:r w:rsidRPr="00340725">
        <w:rPr>
          <w:b/>
          <w:bCs/>
          <w:highlight w:val="yellow"/>
        </w:rPr>
        <w:t xml:space="preserve">include any necessary updates e.g. </w:t>
      </w:r>
      <w:r>
        <w:rPr>
          <w:b/>
          <w:bCs/>
          <w:highlight w:val="yellow"/>
        </w:rPr>
        <w:t xml:space="preserve">project hierarchy, reports and </w:t>
      </w:r>
      <w:proofErr w:type="gramStart"/>
      <w:r>
        <w:rPr>
          <w:b/>
          <w:bCs/>
          <w:highlight w:val="yellow"/>
        </w:rPr>
        <w:t xml:space="preserve">meetings </w:t>
      </w:r>
      <w:r w:rsidRPr="00340725">
        <w:rPr>
          <w:b/>
          <w:bCs/>
          <w:highlight w:val="yellow"/>
        </w:rPr>
        <w:t xml:space="preserve"> </w:t>
      </w:r>
      <w:r>
        <w:rPr>
          <w:b/>
          <w:bCs/>
          <w:highlight w:val="yellow"/>
        </w:rPr>
        <w:t>(</w:t>
      </w:r>
      <w:proofErr w:type="gramEnd"/>
      <w:r w:rsidRPr="00340725">
        <w:rPr>
          <w:b/>
          <w:bCs/>
          <w:highlight w:val="yellow"/>
        </w:rPr>
        <w:t>at the halfway point.</w:t>
      </w:r>
      <w:r>
        <w:rPr>
          <w:b/>
          <w:bCs/>
          <w:highlight w:val="yellow"/>
        </w:rPr>
        <w:t>)</w:t>
      </w:r>
    </w:p>
    <w:p w14:paraId="66C2F0A6" w14:textId="77777777" w:rsidR="00340725" w:rsidRPr="00340725" w:rsidRDefault="00340725" w:rsidP="00340725">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5F96F1A3" w14:textId="77777777" w:rsidR="00340725" w:rsidRDefault="00340725" w:rsidP="00340725">
      <w:pPr>
        <w:pBdr>
          <w:bottom w:val="single" w:sz="6" w:space="1" w:color="auto"/>
        </w:pBdr>
      </w:pPr>
    </w:p>
    <w:p w14:paraId="3CC0D22E" w14:textId="77777777" w:rsidR="00340725" w:rsidRPr="007924BE" w:rsidRDefault="00340725" w:rsidP="00340725">
      <w:pPr>
        <w:pStyle w:val="Heading2"/>
      </w:pPr>
      <w:bookmarkStart w:id="19" w:name="_Toc78191738"/>
      <w:r>
        <w:t>Final Report</w:t>
      </w:r>
      <w:bookmarkEnd w:id="19"/>
    </w:p>
    <w:p w14:paraId="4C4C11FE" w14:textId="77777777" w:rsidR="00340725" w:rsidRPr="00340725" w:rsidRDefault="00340725" w:rsidP="00340725">
      <w:pPr>
        <w:rPr>
          <w:b/>
          <w:bCs/>
          <w:highlight w:val="yellow"/>
        </w:rPr>
      </w:pPr>
      <w:r w:rsidRPr="00340725">
        <w:rPr>
          <w:b/>
          <w:bCs/>
          <w:highlight w:val="yellow"/>
        </w:rPr>
        <w:t>Guidelines</w:t>
      </w:r>
    </w:p>
    <w:p w14:paraId="1D5B0A9A" w14:textId="7BF150D3" w:rsidR="00340725" w:rsidRPr="00340725" w:rsidRDefault="00340725" w:rsidP="00340725">
      <w:pPr>
        <w:pStyle w:val="ListParagraph"/>
        <w:numPr>
          <w:ilvl w:val="0"/>
          <w:numId w:val="47"/>
        </w:numPr>
        <w:rPr>
          <w:b/>
          <w:bCs/>
          <w:highlight w:val="yellow"/>
        </w:rPr>
      </w:pPr>
      <w:r w:rsidRPr="00340725">
        <w:rPr>
          <w:b/>
          <w:bCs/>
          <w:highlight w:val="yellow"/>
        </w:rPr>
        <w:t xml:space="preserve">include </w:t>
      </w:r>
      <w:r>
        <w:rPr>
          <w:b/>
          <w:bCs/>
          <w:highlight w:val="yellow"/>
        </w:rPr>
        <w:t>a final summary of stakeholder management</w:t>
      </w:r>
      <w:r w:rsidRPr="00340725">
        <w:rPr>
          <w:b/>
          <w:bCs/>
          <w:highlight w:val="yellow"/>
        </w:rPr>
        <w:t xml:space="preserve"> </w:t>
      </w:r>
      <w:r>
        <w:rPr>
          <w:b/>
          <w:bCs/>
          <w:highlight w:val="yellow"/>
        </w:rPr>
        <w:t>(industry and academic)</w:t>
      </w:r>
    </w:p>
    <w:p w14:paraId="48B27ACE" w14:textId="77777777" w:rsidR="00340725" w:rsidRDefault="00340725" w:rsidP="00340725">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47AA187B" w14:textId="68C66C0F" w:rsidR="00340725" w:rsidRDefault="00340725" w:rsidP="00340725">
      <w:pPr>
        <w:pStyle w:val="ListParagraph"/>
        <w:numPr>
          <w:ilvl w:val="1"/>
          <w:numId w:val="47"/>
        </w:numPr>
        <w:rPr>
          <w:b/>
          <w:bCs/>
          <w:highlight w:val="yellow"/>
        </w:rPr>
      </w:pPr>
      <w:r>
        <w:rPr>
          <w:b/>
          <w:bCs/>
          <w:highlight w:val="yellow"/>
        </w:rPr>
        <w:t>effectiveness of stakeholder management</w:t>
      </w:r>
      <w:r w:rsidR="00522722">
        <w:rPr>
          <w:b/>
          <w:bCs/>
          <w:highlight w:val="yellow"/>
        </w:rPr>
        <w:t xml:space="preserve">, since halfway and </w:t>
      </w:r>
      <w:r>
        <w:rPr>
          <w:b/>
          <w:bCs/>
          <w:highlight w:val="yellow"/>
        </w:rPr>
        <w:t xml:space="preserve">over the duration of the project </w:t>
      </w:r>
    </w:p>
    <w:p w14:paraId="1C2C3287" w14:textId="1F438216" w:rsidR="00340725" w:rsidRPr="00340725" w:rsidRDefault="00340725" w:rsidP="00340725">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6379F894" w14:textId="77777777" w:rsidR="00340725" w:rsidRDefault="00340725" w:rsidP="00340725">
      <w:pPr>
        <w:pBdr>
          <w:bottom w:val="single" w:sz="6" w:space="1" w:color="auto"/>
        </w:pBdr>
        <w:rPr>
          <w:b/>
          <w:bCs/>
          <w:highlight w:val="yellow"/>
        </w:rPr>
      </w:pPr>
    </w:p>
    <w:p w14:paraId="5942340F" w14:textId="77777777" w:rsidR="00340725" w:rsidRPr="00340725" w:rsidRDefault="00340725" w:rsidP="00340725">
      <w:pPr>
        <w:rPr>
          <w:b/>
          <w:bCs/>
          <w:highlight w:val="yellow"/>
        </w:rPr>
      </w:pP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bookmarkStart w:id="20" w:name="_Toc78191739"/>
      <w:r>
        <w:lastRenderedPageBreak/>
        <w:t>Student Skills</w:t>
      </w:r>
      <w:bookmarkEnd w:id="20"/>
    </w:p>
    <w:p w14:paraId="70FD20DB"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617CA71A" w14:textId="2DEA81C5" w:rsidR="009A1212" w:rsidRDefault="009A1212" w:rsidP="00C6271B">
      <w:pPr>
        <w:pStyle w:val="Heading2"/>
      </w:pPr>
      <w:bookmarkStart w:id="21" w:name="_Toc78191740"/>
      <w:r>
        <w:t>General Skills Required</w:t>
      </w:r>
      <w:bookmarkEnd w:id="21"/>
    </w:p>
    <w:p w14:paraId="1881275A" w14:textId="2DCF77CC" w:rsidR="009A1212" w:rsidRDefault="009A1212" w:rsidP="009A1212"/>
    <w:p w14:paraId="0B338742" w14:textId="0641CC05" w:rsidR="009A1212" w:rsidRDefault="009A1212" w:rsidP="00C6271B">
      <w:pPr>
        <w:pStyle w:val="Heading2"/>
      </w:pPr>
      <w:bookmarkStart w:id="22" w:name="_Toc78191741"/>
      <w:r>
        <w:t>ICT Specific Skills Required</w:t>
      </w:r>
      <w:bookmarkEnd w:id="22"/>
    </w:p>
    <w:p w14:paraId="253C894D" w14:textId="1E6C0C44" w:rsidR="009A1212" w:rsidRDefault="009A1212" w:rsidP="009A1212"/>
    <w:p w14:paraId="321F5682" w14:textId="5F55640A" w:rsidR="009A1212" w:rsidRDefault="009A1212" w:rsidP="00C6271B">
      <w:pPr>
        <w:pStyle w:val="Heading2"/>
      </w:pPr>
      <w:bookmarkStart w:id="23" w:name="_Toc78191742"/>
      <w:r>
        <w:t>Skills from Relevant L6 and L7</w:t>
      </w:r>
      <w:r w:rsidR="00CB2736">
        <w:t xml:space="preserve"> Courses</w:t>
      </w:r>
      <w:bookmarkEnd w:id="23"/>
    </w:p>
    <w:p w14:paraId="0F294D44" w14:textId="4526BE9C" w:rsidR="00CB2736" w:rsidRPr="00CB2736" w:rsidRDefault="00CB2736" w:rsidP="00CB2736">
      <w:pPr>
        <w:rPr>
          <w:b/>
          <w:bCs/>
        </w:rPr>
      </w:pPr>
      <w:r w:rsidRPr="00CB2736">
        <w:rPr>
          <w:b/>
          <w:bCs/>
          <w:highlight w:val="yellow"/>
        </w:rPr>
        <w:t>Guideline – list the L6 and L7 courses (and the skills that were covered) that are likely to be used in the project.</w:t>
      </w:r>
      <w:r w:rsidRPr="00CB2736">
        <w:rPr>
          <w:b/>
          <w:bCs/>
        </w:rPr>
        <w:t xml:space="preserve"> </w:t>
      </w:r>
    </w:p>
    <w:p w14:paraId="0440433B" w14:textId="305FD95E" w:rsidR="009A1212" w:rsidRDefault="009A1212" w:rsidP="009A1212"/>
    <w:p w14:paraId="6822C80F" w14:textId="7A6B4707" w:rsidR="009A1212" w:rsidRDefault="009A1212" w:rsidP="00C6271B">
      <w:pPr>
        <w:pStyle w:val="Heading2"/>
      </w:pPr>
      <w:bookmarkStart w:id="24" w:name="_Toc78191743"/>
      <w:r>
        <w:t>Approach to Learning New Skill</w:t>
      </w:r>
      <w:r w:rsidR="005620F4">
        <w:t>s</w:t>
      </w:r>
      <w:bookmarkEnd w:id="24"/>
    </w:p>
    <w:p w14:paraId="0090D37B" w14:textId="2FE27715" w:rsidR="00CB2736" w:rsidRPr="00CB2736" w:rsidRDefault="00CB2736" w:rsidP="00CB2736">
      <w:pPr>
        <w:rPr>
          <w:b/>
          <w:bCs/>
        </w:rPr>
      </w:pPr>
      <w:r w:rsidRPr="00CB2736">
        <w:rPr>
          <w:b/>
          <w:bCs/>
          <w:highlight w:val="yellow"/>
        </w:rPr>
        <w:t xml:space="preserve">Guideline – for any new skills that are needed, how will these be </w:t>
      </w:r>
      <w:proofErr w:type="gramStart"/>
      <w:r w:rsidRPr="00CB2736">
        <w:rPr>
          <w:b/>
          <w:bCs/>
          <w:highlight w:val="yellow"/>
        </w:rPr>
        <w:t>learnt</w:t>
      </w:r>
      <w:proofErr w:type="gramEnd"/>
    </w:p>
    <w:p w14:paraId="57F4BF16" w14:textId="77777777" w:rsidR="005824AA" w:rsidRDefault="005824AA" w:rsidP="005824AA">
      <w:pPr>
        <w:pBdr>
          <w:bottom w:val="single" w:sz="6" w:space="1" w:color="auto"/>
        </w:pBdr>
      </w:pPr>
    </w:p>
    <w:p w14:paraId="63539F4F" w14:textId="77777777" w:rsidR="005824AA" w:rsidRDefault="005824AA" w:rsidP="005824AA">
      <w:pPr>
        <w:pStyle w:val="Heading2"/>
      </w:pPr>
      <w:bookmarkStart w:id="25" w:name="_Toc78191744"/>
      <w:r>
        <w:t>Halfway Report</w:t>
      </w:r>
      <w:bookmarkEnd w:id="25"/>
    </w:p>
    <w:p w14:paraId="1A137E41" w14:textId="77777777" w:rsidR="005824AA" w:rsidRPr="00340725" w:rsidRDefault="005824AA" w:rsidP="005824AA">
      <w:pPr>
        <w:rPr>
          <w:b/>
          <w:bCs/>
          <w:highlight w:val="yellow"/>
        </w:rPr>
      </w:pPr>
      <w:r w:rsidRPr="00340725">
        <w:rPr>
          <w:b/>
          <w:bCs/>
          <w:highlight w:val="yellow"/>
        </w:rPr>
        <w:t>Guidelines</w:t>
      </w:r>
    </w:p>
    <w:p w14:paraId="78DF544F" w14:textId="483A4109" w:rsidR="005824AA" w:rsidRPr="00340725" w:rsidRDefault="005824AA" w:rsidP="005824AA">
      <w:pPr>
        <w:pStyle w:val="ListParagraph"/>
        <w:numPr>
          <w:ilvl w:val="0"/>
          <w:numId w:val="47"/>
        </w:numPr>
        <w:rPr>
          <w:b/>
          <w:bCs/>
          <w:highlight w:val="yellow"/>
        </w:rPr>
      </w:pPr>
      <w:r w:rsidRPr="00340725">
        <w:rPr>
          <w:b/>
          <w:bCs/>
          <w:highlight w:val="yellow"/>
        </w:rPr>
        <w:t xml:space="preserve">include any necessary updates e.g. </w:t>
      </w:r>
      <w:r>
        <w:rPr>
          <w:b/>
          <w:bCs/>
          <w:highlight w:val="yellow"/>
        </w:rPr>
        <w:t xml:space="preserve">more existing skills to </w:t>
      </w:r>
      <w:proofErr w:type="gramStart"/>
      <w:r>
        <w:rPr>
          <w:b/>
          <w:bCs/>
          <w:highlight w:val="yellow"/>
        </w:rPr>
        <w:t>use ;</w:t>
      </w:r>
      <w:proofErr w:type="gramEnd"/>
      <w:r>
        <w:rPr>
          <w:b/>
          <w:bCs/>
          <w:highlight w:val="yellow"/>
        </w:rPr>
        <w:t xml:space="preserve"> more skills to learn and how </w:t>
      </w:r>
      <w:r w:rsidRPr="00340725">
        <w:rPr>
          <w:b/>
          <w:bCs/>
          <w:highlight w:val="yellow"/>
        </w:rPr>
        <w:t xml:space="preserve"> </w:t>
      </w:r>
      <w:r>
        <w:rPr>
          <w:b/>
          <w:bCs/>
          <w:highlight w:val="yellow"/>
        </w:rPr>
        <w:t>(</w:t>
      </w:r>
      <w:r w:rsidRPr="00340725">
        <w:rPr>
          <w:b/>
          <w:bCs/>
          <w:highlight w:val="yellow"/>
        </w:rPr>
        <w:t>at the halfway point.</w:t>
      </w:r>
      <w:r>
        <w:rPr>
          <w:b/>
          <w:bCs/>
          <w:highlight w:val="yellow"/>
        </w:rPr>
        <w:t>)</w:t>
      </w:r>
    </w:p>
    <w:p w14:paraId="15311A4B" w14:textId="17C49D48" w:rsidR="005824AA" w:rsidRDefault="005824AA" w:rsidP="00F35D24">
      <w:pPr>
        <w:pStyle w:val="ListParagraph"/>
        <w:numPr>
          <w:ilvl w:val="0"/>
          <w:numId w:val="47"/>
        </w:numPr>
        <w:pBdr>
          <w:bottom w:val="single" w:sz="6" w:space="1" w:color="auto"/>
        </w:pBdr>
      </w:pPr>
      <w:r w:rsidRPr="003D125E">
        <w:rPr>
          <w:b/>
          <w:bCs/>
          <w:highlight w:val="yellow"/>
        </w:rPr>
        <w:t xml:space="preserve">include a reflection of aspects of this section – what went well, what didn’t go well, improvements that will be actioned during the remainder of the </w:t>
      </w:r>
      <w:proofErr w:type="gramStart"/>
      <w:r w:rsidRPr="003D125E">
        <w:rPr>
          <w:b/>
          <w:bCs/>
          <w:highlight w:val="yellow"/>
        </w:rPr>
        <w:t>project</w:t>
      </w:r>
      <w:proofErr w:type="gramEnd"/>
    </w:p>
    <w:p w14:paraId="17CA7622" w14:textId="77777777" w:rsidR="005824AA" w:rsidRPr="007924BE" w:rsidRDefault="005824AA" w:rsidP="005824AA">
      <w:pPr>
        <w:pStyle w:val="Heading2"/>
      </w:pPr>
      <w:bookmarkStart w:id="26" w:name="_Toc78191745"/>
      <w:r>
        <w:t>Final Report</w:t>
      </w:r>
      <w:bookmarkEnd w:id="26"/>
    </w:p>
    <w:p w14:paraId="4D22A362" w14:textId="77777777" w:rsidR="005824AA" w:rsidRPr="00340725" w:rsidRDefault="005824AA" w:rsidP="005824AA">
      <w:pPr>
        <w:rPr>
          <w:b/>
          <w:bCs/>
          <w:highlight w:val="yellow"/>
        </w:rPr>
      </w:pPr>
      <w:r w:rsidRPr="00340725">
        <w:rPr>
          <w:b/>
          <w:bCs/>
          <w:highlight w:val="yellow"/>
        </w:rPr>
        <w:t>Guidelines</w:t>
      </w:r>
    </w:p>
    <w:p w14:paraId="44E2C6CF" w14:textId="5E31AEE7" w:rsidR="005824AA" w:rsidRPr="00340725" w:rsidRDefault="005824AA" w:rsidP="005824AA">
      <w:pPr>
        <w:pStyle w:val="ListParagraph"/>
        <w:numPr>
          <w:ilvl w:val="0"/>
          <w:numId w:val="47"/>
        </w:numPr>
        <w:rPr>
          <w:b/>
          <w:bCs/>
          <w:highlight w:val="yellow"/>
        </w:rPr>
      </w:pPr>
      <w:r w:rsidRPr="00340725">
        <w:rPr>
          <w:b/>
          <w:bCs/>
          <w:highlight w:val="yellow"/>
        </w:rPr>
        <w:t xml:space="preserve">include </w:t>
      </w:r>
      <w:r>
        <w:rPr>
          <w:b/>
          <w:bCs/>
          <w:highlight w:val="yellow"/>
        </w:rPr>
        <w:t>a final summary of student skills</w:t>
      </w:r>
      <w:r w:rsidRPr="00340725">
        <w:rPr>
          <w:b/>
          <w:bCs/>
          <w:highlight w:val="yellow"/>
        </w:rPr>
        <w:t xml:space="preserve"> </w:t>
      </w:r>
      <w:r>
        <w:rPr>
          <w:b/>
          <w:bCs/>
          <w:highlight w:val="yellow"/>
        </w:rPr>
        <w:t>– what was needed, what skills did you have already, what skills were learnt, how were they learnt etc.</w:t>
      </w:r>
    </w:p>
    <w:p w14:paraId="4AF1D5BB"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3AA13B4E" w14:textId="3E6CCF4E" w:rsidR="005824AA" w:rsidRDefault="005824AA" w:rsidP="005824AA">
      <w:pPr>
        <w:pStyle w:val="ListParagraph"/>
        <w:numPr>
          <w:ilvl w:val="1"/>
          <w:numId w:val="47"/>
        </w:numPr>
        <w:rPr>
          <w:b/>
          <w:bCs/>
          <w:highlight w:val="yellow"/>
        </w:rPr>
      </w:pPr>
      <w:r>
        <w:rPr>
          <w:b/>
          <w:bCs/>
          <w:highlight w:val="yellow"/>
        </w:rPr>
        <w:t xml:space="preserve">effectiveness of student skills since halfway and over the duration of the project </w:t>
      </w:r>
    </w:p>
    <w:p w14:paraId="566CE70B" w14:textId="75350604" w:rsidR="005824AA"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08F343A4" w14:textId="37A7E452" w:rsidR="003D125E" w:rsidRDefault="003D125E" w:rsidP="003D125E">
      <w:pPr>
        <w:pStyle w:val="ListParagraph"/>
        <w:numPr>
          <w:ilvl w:val="0"/>
          <w:numId w:val="47"/>
        </w:numPr>
        <w:rPr>
          <w:b/>
          <w:bCs/>
          <w:highlight w:val="yellow"/>
        </w:rPr>
      </w:pPr>
      <w:r>
        <w:rPr>
          <w:b/>
          <w:bCs/>
          <w:highlight w:val="yellow"/>
        </w:rPr>
        <w:t>Remember to complete the L6/L7 Course Evaluation where for each course relevant to the project do the following:</w:t>
      </w:r>
    </w:p>
    <w:p w14:paraId="3EEEF575" w14:textId="47E91C52" w:rsidR="003D125E" w:rsidRDefault="003D125E" w:rsidP="003D125E">
      <w:pPr>
        <w:pStyle w:val="ListParagraph"/>
        <w:numPr>
          <w:ilvl w:val="1"/>
          <w:numId w:val="47"/>
        </w:numPr>
        <w:rPr>
          <w:b/>
          <w:bCs/>
          <w:highlight w:val="yellow"/>
        </w:rPr>
      </w:pPr>
      <w:r>
        <w:rPr>
          <w:b/>
          <w:bCs/>
          <w:highlight w:val="yellow"/>
        </w:rPr>
        <w:t>1 x paragraph overview of the course itself</w:t>
      </w:r>
    </w:p>
    <w:p w14:paraId="54F05B17" w14:textId="475C9B94" w:rsidR="003D125E" w:rsidRDefault="003D125E" w:rsidP="003D125E">
      <w:pPr>
        <w:pStyle w:val="ListParagraph"/>
        <w:numPr>
          <w:ilvl w:val="1"/>
          <w:numId w:val="47"/>
        </w:numPr>
        <w:rPr>
          <w:b/>
          <w:bCs/>
          <w:highlight w:val="yellow"/>
        </w:rPr>
      </w:pPr>
      <w:r>
        <w:rPr>
          <w:b/>
          <w:bCs/>
          <w:highlight w:val="yellow"/>
        </w:rPr>
        <w:t xml:space="preserve">1 x paragraph of the skills learnt from the course and how they applied to the </w:t>
      </w:r>
      <w:proofErr w:type="gramStart"/>
      <w:r>
        <w:rPr>
          <w:b/>
          <w:bCs/>
          <w:highlight w:val="yellow"/>
        </w:rPr>
        <w:t>project</w:t>
      </w:r>
      <w:proofErr w:type="gramEnd"/>
    </w:p>
    <w:p w14:paraId="2AE86451" w14:textId="30A7A07D" w:rsidR="005824AA" w:rsidRPr="003D125E" w:rsidRDefault="003D125E" w:rsidP="009C31FF">
      <w:pPr>
        <w:pStyle w:val="ListParagraph"/>
        <w:numPr>
          <w:ilvl w:val="1"/>
          <w:numId w:val="47"/>
        </w:numPr>
        <w:pBdr>
          <w:bottom w:val="single" w:sz="6" w:space="1" w:color="auto"/>
        </w:pBdr>
        <w:rPr>
          <w:b/>
          <w:bCs/>
          <w:highlight w:val="yellow"/>
        </w:rPr>
      </w:pPr>
      <w:r w:rsidRPr="003D125E">
        <w:rPr>
          <w:b/>
          <w:bCs/>
          <w:highlight w:val="yellow"/>
        </w:rPr>
        <w:t>1 x paragraph of recommendations for the improving the course for future students (consider what skills/content could have been taught that could have helped in your project).</w:t>
      </w:r>
    </w:p>
    <w:p w14:paraId="305D50AB" w14:textId="77777777" w:rsidR="005824AA" w:rsidRPr="00340725" w:rsidRDefault="005824AA" w:rsidP="005824AA">
      <w:pPr>
        <w:rPr>
          <w:b/>
          <w:bCs/>
          <w:highlight w:val="yellow"/>
        </w:rPr>
      </w:pPr>
    </w:p>
    <w:p w14:paraId="0D9306C9" w14:textId="39E26613" w:rsidR="005620F4" w:rsidRDefault="005620F4" w:rsidP="00C6271B">
      <w:pPr>
        <w:pStyle w:val="Heading1"/>
      </w:pPr>
      <w:bookmarkStart w:id="27" w:name="_Toc78191746"/>
      <w:r>
        <w:lastRenderedPageBreak/>
        <w:t>Project Plan – High Level</w:t>
      </w:r>
      <w:bookmarkEnd w:id="27"/>
    </w:p>
    <w:p w14:paraId="73342EE7"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70A0546B" w14:textId="5AE0A4BB" w:rsidR="005620F4" w:rsidRDefault="005620F4" w:rsidP="00C6271B">
      <w:pPr>
        <w:pStyle w:val="Heading2"/>
      </w:pPr>
      <w:bookmarkStart w:id="28" w:name="_Toc78191747"/>
      <w:r>
        <w:t>Phases</w:t>
      </w:r>
      <w:bookmarkEnd w:id="28"/>
    </w:p>
    <w:p w14:paraId="771C8D18" w14:textId="60A3BAE1" w:rsidR="00563D32" w:rsidRPr="00563D32" w:rsidRDefault="00563D32" w:rsidP="00563D32">
      <w:pPr>
        <w:rPr>
          <w:b/>
          <w:bCs/>
        </w:rPr>
      </w:pPr>
      <w:r w:rsidRPr="00563D32">
        <w:rPr>
          <w:b/>
          <w:bCs/>
          <w:highlight w:val="yellow"/>
        </w:rPr>
        <w:t xml:space="preserve">Guideline – the major phases of the </w:t>
      </w:r>
      <w:proofErr w:type="gramStart"/>
      <w:r w:rsidRPr="00563D32">
        <w:rPr>
          <w:b/>
          <w:bCs/>
          <w:highlight w:val="yellow"/>
        </w:rPr>
        <w:t>project ;</w:t>
      </w:r>
      <w:proofErr w:type="gramEnd"/>
      <w:r w:rsidRPr="00563D32">
        <w:rPr>
          <w:b/>
          <w:bCs/>
          <w:highlight w:val="yellow"/>
        </w:rPr>
        <w:t xml:space="preserve"> often a diagram is useful</w:t>
      </w:r>
    </w:p>
    <w:p w14:paraId="3C7E9C26" w14:textId="2851B582" w:rsidR="005620F4" w:rsidRDefault="005620F4" w:rsidP="00C6271B">
      <w:pPr>
        <w:pStyle w:val="Heading2"/>
      </w:pPr>
      <w:bookmarkStart w:id="29" w:name="_Toc78191748"/>
      <w:r>
        <w:t>Timetable</w:t>
      </w:r>
      <w:bookmarkEnd w:id="29"/>
    </w:p>
    <w:p w14:paraId="61ACF552" w14:textId="2E4ED383" w:rsidR="005620F4" w:rsidRPr="00563D32" w:rsidRDefault="00CB2736" w:rsidP="005620F4">
      <w:pPr>
        <w:rPr>
          <w:b/>
          <w:bCs/>
        </w:rPr>
      </w:pPr>
      <w:r w:rsidRPr="00563D32">
        <w:rPr>
          <w:b/>
          <w:bCs/>
          <w:highlight w:val="yellow"/>
        </w:rPr>
        <w:t xml:space="preserve">Guideline – this is a </w:t>
      </w:r>
      <w:proofErr w:type="gramStart"/>
      <w:r w:rsidRPr="00563D32">
        <w:rPr>
          <w:b/>
          <w:bCs/>
          <w:highlight w:val="yellow"/>
        </w:rPr>
        <w:t>high level</w:t>
      </w:r>
      <w:proofErr w:type="gramEnd"/>
      <w:r w:rsidRPr="00563D32">
        <w:rPr>
          <w:b/>
          <w:bCs/>
          <w:highlight w:val="yellow"/>
        </w:rPr>
        <w:t xml:space="preserve"> view of the </w:t>
      </w:r>
      <w:r w:rsidR="00563D32">
        <w:rPr>
          <w:b/>
          <w:bCs/>
          <w:highlight w:val="yellow"/>
        </w:rPr>
        <w:t xml:space="preserve">forecasted </w:t>
      </w:r>
      <w:r w:rsidRPr="00563D32">
        <w:rPr>
          <w:b/>
          <w:bCs/>
          <w:highlight w:val="yellow"/>
        </w:rPr>
        <w:t>hours per week, project start date, project halfway date, project end date</w:t>
      </w:r>
      <w:r w:rsidR="00563D32" w:rsidRPr="00563D32">
        <w:rPr>
          <w:b/>
          <w:bCs/>
          <w:highlight w:val="yellow"/>
        </w:rPr>
        <w:t>, expected days/times on client site/remote working, major deliverables and delivery dates</w:t>
      </w:r>
    </w:p>
    <w:p w14:paraId="5D81AB00" w14:textId="248DBF19" w:rsidR="005620F4" w:rsidRDefault="005620F4" w:rsidP="00C6271B">
      <w:pPr>
        <w:pStyle w:val="Heading2"/>
      </w:pPr>
      <w:bookmarkStart w:id="30" w:name="_Toc78191749"/>
      <w:r>
        <w:t>Burndown Charts</w:t>
      </w:r>
      <w:bookmarkEnd w:id="30"/>
    </w:p>
    <w:p w14:paraId="6CE8F1CE" w14:textId="504BEB42" w:rsidR="005620F4" w:rsidRDefault="005620F4" w:rsidP="00C6271B">
      <w:pPr>
        <w:pStyle w:val="Heading3"/>
      </w:pPr>
      <w:r>
        <w:t>Industry</w:t>
      </w:r>
    </w:p>
    <w:p w14:paraId="62571AED" w14:textId="77777777" w:rsidR="005A13D9" w:rsidRPr="005A13D9" w:rsidRDefault="005A13D9" w:rsidP="005A13D9">
      <w:pPr>
        <w:spacing w:line="360" w:lineRule="auto"/>
        <w:rPr>
          <w:highlight w:val="yellow"/>
        </w:rPr>
      </w:pPr>
      <w:bookmarkStart w:id="31" w:name="_Toc113929157"/>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6</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Industry Burndown Chart</w:t>
      </w:r>
      <w:bookmarkEnd w:id="31"/>
    </w:p>
    <w:p w14:paraId="42B0D927" w14:textId="77777777" w:rsidR="005A13D9" w:rsidRPr="004363BF" w:rsidRDefault="005A13D9" w:rsidP="005A13D9">
      <w:r w:rsidRPr="005A13D9">
        <w:rPr>
          <w:noProof/>
          <w:highlight w:val="yellow"/>
        </w:rPr>
        <w:drawing>
          <wp:inline distT="0" distB="0" distL="0" distR="0" wp14:anchorId="15878BF5" wp14:editId="2656E759">
            <wp:extent cx="5696125"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12310" cy="4279325"/>
                    </a:xfrm>
                    <a:prstGeom prst="rect">
                      <a:avLst/>
                    </a:prstGeom>
                  </pic:spPr>
                </pic:pic>
              </a:graphicData>
            </a:graphic>
          </wp:inline>
        </w:drawing>
      </w:r>
      <w:r>
        <w:tab/>
      </w:r>
    </w:p>
    <w:p w14:paraId="0B8D2570" w14:textId="6EF6194C" w:rsidR="005A13D9" w:rsidRDefault="005A13D9">
      <w:pPr>
        <w:spacing w:after="200"/>
      </w:pPr>
      <w:r>
        <w:br w:type="page"/>
      </w:r>
    </w:p>
    <w:p w14:paraId="34770B66" w14:textId="67A0B722" w:rsidR="005620F4" w:rsidRDefault="005620F4" w:rsidP="00C6271B">
      <w:pPr>
        <w:pStyle w:val="Heading3"/>
      </w:pPr>
      <w:r>
        <w:lastRenderedPageBreak/>
        <w:t>Academic</w:t>
      </w:r>
    </w:p>
    <w:p w14:paraId="3A38632B" w14:textId="77777777" w:rsidR="005A13D9" w:rsidRPr="00312A08" w:rsidRDefault="005A13D9" w:rsidP="005A13D9">
      <w:pPr>
        <w:spacing w:line="360" w:lineRule="auto"/>
      </w:pPr>
      <w:bookmarkStart w:id="32"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32"/>
    </w:p>
    <w:p w14:paraId="20412B03" w14:textId="77777777" w:rsidR="005A13D9" w:rsidRDefault="005A13D9" w:rsidP="005A13D9">
      <w:r>
        <w:rPr>
          <w:noProof/>
        </w:rPr>
        <w:drawing>
          <wp:inline distT="0" distB="0" distL="0" distR="0" wp14:anchorId="7F1BC304" wp14:editId="510AB3AB">
            <wp:extent cx="5918012" cy="42100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28215" cy="4217308"/>
                    </a:xfrm>
                    <a:prstGeom prst="rect">
                      <a:avLst/>
                    </a:prstGeom>
                  </pic:spPr>
                </pic:pic>
              </a:graphicData>
            </a:graphic>
          </wp:inline>
        </w:drawing>
      </w:r>
      <w:r>
        <w:br w:type="textWrapping" w:clear="all"/>
      </w:r>
    </w:p>
    <w:p w14:paraId="1B9E74B0" w14:textId="28EF358B" w:rsidR="005620F4" w:rsidRDefault="005620F4" w:rsidP="005620F4"/>
    <w:p w14:paraId="7BE5D269" w14:textId="04B34BB2" w:rsidR="005620F4" w:rsidRDefault="005620F4" w:rsidP="00C6271B">
      <w:pPr>
        <w:pStyle w:val="Heading2"/>
      </w:pPr>
      <w:bookmarkStart w:id="33" w:name="_Toc78191750"/>
      <w:r>
        <w:t>Resources/Access Required</w:t>
      </w:r>
      <w:bookmarkEnd w:id="33"/>
    </w:p>
    <w:p w14:paraId="6D6BA9C7" w14:textId="565D2762" w:rsidR="009C15F8" w:rsidRDefault="009C15F8" w:rsidP="009C15F8"/>
    <w:p w14:paraId="3C9BF419" w14:textId="7E790C39" w:rsidR="009C15F8" w:rsidRDefault="009C15F8" w:rsidP="009C15F8">
      <w:pPr>
        <w:pStyle w:val="Heading2"/>
      </w:pPr>
      <w:bookmarkStart w:id="34" w:name="_Toc78191751"/>
      <w:r>
        <w:t>Detailed Project Plan</w:t>
      </w:r>
      <w:bookmarkEnd w:id="34"/>
      <w:r>
        <w:t xml:space="preserve"> </w:t>
      </w:r>
    </w:p>
    <w:p w14:paraId="45F02D7C" w14:textId="77777777" w:rsidR="009C15F8" w:rsidRPr="00B06D6A" w:rsidRDefault="009C15F8" w:rsidP="009C15F8">
      <w:pPr>
        <w:rPr>
          <w:b/>
          <w:bCs/>
        </w:rPr>
      </w:pPr>
      <w:r w:rsidRPr="00B06D6A">
        <w:rPr>
          <w:b/>
          <w:bCs/>
          <w:highlight w:val="yellow"/>
        </w:rPr>
        <w:t>Guideline – work breakdown structure including phases, tasks, deliverables, time allocated, completion dates, resources.</w:t>
      </w:r>
    </w:p>
    <w:p w14:paraId="4EBCD09D" w14:textId="77777777" w:rsidR="009C15F8" w:rsidRPr="009C15F8" w:rsidRDefault="009C15F8" w:rsidP="009C15F8"/>
    <w:p w14:paraId="397E548E" w14:textId="77777777" w:rsidR="005824AA" w:rsidRDefault="005824AA" w:rsidP="005824AA">
      <w:pPr>
        <w:pBdr>
          <w:bottom w:val="single" w:sz="6" w:space="1" w:color="auto"/>
        </w:pBdr>
      </w:pPr>
    </w:p>
    <w:p w14:paraId="3E7EAD25" w14:textId="77777777" w:rsidR="005824AA" w:rsidRDefault="005824AA" w:rsidP="005824AA">
      <w:pPr>
        <w:pStyle w:val="Heading2"/>
      </w:pPr>
      <w:bookmarkStart w:id="35" w:name="_Toc78191752"/>
      <w:r>
        <w:t>Halfway Report</w:t>
      </w:r>
      <w:bookmarkEnd w:id="35"/>
    </w:p>
    <w:p w14:paraId="1CC52AF4" w14:textId="77777777" w:rsidR="005824AA" w:rsidRPr="00340725" w:rsidRDefault="005824AA" w:rsidP="005824AA">
      <w:pPr>
        <w:rPr>
          <w:b/>
          <w:bCs/>
          <w:highlight w:val="yellow"/>
        </w:rPr>
      </w:pPr>
      <w:r w:rsidRPr="00340725">
        <w:rPr>
          <w:b/>
          <w:bCs/>
          <w:highlight w:val="yellow"/>
        </w:rPr>
        <w:t>Guidelines</w:t>
      </w:r>
    </w:p>
    <w:p w14:paraId="530D8331" w14:textId="33822729" w:rsidR="005824AA" w:rsidRDefault="005824AA" w:rsidP="005824AA">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the project plan and why </w:t>
      </w:r>
      <w:r w:rsidR="003D125E">
        <w:rPr>
          <w:b/>
          <w:bCs/>
          <w:highlight w:val="yellow"/>
        </w:rPr>
        <w:t>(phases, timetable, burndown charts, resources)</w:t>
      </w:r>
    </w:p>
    <w:p w14:paraId="232515CE" w14:textId="0422D0FE" w:rsidR="00DE0E23" w:rsidRDefault="00DE0E23" w:rsidP="005824AA">
      <w:pPr>
        <w:pStyle w:val="ListParagraph"/>
        <w:numPr>
          <w:ilvl w:val="0"/>
          <w:numId w:val="47"/>
        </w:numPr>
        <w:rPr>
          <w:b/>
          <w:bCs/>
          <w:highlight w:val="yellow"/>
        </w:rPr>
      </w:pPr>
      <w:r>
        <w:rPr>
          <w:b/>
          <w:bCs/>
          <w:highlight w:val="yellow"/>
        </w:rPr>
        <w:t xml:space="preserve">include burndown charts updated to the halfway </w:t>
      </w:r>
      <w:proofErr w:type="gramStart"/>
      <w:r>
        <w:rPr>
          <w:b/>
          <w:bCs/>
          <w:highlight w:val="yellow"/>
        </w:rPr>
        <w:t>point</w:t>
      </w:r>
      <w:proofErr w:type="gramEnd"/>
    </w:p>
    <w:p w14:paraId="46B84FEE" w14:textId="4854E2F4" w:rsidR="00DE0E23" w:rsidRPr="00340725" w:rsidRDefault="00DE0E23" w:rsidP="005824AA">
      <w:pPr>
        <w:pStyle w:val="ListParagraph"/>
        <w:numPr>
          <w:ilvl w:val="0"/>
          <w:numId w:val="47"/>
        </w:numPr>
        <w:rPr>
          <w:b/>
          <w:bCs/>
          <w:highlight w:val="yellow"/>
        </w:rPr>
      </w:pPr>
      <w:r>
        <w:rPr>
          <w:b/>
          <w:bCs/>
          <w:highlight w:val="yellow"/>
        </w:rPr>
        <w:lastRenderedPageBreak/>
        <w:t>include evidence of industry work done to the halfway point in the Appendix</w:t>
      </w:r>
    </w:p>
    <w:p w14:paraId="486EE39D" w14:textId="77777777" w:rsidR="005824AA" w:rsidRPr="00340725" w:rsidRDefault="005824AA" w:rsidP="005824AA">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611EDEB1" w14:textId="77777777" w:rsidR="005824AA" w:rsidRDefault="005824AA" w:rsidP="005824AA">
      <w:pPr>
        <w:pBdr>
          <w:bottom w:val="single" w:sz="6" w:space="1" w:color="auto"/>
        </w:pBdr>
      </w:pPr>
    </w:p>
    <w:p w14:paraId="78521246" w14:textId="77777777" w:rsidR="005824AA" w:rsidRPr="007924BE" w:rsidRDefault="005824AA" w:rsidP="005824AA">
      <w:pPr>
        <w:pStyle w:val="Heading2"/>
      </w:pPr>
      <w:bookmarkStart w:id="36" w:name="_Toc78191753"/>
      <w:r>
        <w:t>Final Report</w:t>
      </w:r>
      <w:bookmarkEnd w:id="36"/>
    </w:p>
    <w:p w14:paraId="7F940FCC" w14:textId="77777777" w:rsidR="005824AA" w:rsidRPr="00340725" w:rsidRDefault="005824AA" w:rsidP="005824AA">
      <w:pPr>
        <w:rPr>
          <w:b/>
          <w:bCs/>
          <w:highlight w:val="yellow"/>
        </w:rPr>
      </w:pPr>
      <w:r w:rsidRPr="00340725">
        <w:rPr>
          <w:b/>
          <w:bCs/>
          <w:highlight w:val="yellow"/>
        </w:rPr>
        <w:t>Guidelines</w:t>
      </w:r>
    </w:p>
    <w:p w14:paraId="6E2EF56D" w14:textId="60E59F68" w:rsidR="005824AA" w:rsidRDefault="005824AA" w:rsidP="005824AA">
      <w:pPr>
        <w:pStyle w:val="ListParagraph"/>
        <w:numPr>
          <w:ilvl w:val="0"/>
          <w:numId w:val="47"/>
        </w:numPr>
        <w:rPr>
          <w:b/>
          <w:bCs/>
          <w:highlight w:val="yellow"/>
        </w:rPr>
      </w:pPr>
      <w:r w:rsidRPr="00340725">
        <w:rPr>
          <w:b/>
          <w:bCs/>
          <w:highlight w:val="yellow"/>
        </w:rPr>
        <w:t xml:space="preserve">include </w:t>
      </w:r>
      <w:r>
        <w:rPr>
          <w:b/>
          <w:bCs/>
          <w:highlight w:val="yellow"/>
        </w:rPr>
        <w:t>a final summary of the project plan (including any changes since halfway and why)</w:t>
      </w:r>
    </w:p>
    <w:p w14:paraId="69F8BFEA" w14:textId="6695E59C" w:rsidR="00DE0E23" w:rsidRDefault="00DE0E23" w:rsidP="00DE0E23">
      <w:pPr>
        <w:pStyle w:val="ListParagraph"/>
        <w:numPr>
          <w:ilvl w:val="0"/>
          <w:numId w:val="47"/>
        </w:numPr>
        <w:rPr>
          <w:b/>
          <w:bCs/>
          <w:highlight w:val="yellow"/>
        </w:rPr>
      </w:pPr>
      <w:r>
        <w:rPr>
          <w:b/>
          <w:bCs/>
          <w:highlight w:val="yellow"/>
        </w:rPr>
        <w:t xml:space="preserve">include burndown charts updated to the end of the </w:t>
      </w:r>
      <w:proofErr w:type="gramStart"/>
      <w:r>
        <w:rPr>
          <w:b/>
          <w:bCs/>
          <w:highlight w:val="yellow"/>
        </w:rPr>
        <w:t>project</w:t>
      </w:r>
      <w:proofErr w:type="gramEnd"/>
    </w:p>
    <w:p w14:paraId="6CEBA11E" w14:textId="74209DF6" w:rsidR="00DE0E23" w:rsidRPr="00340725" w:rsidRDefault="00DE0E23" w:rsidP="00DE0E23">
      <w:pPr>
        <w:pStyle w:val="ListParagraph"/>
        <w:numPr>
          <w:ilvl w:val="0"/>
          <w:numId w:val="47"/>
        </w:numPr>
        <w:rPr>
          <w:b/>
          <w:bCs/>
          <w:highlight w:val="yellow"/>
        </w:rPr>
      </w:pPr>
      <w:r>
        <w:rPr>
          <w:b/>
          <w:bCs/>
          <w:highlight w:val="yellow"/>
        </w:rPr>
        <w:t>include evidence of industry work done on the project in the Appendix</w:t>
      </w:r>
    </w:p>
    <w:p w14:paraId="1A8A3B3B"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440EF7D0" w14:textId="33081CE3" w:rsidR="005824AA" w:rsidRDefault="005824AA" w:rsidP="005824AA">
      <w:pPr>
        <w:pStyle w:val="ListParagraph"/>
        <w:numPr>
          <w:ilvl w:val="1"/>
          <w:numId w:val="47"/>
        </w:numPr>
        <w:rPr>
          <w:b/>
          <w:bCs/>
          <w:highlight w:val="yellow"/>
        </w:rPr>
      </w:pPr>
      <w:r>
        <w:rPr>
          <w:b/>
          <w:bCs/>
          <w:highlight w:val="yellow"/>
        </w:rPr>
        <w:t xml:space="preserve">effectiveness of the project plan and how you went about managing the plan </w:t>
      </w:r>
      <w:proofErr w:type="gramStart"/>
      <w:r>
        <w:rPr>
          <w:b/>
          <w:bCs/>
          <w:highlight w:val="yellow"/>
        </w:rPr>
        <w:t>etc</w:t>
      </w:r>
      <w:proofErr w:type="gramEnd"/>
      <w:r>
        <w:rPr>
          <w:b/>
          <w:bCs/>
          <w:highlight w:val="yellow"/>
        </w:rPr>
        <w:t xml:space="preserve"> </w:t>
      </w:r>
    </w:p>
    <w:p w14:paraId="0D45B4F1" w14:textId="77777777" w:rsidR="005824AA" w:rsidRPr="00340725"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463B34E0" w14:textId="77777777" w:rsidR="005824AA" w:rsidRDefault="005824AA" w:rsidP="005824AA">
      <w:pPr>
        <w:pBdr>
          <w:bottom w:val="single" w:sz="6" w:space="1" w:color="auto"/>
        </w:pBdr>
        <w:rPr>
          <w:b/>
          <w:bCs/>
          <w:highlight w:val="yellow"/>
        </w:rPr>
      </w:pPr>
    </w:p>
    <w:p w14:paraId="34C399CB" w14:textId="33F856AB" w:rsidR="005620F4" w:rsidRDefault="005620F4" w:rsidP="00C6271B">
      <w:pPr>
        <w:pStyle w:val="Heading1"/>
      </w:pPr>
      <w:bookmarkStart w:id="37" w:name="_Toc78191754"/>
      <w:r>
        <w:t>Risk Management</w:t>
      </w:r>
      <w:bookmarkEnd w:id="37"/>
    </w:p>
    <w:p w14:paraId="7D676C5D"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5921B69C" w14:textId="77777777" w:rsidR="00C714D9" w:rsidRPr="00C714D9" w:rsidRDefault="00C714D9" w:rsidP="00C714D9"/>
    <w:p w14:paraId="247C13BC" w14:textId="0E423F46" w:rsidR="005620F4" w:rsidRDefault="005620F4" w:rsidP="00C6271B">
      <w:pPr>
        <w:pStyle w:val="Heading2"/>
      </w:pPr>
      <w:bookmarkStart w:id="38" w:name="_Toc78191755"/>
      <w:r>
        <w:t>Approach</w:t>
      </w:r>
      <w:bookmarkEnd w:id="38"/>
    </w:p>
    <w:p w14:paraId="1E8218EE" w14:textId="1BAAB49A" w:rsidR="005620F4" w:rsidRPr="00563D32" w:rsidRDefault="00563D32" w:rsidP="005620F4">
      <w:pPr>
        <w:rPr>
          <w:b/>
          <w:bCs/>
        </w:rPr>
      </w:pPr>
      <w:r w:rsidRPr="00563D32">
        <w:rPr>
          <w:b/>
          <w:bCs/>
          <w:highlight w:val="yellow"/>
        </w:rPr>
        <w:t xml:space="preserve">Guideline – describe the selected approach/framework/method for risk </w:t>
      </w:r>
      <w:r>
        <w:rPr>
          <w:b/>
          <w:bCs/>
          <w:highlight w:val="yellow"/>
        </w:rPr>
        <w:t xml:space="preserve">identification and </w:t>
      </w:r>
      <w:r w:rsidRPr="00563D32">
        <w:rPr>
          <w:b/>
          <w:bCs/>
          <w:highlight w:val="yellow"/>
        </w:rPr>
        <w:t>management, why it was selected, how often the risks will be reviewed, and how to read the risk table.</w:t>
      </w:r>
      <w:r w:rsidRPr="00563D32">
        <w:rPr>
          <w:b/>
          <w:bCs/>
        </w:rPr>
        <w:t xml:space="preserve"> </w:t>
      </w:r>
    </w:p>
    <w:p w14:paraId="43793E4D" w14:textId="572DAC92" w:rsidR="005620F4" w:rsidRPr="005620F4" w:rsidRDefault="005620F4" w:rsidP="00C6271B">
      <w:pPr>
        <w:pStyle w:val="Heading2"/>
      </w:pPr>
      <w:bookmarkStart w:id="39" w:name="_Toc78191756"/>
      <w:r>
        <w:t>Risk Table</w:t>
      </w:r>
      <w:bookmarkEnd w:id="39"/>
    </w:p>
    <w:p w14:paraId="44B1BE02" w14:textId="40D6C81F" w:rsidR="005620F4" w:rsidRDefault="00563D32" w:rsidP="005620F4">
      <w:pPr>
        <w:rPr>
          <w:b/>
          <w:bCs/>
        </w:rPr>
      </w:pPr>
      <w:r w:rsidRPr="00563D32">
        <w:rPr>
          <w:b/>
          <w:bCs/>
          <w:highlight w:val="yellow"/>
        </w:rPr>
        <w:t xml:space="preserve">Guideline – </w:t>
      </w:r>
      <w:r w:rsidR="009C15F8">
        <w:rPr>
          <w:b/>
          <w:bCs/>
          <w:highlight w:val="yellow"/>
        </w:rPr>
        <w:t>list the top</w:t>
      </w:r>
      <w:r w:rsidRPr="00563D32">
        <w:rPr>
          <w:b/>
          <w:bCs/>
          <w:highlight w:val="yellow"/>
        </w:rPr>
        <w:t xml:space="preserve"> 5 risks, covering business, project, personal </w:t>
      </w:r>
      <w:proofErr w:type="gramStart"/>
      <w:r w:rsidRPr="00563D32">
        <w:rPr>
          <w:b/>
          <w:bCs/>
          <w:highlight w:val="yellow"/>
        </w:rPr>
        <w:t>etc</w:t>
      </w:r>
      <w:proofErr w:type="gramEnd"/>
      <w:r w:rsidRPr="00563D32">
        <w:rPr>
          <w:b/>
          <w:bCs/>
          <w:highlight w:val="yellow"/>
        </w:rPr>
        <w:t xml:space="preserve"> </w:t>
      </w:r>
    </w:p>
    <w:p w14:paraId="025F404C" w14:textId="1B325E22" w:rsidR="005824AA" w:rsidRDefault="005824AA" w:rsidP="005620F4">
      <w:pPr>
        <w:rPr>
          <w:b/>
          <w:bCs/>
        </w:rPr>
      </w:pPr>
    </w:p>
    <w:p w14:paraId="3FEB23DF" w14:textId="77777777" w:rsidR="005824AA" w:rsidRDefault="005824AA" w:rsidP="005824AA">
      <w:pPr>
        <w:pBdr>
          <w:bottom w:val="single" w:sz="6" w:space="1" w:color="auto"/>
        </w:pBdr>
      </w:pPr>
    </w:p>
    <w:p w14:paraId="3ACC0A8A" w14:textId="77777777" w:rsidR="005824AA" w:rsidRDefault="005824AA" w:rsidP="005824AA">
      <w:pPr>
        <w:pStyle w:val="Heading2"/>
      </w:pPr>
      <w:bookmarkStart w:id="40" w:name="_Toc78191757"/>
      <w:r>
        <w:t>Halfway Report</w:t>
      </w:r>
      <w:bookmarkEnd w:id="40"/>
    </w:p>
    <w:p w14:paraId="40BD1285" w14:textId="77777777" w:rsidR="005824AA" w:rsidRPr="00340725" w:rsidRDefault="005824AA" w:rsidP="005824AA">
      <w:pPr>
        <w:rPr>
          <w:b/>
          <w:bCs/>
          <w:highlight w:val="yellow"/>
        </w:rPr>
      </w:pPr>
      <w:r w:rsidRPr="00340725">
        <w:rPr>
          <w:b/>
          <w:bCs/>
          <w:highlight w:val="yellow"/>
        </w:rPr>
        <w:t>Guidelines</w:t>
      </w:r>
    </w:p>
    <w:p w14:paraId="307C4F9C" w14:textId="47CDF2BC" w:rsidR="005824AA" w:rsidRDefault="005824AA" w:rsidP="005824AA">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the risk management approach including new risks, risks to remove, updates to </w:t>
      </w:r>
      <w:proofErr w:type="gramStart"/>
      <w:r>
        <w:rPr>
          <w:b/>
          <w:bCs/>
          <w:highlight w:val="yellow"/>
        </w:rPr>
        <w:t>risks</w:t>
      </w:r>
      <w:proofErr w:type="gramEnd"/>
    </w:p>
    <w:p w14:paraId="42E5FF46" w14:textId="3369B591" w:rsidR="00DE0E23" w:rsidRPr="00340725" w:rsidRDefault="00DE0E23" w:rsidP="005824AA">
      <w:pPr>
        <w:pStyle w:val="ListParagraph"/>
        <w:numPr>
          <w:ilvl w:val="0"/>
          <w:numId w:val="47"/>
        </w:numPr>
        <w:rPr>
          <w:b/>
          <w:bCs/>
          <w:highlight w:val="yellow"/>
        </w:rPr>
      </w:pPr>
      <w:r>
        <w:rPr>
          <w:b/>
          <w:bCs/>
          <w:highlight w:val="yellow"/>
        </w:rPr>
        <w:t xml:space="preserve">include a version of the risk table updated to the halfway </w:t>
      </w:r>
      <w:proofErr w:type="gramStart"/>
      <w:r>
        <w:rPr>
          <w:b/>
          <w:bCs/>
          <w:highlight w:val="yellow"/>
        </w:rPr>
        <w:t>point</w:t>
      </w:r>
      <w:proofErr w:type="gramEnd"/>
    </w:p>
    <w:p w14:paraId="2C06DE9A" w14:textId="77777777" w:rsidR="005824AA" w:rsidRPr="00340725" w:rsidRDefault="005824AA" w:rsidP="005824AA">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1E968600" w14:textId="77777777" w:rsidR="005824AA" w:rsidRDefault="005824AA" w:rsidP="005824AA">
      <w:pPr>
        <w:pBdr>
          <w:bottom w:val="single" w:sz="6" w:space="1" w:color="auto"/>
        </w:pBdr>
      </w:pPr>
    </w:p>
    <w:p w14:paraId="0F9F6F7E" w14:textId="77777777" w:rsidR="005824AA" w:rsidRPr="007924BE" w:rsidRDefault="005824AA" w:rsidP="005824AA">
      <w:pPr>
        <w:pStyle w:val="Heading2"/>
      </w:pPr>
      <w:bookmarkStart w:id="41" w:name="_Toc78191758"/>
      <w:r>
        <w:t>Final Report</w:t>
      </w:r>
      <w:bookmarkEnd w:id="41"/>
    </w:p>
    <w:p w14:paraId="7284DECE" w14:textId="77777777" w:rsidR="005824AA" w:rsidRPr="00340725" w:rsidRDefault="005824AA" w:rsidP="005824AA">
      <w:pPr>
        <w:rPr>
          <w:b/>
          <w:bCs/>
          <w:highlight w:val="yellow"/>
        </w:rPr>
      </w:pPr>
      <w:r w:rsidRPr="00340725">
        <w:rPr>
          <w:b/>
          <w:bCs/>
          <w:highlight w:val="yellow"/>
        </w:rPr>
        <w:t>Guidelines</w:t>
      </w:r>
    </w:p>
    <w:p w14:paraId="6E648137" w14:textId="796755F6" w:rsidR="005824AA" w:rsidRDefault="005824AA" w:rsidP="005824AA">
      <w:pPr>
        <w:pStyle w:val="ListParagraph"/>
        <w:numPr>
          <w:ilvl w:val="0"/>
          <w:numId w:val="47"/>
        </w:numPr>
        <w:rPr>
          <w:b/>
          <w:bCs/>
          <w:highlight w:val="yellow"/>
        </w:rPr>
      </w:pPr>
      <w:r w:rsidRPr="00340725">
        <w:rPr>
          <w:b/>
          <w:bCs/>
          <w:highlight w:val="yellow"/>
        </w:rPr>
        <w:lastRenderedPageBreak/>
        <w:t xml:space="preserve">include </w:t>
      </w:r>
      <w:r>
        <w:rPr>
          <w:b/>
          <w:bCs/>
          <w:highlight w:val="yellow"/>
        </w:rPr>
        <w:t xml:space="preserve">a final summary of your approach to risk </w:t>
      </w:r>
      <w:proofErr w:type="gramStart"/>
      <w:r>
        <w:rPr>
          <w:b/>
          <w:bCs/>
          <w:highlight w:val="yellow"/>
        </w:rPr>
        <w:t>management</w:t>
      </w:r>
      <w:proofErr w:type="gramEnd"/>
    </w:p>
    <w:p w14:paraId="0C59B9DA" w14:textId="1FD5939F" w:rsidR="00DE0E23" w:rsidRPr="00340725" w:rsidRDefault="00DE0E23" w:rsidP="005824AA">
      <w:pPr>
        <w:pStyle w:val="ListParagraph"/>
        <w:numPr>
          <w:ilvl w:val="0"/>
          <w:numId w:val="47"/>
        </w:numPr>
        <w:rPr>
          <w:b/>
          <w:bCs/>
          <w:highlight w:val="yellow"/>
        </w:rPr>
      </w:pPr>
      <w:r>
        <w:rPr>
          <w:b/>
          <w:bCs/>
          <w:highlight w:val="yellow"/>
        </w:rPr>
        <w:t xml:space="preserve">include a final risk </w:t>
      </w:r>
      <w:proofErr w:type="gramStart"/>
      <w:r>
        <w:rPr>
          <w:b/>
          <w:bCs/>
          <w:highlight w:val="yellow"/>
        </w:rPr>
        <w:t>table</w:t>
      </w:r>
      <w:proofErr w:type="gramEnd"/>
      <w:r>
        <w:rPr>
          <w:b/>
          <w:bCs/>
          <w:highlight w:val="yellow"/>
        </w:rPr>
        <w:t xml:space="preserve"> </w:t>
      </w:r>
    </w:p>
    <w:p w14:paraId="20BE08E7"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35684B61" w14:textId="271239D4" w:rsidR="005824AA" w:rsidRDefault="005824AA" w:rsidP="005824AA">
      <w:pPr>
        <w:pStyle w:val="ListParagraph"/>
        <w:numPr>
          <w:ilvl w:val="1"/>
          <w:numId w:val="47"/>
        </w:numPr>
        <w:rPr>
          <w:b/>
          <w:bCs/>
          <w:highlight w:val="yellow"/>
        </w:rPr>
      </w:pPr>
      <w:r>
        <w:rPr>
          <w:b/>
          <w:bCs/>
          <w:highlight w:val="yellow"/>
        </w:rPr>
        <w:t xml:space="preserve">effectiveness of the risk management approach and how you went about managing the risks, what risks occurred </w:t>
      </w:r>
      <w:proofErr w:type="gramStart"/>
      <w:r>
        <w:rPr>
          <w:b/>
          <w:bCs/>
          <w:highlight w:val="yellow"/>
        </w:rPr>
        <w:t>etc</w:t>
      </w:r>
      <w:proofErr w:type="gramEnd"/>
      <w:r>
        <w:rPr>
          <w:b/>
          <w:bCs/>
          <w:highlight w:val="yellow"/>
        </w:rPr>
        <w:t xml:space="preserve"> </w:t>
      </w:r>
    </w:p>
    <w:p w14:paraId="7D208A52" w14:textId="77777777" w:rsidR="005824AA" w:rsidRPr="00340725"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646773EF" w14:textId="77777777" w:rsidR="005824AA" w:rsidRDefault="005824AA" w:rsidP="005824AA">
      <w:pPr>
        <w:pBdr>
          <w:bottom w:val="single" w:sz="6" w:space="1" w:color="auto"/>
        </w:pBdr>
        <w:rPr>
          <w:b/>
          <w:bCs/>
          <w:highlight w:val="yellow"/>
        </w:rPr>
      </w:pPr>
    </w:p>
    <w:p w14:paraId="7651EC82" w14:textId="77777777" w:rsidR="005824AA" w:rsidRPr="00563D32" w:rsidRDefault="005824AA" w:rsidP="005620F4">
      <w:pPr>
        <w:rPr>
          <w:b/>
          <w:bCs/>
        </w:rPr>
      </w:pPr>
    </w:p>
    <w:p w14:paraId="3E69150A" w14:textId="605906C2" w:rsidR="005620F4" w:rsidRDefault="005620F4">
      <w:pPr>
        <w:spacing w:after="200"/>
      </w:pPr>
      <w:r>
        <w:br w:type="page"/>
      </w:r>
    </w:p>
    <w:p w14:paraId="5265306B" w14:textId="03B528FF" w:rsidR="005620F4" w:rsidRDefault="005620F4" w:rsidP="00C6271B">
      <w:pPr>
        <w:pStyle w:val="Heading1"/>
      </w:pPr>
      <w:bookmarkStart w:id="42" w:name="_Toc78191759"/>
      <w:r>
        <w:lastRenderedPageBreak/>
        <w:t>Quality Assurance</w:t>
      </w:r>
      <w:bookmarkEnd w:id="42"/>
    </w:p>
    <w:p w14:paraId="085333C4"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57F25FD4" w14:textId="77777777" w:rsidR="00C714D9" w:rsidRPr="00C714D9" w:rsidRDefault="00C714D9" w:rsidP="00C714D9"/>
    <w:p w14:paraId="5B890A4D" w14:textId="6C9B3A5D" w:rsidR="005620F4" w:rsidRDefault="005620F4" w:rsidP="00C6271B">
      <w:pPr>
        <w:pStyle w:val="Heading2"/>
      </w:pPr>
      <w:bookmarkStart w:id="43" w:name="_Toc78191760"/>
      <w:r>
        <w:t>Approach</w:t>
      </w:r>
      <w:bookmarkEnd w:id="43"/>
    </w:p>
    <w:p w14:paraId="19B21274" w14:textId="271291E1" w:rsidR="00B774DC" w:rsidRPr="00563D32" w:rsidRDefault="00B774DC" w:rsidP="00B774DC">
      <w:pPr>
        <w:rPr>
          <w:b/>
          <w:bCs/>
        </w:rPr>
      </w:pPr>
      <w:r w:rsidRPr="00563D32">
        <w:rPr>
          <w:b/>
          <w:bCs/>
          <w:highlight w:val="yellow"/>
        </w:rPr>
        <w:t xml:space="preserve">Guideline – describe the selected approach/framework/method for </w:t>
      </w:r>
      <w:r>
        <w:rPr>
          <w:b/>
          <w:bCs/>
          <w:highlight w:val="yellow"/>
        </w:rPr>
        <w:t>maintaining quality assurance (deliverables must meet client, academic and good practice criteria</w:t>
      </w:r>
      <w:proofErr w:type="gramStart"/>
      <w:r>
        <w:rPr>
          <w:b/>
          <w:bCs/>
          <w:highlight w:val="yellow"/>
        </w:rPr>
        <w:t>) ,</w:t>
      </w:r>
      <w:r w:rsidRPr="00563D32">
        <w:rPr>
          <w:b/>
          <w:bCs/>
          <w:highlight w:val="yellow"/>
        </w:rPr>
        <w:t>why</w:t>
      </w:r>
      <w:proofErr w:type="gramEnd"/>
      <w:r w:rsidRPr="00563D32">
        <w:rPr>
          <w:b/>
          <w:bCs/>
          <w:highlight w:val="yellow"/>
        </w:rPr>
        <w:t xml:space="preserve"> it was selected, how often the </w:t>
      </w:r>
      <w:r>
        <w:rPr>
          <w:b/>
          <w:bCs/>
          <w:highlight w:val="yellow"/>
        </w:rPr>
        <w:t xml:space="preserve">quality assurance table </w:t>
      </w:r>
      <w:r w:rsidRPr="00563D32">
        <w:rPr>
          <w:b/>
          <w:bCs/>
          <w:highlight w:val="yellow"/>
        </w:rPr>
        <w:t xml:space="preserve">will be reviewed, and how to read the </w:t>
      </w:r>
      <w:r>
        <w:rPr>
          <w:b/>
          <w:bCs/>
          <w:highlight w:val="yellow"/>
        </w:rPr>
        <w:t xml:space="preserve">quality assurance </w:t>
      </w:r>
      <w:r w:rsidRPr="00563D32">
        <w:rPr>
          <w:b/>
          <w:bCs/>
          <w:highlight w:val="yellow"/>
        </w:rPr>
        <w:t>table.</w:t>
      </w:r>
      <w:r w:rsidRPr="00563D32">
        <w:rPr>
          <w:b/>
          <w:bCs/>
        </w:rPr>
        <w:t xml:space="preserve"> </w:t>
      </w:r>
    </w:p>
    <w:p w14:paraId="5CCBF338" w14:textId="011BED49" w:rsidR="005620F4" w:rsidRDefault="005620F4" w:rsidP="00C6271B">
      <w:pPr>
        <w:pStyle w:val="Heading2"/>
      </w:pPr>
      <w:bookmarkStart w:id="44" w:name="_Toc78191761"/>
      <w:r>
        <w:t>Quality Assurance Table</w:t>
      </w:r>
      <w:bookmarkEnd w:id="44"/>
    </w:p>
    <w:p w14:paraId="276ACB62" w14:textId="2B173910" w:rsidR="005620F4" w:rsidRPr="00B774DC" w:rsidRDefault="00B774DC" w:rsidP="005620F4">
      <w:pPr>
        <w:rPr>
          <w:b/>
          <w:bCs/>
        </w:rPr>
      </w:pPr>
      <w:r w:rsidRPr="00B774DC">
        <w:rPr>
          <w:b/>
          <w:bCs/>
          <w:highlight w:val="yellow"/>
        </w:rPr>
        <w:t>Guideline – this is a list of all deliverables, the criteria for acceptance, who will accept them and date of acceptance.</w:t>
      </w:r>
    </w:p>
    <w:p w14:paraId="483BAA99" w14:textId="34F4F2B4" w:rsidR="005620F4" w:rsidRDefault="005620F4" w:rsidP="00C6271B">
      <w:pPr>
        <w:pStyle w:val="Heading2"/>
      </w:pPr>
      <w:bookmarkStart w:id="45" w:name="_Toc78191762"/>
      <w:r>
        <w:t>Test Plan/Scenarios/Cases</w:t>
      </w:r>
      <w:bookmarkEnd w:id="45"/>
    </w:p>
    <w:p w14:paraId="340FBFB4" w14:textId="2973FF16" w:rsidR="00B774DC" w:rsidRPr="00B774DC" w:rsidRDefault="00B774DC" w:rsidP="00B774DC">
      <w:pPr>
        <w:rPr>
          <w:b/>
          <w:bCs/>
        </w:rPr>
      </w:pPr>
      <w:r w:rsidRPr="00B774DC">
        <w:rPr>
          <w:b/>
          <w:bCs/>
          <w:highlight w:val="yellow"/>
        </w:rPr>
        <w:t>Guideline – if any specific testing of the deliverables is required, then describe the approach here</w:t>
      </w:r>
      <w:r>
        <w:rPr>
          <w:b/>
          <w:bCs/>
        </w:rPr>
        <w:t>.</w:t>
      </w:r>
      <w:r w:rsidRPr="00B774DC">
        <w:rPr>
          <w:b/>
          <w:bCs/>
        </w:rPr>
        <w:t xml:space="preserve"> </w:t>
      </w:r>
    </w:p>
    <w:p w14:paraId="1564EF57" w14:textId="5C3EA06A" w:rsidR="005620F4" w:rsidRDefault="005620F4" w:rsidP="005620F4"/>
    <w:p w14:paraId="2797B8DA" w14:textId="77777777" w:rsidR="005824AA" w:rsidRDefault="005824AA" w:rsidP="005824AA">
      <w:pPr>
        <w:pBdr>
          <w:bottom w:val="single" w:sz="6" w:space="1" w:color="auto"/>
        </w:pBdr>
      </w:pPr>
    </w:p>
    <w:p w14:paraId="029B5997" w14:textId="77777777" w:rsidR="005824AA" w:rsidRDefault="005824AA" w:rsidP="005824AA">
      <w:pPr>
        <w:pStyle w:val="Heading2"/>
      </w:pPr>
      <w:bookmarkStart w:id="46" w:name="_Toc78191763"/>
      <w:r>
        <w:t>Halfway Report</w:t>
      </w:r>
      <w:bookmarkEnd w:id="46"/>
    </w:p>
    <w:p w14:paraId="1CC8B9E5" w14:textId="77777777" w:rsidR="005824AA" w:rsidRPr="00340725" w:rsidRDefault="005824AA" w:rsidP="005824AA">
      <w:pPr>
        <w:rPr>
          <w:b/>
          <w:bCs/>
          <w:highlight w:val="yellow"/>
        </w:rPr>
      </w:pPr>
      <w:r w:rsidRPr="00340725">
        <w:rPr>
          <w:b/>
          <w:bCs/>
          <w:highlight w:val="yellow"/>
        </w:rPr>
        <w:t>Guidelines</w:t>
      </w:r>
    </w:p>
    <w:p w14:paraId="5B9036F9" w14:textId="5F8CF847" w:rsidR="005824AA" w:rsidRDefault="005824AA" w:rsidP="005824AA">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the quality assurance </w:t>
      </w:r>
      <w:proofErr w:type="gramStart"/>
      <w:r>
        <w:rPr>
          <w:b/>
          <w:bCs/>
          <w:highlight w:val="yellow"/>
        </w:rPr>
        <w:t>approach</w:t>
      </w:r>
      <w:proofErr w:type="gramEnd"/>
      <w:r>
        <w:rPr>
          <w:b/>
          <w:bCs/>
          <w:highlight w:val="yellow"/>
        </w:rPr>
        <w:t xml:space="preserve"> </w:t>
      </w:r>
    </w:p>
    <w:p w14:paraId="3E1D9A81" w14:textId="10A032DA" w:rsidR="00DE0E23" w:rsidRPr="00340725" w:rsidRDefault="00DE0E23" w:rsidP="005824AA">
      <w:pPr>
        <w:pStyle w:val="ListParagraph"/>
        <w:numPr>
          <w:ilvl w:val="0"/>
          <w:numId w:val="47"/>
        </w:numPr>
        <w:rPr>
          <w:b/>
          <w:bCs/>
          <w:highlight w:val="yellow"/>
        </w:rPr>
      </w:pPr>
      <w:r>
        <w:rPr>
          <w:b/>
          <w:bCs/>
          <w:highlight w:val="yellow"/>
        </w:rPr>
        <w:t xml:space="preserve">include a quality assurance table updated to the halfway </w:t>
      </w:r>
      <w:proofErr w:type="gramStart"/>
      <w:r>
        <w:rPr>
          <w:b/>
          <w:bCs/>
          <w:highlight w:val="yellow"/>
        </w:rPr>
        <w:t>point</w:t>
      </w:r>
      <w:proofErr w:type="gramEnd"/>
    </w:p>
    <w:p w14:paraId="4699C274" w14:textId="77777777" w:rsidR="005824AA" w:rsidRPr="00340725" w:rsidRDefault="005824AA" w:rsidP="005824AA">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13C5A75F" w14:textId="77777777" w:rsidR="005824AA" w:rsidRDefault="005824AA" w:rsidP="005824AA">
      <w:pPr>
        <w:pBdr>
          <w:bottom w:val="single" w:sz="6" w:space="1" w:color="auto"/>
        </w:pBdr>
      </w:pPr>
    </w:p>
    <w:p w14:paraId="20B2A914" w14:textId="77777777" w:rsidR="005824AA" w:rsidRPr="007924BE" w:rsidRDefault="005824AA" w:rsidP="005824AA">
      <w:pPr>
        <w:pStyle w:val="Heading2"/>
      </w:pPr>
      <w:bookmarkStart w:id="47" w:name="_Toc78191764"/>
      <w:r>
        <w:t>Final Report</w:t>
      </w:r>
      <w:bookmarkEnd w:id="47"/>
    </w:p>
    <w:p w14:paraId="010D1546" w14:textId="77777777" w:rsidR="005824AA" w:rsidRPr="00340725" w:rsidRDefault="005824AA" w:rsidP="005824AA">
      <w:pPr>
        <w:rPr>
          <w:b/>
          <w:bCs/>
          <w:highlight w:val="yellow"/>
        </w:rPr>
      </w:pPr>
      <w:r w:rsidRPr="00340725">
        <w:rPr>
          <w:b/>
          <w:bCs/>
          <w:highlight w:val="yellow"/>
        </w:rPr>
        <w:t>Guidelines</w:t>
      </w:r>
    </w:p>
    <w:p w14:paraId="6DF5C9F6" w14:textId="6CCBA0F2" w:rsidR="005824AA" w:rsidRDefault="005824AA" w:rsidP="005824AA">
      <w:pPr>
        <w:pStyle w:val="ListParagraph"/>
        <w:numPr>
          <w:ilvl w:val="0"/>
          <w:numId w:val="47"/>
        </w:numPr>
        <w:rPr>
          <w:b/>
          <w:bCs/>
          <w:highlight w:val="yellow"/>
        </w:rPr>
      </w:pPr>
      <w:r w:rsidRPr="00340725">
        <w:rPr>
          <w:b/>
          <w:bCs/>
          <w:highlight w:val="yellow"/>
        </w:rPr>
        <w:t xml:space="preserve">include </w:t>
      </w:r>
      <w:r>
        <w:rPr>
          <w:b/>
          <w:bCs/>
          <w:highlight w:val="yellow"/>
        </w:rPr>
        <w:t xml:space="preserve">a final summary of your approach to quality </w:t>
      </w:r>
      <w:proofErr w:type="gramStart"/>
      <w:r>
        <w:rPr>
          <w:b/>
          <w:bCs/>
          <w:highlight w:val="yellow"/>
        </w:rPr>
        <w:t>assurance</w:t>
      </w:r>
      <w:proofErr w:type="gramEnd"/>
    </w:p>
    <w:p w14:paraId="5AEA5641" w14:textId="682C65BD" w:rsidR="00DE0E23" w:rsidRPr="00340725" w:rsidRDefault="00DE0E23" w:rsidP="005824AA">
      <w:pPr>
        <w:pStyle w:val="ListParagraph"/>
        <w:numPr>
          <w:ilvl w:val="0"/>
          <w:numId w:val="47"/>
        </w:numPr>
        <w:rPr>
          <w:b/>
          <w:bCs/>
          <w:highlight w:val="yellow"/>
        </w:rPr>
      </w:pPr>
      <w:r>
        <w:rPr>
          <w:b/>
          <w:bCs/>
          <w:highlight w:val="yellow"/>
        </w:rPr>
        <w:t xml:space="preserve">include a final quality assurance </w:t>
      </w:r>
      <w:proofErr w:type="gramStart"/>
      <w:r>
        <w:rPr>
          <w:b/>
          <w:bCs/>
          <w:highlight w:val="yellow"/>
        </w:rPr>
        <w:t>table</w:t>
      </w:r>
      <w:proofErr w:type="gramEnd"/>
      <w:r>
        <w:rPr>
          <w:b/>
          <w:bCs/>
          <w:highlight w:val="yellow"/>
        </w:rPr>
        <w:t xml:space="preserve"> </w:t>
      </w:r>
    </w:p>
    <w:p w14:paraId="0951D0AB"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22BED729" w14:textId="21395FE8" w:rsidR="005824AA" w:rsidRDefault="005824AA" w:rsidP="005824AA">
      <w:pPr>
        <w:pStyle w:val="ListParagraph"/>
        <w:numPr>
          <w:ilvl w:val="1"/>
          <w:numId w:val="47"/>
        </w:numPr>
        <w:rPr>
          <w:b/>
          <w:bCs/>
          <w:highlight w:val="yellow"/>
        </w:rPr>
      </w:pPr>
      <w:r>
        <w:rPr>
          <w:b/>
          <w:bCs/>
          <w:highlight w:val="yellow"/>
        </w:rPr>
        <w:t xml:space="preserve">effectiveness of the quality assurance approach and how you went about managing the risks, what risks occurred </w:t>
      </w:r>
      <w:proofErr w:type="gramStart"/>
      <w:r>
        <w:rPr>
          <w:b/>
          <w:bCs/>
          <w:highlight w:val="yellow"/>
        </w:rPr>
        <w:t>etc</w:t>
      </w:r>
      <w:proofErr w:type="gramEnd"/>
      <w:r>
        <w:rPr>
          <w:b/>
          <w:bCs/>
          <w:highlight w:val="yellow"/>
        </w:rPr>
        <w:t xml:space="preserve"> </w:t>
      </w:r>
    </w:p>
    <w:p w14:paraId="0E510BBA" w14:textId="77777777" w:rsidR="005824AA" w:rsidRPr="00340725"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563B8B27" w14:textId="77777777" w:rsidR="005824AA" w:rsidRDefault="005824AA" w:rsidP="005824AA">
      <w:pPr>
        <w:pBdr>
          <w:bottom w:val="single" w:sz="6" w:space="1" w:color="auto"/>
        </w:pBdr>
        <w:rPr>
          <w:b/>
          <w:bCs/>
          <w:highlight w:val="yellow"/>
        </w:rPr>
      </w:pPr>
    </w:p>
    <w:p w14:paraId="455633EE" w14:textId="77777777" w:rsidR="005824AA" w:rsidRPr="00563D32" w:rsidRDefault="005824AA" w:rsidP="005824AA">
      <w:pPr>
        <w:rPr>
          <w:b/>
          <w:bCs/>
        </w:rPr>
      </w:pPr>
    </w:p>
    <w:p w14:paraId="699CEB1B" w14:textId="43F45A87" w:rsidR="005620F4" w:rsidRDefault="005620F4">
      <w:pPr>
        <w:spacing w:after="200"/>
      </w:pPr>
      <w:r>
        <w:br w:type="page"/>
      </w:r>
    </w:p>
    <w:p w14:paraId="1041C037" w14:textId="7AF5A151" w:rsidR="005620F4" w:rsidRDefault="005620F4" w:rsidP="00C6271B">
      <w:pPr>
        <w:pStyle w:val="Heading1"/>
      </w:pPr>
      <w:bookmarkStart w:id="48" w:name="_Toc78191765"/>
      <w:r>
        <w:lastRenderedPageBreak/>
        <w:t>Methodology</w:t>
      </w:r>
      <w:bookmarkEnd w:id="48"/>
    </w:p>
    <w:p w14:paraId="31FFDD57"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3C3AACB1" w14:textId="77777777" w:rsidR="00C714D9" w:rsidRPr="00C714D9" w:rsidRDefault="00C714D9" w:rsidP="00C714D9"/>
    <w:p w14:paraId="6A689F3A" w14:textId="2B831E94" w:rsidR="005620F4" w:rsidRDefault="005620F4" w:rsidP="00C6271B">
      <w:pPr>
        <w:pStyle w:val="Heading2"/>
      </w:pPr>
      <w:bookmarkStart w:id="49" w:name="_Toc78191766"/>
      <w:r>
        <w:t>Overview</w:t>
      </w:r>
      <w:bookmarkEnd w:id="49"/>
    </w:p>
    <w:p w14:paraId="6038CB49" w14:textId="2AFDCB46" w:rsidR="005620F4" w:rsidRPr="005620F4" w:rsidRDefault="0085120E" w:rsidP="005620F4">
      <w:r w:rsidRPr="00340725">
        <w:rPr>
          <w:b/>
          <w:bCs/>
          <w:highlight w:val="yellow"/>
        </w:rPr>
        <w:t>Guidelines</w:t>
      </w:r>
      <w:r>
        <w:rPr>
          <w:b/>
          <w:bCs/>
          <w:highlight w:val="yellow"/>
        </w:rPr>
        <w:t xml:space="preserve"> – provide a summary of the methodology you have chosen for this project, how you will use the methodology and the reason for choosing this methodology.</w:t>
      </w:r>
    </w:p>
    <w:p w14:paraId="22DBFD15" w14:textId="7DDBA035" w:rsidR="005620F4" w:rsidRDefault="005620F4" w:rsidP="00C6271B">
      <w:pPr>
        <w:pStyle w:val="Heading2"/>
      </w:pPr>
      <w:bookmarkStart w:id="50" w:name="_Toc78191767"/>
      <w:r>
        <w:t>Literature Review</w:t>
      </w:r>
      <w:bookmarkEnd w:id="50"/>
    </w:p>
    <w:p w14:paraId="58F4DC09" w14:textId="736DD71D" w:rsidR="0085120E" w:rsidRPr="005620F4" w:rsidRDefault="0085120E" w:rsidP="0085120E">
      <w:r w:rsidRPr="0085120E">
        <w:rPr>
          <w:b/>
          <w:bCs/>
          <w:highlight w:val="yellow"/>
        </w:rPr>
        <w:t>Guidelines – provide a summary of the relevant literature/research relevant to the methodology – this summary must be made up of at least 3-5 referenced sources.</w:t>
      </w:r>
    </w:p>
    <w:p w14:paraId="43B01DC9" w14:textId="1C6B7D9E" w:rsidR="005620F4" w:rsidRDefault="005620F4" w:rsidP="00C6271B">
      <w:pPr>
        <w:pStyle w:val="Heading2"/>
      </w:pPr>
      <w:bookmarkStart w:id="51" w:name="_Toc78191768"/>
      <w:r>
        <w:t>Critique</w:t>
      </w:r>
      <w:r w:rsidR="00824D7F">
        <w:t xml:space="preserve"> (Pros and Cons)</w:t>
      </w:r>
      <w:bookmarkEnd w:id="51"/>
    </w:p>
    <w:p w14:paraId="23DB3E4A" w14:textId="236DF1F7" w:rsidR="0085120E" w:rsidRPr="005620F4" w:rsidRDefault="0085120E" w:rsidP="0085120E">
      <w:r w:rsidRPr="0085120E">
        <w:rPr>
          <w:b/>
          <w:bCs/>
          <w:highlight w:val="yellow"/>
        </w:rPr>
        <w:t xml:space="preserve">Guidelines – provide a summary of researched and referenced critique of the </w:t>
      </w:r>
      <w:proofErr w:type="gramStart"/>
      <w:r w:rsidRPr="0085120E">
        <w:rPr>
          <w:b/>
          <w:bCs/>
          <w:highlight w:val="yellow"/>
        </w:rPr>
        <w:t>methodology</w:t>
      </w:r>
      <w:proofErr w:type="gramEnd"/>
    </w:p>
    <w:p w14:paraId="2F744B13" w14:textId="1B70EB26" w:rsidR="005620F4" w:rsidRDefault="005620F4" w:rsidP="005620F4"/>
    <w:p w14:paraId="0D54ACB5" w14:textId="77777777" w:rsidR="003D125E" w:rsidRDefault="003D125E" w:rsidP="003D125E">
      <w:pPr>
        <w:pBdr>
          <w:bottom w:val="single" w:sz="6" w:space="1" w:color="auto"/>
        </w:pBdr>
      </w:pPr>
    </w:p>
    <w:p w14:paraId="04726291" w14:textId="77777777" w:rsidR="003D125E" w:rsidRDefault="003D125E" w:rsidP="003D125E">
      <w:pPr>
        <w:pStyle w:val="Heading2"/>
      </w:pPr>
      <w:bookmarkStart w:id="52" w:name="_Toc78191769"/>
      <w:r>
        <w:t>Halfway Report</w:t>
      </w:r>
      <w:bookmarkEnd w:id="52"/>
    </w:p>
    <w:p w14:paraId="333BFABE" w14:textId="77777777" w:rsidR="003D125E" w:rsidRPr="00340725" w:rsidRDefault="003D125E" w:rsidP="003D125E">
      <w:pPr>
        <w:rPr>
          <w:b/>
          <w:bCs/>
          <w:highlight w:val="yellow"/>
        </w:rPr>
      </w:pPr>
      <w:r w:rsidRPr="00340725">
        <w:rPr>
          <w:b/>
          <w:bCs/>
          <w:highlight w:val="yellow"/>
        </w:rPr>
        <w:t>Guidelines</w:t>
      </w:r>
    </w:p>
    <w:p w14:paraId="1ED8B412" w14:textId="7485DF44" w:rsidR="003D125E" w:rsidRDefault="003D125E" w:rsidP="003D125E">
      <w:pPr>
        <w:pStyle w:val="ListParagraph"/>
        <w:numPr>
          <w:ilvl w:val="0"/>
          <w:numId w:val="47"/>
        </w:numPr>
        <w:rPr>
          <w:b/>
          <w:bCs/>
          <w:highlight w:val="yellow"/>
        </w:rPr>
      </w:pPr>
      <w:r>
        <w:rPr>
          <w:b/>
          <w:bCs/>
          <w:highlight w:val="yellow"/>
        </w:rPr>
        <w:t>copy and paste into this section the 1</w:t>
      </w:r>
      <w:r w:rsidRPr="003D125E">
        <w:rPr>
          <w:b/>
          <w:bCs/>
          <w:highlight w:val="yellow"/>
          <w:vertAlign w:val="superscript"/>
        </w:rPr>
        <w:t>st</w:t>
      </w:r>
      <w:r>
        <w:rPr>
          <w:b/>
          <w:bCs/>
          <w:highlight w:val="yellow"/>
        </w:rPr>
        <w:t xml:space="preserve"> part of your methodology </w:t>
      </w:r>
      <w:proofErr w:type="gramStart"/>
      <w:r>
        <w:rPr>
          <w:b/>
          <w:bCs/>
          <w:highlight w:val="yellow"/>
        </w:rPr>
        <w:t>essay</w:t>
      </w:r>
      <w:proofErr w:type="gramEnd"/>
    </w:p>
    <w:p w14:paraId="13A9C900" w14:textId="60E5C0D2" w:rsidR="003D125E" w:rsidRPr="00340725" w:rsidRDefault="003D125E" w:rsidP="003D125E">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the methodology chosen and how it was </w:t>
      </w:r>
      <w:proofErr w:type="gramStart"/>
      <w:r>
        <w:rPr>
          <w:b/>
          <w:bCs/>
          <w:highlight w:val="yellow"/>
        </w:rPr>
        <w:t>used</w:t>
      </w:r>
      <w:proofErr w:type="gramEnd"/>
      <w:r>
        <w:rPr>
          <w:b/>
          <w:bCs/>
          <w:highlight w:val="yellow"/>
        </w:rPr>
        <w:t xml:space="preserve"> </w:t>
      </w:r>
    </w:p>
    <w:p w14:paraId="4ED31A6E" w14:textId="75601EB2" w:rsidR="003D125E" w:rsidRPr="003D125E" w:rsidRDefault="003D125E" w:rsidP="003D125E">
      <w:pPr>
        <w:pStyle w:val="ListParagraph"/>
        <w:numPr>
          <w:ilvl w:val="0"/>
          <w:numId w:val="47"/>
        </w:numPr>
        <w:rPr>
          <w:b/>
          <w:bCs/>
          <w:highlight w:val="yellow"/>
        </w:rPr>
      </w:pPr>
      <w:r w:rsidRPr="00340725">
        <w:rPr>
          <w:b/>
          <w:bCs/>
          <w:highlight w:val="yellow"/>
        </w:rPr>
        <w:t xml:space="preserve">include a reflection </w:t>
      </w:r>
      <w:r>
        <w:rPr>
          <w:b/>
          <w:bCs/>
          <w:highlight w:val="yellow"/>
        </w:rPr>
        <w:t xml:space="preserve">on the methodology </w:t>
      </w:r>
      <w:r w:rsidRPr="00340725">
        <w:rPr>
          <w:b/>
          <w:bCs/>
          <w:highlight w:val="yellow"/>
        </w:rPr>
        <w:t xml:space="preserve">– what went well, what didn’t go well, improvements that will be actioned during the remainder of the </w:t>
      </w:r>
      <w:proofErr w:type="gramStart"/>
      <w:r w:rsidRPr="00340725">
        <w:rPr>
          <w:b/>
          <w:bCs/>
          <w:highlight w:val="yellow"/>
        </w:rPr>
        <w:t>project</w:t>
      </w:r>
      <w:proofErr w:type="gramEnd"/>
    </w:p>
    <w:p w14:paraId="7A80C810" w14:textId="77777777" w:rsidR="003D125E" w:rsidRDefault="003D125E" w:rsidP="003D125E">
      <w:pPr>
        <w:pBdr>
          <w:bottom w:val="single" w:sz="6" w:space="1" w:color="auto"/>
        </w:pBdr>
      </w:pPr>
    </w:p>
    <w:p w14:paraId="3988107D" w14:textId="77777777" w:rsidR="003D125E" w:rsidRPr="007924BE" w:rsidRDefault="003D125E" w:rsidP="003D125E">
      <w:pPr>
        <w:pStyle w:val="Heading2"/>
      </w:pPr>
      <w:bookmarkStart w:id="53" w:name="_Toc78191770"/>
      <w:r>
        <w:t>Final Report</w:t>
      </w:r>
      <w:bookmarkEnd w:id="53"/>
    </w:p>
    <w:p w14:paraId="33ED5CDC" w14:textId="77777777" w:rsidR="003D125E" w:rsidRPr="00340725" w:rsidRDefault="003D125E" w:rsidP="003D125E">
      <w:pPr>
        <w:rPr>
          <w:b/>
          <w:bCs/>
          <w:highlight w:val="yellow"/>
        </w:rPr>
      </w:pPr>
      <w:r w:rsidRPr="00340725">
        <w:rPr>
          <w:b/>
          <w:bCs/>
          <w:highlight w:val="yellow"/>
        </w:rPr>
        <w:t>Guidelines</w:t>
      </w:r>
    </w:p>
    <w:p w14:paraId="34102868" w14:textId="14B7B91E" w:rsidR="003D125E" w:rsidRPr="00340725" w:rsidRDefault="003D125E" w:rsidP="003D125E">
      <w:pPr>
        <w:pStyle w:val="ListParagraph"/>
        <w:numPr>
          <w:ilvl w:val="0"/>
          <w:numId w:val="47"/>
        </w:numPr>
        <w:rPr>
          <w:b/>
          <w:bCs/>
          <w:highlight w:val="yellow"/>
        </w:rPr>
      </w:pPr>
      <w:r w:rsidRPr="00340725">
        <w:rPr>
          <w:b/>
          <w:bCs/>
          <w:highlight w:val="yellow"/>
        </w:rPr>
        <w:t xml:space="preserve">include </w:t>
      </w:r>
      <w:r>
        <w:rPr>
          <w:b/>
          <w:bCs/>
          <w:highlight w:val="yellow"/>
        </w:rPr>
        <w:t xml:space="preserve">a </w:t>
      </w:r>
      <w:proofErr w:type="gramStart"/>
      <w:r>
        <w:rPr>
          <w:b/>
          <w:bCs/>
          <w:highlight w:val="yellow"/>
        </w:rPr>
        <w:t>300 word</w:t>
      </w:r>
      <w:proofErr w:type="gramEnd"/>
      <w:r>
        <w:rPr>
          <w:b/>
          <w:bCs/>
          <w:highlight w:val="yellow"/>
        </w:rPr>
        <w:t xml:space="preserve"> summary of your completed methodology essay</w:t>
      </w:r>
    </w:p>
    <w:p w14:paraId="6AEAF85E" w14:textId="63C9019B" w:rsidR="003D125E" w:rsidRDefault="003D125E" w:rsidP="003D125E">
      <w:pPr>
        <w:pStyle w:val="ListParagraph"/>
        <w:numPr>
          <w:ilvl w:val="0"/>
          <w:numId w:val="47"/>
        </w:numPr>
        <w:rPr>
          <w:b/>
          <w:bCs/>
          <w:highlight w:val="yellow"/>
        </w:rPr>
      </w:pPr>
      <w:r>
        <w:rPr>
          <w:b/>
          <w:bCs/>
          <w:highlight w:val="yellow"/>
        </w:rPr>
        <w:t>make sure your summary covers a reflection of:</w:t>
      </w:r>
    </w:p>
    <w:p w14:paraId="6A827E9E" w14:textId="5499D33D" w:rsidR="003D125E" w:rsidRPr="003D125E" w:rsidRDefault="003D125E" w:rsidP="00C840C7">
      <w:pPr>
        <w:pStyle w:val="ListParagraph"/>
        <w:numPr>
          <w:ilvl w:val="1"/>
          <w:numId w:val="47"/>
        </w:numPr>
        <w:rPr>
          <w:b/>
          <w:bCs/>
          <w:highlight w:val="yellow"/>
        </w:rPr>
      </w:pPr>
      <w:r w:rsidRPr="003D125E">
        <w:rPr>
          <w:b/>
          <w:bCs/>
          <w:highlight w:val="yellow"/>
        </w:rPr>
        <w:t xml:space="preserve">effectiveness of the methodology used </w:t>
      </w:r>
      <w:proofErr w:type="gramStart"/>
      <w:r w:rsidRPr="003D125E">
        <w:rPr>
          <w:b/>
          <w:bCs/>
          <w:highlight w:val="yellow"/>
        </w:rPr>
        <w:t>including</w:t>
      </w:r>
      <w:proofErr w:type="gramEnd"/>
      <w:r w:rsidRPr="003D125E">
        <w:rPr>
          <w:b/>
          <w:bCs/>
          <w:highlight w:val="yellow"/>
        </w:rPr>
        <w:t xml:space="preserve"> what went well, what didn’t go well, learnings for the future</w:t>
      </w:r>
    </w:p>
    <w:p w14:paraId="2B406BBC" w14:textId="77777777" w:rsidR="003D125E" w:rsidRDefault="003D125E" w:rsidP="003D125E">
      <w:pPr>
        <w:pBdr>
          <w:bottom w:val="single" w:sz="6" w:space="1" w:color="auto"/>
        </w:pBdr>
        <w:rPr>
          <w:b/>
          <w:bCs/>
          <w:highlight w:val="yellow"/>
        </w:rPr>
      </w:pPr>
    </w:p>
    <w:p w14:paraId="55F9E313" w14:textId="18431459" w:rsidR="005620F4" w:rsidRDefault="005620F4">
      <w:pPr>
        <w:spacing w:after="200"/>
      </w:pPr>
      <w:r>
        <w:br w:type="page"/>
      </w:r>
    </w:p>
    <w:p w14:paraId="60704A22" w14:textId="137EA5BF" w:rsidR="005620F4" w:rsidRDefault="00630FAF" w:rsidP="00C6271B">
      <w:pPr>
        <w:pStyle w:val="Heading1"/>
      </w:pPr>
      <w:bookmarkStart w:id="54" w:name="_Toc78191771"/>
      <w:r>
        <w:lastRenderedPageBreak/>
        <w:t>Professionalism</w:t>
      </w:r>
      <w:bookmarkEnd w:id="54"/>
    </w:p>
    <w:p w14:paraId="0A99AB8D"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54819764" w14:textId="77777777" w:rsidR="00C714D9" w:rsidRPr="00C714D9" w:rsidRDefault="00C714D9" w:rsidP="00C714D9"/>
    <w:p w14:paraId="59B20D87" w14:textId="7E268F5E" w:rsidR="00A724C1" w:rsidRDefault="00A724C1" w:rsidP="00C6271B">
      <w:pPr>
        <w:pStyle w:val="Heading2"/>
      </w:pPr>
      <w:bookmarkStart w:id="55" w:name="_Toc78191772"/>
      <w:r>
        <w:t>Professional Standards</w:t>
      </w:r>
      <w:bookmarkEnd w:id="55"/>
    </w:p>
    <w:p w14:paraId="6DE22C14" w14:textId="663B387E" w:rsidR="0011792B" w:rsidRDefault="0011792B" w:rsidP="0011792B">
      <w:pPr>
        <w:rPr>
          <w:b/>
          <w:bCs/>
        </w:rPr>
      </w:pPr>
      <w:r w:rsidRPr="0011792B">
        <w:rPr>
          <w:b/>
          <w:bCs/>
          <w:highlight w:val="yellow"/>
        </w:rPr>
        <w:t xml:space="preserve">Guideline - capture how you will make sure you will meet these professional standards from an industry and academic </w:t>
      </w:r>
      <w:proofErr w:type="gramStart"/>
      <w:r w:rsidRPr="0011792B">
        <w:rPr>
          <w:b/>
          <w:bCs/>
          <w:highlight w:val="yellow"/>
        </w:rPr>
        <w:t>perspective</w:t>
      </w:r>
      <w:proofErr w:type="gramEnd"/>
    </w:p>
    <w:p w14:paraId="09F79CBA" w14:textId="63138E0C" w:rsidR="00630FAF" w:rsidRPr="00630FAF" w:rsidRDefault="00630FAF" w:rsidP="00630FAF">
      <w:pPr>
        <w:pStyle w:val="Heading3"/>
      </w:pPr>
      <w:r w:rsidRPr="00630FAF">
        <w:t>Reliability and Accountability</w:t>
      </w:r>
    </w:p>
    <w:p w14:paraId="7B443215" w14:textId="00B4811B" w:rsidR="00630FAF" w:rsidRPr="00630FAF" w:rsidRDefault="00630FAF" w:rsidP="00630FAF">
      <w:pPr>
        <w:rPr>
          <w:b/>
          <w:bCs/>
          <w:highlight w:val="yellow"/>
        </w:rPr>
      </w:pPr>
      <w:r w:rsidRPr="00630FAF">
        <w:rPr>
          <w:b/>
          <w:bCs/>
          <w:highlight w:val="yellow"/>
        </w:rPr>
        <w:t>Guideline - Turns up, prepared and on-time. Is organised and meets deadlines. Can be relied upon to deliver. Will listen to instructions, follows directions, and accepts and acts on constructive criticism.</w:t>
      </w:r>
    </w:p>
    <w:p w14:paraId="02423769" w14:textId="77777777" w:rsidR="00630FAF" w:rsidRPr="00630FAF" w:rsidRDefault="00630FAF" w:rsidP="00630FAF">
      <w:pPr>
        <w:rPr>
          <w:b/>
          <w:bCs/>
        </w:rPr>
      </w:pPr>
    </w:p>
    <w:p w14:paraId="41545A49" w14:textId="4D05C643" w:rsidR="00630FAF" w:rsidRPr="00630FAF" w:rsidRDefault="00630FAF" w:rsidP="00630FAF">
      <w:pPr>
        <w:pStyle w:val="Heading3"/>
      </w:pPr>
      <w:r w:rsidRPr="00630FAF">
        <w:t>Communication</w:t>
      </w:r>
    </w:p>
    <w:p w14:paraId="5C1883A1" w14:textId="6D459EBA" w:rsidR="00630FAF" w:rsidRPr="00630FAF" w:rsidRDefault="00630FAF" w:rsidP="00630FAF">
      <w:pPr>
        <w:rPr>
          <w:b/>
          <w:bCs/>
          <w:highlight w:val="yellow"/>
        </w:rPr>
      </w:pPr>
      <w:r w:rsidRPr="00630FAF">
        <w:rPr>
          <w:b/>
          <w:bCs/>
          <w:highlight w:val="yellow"/>
        </w:rPr>
        <w:t xml:space="preserve">Guideline - Uses effective communication when speaking and listening to others. Behaviour and language are appropriate.  Communication is clear, </w:t>
      </w:r>
      <w:proofErr w:type="gramStart"/>
      <w:r w:rsidRPr="00630FAF">
        <w:rPr>
          <w:b/>
          <w:bCs/>
          <w:highlight w:val="yellow"/>
        </w:rPr>
        <w:t>thoughtful</w:t>
      </w:r>
      <w:proofErr w:type="gramEnd"/>
      <w:r w:rsidRPr="00630FAF">
        <w:rPr>
          <w:b/>
          <w:bCs/>
          <w:highlight w:val="yellow"/>
        </w:rPr>
        <w:t xml:space="preserve"> and decisive.</w:t>
      </w:r>
    </w:p>
    <w:p w14:paraId="337E918E" w14:textId="77777777" w:rsidR="00630FAF" w:rsidRPr="00630FAF" w:rsidRDefault="00630FAF" w:rsidP="00630FAF">
      <w:pPr>
        <w:rPr>
          <w:b/>
          <w:bCs/>
        </w:rPr>
      </w:pPr>
    </w:p>
    <w:p w14:paraId="19A2B4CD" w14:textId="7BF3BEF5" w:rsidR="00630FAF" w:rsidRPr="00630FAF" w:rsidRDefault="00630FAF" w:rsidP="00630FAF">
      <w:pPr>
        <w:pStyle w:val="Heading3"/>
      </w:pPr>
      <w:r w:rsidRPr="00630FAF">
        <w:t>Attitude</w:t>
      </w:r>
    </w:p>
    <w:p w14:paraId="11FEE981" w14:textId="1A165D49" w:rsidR="00630FAF" w:rsidRPr="00630FAF" w:rsidRDefault="00630FAF" w:rsidP="00630FAF">
      <w:pPr>
        <w:rPr>
          <w:b/>
          <w:bCs/>
          <w:highlight w:val="yellow"/>
        </w:rPr>
      </w:pPr>
      <w:r w:rsidRPr="00630FAF">
        <w:rPr>
          <w:b/>
          <w:bCs/>
          <w:highlight w:val="yellow"/>
        </w:rPr>
        <w:t xml:space="preserve">Guideline - Displays honesty and integrity.  Displays coping skills and makes sure personal issues do not encroach negatively into the workplace.  Has a friendly, positive outlook and shows respect when dealing with peers, supervisors, </w:t>
      </w:r>
      <w:proofErr w:type="gramStart"/>
      <w:r w:rsidRPr="00630FAF">
        <w:rPr>
          <w:b/>
          <w:bCs/>
          <w:highlight w:val="yellow"/>
        </w:rPr>
        <w:t>industry</w:t>
      </w:r>
      <w:proofErr w:type="gramEnd"/>
      <w:r w:rsidRPr="00630FAF">
        <w:rPr>
          <w:b/>
          <w:bCs/>
          <w:highlight w:val="yellow"/>
        </w:rPr>
        <w:t xml:space="preserve"> and clients/contacts.</w:t>
      </w:r>
    </w:p>
    <w:p w14:paraId="7B50A2D9" w14:textId="77777777" w:rsidR="00630FAF" w:rsidRPr="00630FAF" w:rsidRDefault="00630FAF" w:rsidP="00630FAF">
      <w:pPr>
        <w:rPr>
          <w:b/>
          <w:bCs/>
        </w:rPr>
      </w:pPr>
    </w:p>
    <w:p w14:paraId="5F844662" w14:textId="6E60E63E" w:rsidR="00630FAF" w:rsidRPr="00630FAF" w:rsidRDefault="00630FAF" w:rsidP="00630FAF">
      <w:pPr>
        <w:pStyle w:val="Heading3"/>
      </w:pPr>
      <w:r w:rsidRPr="00630FAF">
        <w:t>Teamwork</w:t>
      </w:r>
    </w:p>
    <w:p w14:paraId="708CF8A3" w14:textId="293CDD3D" w:rsidR="00630FAF" w:rsidRPr="00630FAF" w:rsidRDefault="00630FAF" w:rsidP="00630FAF">
      <w:pPr>
        <w:rPr>
          <w:b/>
          <w:bCs/>
          <w:highlight w:val="yellow"/>
        </w:rPr>
      </w:pPr>
      <w:r w:rsidRPr="00630FAF">
        <w:rPr>
          <w:b/>
          <w:bCs/>
          <w:highlight w:val="yellow"/>
        </w:rPr>
        <w:t xml:space="preserve">Guideline - Openly shares ideas, </w:t>
      </w:r>
      <w:proofErr w:type="gramStart"/>
      <w:r w:rsidRPr="00630FAF">
        <w:rPr>
          <w:b/>
          <w:bCs/>
          <w:highlight w:val="yellow"/>
        </w:rPr>
        <w:t>skills</w:t>
      </w:r>
      <w:proofErr w:type="gramEnd"/>
      <w:r w:rsidRPr="00630FAF">
        <w:rPr>
          <w:b/>
          <w:bCs/>
          <w:highlight w:val="yellow"/>
        </w:rPr>
        <w:t xml:space="preserve"> and knowledge with others in the team.  Is not afraid to ask for help or admit mistakes.  Takes on fair share of the workload.  Does not disrupt or undermine other people.</w:t>
      </w:r>
    </w:p>
    <w:p w14:paraId="6B2B79A7" w14:textId="77777777" w:rsidR="00630FAF" w:rsidRPr="00630FAF" w:rsidRDefault="00630FAF" w:rsidP="00630FAF">
      <w:pPr>
        <w:rPr>
          <w:b/>
          <w:bCs/>
        </w:rPr>
      </w:pPr>
    </w:p>
    <w:p w14:paraId="7DE6DFFE" w14:textId="460FAC4E" w:rsidR="00630FAF" w:rsidRPr="00630FAF" w:rsidRDefault="00630FAF" w:rsidP="00630FAF">
      <w:pPr>
        <w:pStyle w:val="Heading3"/>
      </w:pPr>
      <w:r w:rsidRPr="00630FAF">
        <w:t>Motivation</w:t>
      </w:r>
    </w:p>
    <w:p w14:paraId="1D2C1BDF" w14:textId="78CBF643" w:rsidR="00630FAF" w:rsidRPr="00630FAF" w:rsidRDefault="00630FAF" w:rsidP="00630FAF">
      <w:pPr>
        <w:rPr>
          <w:b/>
          <w:bCs/>
          <w:highlight w:val="yellow"/>
        </w:rPr>
      </w:pPr>
      <w:r w:rsidRPr="00630FAF">
        <w:rPr>
          <w:b/>
          <w:bCs/>
          <w:highlight w:val="yellow"/>
        </w:rPr>
        <w:t>Guideline - This person is passionate about the project, shows initiative and always does their best work.</w:t>
      </w:r>
    </w:p>
    <w:p w14:paraId="4035F295" w14:textId="77777777" w:rsidR="00630FAF" w:rsidRPr="00630FAF" w:rsidRDefault="00630FAF" w:rsidP="00630FAF">
      <w:pPr>
        <w:rPr>
          <w:b/>
          <w:bCs/>
        </w:rPr>
      </w:pPr>
    </w:p>
    <w:p w14:paraId="70A81D49" w14:textId="6867B0F4" w:rsidR="00630FAF" w:rsidRPr="00630FAF" w:rsidRDefault="00630FAF" w:rsidP="00630FAF">
      <w:pPr>
        <w:pStyle w:val="Heading3"/>
      </w:pPr>
      <w:r w:rsidRPr="00630FAF">
        <w:t>Open to Learning</w:t>
      </w:r>
    </w:p>
    <w:p w14:paraId="7C786D95" w14:textId="374B04F3" w:rsidR="00630FAF" w:rsidRPr="00630FAF" w:rsidRDefault="00630FAF" w:rsidP="00630FAF">
      <w:pPr>
        <w:rPr>
          <w:b/>
          <w:bCs/>
          <w:highlight w:val="yellow"/>
        </w:rPr>
      </w:pPr>
      <w:r w:rsidRPr="00630FAF">
        <w:rPr>
          <w:b/>
          <w:bCs/>
          <w:highlight w:val="yellow"/>
        </w:rPr>
        <w:t>Guideline - Is interested in learning more and actively engages in learning activities.  Demonstrates problem solving abilities and seeks assistance when required.</w:t>
      </w:r>
    </w:p>
    <w:p w14:paraId="3310D4E8" w14:textId="77777777" w:rsidR="00630FAF" w:rsidRPr="00630FAF" w:rsidRDefault="00630FAF" w:rsidP="00630FAF">
      <w:pPr>
        <w:rPr>
          <w:b/>
          <w:bCs/>
        </w:rPr>
      </w:pP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bookmarkStart w:id="56" w:name="_Toc78191773"/>
      <w:r>
        <w:lastRenderedPageBreak/>
        <w:t>Relevance of ITP Code of Ethics</w:t>
      </w:r>
      <w:bookmarkEnd w:id="56"/>
    </w:p>
    <w:p w14:paraId="64767721" w14:textId="5BD22578" w:rsidR="00CF717B" w:rsidRPr="00CF717B" w:rsidRDefault="00CF717B" w:rsidP="00CF717B">
      <w:pPr>
        <w:rPr>
          <w:b/>
          <w:bCs/>
        </w:rPr>
      </w:pPr>
      <w:r w:rsidRPr="00A724C1">
        <w:rPr>
          <w:b/>
          <w:bCs/>
          <w:highlight w:val="yellow"/>
        </w:rPr>
        <w:t xml:space="preserve">Guideline – see </w:t>
      </w:r>
      <w:hyperlink r:id="rId14" w:history="1">
        <w:r w:rsidRPr="00A724C1">
          <w:rPr>
            <w:rStyle w:val="Hyperlink"/>
            <w:b/>
            <w:bCs/>
            <w:highlight w:val="yellow"/>
          </w:rPr>
          <w:t>https://itp.nz/Members/Code-of-Ethics</w:t>
        </w:r>
      </w:hyperlink>
      <w:r w:rsidRPr="00A724C1">
        <w:rPr>
          <w:b/>
          <w:bCs/>
          <w:highlight w:val="yellow"/>
        </w:rPr>
        <w:t xml:space="preserve"> for further information</w:t>
      </w:r>
      <w:r w:rsidR="00A724C1" w:rsidRPr="00A724C1">
        <w:rPr>
          <w:b/>
          <w:bCs/>
          <w:highlight w:val="yellow"/>
        </w:rPr>
        <w:t xml:space="preserve"> - capture how you will make sure you will meet relevant parts the ITP Code of Ethics</w:t>
      </w:r>
    </w:p>
    <w:p w14:paraId="5E897D73" w14:textId="1A8F6F3A" w:rsidR="005620F4" w:rsidRDefault="005620F4" w:rsidP="00C6271B">
      <w:pPr>
        <w:pStyle w:val="Heading3"/>
      </w:pPr>
      <w:r>
        <w:t>Good Faith</w:t>
      </w:r>
    </w:p>
    <w:p w14:paraId="0BAAD24D" w14:textId="17EAD0C4"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 xml:space="preserve">the student </w:t>
      </w:r>
      <w:r w:rsidRPr="00191336">
        <w:rPr>
          <w:b/>
          <w:bCs/>
          <w:highlight w:val="yellow"/>
        </w:rPr>
        <w:t xml:space="preserve">shall treat people with dignity, good faith and equality; without discrimination; and have consideration for the values and cultural sensitivities of all groups within the community affected by their </w:t>
      </w:r>
      <w:proofErr w:type="gramStart"/>
      <w:r w:rsidRPr="00191336">
        <w:rPr>
          <w:b/>
          <w:bCs/>
          <w:highlight w:val="yellow"/>
        </w:rPr>
        <w:t>work;</w:t>
      </w:r>
      <w:proofErr w:type="gramEnd"/>
    </w:p>
    <w:p w14:paraId="75EF69F1" w14:textId="3C368A87" w:rsidR="005620F4" w:rsidRDefault="005620F4" w:rsidP="00C6271B">
      <w:pPr>
        <w:pStyle w:val="Heading3"/>
      </w:pPr>
      <w:r>
        <w:t>Integrity</w:t>
      </w:r>
    </w:p>
    <w:p w14:paraId="7E06B0C2" w14:textId="515E462C"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the student</w:t>
      </w:r>
      <w:r w:rsidRPr="00191336">
        <w:rPr>
          <w:b/>
          <w:bCs/>
          <w:highlight w:val="yellow"/>
        </w:rPr>
        <w:t xml:space="preserve"> shall act in the execution of their profession with integrity, dignity and honour to merit the trust of the community and the profession, and apply honesty, skill, judgement and initiative to contribute positively to the well-being of </w:t>
      </w:r>
      <w:proofErr w:type="gramStart"/>
      <w:r w:rsidRPr="00191336">
        <w:rPr>
          <w:b/>
          <w:bCs/>
          <w:highlight w:val="yellow"/>
        </w:rPr>
        <w:t>society;</w:t>
      </w:r>
      <w:proofErr w:type="gramEnd"/>
    </w:p>
    <w:p w14:paraId="5795D8AC" w14:textId="61B809B8" w:rsidR="005620F4" w:rsidRDefault="005620F4" w:rsidP="00C6271B">
      <w:pPr>
        <w:pStyle w:val="Heading3"/>
      </w:pPr>
      <w:r>
        <w:t>Community Focus</w:t>
      </w:r>
    </w:p>
    <w:p w14:paraId="6C59D2CC" w14:textId="5BAC177F" w:rsidR="005620F4" w:rsidRPr="00191336" w:rsidRDefault="00191336" w:rsidP="005620F4">
      <w:pPr>
        <w:rPr>
          <w:b/>
          <w:bCs/>
        </w:rPr>
      </w:pPr>
      <w:r w:rsidRPr="00191336">
        <w:rPr>
          <w:b/>
          <w:bCs/>
          <w:highlight w:val="yellow"/>
        </w:rPr>
        <w:t xml:space="preserve">Guideline - Responsibility for the welfare and rights of the community shall come before their responsibility to their profession, sectional or private interests or to other </w:t>
      </w:r>
      <w:proofErr w:type="gramStart"/>
      <w:r w:rsidRPr="00191336">
        <w:rPr>
          <w:b/>
          <w:bCs/>
          <w:highlight w:val="yellow"/>
        </w:rPr>
        <w:t>professionals;</w:t>
      </w:r>
      <w:proofErr w:type="gramEnd"/>
    </w:p>
    <w:p w14:paraId="6FD1D102" w14:textId="4CF8DF15" w:rsidR="005620F4" w:rsidRDefault="005620F4" w:rsidP="00C6271B">
      <w:pPr>
        <w:pStyle w:val="Heading3"/>
      </w:pPr>
      <w:r>
        <w:t>Skills</w:t>
      </w:r>
    </w:p>
    <w:p w14:paraId="029315F4" w14:textId="0FC935D2" w:rsidR="005620F4" w:rsidRPr="007E0B3D" w:rsidRDefault="007E0B3D" w:rsidP="005620F4">
      <w:pPr>
        <w:rPr>
          <w:b/>
          <w:bCs/>
        </w:rPr>
      </w:pPr>
      <w:r w:rsidRPr="007E0B3D">
        <w:rPr>
          <w:b/>
          <w:bCs/>
          <w:highlight w:val="yellow"/>
        </w:rPr>
        <w:t xml:space="preserve">Guidelines – </w:t>
      </w:r>
      <w:r>
        <w:rPr>
          <w:b/>
          <w:bCs/>
          <w:highlight w:val="yellow"/>
        </w:rPr>
        <w:t xml:space="preserve">students </w:t>
      </w:r>
      <w:r w:rsidRPr="007E0B3D">
        <w:rPr>
          <w:b/>
          <w:bCs/>
          <w:highlight w:val="yellow"/>
        </w:rPr>
        <w:t xml:space="preserve">shall apply their skills and knowledge in the interests of their clients or employers for whom they will act without compromising any other of these </w:t>
      </w:r>
      <w:proofErr w:type="gramStart"/>
      <w:r w:rsidRPr="007E0B3D">
        <w:rPr>
          <w:b/>
          <w:bCs/>
          <w:highlight w:val="yellow"/>
        </w:rPr>
        <w:t>Tenets;</w:t>
      </w:r>
      <w:proofErr w:type="gramEnd"/>
    </w:p>
    <w:p w14:paraId="2D62FDD3" w14:textId="5FBDE5A4" w:rsidR="005620F4" w:rsidRDefault="005620F4" w:rsidP="00C6271B">
      <w:pPr>
        <w:pStyle w:val="Heading3"/>
      </w:pPr>
      <w:r>
        <w:t>Continuous Development</w:t>
      </w:r>
    </w:p>
    <w:p w14:paraId="131FA0AC" w14:textId="54D34DAE" w:rsidR="005620F4" w:rsidRPr="007E0B3D" w:rsidRDefault="007E0B3D" w:rsidP="005620F4">
      <w:pPr>
        <w:rPr>
          <w:b/>
          <w:bCs/>
        </w:rPr>
      </w:pPr>
      <w:r w:rsidRPr="007E0B3D">
        <w:rPr>
          <w:b/>
          <w:bCs/>
          <w:highlight w:val="yellow"/>
        </w:rPr>
        <w:t xml:space="preserve">Guideline - </w:t>
      </w:r>
      <w:r>
        <w:rPr>
          <w:b/>
          <w:bCs/>
          <w:highlight w:val="yellow"/>
        </w:rPr>
        <w:t>students</w:t>
      </w:r>
      <w:r w:rsidRPr="007E0B3D">
        <w:rPr>
          <w:b/>
          <w:bCs/>
          <w:highlight w:val="yellow"/>
        </w:rPr>
        <w:t xml:space="preserve"> shall develop their knowledge, skills and expertise continuously through their careers, contribute to the collective wisdom of the profession, and actively encourage their associates to do </w:t>
      </w:r>
      <w:proofErr w:type="gramStart"/>
      <w:r w:rsidRPr="007E0B3D">
        <w:rPr>
          <w:b/>
          <w:bCs/>
          <w:highlight w:val="yellow"/>
        </w:rPr>
        <w:t>likewise;</w:t>
      </w:r>
      <w:proofErr w:type="gramEnd"/>
    </w:p>
    <w:p w14:paraId="588688B1" w14:textId="36073282" w:rsidR="005620F4" w:rsidRDefault="005620F4" w:rsidP="00C6271B">
      <w:pPr>
        <w:pStyle w:val="Heading3"/>
      </w:pPr>
      <w:r>
        <w:t>Informed Consent</w:t>
      </w:r>
    </w:p>
    <w:p w14:paraId="4D2974E0" w14:textId="540356CD" w:rsidR="007E0B3D" w:rsidRPr="007E0B3D" w:rsidRDefault="007E0B3D" w:rsidP="007E0B3D">
      <w:pPr>
        <w:rPr>
          <w:b/>
          <w:bCs/>
        </w:rPr>
      </w:pPr>
      <w:r w:rsidRPr="007E0B3D">
        <w:rPr>
          <w:b/>
          <w:bCs/>
          <w:highlight w:val="yellow"/>
        </w:rPr>
        <w:t xml:space="preserve">Guideline - </w:t>
      </w:r>
      <w:r>
        <w:rPr>
          <w:b/>
          <w:bCs/>
          <w:highlight w:val="yellow"/>
        </w:rPr>
        <w:t>students</w:t>
      </w:r>
      <w:r w:rsidRPr="007E0B3D">
        <w:rPr>
          <w:b/>
          <w:bCs/>
          <w:highlight w:val="yellow"/>
        </w:rPr>
        <w:t xml:space="preserve"> shall take reasonable steps to inform themselves, their clients or employers of the economic, social, environmental or legal consequences which may arise from their </w:t>
      </w:r>
      <w:proofErr w:type="gramStart"/>
      <w:r w:rsidRPr="007E0B3D">
        <w:rPr>
          <w:b/>
          <w:bCs/>
          <w:highlight w:val="yellow"/>
        </w:rPr>
        <w:t>actions;</w:t>
      </w:r>
      <w:proofErr w:type="gramEnd"/>
    </w:p>
    <w:p w14:paraId="655D6C38" w14:textId="14280749" w:rsidR="005620F4" w:rsidRDefault="005620F4" w:rsidP="00C6271B">
      <w:pPr>
        <w:pStyle w:val="Heading3"/>
      </w:pPr>
      <w:r>
        <w:t>Conflicts of Interest</w:t>
      </w:r>
    </w:p>
    <w:p w14:paraId="5EAC4672" w14:textId="24B0E815" w:rsidR="007E0B3D" w:rsidRPr="007E0B3D" w:rsidRDefault="007E0B3D" w:rsidP="007E0B3D">
      <w:pPr>
        <w:rPr>
          <w:b/>
          <w:bCs/>
        </w:rPr>
      </w:pPr>
      <w:r w:rsidRPr="007E0B3D">
        <w:rPr>
          <w:b/>
          <w:bCs/>
          <w:highlight w:val="yellow"/>
        </w:rPr>
        <w:t xml:space="preserve">Guideline - students shall inform their clients or employers of any interest which may be, or may be perceived as being, in conflict with the interests of their clients or employers, or which may affect the quality of service or impartial </w:t>
      </w:r>
      <w:proofErr w:type="gramStart"/>
      <w:r w:rsidRPr="007E0B3D">
        <w:rPr>
          <w:b/>
          <w:bCs/>
          <w:highlight w:val="yellow"/>
        </w:rPr>
        <w:t>judgement;</w:t>
      </w:r>
      <w:proofErr w:type="gramEnd"/>
    </w:p>
    <w:p w14:paraId="591C75FF" w14:textId="47E86B72" w:rsidR="005620F4" w:rsidRDefault="005620F4" w:rsidP="00C6271B">
      <w:pPr>
        <w:pStyle w:val="Heading3"/>
      </w:pPr>
      <w:r>
        <w:t>Competence</w:t>
      </w:r>
    </w:p>
    <w:p w14:paraId="3A6EBE5E" w14:textId="2D28678E" w:rsidR="005620F4" w:rsidRPr="003A0325" w:rsidRDefault="003A0325" w:rsidP="005620F4">
      <w:pPr>
        <w:rPr>
          <w:b/>
          <w:bCs/>
        </w:rPr>
      </w:pPr>
      <w:r w:rsidRPr="003A0325">
        <w:rPr>
          <w:b/>
          <w:bCs/>
          <w:highlight w:val="yellow"/>
        </w:rPr>
        <w:t xml:space="preserve">Guideline – students </w:t>
      </w:r>
      <w:r w:rsidR="007E0B3D" w:rsidRPr="003A0325">
        <w:rPr>
          <w:b/>
          <w:bCs/>
          <w:highlight w:val="yellow"/>
        </w:rPr>
        <w:t xml:space="preserve">shall follow recognised professional </w:t>
      </w:r>
      <w:proofErr w:type="gramStart"/>
      <w:r w:rsidR="007E0B3D" w:rsidRPr="003A0325">
        <w:rPr>
          <w:b/>
          <w:bCs/>
          <w:highlight w:val="yellow"/>
        </w:rPr>
        <w:t>practice, and</w:t>
      </w:r>
      <w:proofErr w:type="gramEnd"/>
      <w:r w:rsidR="007E0B3D" w:rsidRPr="003A0325">
        <w:rPr>
          <w:b/>
          <w:bCs/>
          <w:highlight w:val="yellow"/>
        </w:rPr>
        <w:t xml:space="preserve"> provide services and advice carefully and diligently only within their areas of competence.</w:t>
      </w:r>
    </w:p>
    <w:p w14:paraId="04836820" w14:textId="77777777" w:rsidR="00630FAF" w:rsidRDefault="00630FAF">
      <w:pPr>
        <w:spacing w:after="200"/>
        <w:rPr>
          <w:rFonts w:asciiTheme="majorHAnsi" w:eastAsiaTheme="majorEastAsia" w:hAnsiTheme="majorHAnsi" w:cstheme="majorBidi"/>
          <w:sz w:val="28"/>
          <w:szCs w:val="28"/>
        </w:rPr>
      </w:pPr>
      <w:r>
        <w:br w:type="page"/>
      </w:r>
    </w:p>
    <w:p w14:paraId="650FA612" w14:textId="7CA9432F" w:rsidR="00CF717B" w:rsidRDefault="005620F4" w:rsidP="00C6271B">
      <w:pPr>
        <w:pStyle w:val="Heading2"/>
      </w:pPr>
      <w:bookmarkStart w:id="57" w:name="_Toc78191774"/>
      <w:r>
        <w:lastRenderedPageBreak/>
        <w:t>Relevant Legislation</w:t>
      </w:r>
      <w:bookmarkEnd w:id="57"/>
    </w:p>
    <w:p w14:paraId="474C2452" w14:textId="1EFEDFA7" w:rsidR="00A724C1" w:rsidRPr="00CF717B" w:rsidRDefault="00CF717B" w:rsidP="00A724C1">
      <w:pPr>
        <w:rPr>
          <w:b/>
          <w:bCs/>
        </w:rPr>
      </w:pPr>
      <w:r w:rsidRPr="00A724C1">
        <w:rPr>
          <w:b/>
          <w:bCs/>
          <w:highlight w:val="yellow"/>
        </w:rPr>
        <w:t xml:space="preserve">Guideline – see  </w:t>
      </w:r>
      <w:hyperlink r:id="rId15" w:history="1">
        <w:r w:rsidRPr="00A724C1">
          <w:rPr>
            <w:rStyle w:val="Hyperlink"/>
            <w:b/>
            <w:bCs/>
            <w:highlight w:val="yellow"/>
          </w:rPr>
          <w:t>https://www.privacy.org.nz/</w:t>
        </w:r>
      </w:hyperlink>
      <w:r w:rsidRPr="00A724C1">
        <w:rPr>
          <w:rStyle w:val="Hyperlink"/>
          <w:b/>
          <w:bCs/>
          <w:highlight w:val="yellow"/>
        </w:rPr>
        <w:t xml:space="preserve"> </w:t>
      </w:r>
      <w:r w:rsidRPr="00A724C1">
        <w:rPr>
          <w:b/>
          <w:bCs/>
          <w:highlight w:val="yellow"/>
        </w:rPr>
        <w:t>and</w:t>
      </w:r>
      <w:r w:rsidRPr="00A724C1">
        <w:rPr>
          <w:rStyle w:val="Hyperlink"/>
          <w:b/>
          <w:bCs/>
          <w:highlight w:val="yellow"/>
        </w:rPr>
        <w:t xml:space="preserve">  </w:t>
      </w:r>
      <w:hyperlink r:id="rId16" w:history="1">
        <w:r w:rsidRPr="00A724C1">
          <w:rPr>
            <w:rStyle w:val="Hyperlink"/>
            <w:b/>
            <w:bCs/>
            <w:highlight w:val="yellow"/>
          </w:rPr>
          <w:t>https://www.iponz.govt.nz/</w:t>
        </w:r>
      </w:hyperlink>
      <w:r w:rsidR="00A724C1" w:rsidRPr="00A724C1">
        <w:rPr>
          <w:rStyle w:val="Hyperlink"/>
          <w:b/>
          <w:bCs/>
          <w:highlight w:val="yellow"/>
        </w:rPr>
        <w:t xml:space="preserve"> - </w:t>
      </w:r>
      <w:r w:rsidR="00A724C1" w:rsidRPr="00A724C1">
        <w:rPr>
          <w:b/>
          <w:bCs/>
          <w:highlight w:val="yellow"/>
        </w:rPr>
        <w:t>- capture how you will make sure you will meet relevant legislation requirement</w:t>
      </w:r>
    </w:p>
    <w:p w14:paraId="04976159" w14:textId="4F1A4B69" w:rsidR="00CF717B" w:rsidRPr="00CF717B" w:rsidRDefault="00CF717B" w:rsidP="00CF717B">
      <w:pPr>
        <w:rPr>
          <w:b/>
          <w:bCs/>
        </w:rPr>
      </w:pPr>
    </w:p>
    <w:p w14:paraId="14628102" w14:textId="601883AA" w:rsidR="005620F4" w:rsidRDefault="005620F4" w:rsidP="00C6271B">
      <w:pPr>
        <w:pStyle w:val="Heading3"/>
      </w:pPr>
      <w:r>
        <w:t>Privacy/Confidentiality</w:t>
      </w:r>
    </w:p>
    <w:p w14:paraId="277FE98D" w14:textId="7A684BDD" w:rsidR="00FA5DC7" w:rsidRPr="00FA5DC7" w:rsidRDefault="00FA5DC7" w:rsidP="00FA5DC7">
      <w:r w:rsidRPr="00FA5DC7">
        <w:rPr>
          <w:b/>
          <w:bCs/>
          <w:highlight w:val="yellow"/>
        </w:rPr>
        <w:t>Guideline: what aspects of privacy/confidentiality practice/legislation are relevant to the project</w:t>
      </w:r>
      <w:r w:rsidRPr="00FA5DC7">
        <w:rPr>
          <w:highlight w:val="yellow"/>
        </w:rPr>
        <w:t>.</w:t>
      </w:r>
      <w:r w:rsidRPr="00FA5DC7">
        <w:t xml:space="preserve"> </w:t>
      </w:r>
    </w:p>
    <w:p w14:paraId="30F8C0F1" w14:textId="77777777" w:rsidR="005620F4" w:rsidRPr="005620F4" w:rsidRDefault="005620F4" w:rsidP="005620F4"/>
    <w:p w14:paraId="05F19603" w14:textId="520EA555" w:rsidR="005620F4" w:rsidRDefault="005620F4" w:rsidP="00C6271B">
      <w:pPr>
        <w:pStyle w:val="Heading3"/>
      </w:pPr>
      <w:r>
        <w:t>Copyright</w:t>
      </w:r>
    </w:p>
    <w:p w14:paraId="5A83CC28" w14:textId="4DCB348A" w:rsidR="00FA5DC7" w:rsidRPr="00FA5DC7" w:rsidRDefault="00FA5DC7" w:rsidP="00FA5DC7">
      <w:r w:rsidRPr="00FA5DC7">
        <w:rPr>
          <w:b/>
          <w:bCs/>
          <w:highlight w:val="yellow"/>
        </w:rPr>
        <w:t xml:space="preserve">Guideline: what aspects of </w:t>
      </w:r>
      <w:r>
        <w:rPr>
          <w:b/>
          <w:bCs/>
          <w:highlight w:val="yellow"/>
        </w:rPr>
        <w:t>copyright</w:t>
      </w:r>
      <w:r w:rsidRPr="00FA5DC7">
        <w:rPr>
          <w:b/>
          <w:bCs/>
          <w:highlight w:val="yellow"/>
        </w:rPr>
        <w:t xml:space="preserve"> practice/legislation are relevant to the project</w:t>
      </w:r>
      <w:r w:rsidRPr="00FA5DC7">
        <w:rPr>
          <w:highlight w:val="yellow"/>
        </w:rPr>
        <w:t>.</w:t>
      </w:r>
      <w:r w:rsidRPr="00FA5DC7">
        <w:t xml:space="preserve"> </w:t>
      </w:r>
    </w:p>
    <w:p w14:paraId="16E9882C" w14:textId="77777777" w:rsidR="005620F4" w:rsidRPr="005620F4" w:rsidRDefault="005620F4" w:rsidP="005620F4"/>
    <w:p w14:paraId="745702B8" w14:textId="73EBEA10" w:rsidR="005620F4" w:rsidRPr="005620F4" w:rsidRDefault="005620F4" w:rsidP="00C6271B">
      <w:pPr>
        <w:pStyle w:val="Heading3"/>
      </w:pPr>
      <w:r>
        <w:t>Patents</w:t>
      </w:r>
    </w:p>
    <w:p w14:paraId="0D3BFD84" w14:textId="693C1FA7" w:rsidR="00FA5DC7" w:rsidRPr="00FA5DC7" w:rsidRDefault="00FA5DC7" w:rsidP="00FA5DC7">
      <w:r w:rsidRPr="00FA5DC7">
        <w:rPr>
          <w:b/>
          <w:bCs/>
          <w:highlight w:val="yellow"/>
        </w:rPr>
        <w:t xml:space="preserve">Guideline: what aspects of </w:t>
      </w:r>
      <w:r>
        <w:rPr>
          <w:b/>
          <w:bCs/>
          <w:highlight w:val="yellow"/>
        </w:rPr>
        <w:t>patents</w:t>
      </w:r>
      <w:r w:rsidRPr="00FA5DC7">
        <w:rPr>
          <w:b/>
          <w:bCs/>
          <w:highlight w:val="yellow"/>
        </w:rPr>
        <w:t xml:space="preserve"> practice/legislation are relevant to the project</w:t>
      </w:r>
      <w:r w:rsidRPr="00FA5DC7">
        <w:rPr>
          <w:highlight w:val="yellow"/>
        </w:rPr>
        <w:t>.</w:t>
      </w:r>
      <w:r w:rsidRPr="00FA5DC7">
        <w:t xml:space="preserve"> </w:t>
      </w:r>
    </w:p>
    <w:p w14:paraId="4216F3AE" w14:textId="620A7880" w:rsidR="005620F4" w:rsidRDefault="005620F4" w:rsidP="005620F4"/>
    <w:p w14:paraId="4C79786C" w14:textId="77777777" w:rsidR="005824AA" w:rsidRDefault="005824AA" w:rsidP="005824AA">
      <w:pPr>
        <w:pBdr>
          <w:bottom w:val="single" w:sz="6" w:space="1" w:color="auto"/>
        </w:pBdr>
      </w:pPr>
    </w:p>
    <w:p w14:paraId="6B0D9F93" w14:textId="77777777" w:rsidR="005824AA" w:rsidRDefault="005824AA" w:rsidP="005824AA">
      <w:pPr>
        <w:pStyle w:val="Heading2"/>
      </w:pPr>
      <w:bookmarkStart w:id="58" w:name="_Toc78191775"/>
      <w:r>
        <w:t>Halfway Report</w:t>
      </w:r>
      <w:bookmarkEnd w:id="58"/>
    </w:p>
    <w:p w14:paraId="04AFAA2A" w14:textId="77777777" w:rsidR="005824AA" w:rsidRPr="00340725" w:rsidRDefault="005824AA" w:rsidP="005824AA">
      <w:pPr>
        <w:rPr>
          <w:b/>
          <w:bCs/>
          <w:highlight w:val="yellow"/>
        </w:rPr>
      </w:pPr>
      <w:r w:rsidRPr="00340725">
        <w:rPr>
          <w:b/>
          <w:bCs/>
          <w:highlight w:val="yellow"/>
        </w:rPr>
        <w:t>Guidelines</w:t>
      </w:r>
    </w:p>
    <w:p w14:paraId="621FC620" w14:textId="0EABFB86" w:rsidR="005824AA" w:rsidRPr="00340725" w:rsidRDefault="005824AA" w:rsidP="005824AA">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w:t>
      </w:r>
      <w:r w:rsidR="003D125E">
        <w:rPr>
          <w:b/>
          <w:bCs/>
          <w:highlight w:val="yellow"/>
        </w:rPr>
        <w:t xml:space="preserve">your approach to </w:t>
      </w:r>
      <w:proofErr w:type="gramStart"/>
      <w:r w:rsidR="00630FAF">
        <w:rPr>
          <w:b/>
          <w:bCs/>
          <w:highlight w:val="yellow"/>
        </w:rPr>
        <w:t>professionalism</w:t>
      </w:r>
      <w:proofErr w:type="gramEnd"/>
    </w:p>
    <w:p w14:paraId="7800B4A7" w14:textId="77777777" w:rsidR="005824AA" w:rsidRPr="00340725" w:rsidRDefault="005824AA" w:rsidP="005824AA">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4E1F749C" w14:textId="77777777" w:rsidR="005824AA" w:rsidRDefault="005824AA" w:rsidP="005824AA">
      <w:pPr>
        <w:pBdr>
          <w:bottom w:val="single" w:sz="6" w:space="1" w:color="auto"/>
        </w:pBdr>
      </w:pPr>
    </w:p>
    <w:p w14:paraId="27C96DF3" w14:textId="77777777" w:rsidR="005824AA" w:rsidRPr="007924BE" w:rsidRDefault="005824AA" w:rsidP="005824AA">
      <w:pPr>
        <w:pStyle w:val="Heading2"/>
      </w:pPr>
      <w:bookmarkStart w:id="59" w:name="_Toc78191776"/>
      <w:r>
        <w:t>Final Report</w:t>
      </w:r>
      <w:bookmarkEnd w:id="59"/>
    </w:p>
    <w:p w14:paraId="758BBE9E" w14:textId="77777777" w:rsidR="005824AA" w:rsidRPr="00340725" w:rsidRDefault="005824AA" w:rsidP="005824AA">
      <w:pPr>
        <w:rPr>
          <w:b/>
          <w:bCs/>
          <w:highlight w:val="yellow"/>
        </w:rPr>
      </w:pPr>
      <w:r w:rsidRPr="00340725">
        <w:rPr>
          <w:b/>
          <w:bCs/>
          <w:highlight w:val="yellow"/>
        </w:rPr>
        <w:t>Guidelines</w:t>
      </w:r>
    </w:p>
    <w:p w14:paraId="0D1CAE36" w14:textId="33159394" w:rsidR="005824AA" w:rsidRPr="00340725" w:rsidRDefault="005824AA" w:rsidP="005824AA">
      <w:pPr>
        <w:pStyle w:val="ListParagraph"/>
        <w:numPr>
          <w:ilvl w:val="0"/>
          <w:numId w:val="47"/>
        </w:numPr>
        <w:rPr>
          <w:b/>
          <w:bCs/>
          <w:highlight w:val="yellow"/>
        </w:rPr>
      </w:pPr>
      <w:r w:rsidRPr="00340725">
        <w:rPr>
          <w:b/>
          <w:bCs/>
          <w:highlight w:val="yellow"/>
        </w:rPr>
        <w:t xml:space="preserve">include </w:t>
      </w:r>
      <w:r>
        <w:rPr>
          <w:b/>
          <w:bCs/>
          <w:highlight w:val="yellow"/>
        </w:rPr>
        <w:t xml:space="preserve">a final summary of your approach to </w:t>
      </w:r>
      <w:proofErr w:type="gramStart"/>
      <w:r w:rsidR="003D125E">
        <w:rPr>
          <w:b/>
          <w:bCs/>
          <w:highlight w:val="yellow"/>
        </w:rPr>
        <w:t>ethics</w:t>
      </w:r>
      <w:proofErr w:type="gramEnd"/>
    </w:p>
    <w:p w14:paraId="2053F601"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50115A88" w14:textId="0288401C" w:rsidR="005824AA" w:rsidRDefault="005824AA" w:rsidP="005824AA">
      <w:pPr>
        <w:pStyle w:val="ListParagraph"/>
        <w:numPr>
          <w:ilvl w:val="1"/>
          <w:numId w:val="47"/>
        </w:numPr>
        <w:rPr>
          <w:b/>
          <w:bCs/>
          <w:highlight w:val="yellow"/>
        </w:rPr>
      </w:pPr>
      <w:r>
        <w:rPr>
          <w:b/>
          <w:bCs/>
          <w:highlight w:val="yellow"/>
        </w:rPr>
        <w:t xml:space="preserve">effectiveness of </w:t>
      </w:r>
      <w:r w:rsidR="003D125E">
        <w:rPr>
          <w:b/>
          <w:bCs/>
          <w:highlight w:val="yellow"/>
        </w:rPr>
        <w:t xml:space="preserve">your ethics </w:t>
      </w:r>
      <w:r>
        <w:rPr>
          <w:b/>
          <w:bCs/>
          <w:highlight w:val="yellow"/>
        </w:rPr>
        <w:t xml:space="preserve">approach and how you went about managing </w:t>
      </w:r>
      <w:r w:rsidR="003D125E">
        <w:rPr>
          <w:b/>
          <w:bCs/>
          <w:highlight w:val="yellow"/>
        </w:rPr>
        <w:t xml:space="preserve">any concerns, issues, </w:t>
      </w:r>
      <w:proofErr w:type="gramStart"/>
      <w:r w:rsidR="003D125E">
        <w:rPr>
          <w:b/>
          <w:bCs/>
          <w:highlight w:val="yellow"/>
        </w:rPr>
        <w:t>dilemmas</w:t>
      </w:r>
      <w:proofErr w:type="gramEnd"/>
    </w:p>
    <w:p w14:paraId="44CAE8E6" w14:textId="77777777" w:rsidR="005824AA" w:rsidRPr="00340725"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3755A30F" w14:textId="77777777" w:rsidR="005824AA" w:rsidRDefault="005824AA" w:rsidP="005824AA">
      <w:pPr>
        <w:pBdr>
          <w:bottom w:val="single" w:sz="6" w:space="1" w:color="auto"/>
        </w:pBdr>
        <w:rPr>
          <w:b/>
          <w:bCs/>
          <w:highlight w:val="yellow"/>
        </w:rPr>
      </w:pPr>
    </w:p>
    <w:p w14:paraId="46BDB252" w14:textId="766EDC3C" w:rsidR="008E1067" w:rsidRDefault="008E1067">
      <w:pPr>
        <w:spacing w:after="200"/>
      </w:pPr>
      <w:r>
        <w:br w:type="page"/>
      </w:r>
    </w:p>
    <w:p w14:paraId="1603F1F2" w14:textId="4456F9FE" w:rsidR="008E1067" w:rsidRDefault="008E1067" w:rsidP="00C6271B">
      <w:pPr>
        <w:pStyle w:val="Heading1"/>
      </w:pPr>
      <w:bookmarkStart w:id="60" w:name="_Toc78191777"/>
      <w:r>
        <w:lastRenderedPageBreak/>
        <w:t xml:space="preserve">Sustainability, Inclusive Practice and Te </w:t>
      </w:r>
      <w:proofErr w:type="spellStart"/>
      <w:r>
        <w:t>Tiriti</w:t>
      </w:r>
      <w:proofErr w:type="spellEnd"/>
      <w:r>
        <w:t xml:space="preserve"> o Waitangi</w:t>
      </w:r>
      <w:bookmarkEnd w:id="60"/>
    </w:p>
    <w:p w14:paraId="30ACCA3C"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57C160D6" w14:textId="77777777" w:rsidR="00C714D9" w:rsidRPr="00C714D9" w:rsidRDefault="00C714D9" w:rsidP="00C714D9"/>
    <w:p w14:paraId="5FC73FAC" w14:textId="32D6DDAA" w:rsidR="005620F4" w:rsidRDefault="008E1067" w:rsidP="00C6271B">
      <w:pPr>
        <w:pStyle w:val="Heading2"/>
      </w:pPr>
      <w:bookmarkStart w:id="61" w:name="_Toc78191778"/>
      <w:r>
        <w:t>Relevance of Principles to Student and Industry</w:t>
      </w:r>
      <w:bookmarkEnd w:id="61"/>
    </w:p>
    <w:p w14:paraId="7AECE8C3" w14:textId="1240973A" w:rsidR="00A724C1" w:rsidRPr="00A724C1" w:rsidRDefault="00A724C1" w:rsidP="00A724C1">
      <w:pPr>
        <w:rPr>
          <w:b/>
          <w:bCs/>
        </w:rPr>
      </w:pPr>
      <w:r w:rsidRPr="00A724C1">
        <w:rPr>
          <w:b/>
          <w:bCs/>
          <w:highlight w:val="yellow"/>
        </w:rPr>
        <w:t xml:space="preserve">Guideline - </w:t>
      </w:r>
      <w:r w:rsidRPr="00A724C1">
        <w:rPr>
          <w:rStyle w:val="Hyperlink"/>
          <w:b/>
          <w:bCs/>
          <w:highlight w:val="yellow"/>
        </w:rPr>
        <w:t>-</w:t>
      </w:r>
      <w:r w:rsidRPr="00A724C1">
        <w:rPr>
          <w:b/>
          <w:bCs/>
          <w:highlight w:val="yellow"/>
        </w:rPr>
        <w:t xml:space="preserve">capture how you will make sure you address these principles in your </w:t>
      </w:r>
      <w:proofErr w:type="gramStart"/>
      <w:r w:rsidRPr="00A724C1">
        <w:rPr>
          <w:b/>
          <w:bCs/>
          <w:highlight w:val="yellow"/>
        </w:rPr>
        <w:t>project</w:t>
      </w:r>
      <w:proofErr w:type="gramEnd"/>
    </w:p>
    <w:p w14:paraId="6F3D1F8B" w14:textId="186E2AD7" w:rsidR="008E1067" w:rsidRDefault="008E1067" w:rsidP="00C6271B">
      <w:pPr>
        <w:pStyle w:val="Heading3"/>
      </w:pPr>
      <w:proofErr w:type="spellStart"/>
      <w:r>
        <w:t>Kaitiakitanga</w:t>
      </w:r>
      <w:proofErr w:type="spellEnd"/>
    </w:p>
    <w:p w14:paraId="556E4C00" w14:textId="72278B5F" w:rsidR="008E1067" w:rsidRPr="00824D7F" w:rsidRDefault="006332DA" w:rsidP="008E1067">
      <w:pPr>
        <w:rPr>
          <w:b/>
          <w:bCs/>
        </w:rPr>
      </w:pPr>
      <w:r w:rsidRPr="00824D7F">
        <w:rPr>
          <w:b/>
          <w:bCs/>
          <w:highlight w:val="yellow"/>
        </w:rPr>
        <w:t xml:space="preserve">Guideline: </w:t>
      </w:r>
      <w:r w:rsidR="00824D7F" w:rsidRPr="00824D7F">
        <w:rPr>
          <w:b/>
          <w:bCs/>
          <w:highlight w:val="yellow"/>
        </w:rPr>
        <w:t xml:space="preserve">how student and client look after people, resources, and </w:t>
      </w:r>
      <w:r w:rsidR="00824D7F">
        <w:rPr>
          <w:b/>
          <w:bCs/>
          <w:highlight w:val="yellow"/>
        </w:rPr>
        <w:t xml:space="preserve">the </w:t>
      </w:r>
      <w:r w:rsidR="00824D7F" w:rsidRPr="00824D7F">
        <w:rPr>
          <w:b/>
          <w:bCs/>
          <w:highlight w:val="yellow"/>
        </w:rPr>
        <w:t>environment during the project</w:t>
      </w:r>
    </w:p>
    <w:p w14:paraId="0FD4477A" w14:textId="4E68D875" w:rsidR="008E1067" w:rsidRDefault="008E1067" w:rsidP="00C6271B">
      <w:pPr>
        <w:pStyle w:val="Heading3"/>
      </w:pPr>
      <w:r>
        <w:t>Rangatiratanga</w:t>
      </w:r>
    </w:p>
    <w:p w14:paraId="22AE0D7F" w14:textId="5108C8CF" w:rsidR="00824D7F" w:rsidRPr="00824D7F" w:rsidRDefault="00824D7F" w:rsidP="00824D7F">
      <w:pPr>
        <w:rPr>
          <w:b/>
          <w:bCs/>
        </w:rPr>
      </w:pPr>
      <w:r w:rsidRPr="00824D7F">
        <w:rPr>
          <w:b/>
          <w:bCs/>
          <w:highlight w:val="yellow"/>
        </w:rPr>
        <w:t>Guideline: giving student and client the right to make their own decisions during the project</w:t>
      </w:r>
    </w:p>
    <w:p w14:paraId="1A2964E3" w14:textId="5F796031" w:rsidR="008E1067" w:rsidRDefault="008E1067" w:rsidP="00C6271B">
      <w:pPr>
        <w:pStyle w:val="Heading3"/>
      </w:pPr>
      <w:r>
        <w:t>Whanaungatanga</w:t>
      </w:r>
    </w:p>
    <w:p w14:paraId="0A487990" w14:textId="4617E687" w:rsidR="00824D7F" w:rsidRPr="00824D7F" w:rsidRDefault="00824D7F" w:rsidP="00824D7F">
      <w:pPr>
        <w:rPr>
          <w:b/>
          <w:bCs/>
        </w:rPr>
      </w:pPr>
      <w:r w:rsidRPr="00824D7F">
        <w:rPr>
          <w:b/>
          <w:bCs/>
          <w:highlight w:val="yellow"/>
        </w:rPr>
        <w:t>Guideline: how student and client build and maintain connections with stakeholders during the project and afterwards</w:t>
      </w:r>
    </w:p>
    <w:p w14:paraId="5209EDD7" w14:textId="4C8562F9" w:rsidR="008E1067" w:rsidRDefault="008E1067" w:rsidP="00C6271B">
      <w:pPr>
        <w:pStyle w:val="Heading3"/>
      </w:pPr>
      <w:r>
        <w:t xml:space="preserve">Mana </w:t>
      </w:r>
      <w:proofErr w:type="spellStart"/>
      <w:r>
        <w:t>Reo</w:t>
      </w:r>
      <w:proofErr w:type="spellEnd"/>
    </w:p>
    <w:p w14:paraId="196C342D" w14:textId="63104B76" w:rsidR="00824D7F" w:rsidRPr="00824D7F" w:rsidRDefault="00824D7F" w:rsidP="00824D7F">
      <w:pPr>
        <w:rPr>
          <w:b/>
          <w:bCs/>
        </w:rPr>
      </w:pPr>
      <w:r w:rsidRPr="00824D7F">
        <w:rPr>
          <w:b/>
          <w:bCs/>
          <w:highlight w:val="yellow"/>
        </w:rPr>
        <w:t xml:space="preserve">Guideline: student and client use of the </w:t>
      </w:r>
      <w:r w:rsidRPr="00824D7F">
        <w:rPr>
          <w:rFonts w:ascii="Calibri" w:hAnsi="Calibri" w:cs="Calibri"/>
          <w:b/>
          <w:bCs/>
          <w:highlight w:val="yellow"/>
          <w:lang w:val="en-US"/>
        </w:rPr>
        <w:t>Māori language as and when appropriate during the project</w:t>
      </w:r>
    </w:p>
    <w:p w14:paraId="3432D575" w14:textId="1D33ABAB" w:rsidR="008E1067" w:rsidRDefault="008E1067" w:rsidP="008E1067"/>
    <w:p w14:paraId="7D8A060C" w14:textId="77777777" w:rsidR="003D125E" w:rsidRDefault="003D125E" w:rsidP="003D125E">
      <w:pPr>
        <w:pBdr>
          <w:bottom w:val="single" w:sz="6" w:space="1" w:color="auto"/>
        </w:pBdr>
      </w:pPr>
    </w:p>
    <w:p w14:paraId="3316F53E" w14:textId="77777777" w:rsidR="003D125E" w:rsidRDefault="003D125E" w:rsidP="003D125E">
      <w:pPr>
        <w:pStyle w:val="Heading2"/>
      </w:pPr>
      <w:bookmarkStart w:id="62" w:name="_Toc78191779"/>
      <w:r>
        <w:t>Halfway Report</w:t>
      </w:r>
      <w:bookmarkEnd w:id="62"/>
    </w:p>
    <w:p w14:paraId="12CB212B" w14:textId="77777777" w:rsidR="003D125E" w:rsidRPr="00340725" w:rsidRDefault="003D125E" w:rsidP="003D125E">
      <w:pPr>
        <w:rPr>
          <w:b/>
          <w:bCs/>
          <w:highlight w:val="yellow"/>
        </w:rPr>
      </w:pPr>
      <w:r w:rsidRPr="00340725">
        <w:rPr>
          <w:b/>
          <w:bCs/>
          <w:highlight w:val="yellow"/>
        </w:rPr>
        <w:t>Guidelines</w:t>
      </w:r>
    </w:p>
    <w:p w14:paraId="15C439B4" w14:textId="2A213A1A" w:rsidR="003D125E" w:rsidRPr="003D125E" w:rsidRDefault="003D125E" w:rsidP="003D125E">
      <w:pPr>
        <w:pStyle w:val="ListParagraph"/>
        <w:numPr>
          <w:ilvl w:val="0"/>
          <w:numId w:val="47"/>
        </w:numPr>
        <w:rPr>
          <w:b/>
          <w:bCs/>
          <w:highlight w:val="yellow"/>
        </w:rPr>
      </w:pPr>
      <w:r w:rsidRPr="003D125E">
        <w:rPr>
          <w:b/>
          <w:bCs/>
          <w:highlight w:val="yellow"/>
        </w:rPr>
        <w:t xml:space="preserve">include any necessary updates to your approach to Sustainability, Inclusive Practice and Te </w:t>
      </w:r>
      <w:proofErr w:type="spellStart"/>
      <w:r w:rsidRPr="003D125E">
        <w:rPr>
          <w:b/>
          <w:bCs/>
          <w:highlight w:val="yellow"/>
        </w:rPr>
        <w:t>Tiriti</w:t>
      </w:r>
      <w:proofErr w:type="spellEnd"/>
      <w:r w:rsidRPr="003D125E">
        <w:rPr>
          <w:b/>
          <w:bCs/>
          <w:highlight w:val="yellow"/>
        </w:rPr>
        <w:t xml:space="preserve"> o </w:t>
      </w:r>
      <w:proofErr w:type="gramStart"/>
      <w:r w:rsidRPr="003D125E">
        <w:rPr>
          <w:b/>
          <w:bCs/>
          <w:highlight w:val="yellow"/>
        </w:rPr>
        <w:t>Waitangi</w:t>
      </w:r>
      <w:proofErr w:type="gramEnd"/>
    </w:p>
    <w:p w14:paraId="23E66205" w14:textId="77777777" w:rsidR="003D125E" w:rsidRPr="00340725" w:rsidRDefault="003D125E" w:rsidP="003D125E">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584B130F" w14:textId="77777777" w:rsidR="003D125E" w:rsidRDefault="003D125E" w:rsidP="003D125E">
      <w:pPr>
        <w:pBdr>
          <w:bottom w:val="single" w:sz="6" w:space="1" w:color="auto"/>
        </w:pBdr>
      </w:pPr>
    </w:p>
    <w:p w14:paraId="53271DF6" w14:textId="77777777" w:rsidR="003D125E" w:rsidRPr="007924BE" w:rsidRDefault="003D125E" w:rsidP="003D125E">
      <w:pPr>
        <w:pStyle w:val="Heading2"/>
      </w:pPr>
      <w:bookmarkStart w:id="63" w:name="_Toc78191780"/>
      <w:r>
        <w:t>Final Report</w:t>
      </w:r>
      <w:bookmarkEnd w:id="63"/>
    </w:p>
    <w:p w14:paraId="1EB53558" w14:textId="77777777" w:rsidR="003D125E" w:rsidRPr="00340725" w:rsidRDefault="003D125E" w:rsidP="003D125E">
      <w:pPr>
        <w:rPr>
          <w:b/>
          <w:bCs/>
          <w:highlight w:val="yellow"/>
        </w:rPr>
      </w:pPr>
      <w:r w:rsidRPr="00340725">
        <w:rPr>
          <w:b/>
          <w:bCs/>
          <w:highlight w:val="yellow"/>
        </w:rPr>
        <w:t>Guidelines</w:t>
      </w:r>
    </w:p>
    <w:p w14:paraId="7559FBF6" w14:textId="74D73BDC" w:rsidR="003D125E" w:rsidRPr="003D125E" w:rsidRDefault="003D125E" w:rsidP="003D125E">
      <w:pPr>
        <w:pStyle w:val="ListParagraph"/>
        <w:numPr>
          <w:ilvl w:val="0"/>
          <w:numId w:val="47"/>
        </w:numPr>
        <w:rPr>
          <w:b/>
          <w:bCs/>
          <w:highlight w:val="yellow"/>
        </w:rPr>
      </w:pPr>
      <w:r w:rsidRPr="00340725">
        <w:rPr>
          <w:b/>
          <w:bCs/>
          <w:highlight w:val="yellow"/>
        </w:rPr>
        <w:t xml:space="preserve">include </w:t>
      </w:r>
      <w:r>
        <w:rPr>
          <w:b/>
          <w:bCs/>
          <w:highlight w:val="yellow"/>
        </w:rPr>
        <w:t>a final summary of your approach to</w:t>
      </w:r>
      <w:r w:rsidR="00FA7A39">
        <w:rPr>
          <w:b/>
          <w:bCs/>
          <w:highlight w:val="yellow"/>
        </w:rPr>
        <w:t xml:space="preserve"> </w:t>
      </w:r>
      <w:r w:rsidRPr="003D125E">
        <w:rPr>
          <w:b/>
          <w:bCs/>
          <w:highlight w:val="yellow"/>
        </w:rPr>
        <w:t xml:space="preserve">Sustainability, Inclusive Practice and Te </w:t>
      </w:r>
      <w:proofErr w:type="spellStart"/>
      <w:r w:rsidRPr="003D125E">
        <w:rPr>
          <w:b/>
          <w:bCs/>
          <w:highlight w:val="yellow"/>
        </w:rPr>
        <w:t>Tiriti</w:t>
      </w:r>
      <w:proofErr w:type="spellEnd"/>
      <w:r w:rsidRPr="003D125E">
        <w:rPr>
          <w:b/>
          <w:bCs/>
          <w:highlight w:val="yellow"/>
        </w:rPr>
        <w:t xml:space="preserve"> o </w:t>
      </w:r>
      <w:proofErr w:type="gramStart"/>
      <w:r w:rsidRPr="003D125E">
        <w:rPr>
          <w:b/>
          <w:bCs/>
          <w:highlight w:val="yellow"/>
        </w:rPr>
        <w:t>Waitangi</w:t>
      </w:r>
      <w:proofErr w:type="gramEnd"/>
    </w:p>
    <w:p w14:paraId="3D341D57" w14:textId="77777777" w:rsidR="003D125E" w:rsidRDefault="003D125E" w:rsidP="003D125E">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1356773D" w14:textId="3EC3B3D8" w:rsidR="003D125E" w:rsidRDefault="003D125E" w:rsidP="003D125E">
      <w:pPr>
        <w:pStyle w:val="ListParagraph"/>
        <w:numPr>
          <w:ilvl w:val="1"/>
          <w:numId w:val="47"/>
        </w:numPr>
        <w:rPr>
          <w:b/>
          <w:bCs/>
          <w:highlight w:val="yellow"/>
        </w:rPr>
      </w:pPr>
      <w:r>
        <w:rPr>
          <w:b/>
          <w:bCs/>
          <w:highlight w:val="yellow"/>
        </w:rPr>
        <w:t xml:space="preserve">effectiveness of your approach and how you went about managing any concerns, issues, </w:t>
      </w:r>
      <w:proofErr w:type="gramStart"/>
      <w:r>
        <w:rPr>
          <w:b/>
          <w:bCs/>
          <w:highlight w:val="yellow"/>
        </w:rPr>
        <w:t>dilemmas</w:t>
      </w:r>
      <w:proofErr w:type="gramEnd"/>
    </w:p>
    <w:p w14:paraId="77291076" w14:textId="77777777" w:rsidR="003D125E" w:rsidRPr="00340725" w:rsidRDefault="003D125E" w:rsidP="003D125E">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7D696CA2" w14:textId="77777777" w:rsidR="003D125E" w:rsidRDefault="003D125E" w:rsidP="003D125E">
      <w:pPr>
        <w:pBdr>
          <w:bottom w:val="single" w:sz="6" w:space="1" w:color="auto"/>
        </w:pBdr>
        <w:rPr>
          <w:b/>
          <w:bCs/>
          <w:highlight w:val="yellow"/>
        </w:rPr>
      </w:pPr>
    </w:p>
    <w:p w14:paraId="624D8181" w14:textId="526E2F84" w:rsidR="008E1067" w:rsidRDefault="008E1067">
      <w:pPr>
        <w:spacing w:after="200"/>
      </w:pPr>
      <w:r>
        <w:br w:type="page"/>
      </w:r>
    </w:p>
    <w:p w14:paraId="717544FB" w14:textId="5FC2492F" w:rsidR="0011792B" w:rsidRDefault="0011792B" w:rsidP="0011792B">
      <w:pPr>
        <w:pStyle w:val="Heading1"/>
      </w:pPr>
      <w:bookmarkStart w:id="64" w:name="_Toc78191781"/>
      <w:r>
        <w:lastRenderedPageBreak/>
        <w:t>Self-Assessments</w:t>
      </w:r>
      <w:bookmarkEnd w:id="64"/>
    </w:p>
    <w:p w14:paraId="17774FAF" w14:textId="77777777" w:rsidR="0011792B" w:rsidRPr="00C714D9" w:rsidRDefault="0011792B" w:rsidP="0011792B">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3AE4573B" w14:textId="34E2792D" w:rsidR="0011792B" w:rsidRDefault="0011792B" w:rsidP="0011792B">
      <w:pPr>
        <w:pStyle w:val="Heading2"/>
      </w:pPr>
      <w:bookmarkStart w:id="65" w:name="_Toc78191782"/>
      <w:r>
        <w:t xml:space="preserve">Halfway </w:t>
      </w:r>
      <w:r w:rsidR="00135053" w:rsidRPr="0011792B">
        <w:t>Self-Assessment</w:t>
      </w:r>
      <w:bookmarkEnd w:id="65"/>
    </w:p>
    <w:p w14:paraId="32F7919F" w14:textId="24550830" w:rsidR="0011792B" w:rsidRPr="0011792B" w:rsidRDefault="0011792B" w:rsidP="0011792B">
      <w:pPr>
        <w:pStyle w:val="Heading3"/>
      </w:pPr>
      <w:r>
        <w:t>Industry</w:t>
      </w:r>
    </w:p>
    <w:p w14:paraId="64F34A9F" w14:textId="77777777" w:rsidR="0011792B" w:rsidRPr="0011792B" w:rsidRDefault="0011792B" w:rsidP="0011792B">
      <w:pPr>
        <w:rPr>
          <w:b/>
          <w:bCs/>
          <w:highlight w:val="yellow"/>
        </w:rPr>
      </w:pPr>
      <w:r w:rsidRPr="0011792B">
        <w:rPr>
          <w:b/>
          <w:bCs/>
          <w:highlight w:val="yellow"/>
        </w:rPr>
        <w:t xml:space="preserve">Guideline – include of copy of your industry self-assessment using the halfway </w:t>
      </w:r>
      <w:proofErr w:type="gramStart"/>
      <w:r w:rsidRPr="0011792B">
        <w:rPr>
          <w:b/>
          <w:bCs/>
          <w:highlight w:val="yellow"/>
        </w:rPr>
        <w:t>rubric</w:t>
      </w:r>
      <w:proofErr w:type="gramEnd"/>
    </w:p>
    <w:p w14:paraId="6482ADF2" w14:textId="6D27D2C1" w:rsidR="0011792B" w:rsidRPr="00A724C1" w:rsidRDefault="0011792B" w:rsidP="0011792B">
      <w:pPr>
        <w:pStyle w:val="Heading3"/>
      </w:pPr>
      <w:r>
        <w:t>Academic</w:t>
      </w:r>
    </w:p>
    <w:p w14:paraId="0458043F" w14:textId="77777777" w:rsidR="0011792B" w:rsidRDefault="0011792B" w:rsidP="0011792B">
      <w:pPr>
        <w:rPr>
          <w:b/>
          <w:bCs/>
          <w:highlight w:val="yellow"/>
        </w:rPr>
      </w:pPr>
      <w:r w:rsidRPr="0011792B">
        <w:rPr>
          <w:b/>
          <w:bCs/>
          <w:highlight w:val="yellow"/>
        </w:rPr>
        <w:t xml:space="preserve">Guideline – include of copy of your academic self-assessment using the halfway </w:t>
      </w:r>
      <w:proofErr w:type="gramStart"/>
      <w:r w:rsidRPr="0011792B">
        <w:rPr>
          <w:b/>
          <w:bCs/>
          <w:highlight w:val="yellow"/>
        </w:rPr>
        <w:t>rubric</w:t>
      </w:r>
      <w:proofErr w:type="gramEnd"/>
    </w:p>
    <w:p w14:paraId="3FA78482" w14:textId="77777777" w:rsidR="0011792B" w:rsidRDefault="0011792B" w:rsidP="0011792B">
      <w:pPr>
        <w:rPr>
          <w:b/>
          <w:bCs/>
          <w:highlight w:val="yellow"/>
        </w:rPr>
      </w:pPr>
    </w:p>
    <w:p w14:paraId="18933BBB" w14:textId="77777777" w:rsidR="0011792B" w:rsidRPr="0011792B" w:rsidRDefault="0011792B" w:rsidP="0011792B">
      <w:pPr>
        <w:pStyle w:val="Heading2"/>
      </w:pPr>
      <w:bookmarkStart w:id="66" w:name="_Toc78191783"/>
      <w:r w:rsidRPr="0011792B">
        <w:t>Final Self-Assessment</w:t>
      </w:r>
      <w:bookmarkEnd w:id="66"/>
    </w:p>
    <w:p w14:paraId="636739DE" w14:textId="77777777" w:rsidR="0011792B" w:rsidRDefault="0011792B" w:rsidP="0011792B">
      <w:pPr>
        <w:rPr>
          <w:b/>
          <w:bCs/>
          <w:highlight w:val="yellow"/>
        </w:rPr>
      </w:pPr>
      <w:r w:rsidRPr="0011792B">
        <w:rPr>
          <w:b/>
          <w:bCs/>
          <w:highlight w:val="yellow"/>
        </w:rPr>
        <w:t xml:space="preserve">Guideline – include of copy of your </w:t>
      </w:r>
      <w:r>
        <w:rPr>
          <w:b/>
          <w:bCs/>
          <w:highlight w:val="yellow"/>
        </w:rPr>
        <w:t xml:space="preserve">overall </w:t>
      </w:r>
      <w:r w:rsidRPr="0011792B">
        <w:rPr>
          <w:b/>
          <w:bCs/>
          <w:highlight w:val="yellow"/>
        </w:rPr>
        <w:t xml:space="preserve">self-assessment using the </w:t>
      </w:r>
      <w:r>
        <w:rPr>
          <w:b/>
          <w:bCs/>
          <w:highlight w:val="yellow"/>
        </w:rPr>
        <w:t xml:space="preserve">final project panel </w:t>
      </w:r>
      <w:proofErr w:type="gramStart"/>
      <w:r>
        <w:rPr>
          <w:b/>
          <w:bCs/>
          <w:highlight w:val="yellow"/>
        </w:rPr>
        <w:t>rubric</w:t>
      </w:r>
      <w:proofErr w:type="gramEnd"/>
    </w:p>
    <w:p w14:paraId="7E6567E1" w14:textId="77777777" w:rsidR="0011792B" w:rsidRDefault="0011792B">
      <w:pPr>
        <w:spacing w:after="200"/>
        <w:rPr>
          <w:b/>
          <w:bCs/>
        </w:rPr>
      </w:pPr>
      <w:r>
        <w:rPr>
          <w:b/>
          <w:bCs/>
        </w:rPr>
        <w:br w:type="page"/>
      </w:r>
    </w:p>
    <w:p w14:paraId="134F227E" w14:textId="77777777" w:rsidR="0011792B" w:rsidRDefault="0011792B" w:rsidP="0011792B">
      <w:pPr>
        <w:pStyle w:val="Heading1"/>
      </w:pPr>
      <w:bookmarkStart w:id="67" w:name="_Toc78191784"/>
      <w:r>
        <w:lastRenderedPageBreak/>
        <w:t>Reflections</w:t>
      </w:r>
      <w:bookmarkEnd w:id="67"/>
    </w:p>
    <w:p w14:paraId="5DEB0A12" w14:textId="77777777" w:rsidR="0011792B" w:rsidRPr="00C714D9" w:rsidRDefault="0011792B" w:rsidP="0011792B">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1CEE4DA0" w14:textId="77777777" w:rsidR="0011792B" w:rsidRPr="00C714D9" w:rsidRDefault="0011792B" w:rsidP="0011792B"/>
    <w:p w14:paraId="7D24BAFA" w14:textId="77777777" w:rsidR="0011792B" w:rsidRDefault="0011792B" w:rsidP="0011792B">
      <w:pPr>
        <w:pStyle w:val="Heading2"/>
      </w:pPr>
      <w:bookmarkStart w:id="68" w:name="_Toc78191785"/>
      <w:r>
        <w:t>Approach</w:t>
      </w:r>
      <w:bookmarkEnd w:id="68"/>
    </w:p>
    <w:p w14:paraId="05261072" w14:textId="77777777" w:rsidR="0011792B" w:rsidRDefault="0011792B" w:rsidP="0011792B">
      <w:pPr>
        <w:spacing w:after="200"/>
        <w:rPr>
          <w:b/>
          <w:bCs/>
        </w:rPr>
      </w:pPr>
      <w:r w:rsidRPr="00824D7F">
        <w:rPr>
          <w:b/>
          <w:bCs/>
          <w:highlight w:val="yellow"/>
        </w:rPr>
        <w:t>Guideline: what is the way that notes will be taken to capture lessons learnt and reflections during the project.</w:t>
      </w:r>
    </w:p>
    <w:p w14:paraId="20519033" w14:textId="77777777" w:rsidR="0011792B" w:rsidRDefault="0011792B" w:rsidP="0011792B">
      <w:pPr>
        <w:spacing w:after="200"/>
        <w:rPr>
          <w:b/>
          <w:bCs/>
        </w:rPr>
      </w:pPr>
    </w:p>
    <w:p w14:paraId="7415C380" w14:textId="77777777" w:rsidR="0011792B" w:rsidRDefault="0011792B" w:rsidP="0011792B">
      <w:pPr>
        <w:pBdr>
          <w:bottom w:val="single" w:sz="6" w:space="1" w:color="auto"/>
        </w:pBdr>
      </w:pPr>
    </w:p>
    <w:p w14:paraId="01F9F094" w14:textId="77777777" w:rsidR="0011792B" w:rsidRDefault="0011792B" w:rsidP="0011792B">
      <w:pPr>
        <w:pStyle w:val="Heading2"/>
      </w:pPr>
      <w:bookmarkStart w:id="69" w:name="_Toc78191786"/>
      <w:r>
        <w:t>Halfway Report</w:t>
      </w:r>
      <w:bookmarkEnd w:id="69"/>
    </w:p>
    <w:p w14:paraId="6C8F009B" w14:textId="77777777" w:rsidR="0011792B" w:rsidRPr="00340725" w:rsidRDefault="0011792B" w:rsidP="0011792B">
      <w:pPr>
        <w:rPr>
          <w:b/>
          <w:bCs/>
          <w:highlight w:val="yellow"/>
        </w:rPr>
      </w:pPr>
      <w:r w:rsidRPr="00340725">
        <w:rPr>
          <w:b/>
          <w:bCs/>
          <w:highlight w:val="yellow"/>
        </w:rPr>
        <w:t>Guidelines</w:t>
      </w:r>
    </w:p>
    <w:p w14:paraId="451725E8" w14:textId="77777777" w:rsidR="0011792B" w:rsidRPr="003D125E" w:rsidRDefault="0011792B" w:rsidP="0011792B">
      <w:pPr>
        <w:pStyle w:val="ListParagraph"/>
        <w:numPr>
          <w:ilvl w:val="0"/>
          <w:numId w:val="47"/>
        </w:numPr>
        <w:rPr>
          <w:b/>
          <w:bCs/>
          <w:highlight w:val="yellow"/>
        </w:rPr>
      </w:pPr>
      <w:r w:rsidRPr="003D125E">
        <w:rPr>
          <w:b/>
          <w:bCs/>
          <w:highlight w:val="yellow"/>
        </w:rPr>
        <w:t xml:space="preserve">include any necessary updates to your approach to </w:t>
      </w:r>
      <w:proofErr w:type="gramStart"/>
      <w:r>
        <w:rPr>
          <w:b/>
          <w:bCs/>
          <w:highlight w:val="yellow"/>
        </w:rPr>
        <w:t>reflections</w:t>
      </w:r>
      <w:proofErr w:type="gramEnd"/>
    </w:p>
    <w:p w14:paraId="24161FE8" w14:textId="77777777" w:rsidR="0011792B" w:rsidRPr="00340725" w:rsidRDefault="0011792B" w:rsidP="0011792B">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7FD2CCF6" w14:textId="77777777" w:rsidR="0011792B" w:rsidRDefault="0011792B" w:rsidP="0011792B">
      <w:pPr>
        <w:pBdr>
          <w:bottom w:val="single" w:sz="6" w:space="1" w:color="auto"/>
        </w:pBdr>
      </w:pPr>
    </w:p>
    <w:p w14:paraId="550DF6B9" w14:textId="77777777" w:rsidR="0011792B" w:rsidRPr="007924BE" w:rsidRDefault="0011792B" w:rsidP="0011792B">
      <w:pPr>
        <w:pStyle w:val="Heading2"/>
      </w:pPr>
      <w:bookmarkStart w:id="70" w:name="_Toc78191787"/>
      <w:r>
        <w:t>Final Report</w:t>
      </w:r>
      <w:bookmarkEnd w:id="70"/>
    </w:p>
    <w:p w14:paraId="13BEECB4" w14:textId="77777777" w:rsidR="0011792B" w:rsidRPr="00340725" w:rsidRDefault="0011792B" w:rsidP="0011792B">
      <w:pPr>
        <w:rPr>
          <w:b/>
          <w:bCs/>
          <w:highlight w:val="yellow"/>
        </w:rPr>
      </w:pPr>
      <w:r w:rsidRPr="00340725">
        <w:rPr>
          <w:b/>
          <w:bCs/>
          <w:highlight w:val="yellow"/>
        </w:rPr>
        <w:t>Guidelines</w:t>
      </w:r>
    </w:p>
    <w:p w14:paraId="1E8B7289" w14:textId="77777777" w:rsidR="0011792B" w:rsidRDefault="0011792B" w:rsidP="0011792B">
      <w:pPr>
        <w:pStyle w:val="ListParagraph"/>
        <w:numPr>
          <w:ilvl w:val="0"/>
          <w:numId w:val="47"/>
        </w:numPr>
        <w:rPr>
          <w:b/>
          <w:bCs/>
          <w:highlight w:val="yellow"/>
        </w:rPr>
      </w:pPr>
      <w:r w:rsidRPr="00340725">
        <w:rPr>
          <w:b/>
          <w:bCs/>
          <w:highlight w:val="yellow"/>
        </w:rPr>
        <w:t xml:space="preserve">include </w:t>
      </w:r>
      <w:r>
        <w:rPr>
          <w:b/>
          <w:bCs/>
          <w:highlight w:val="yellow"/>
        </w:rPr>
        <w:t xml:space="preserve">a final summary of all reflections and learnings that you have already written about in this </w:t>
      </w:r>
      <w:proofErr w:type="gramStart"/>
      <w:r>
        <w:rPr>
          <w:b/>
          <w:bCs/>
          <w:highlight w:val="yellow"/>
        </w:rPr>
        <w:t>report</w:t>
      </w:r>
      <w:proofErr w:type="gramEnd"/>
    </w:p>
    <w:p w14:paraId="66B5ADA3" w14:textId="77777777" w:rsidR="0011792B" w:rsidRDefault="0011792B" w:rsidP="0011792B">
      <w:pPr>
        <w:pStyle w:val="ListParagraph"/>
        <w:numPr>
          <w:ilvl w:val="0"/>
          <w:numId w:val="47"/>
        </w:numPr>
        <w:rPr>
          <w:b/>
          <w:bCs/>
          <w:highlight w:val="yellow"/>
        </w:rPr>
      </w:pPr>
      <w:r>
        <w:rPr>
          <w:b/>
          <w:bCs/>
          <w:highlight w:val="yellow"/>
        </w:rPr>
        <w:t xml:space="preserve">overall, what have you learnt and what will you take into the future – project, business, technical, personal </w:t>
      </w:r>
      <w:proofErr w:type="gramStart"/>
      <w:r>
        <w:rPr>
          <w:b/>
          <w:bCs/>
          <w:highlight w:val="yellow"/>
        </w:rPr>
        <w:t>etc</w:t>
      </w:r>
      <w:proofErr w:type="gramEnd"/>
    </w:p>
    <w:p w14:paraId="62D32512" w14:textId="77777777" w:rsidR="0011792B" w:rsidRPr="00FA7A39" w:rsidRDefault="0011792B" w:rsidP="0011792B">
      <w:pPr>
        <w:pBdr>
          <w:bottom w:val="single" w:sz="6" w:space="1" w:color="auto"/>
        </w:pBdr>
        <w:rPr>
          <w:b/>
          <w:bCs/>
          <w:highlight w:val="yellow"/>
        </w:rPr>
      </w:pPr>
    </w:p>
    <w:p w14:paraId="4A0BE903" w14:textId="71C06EBE" w:rsidR="008E1067" w:rsidRPr="00824D7F" w:rsidRDefault="008E1067">
      <w:pPr>
        <w:spacing w:after="200"/>
        <w:rPr>
          <w:rFonts w:asciiTheme="majorHAnsi" w:eastAsiaTheme="majorEastAsia" w:hAnsiTheme="majorHAnsi" w:cstheme="majorBidi"/>
          <w:b/>
          <w:bCs/>
          <w:color w:val="0C586E"/>
          <w:sz w:val="28"/>
          <w:szCs w:val="28"/>
        </w:rPr>
      </w:pPr>
      <w:r w:rsidRPr="00824D7F">
        <w:rPr>
          <w:b/>
          <w:bCs/>
        </w:rPr>
        <w:br w:type="page"/>
      </w:r>
    </w:p>
    <w:p w14:paraId="04997470" w14:textId="0EDA7250" w:rsidR="008E1067" w:rsidRDefault="008E1067" w:rsidP="00C6271B">
      <w:pPr>
        <w:pStyle w:val="Heading1"/>
      </w:pPr>
      <w:bookmarkStart w:id="71" w:name="_Toc78191788"/>
      <w:r>
        <w:lastRenderedPageBreak/>
        <w:t>Reference</w:t>
      </w:r>
      <w:bookmarkEnd w:id="71"/>
      <w:r w:rsidR="00A46168">
        <w:t>s</w:t>
      </w:r>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C6271B">
      <w:pPr>
        <w:pStyle w:val="Heading1"/>
      </w:pPr>
      <w:bookmarkStart w:id="72" w:name="_Toc78191789"/>
      <w:r>
        <w:lastRenderedPageBreak/>
        <w:t>Appendices</w:t>
      </w:r>
      <w:bookmarkEnd w:id="72"/>
      <w:r>
        <w:t xml:space="preserve"> </w:t>
      </w:r>
    </w:p>
    <w:p w14:paraId="1D259407" w14:textId="6A761BA9" w:rsidR="00C714D9" w:rsidRPr="00C714D9" w:rsidRDefault="00C714D9" w:rsidP="00C714D9">
      <w:pPr>
        <w:rPr>
          <w:b/>
          <w:bCs/>
        </w:rPr>
      </w:pPr>
      <w:r w:rsidRPr="00C714D9">
        <w:rPr>
          <w:b/>
          <w:bCs/>
          <w:highlight w:val="yellow"/>
        </w:rPr>
        <w:t>Guideline - lead in sentence to describe this section</w:t>
      </w:r>
      <w:r w:rsidR="007D0251">
        <w:rPr>
          <w:b/>
          <w:bCs/>
        </w:rPr>
        <w:t xml:space="preserve">  </w:t>
      </w:r>
      <w:r w:rsidR="007D0251" w:rsidRPr="007D0251">
        <w:rPr>
          <w:b/>
          <w:bCs/>
          <w:highlight w:val="yellow"/>
        </w:rPr>
        <w:t xml:space="preserve">e.g. </w:t>
      </w:r>
      <w:r w:rsidR="007D0251" w:rsidRPr="007D0251">
        <w:rPr>
          <w:b/>
          <w:bCs/>
          <w:highlight w:val="yellow"/>
        </w:rPr>
        <w:t>Attached are screenshots, diagrams, or any relevant document views on a larger scale or as described in the report document.</w:t>
      </w:r>
    </w:p>
    <w:p w14:paraId="722B67A8" w14:textId="77777777" w:rsidR="007D0251" w:rsidRDefault="007D0251" w:rsidP="008E1067">
      <w:r w:rsidRPr="007D0251">
        <w:rPr>
          <w:highlight w:val="yellow"/>
        </w:rPr>
        <w:t>The Appendices are organised so that each Appendix contains information that is of the same kind</w:t>
      </w:r>
      <w:r>
        <w:t xml:space="preserve">. </w:t>
      </w:r>
    </w:p>
    <w:p w14:paraId="1220E664" w14:textId="5162047B" w:rsidR="007D0251" w:rsidRDefault="007D0251" w:rsidP="008E1067">
      <w:r w:rsidRPr="007D0251">
        <w:rPr>
          <w:highlight w:val="yellow"/>
        </w:rPr>
        <w:t>An example of an Appendix organisation</w:t>
      </w:r>
      <w:r>
        <w:rPr>
          <w:highlight w:val="yellow"/>
        </w:rPr>
        <w:t xml:space="preserve"> i</w:t>
      </w:r>
      <w:r w:rsidRPr="007D0251">
        <w:rPr>
          <w:highlight w:val="yellow"/>
        </w:rPr>
        <w:t>s given below</w:t>
      </w:r>
      <w:r>
        <w:t xml:space="preserve">: </w:t>
      </w:r>
    </w:p>
    <w:p w14:paraId="3852B914" w14:textId="5892F84D" w:rsidR="007D0251" w:rsidRDefault="007D0251" w:rsidP="008E1067"/>
    <w:p w14:paraId="5574452B" w14:textId="2CFAAFF5"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A – Evidence of Industry Work - Halfway Report Phase</w:t>
      </w:r>
    </w:p>
    <w:p w14:paraId="02329CF3" w14:textId="77777777" w:rsidR="00DC4DCE" w:rsidRPr="00DC4DCE" w:rsidRDefault="00DC4DCE" w:rsidP="00DC4DCE">
      <w:pPr>
        <w:spacing w:line="360" w:lineRule="auto"/>
        <w:rPr>
          <w:highlight w:val="yellow"/>
        </w:rPr>
      </w:pPr>
      <w:r w:rsidRPr="00DC4DCE">
        <w:rPr>
          <w:b/>
          <w:bCs/>
          <w:highlight w:val="yellow"/>
        </w:rPr>
        <w:t>Figure A</w:t>
      </w:r>
      <w:r w:rsidRPr="00DC4DCE">
        <w:rPr>
          <w:b/>
          <w:bCs/>
          <w:highlight w:val="yellow"/>
        </w:rPr>
        <w:fldChar w:fldCharType="begin"/>
      </w:r>
      <w:r w:rsidRPr="00DC4DCE">
        <w:rPr>
          <w:b/>
          <w:bCs/>
          <w:highlight w:val="yellow"/>
        </w:rPr>
        <w:instrText xml:space="preserve"> SEQ Figure_A \* ARABIC </w:instrText>
      </w:r>
      <w:r w:rsidRPr="00DC4DCE">
        <w:rPr>
          <w:b/>
          <w:bCs/>
          <w:highlight w:val="yellow"/>
        </w:rPr>
        <w:fldChar w:fldCharType="separate"/>
      </w:r>
      <w:r w:rsidRPr="00DC4DCE">
        <w:rPr>
          <w:b/>
          <w:bCs/>
          <w:noProof/>
          <w:highlight w:val="yellow"/>
        </w:rPr>
        <w:t>6</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Test Page 2051, 104 lines of code – Halfway Report Phase</w:t>
      </w:r>
    </w:p>
    <w:p w14:paraId="6ABBDA63" w14:textId="77777777" w:rsidR="00DC4DCE" w:rsidRDefault="00DC4DCE" w:rsidP="00DC4DCE">
      <w:r w:rsidRPr="00DC4DCE">
        <w:rPr>
          <w:noProof/>
          <w:highlight w:val="yellow"/>
        </w:rPr>
        <w:drawing>
          <wp:inline distT="0" distB="0" distL="0" distR="0" wp14:anchorId="34485D24" wp14:editId="5729F9AE">
            <wp:extent cx="5941060" cy="1215390"/>
            <wp:effectExtent l="0" t="0" r="2540" b="381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1060" cy="1215390"/>
                    </a:xfrm>
                    <a:prstGeom prst="rect">
                      <a:avLst/>
                    </a:prstGeom>
                  </pic:spPr>
                </pic:pic>
              </a:graphicData>
            </a:graphic>
          </wp:inline>
        </w:drawing>
      </w:r>
    </w:p>
    <w:p w14:paraId="283D074C" w14:textId="77777777" w:rsidR="00DC4DCE" w:rsidRPr="007D0251" w:rsidRDefault="00DC4DCE" w:rsidP="007D0251">
      <w:pPr>
        <w:rPr>
          <w:rFonts w:asciiTheme="majorHAnsi" w:hAnsiTheme="majorHAnsi" w:cstheme="majorHAnsi"/>
          <w:sz w:val="28"/>
          <w:szCs w:val="28"/>
          <w:highlight w:val="yellow"/>
        </w:rPr>
      </w:pPr>
    </w:p>
    <w:p w14:paraId="688E74BC" w14:textId="60915329"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B – Industry Project Plan</w:t>
      </w:r>
    </w:p>
    <w:p w14:paraId="3C2142A3" w14:textId="631236E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C – Academic Project Plan</w:t>
      </w:r>
    </w:p>
    <w:p w14:paraId="63064818" w14:textId="62F7722C"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D – Risk Registers</w:t>
      </w:r>
    </w:p>
    <w:p w14:paraId="3FE2BBF3" w14:textId="77777777" w:rsidR="00DC4DCE" w:rsidRDefault="00DC4DCE">
      <w:pPr>
        <w:spacing w:after="200"/>
        <w:rPr>
          <w:rFonts w:asciiTheme="majorHAnsi" w:hAnsiTheme="majorHAnsi" w:cstheme="majorHAnsi"/>
          <w:sz w:val="28"/>
          <w:szCs w:val="28"/>
          <w:highlight w:val="yellow"/>
        </w:rPr>
      </w:pPr>
      <w:r>
        <w:rPr>
          <w:rFonts w:asciiTheme="majorHAnsi" w:hAnsiTheme="majorHAnsi" w:cstheme="majorHAnsi"/>
          <w:sz w:val="28"/>
          <w:szCs w:val="28"/>
          <w:highlight w:val="yellow"/>
        </w:rPr>
        <w:br w:type="page"/>
      </w:r>
    </w:p>
    <w:p w14:paraId="0308BB9B" w14:textId="2F5736EC"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lastRenderedPageBreak/>
        <w:t>Appendix E – Issues Management</w:t>
      </w:r>
      <w:r w:rsidRPr="007D0251">
        <w:rPr>
          <w:rFonts w:asciiTheme="majorHAnsi" w:hAnsiTheme="majorHAnsi" w:cstheme="majorHAnsi"/>
          <w:sz w:val="28"/>
          <w:szCs w:val="28"/>
          <w:highlight w:val="yellow"/>
        </w:rPr>
        <w:tab/>
      </w:r>
    </w:p>
    <w:p w14:paraId="587DA8B6" w14:textId="77777777" w:rsidR="00DC4DCE" w:rsidRPr="00E64D41" w:rsidRDefault="00DC4DCE" w:rsidP="00DC4DCE">
      <w:pPr>
        <w:spacing w:line="360" w:lineRule="auto"/>
      </w:pPr>
      <w:r w:rsidRPr="00DC4DCE">
        <w:rPr>
          <w:b/>
          <w:bCs/>
          <w:highlight w:val="yellow"/>
        </w:rPr>
        <w:t>Table E</w:t>
      </w:r>
      <w:r w:rsidRPr="00DC4DCE">
        <w:rPr>
          <w:b/>
          <w:bCs/>
          <w:highlight w:val="yellow"/>
        </w:rPr>
        <w:fldChar w:fldCharType="begin"/>
      </w:r>
      <w:r w:rsidRPr="00DC4DCE">
        <w:rPr>
          <w:b/>
          <w:bCs/>
          <w:highlight w:val="yellow"/>
        </w:rPr>
        <w:instrText xml:space="preserve"> SEQ Table_E \* ARABIC </w:instrText>
      </w:r>
      <w:r w:rsidRPr="00DC4DCE">
        <w:rPr>
          <w:b/>
          <w:bCs/>
          <w:highlight w:val="yellow"/>
        </w:rPr>
        <w:fldChar w:fldCharType="separate"/>
      </w:r>
      <w:r w:rsidRPr="00DC4DCE">
        <w:rPr>
          <w:b/>
          <w:bCs/>
          <w:noProof/>
          <w:highlight w:val="yellow"/>
        </w:rPr>
        <w:t>1</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Issues Management - 3 October 2022</w:t>
      </w:r>
    </w:p>
    <w:p w14:paraId="3DCA7873" w14:textId="1CB52D32" w:rsidR="00DC4DCE" w:rsidRDefault="00DC4DCE" w:rsidP="007D0251">
      <w:pPr>
        <w:rPr>
          <w:rFonts w:asciiTheme="majorHAnsi" w:hAnsiTheme="majorHAnsi" w:cstheme="majorHAnsi"/>
          <w:sz w:val="28"/>
          <w:szCs w:val="28"/>
          <w:highlight w:val="yellow"/>
        </w:rPr>
      </w:pPr>
      <w:r>
        <w:rPr>
          <w:rFonts w:asciiTheme="majorHAnsi" w:hAnsiTheme="majorHAnsi" w:cstheme="majorHAnsi"/>
          <w:noProof/>
          <w:sz w:val="28"/>
          <w:szCs w:val="28"/>
          <w:highlight w:val="yellow"/>
        </w:rPr>
        <w:drawing>
          <wp:inline distT="0" distB="0" distL="0" distR="0" wp14:anchorId="40503B3C" wp14:editId="6138D1C5">
            <wp:extent cx="5937885" cy="34994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885" cy="3499485"/>
                    </a:xfrm>
                    <a:prstGeom prst="rect">
                      <a:avLst/>
                    </a:prstGeom>
                    <a:noFill/>
                  </pic:spPr>
                </pic:pic>
              </a:graphicData>
            </a:graphic>
          </wp:inline>
        </w:drawing>
      </w:r>
    </w:p>
    <w:p w14:paraId="6D93A16A" w14:textId="77777777" w:rsidR="00DC4DCE" w:rsidRPr="007D0251" w:rsidRDefault="00DC4DCE" w:rsidP="007D0251">
      <w:pPr>
        <w:rPr>
          <w:rFonts w:asciiTheme="majorHAnsi" w:hAnsiTheme="majorHAnsi" w:cstheme="majorHAnsi"/>
          <w:sz w:val="28"/>
          <w:szCs w:val="28"/>
          <w:highlight w:val="yellow"/>
        </w:rPr>
      </w:pPr>
    </w:p>
    <w:p w14:paraId="0111D898" w14:textId="685D580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F – Industry Quality Assurance</w:t>
      </w:r>
    </w:p>
    <w:p w14:paraId="24AEE3F0" w14:textId="58CF6B1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G – Academic Quality Assurance</w:t>
      </w:r>
      <w:r w:rsidRPr="007D0251">
        <w:rPr>
          <w:rFonts w:asciiTheme="majorHAnsi" w:hAnsiTheme="majorHAnsi" w:cstheme="majorHAnsi"/>
          <w:sz w:val="28"/>
          <w:szCs w:val="28"/>
          <w:highlight w:val="yellow"/>
        </w:rPr>
        <w:tab/>
      </w:r>
    </w:p>
    <w:p w14:paraId="646B38CF" w14:textId="69A23AB3"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H – Methodology</w:t>
      </w:r>
      <w:r w:rsidRPr="007D0251">
        <w:rPr>
          <w:rFonts w:asciiTheme="majorHAnsi" w:hAnsiTheme="majorHAnsi" w:cstheme="majorHAnsi"/>
          <w:sz w:val="28"/>
          <w:szCs w:val="28"/>
          <w:highlight w:val="yellow"/>
        </w:rPr>
        <w:tab/>
      </w:r>
    </w:p>
    <w:p w14:paraId="006F46F7" w14:textId="5C95607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I – Full Academic Burndown</w:t>
      </w:r>
      <w:r w:rsidRPr="007D0251">
        <w:rPr>
          <w:rFonts w:asciiTheme="majorHAnsi" w:hAnsiTheme="majorHAnsi" w:cstheme="majorHAnsi"/>
          <w:sz w:val="28"/>
          <w:szCs w:val="28"/>
          <w:highlight w:val="yellow"/>
        </w:rPr>
        <w:tab/>
      </w:r>
    </w:p>
    <w:p w14:paraId="0426B203" w14:textId="61169C4A" w:rsidR="00DC4DCE"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J – Full Industry Burndown</w:t>
      </w:r>
      <w:r w:rsidRPr="007D0251">
        <w:rPr>
          <w:rFonts w:asciiTheme="majorHAnsi" w:hAnsiTheme="majorHAnsi" w:cstheme="majorHAnsi"/>
          <w:sz w:val="28"/>
          <w:szCs w:val="28"/>
          <w:highlight w:val="yellow"/>
        </w:rPr>
        <w:tab/>
      </w:r>
    </w:p>
    <w:p w14:paraId="14B09B8F" w14:textId="50EFA6E7"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L – Evidence of Work – Final Report Phas</w:t>
      </w:r>
      <w:r w:rsidRPr="007D0251">
        <w:rPr>
          <w:rFonts w:asciiTheme="majorHAnsi" w:hAnsiTheme="majorHAnsi" w:cstheme="majorHAnsi"/>
          <w:sz w:val="28"/>
          <w:szCs w:val="28"/>
          <w:highlight w:val="yellow"/>
        </w:rPr>
        <w:t>e</w:t>
      </w:r>
    </w:p>
    <w:p w14:paraId="194C791E" w14:textId="03FF30D2" w:rsidR="007D0251" w:rsidRPr="007D0251" w:rsidRDefault="007D0251" w:rsidP="007D0251">
      <w:pPr>
        <w:rPr>
          <w:rFonts w:asciiTheme="majorHAnsi" w:hAnsiTheme="majorHAnsi" w:cstheme="majorHAnsi"/>
          <w:sz w:val="28"/>
          <w:szCs w:val="28"/>
        </w:rPr>
      </w:pPr>
      <w:r w:rsidRPr="007D0251">
        <w:rPr>
          <w:rFonts w:asciiTheme="majorHAnsi" w:hAnsiTheme="majorHAnsi" w:cstheme="majorHAnsi"/>
          <w:sz w:val="28"/>
          <w:szCs w:val="28"/>
          <w:highlight w:val="yellow"/>
        </w:rPr>
        <w:t>Appendix M – Evidence of Meetings – Final Report Phase</w:t>
      </w:r>
    </w:p>
    <w:p w14:paraId="12B23D52" w14:textId="463875AF" w:rsidR="00B805BD" w:rsidRDefault="00B805BD">
      <w:pPr>
        <w:spacing w:after="200"/>
        <w:rPr>
          <w:rFonts w:asciiTheme="majorHAnsi" w:eastAsiaTheme="majorEastAsia" w:hAnsiTheme="majorHAnsi" w:cstheme="majorBidi"/>
          <w:color w:val="0C586E"/>
          <w:sz w:val="28"/>
          <w:szCs w:val="28"/>
        </w:rPr>
      </w:pPr>
    </w:p>
    <w:sectPr w:rsidR="00B805BD" w:rsidSect="009213A7">
      <w:pgSz w:w="11906" w:h="16838"/>
      <w:pgMar w:top="1440" w:right="1274" w:bottom="1440" w:left="1276"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75A40" w14:textId="77777777" w:rsidR="00E10C7A" w:rsidRDefault="00E10C7A" w:rsidP="007B044E">
      <w:pPr>
        <w:spacing w:after="0" w:line="240" w:lineRule="auto"/>
      </w:pPr>
      <w:r>
        <w:separator/>
      </w:r>
    </w:p>
  </w:endnote>
  <w:endnote w:type="continuationSeparator" w:id="0">
    <w:p w14:paraId="0B2149A9" w14:textId="77777777" w:rsidR="00E10C7A" w:rsidRDefault="00E10C7A" w:rsidP="007B044E">
      <w:pPr>
        <w:spacing w:after="0" w:line="240" w:lineRule="auto"/>
      </w:pPr>
      <w:r>
        <w:continuationSeparator/>
      </w:r>
    </w:p>
  </w:endnote>
  <w:endnote w:type="continuationNotice" w:id="1">
    <w:p w14:paraId="65A467C4" w14:textId="77777777" w:rsidR="00E10C7A" w:rsidRDefault="00E10C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0DA10A59" w:rsidR="00015414" w:rsidRPr="007B044E" w:rsidRDefault="00015414" w:rsidP="007B044E">
    <w:pPr>
      <w:pStyle w:val="Footer"/>
      <w:pBdr>
        <w:top w:val="single" w:sz="4" w:space="1" w:color="auto"/>
      </w:pBdr>
      <w:rPr>
        <w:i/>
        <w:iCs/>
        <w:sz w:val="18"/>
        <w:szCs w:val="18"/>
      </w:rPr>
    </w:pPr>
    <w:r>
      <w:rPr>
        <w:i/>
        <w:iCs/>
        <w:sz w:val="18"/>
        <w:szCs w:val="18"/>
      </w:rPr>
      <w:t>&lt;Student Name&gt;</w:t>
    </w:r>
    <w:r>
      <w:rPr>
        <w:i/>
        <w:iCs/>
        <w:sz w:val="18"/>
        <w:szCs w:val="18"/>
      </w:rPr>
      <w:tab/>
    </w:r>
    <w:r>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106E1" w14:textId="77777777" w:rsidR="00E10C7A" w:rsidRDefault="00E10C7A" w:rsidP="007B044E">
      <w:pPr>
        <w:spacing w:after="0" w:line="240" w:lineRule="auto"/>
      </w:pPr>
      <w:r>
        <w:separator/>
      </w:r>
    </w:p>
  </w:footnote>
  <w:footnote w:type="continuationSeparator" w:id="0">
    <w:p w14:paraId="6A7D13C0" w14:textId="77777777" w:rsidR="00E10C7A" w:rsidRDefault="00E10C7A" w:rsidP="007B044E">
      <w:pPr>
        <w:spacing w:after="0" w:line="240" w:lineRule="auto"/>
      </w:pPr>
      <w:r>
        <w:continuationSeparator/>
      </w:r>
    </w:p>
  </w:footnote>
  <w:footnote w:type="continuationNotice" w:id="1">
    <w:p w14:paraId="484AB2B0" w14:textId="77777777" w:rsidR="00E10C7A" w:rsidRDefault="00E10C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77777777" w:rsidR="009213A7" w:rsidRPr="007B044E" w:rsidRDefault="009213A7" w:rsidP="009213A7">
    <w:pPr>
      <w:pStyle w:val="Header"/>
      <w:pBdr>
        <w:bottom w:val="single" w:sz="4" w:space="1" w:color="auto"/>
      </w:pBdr>
      <w:tabs>
        <w:tab w:val="clear" w:pos="4513"/>
        <w:tab w:val="left" w:pos="3938"/>
      </w:tabs>
      <w:rPr>
        <w:i/>
        <w:iCs/>
        <w:sz w:val="18"/>
        <w:szCs w:val="18"/>
      </w:rPr>
    </w:pPr>
    <w:r>
      <w:rPr>
        <w:i/>
        <w:iCs/>
        <w:sz w:val="18"/>
        <w:szCs w:val="18"/>
      </w:rPr>
      <w:t>&lt;Project Name&gt; for &lt;Name of Client&gt;</w:t>
    </w:r>
    <w:r>
      <w:rPr>
        <w:i/>
        <w:iCs/>
        <w:sz w:val="18"/>
        <w:szCs w:val="18"/>
      </w:rPr>
      <w:tab/>
      <w:t>&lt;Proposal/Halfway Report/Final Report&gt;</w:t>
    </w:r>
    <w:r>
      <w:rPr>
        <w:i/>
        <w:iCs/>
        <w:sz w:val="18"/>
        <w:szCs w:val="18"/>
      </w:rPr>
      <w:tab/>
      <w:t>Date</w:t>
    </w:r>
  </w:p>
  <w:p w14:paraId="7B21D3DF" w14:textId="77777777" w:rsidR="00786465" w:rsidRPr="009213A7" w:rsidRDefault="00786465" w:rsidP="00921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704A"/>
    <w:multiLevelType w:val="hybridMultilevel"/>
    <w:tmpl w:val="24B6BAC8"/>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1B55BF"/>
    <w:multiLevelType w:val="hybridMultilevel"/>
    <w:tmpl w:val="729AEC86"/>
    <w:lvl w:ilvl="0" w:tplc="0A607CF6">
      <w:numFmt w:val="bullet"/>
      <w:lvlText w:val="-"/>
      <w:lvlJc w:val="left"/>
      <w:pPr>
        <w:ind w:left="360" w:hanging="360"/>
      </w:pPr>
      <w:rPr>
        <w:rFonts w:ascii="Calibri" w:eastAsiaTheme="minorEastAsia"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9082F55"/>
    <w:multiLevelType w:val="hybridMultilevel"/>
    <w:tmpl w:val="31562D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69A5A01"/>
    <w:multiLevelType w:val="multilevel"/>
    <w:tmpl w:val="3B185E5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390FDE"/>
    <w:multiLevelType w:val="hybridMultilevel"/>
    <w:tmpl w:val="D8A6DFB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CEC50D2"/>
    <w:multiLevelType w:val="hybridMultilevel"/>
    <w:tmpl w:val="90D01658"/>
    <w:lvl w:ilvl="0" w:tplc="DEB4393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F885341"/>
    <w:multiLevelType w:val="hybridMultilevel"/>
    <w:tmpl w:val="CE5C2B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F8A2326"/>
    <w:multiLevelType w:val="hybridMultilevel"/>
    <w:tmpl w:val="628C13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50C76A8"/>
    <w:multiLevelType w:val="hybridMultilevel"/>
    <w:tmpl w:val="B750122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9E8730F"/>
    <w:multiLevelType w:val="hybridMultilevel"/>
    <w:tmpl w:val="D49CEFA2"/>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8512E53"/>
    <w:multiLevelType w:val="hybridMultilevel"/>
    <w:tmpl w:val="AF42F24E"/>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39233F71"/>
    <w:multiLevelType w:val="hybridMultilevel"/>
    <w:tmpl w:val="40EE71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967655D"/>
    <w:multiLevelType w:val="hybridMultilevel"/>
    <w:tmpl w:val="6054E8E2"/>
    <w:lvl w:ilvl="0" w:tplc="CD9C838E">
      <w:start w:val="2"/>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8CD269A"/>
    <w:multiLevelType w:val="hybridMultilevel"/>
    <w:tmpl w:val="1E80987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10C7946"/>
    <w:multiLevelType w:val="multilevel"/>
    <w:tmpl w:val="88F46B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D33FBC"/>
    <w:multiLevelType w:val="hybridMultilevel"/>
    <w:tmpl w:val="B57605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7C7405E"/>
    <w:multiLevelType w:val="hybridMultilevel"/>
    <w:tmpl w:val="41F4C15A"/>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81F7808"/>
    <w:multiLevelType w:val="hybridMultilevel"/>
    <w:tmpl w:val="18086B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C9C1A97"/>
    <w:multiLevelType w:val="hybridMultilevel"/>
    <w:tmpl w:val="50F88C52"/>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5FDC4883"/>
    <w:multiLevelType w:val="hybridMultilevel"/>
    <w:tmpl w:val="26DC4EE6"/>
    <w:lvl w:ilvl="0" w:tplc="14090001">
      <w:start w:val="1"/>
      <w:numFmt w:val="bullet"/>
      <w:lvlText w:val=""/>
      <w:lvlJc w:val="left"/>
      <w:pPr>
        <w:ind w:left="771" w:hanging="360"/>
      </w:pPr>
      <w:rPr>
        <w:rFonts w:ascii="Symbol" w:hAnsi="Symbol" w:hint="default"/>
      </w:rPr>
    </w:lvl>
    <w:lvl w:ilvl="1" w:tplc="14090003" w:tentative="1">
      <w:start w:val="1"/>
      <w:numFmt w:val="bullet"/>
      <w:lvlText w:val="o"/>
      <w:lvlJc w:val="left"/>
      <w:pPr>
        <w:ind w:left="1491" w:hanging="360"/>
      </w:pPr>
      <w:rPr>
        <w:rFonts w:ascii="Courier New" w:hAnsi="Courier New" w:cs="Courier New" w:hint="default"/>
      </w:rPr>
    </w:lvl>
    <w:lvl w:ilvl="2" w:tplc="14090005" w:tentative="1">
      <w:start w:val="1"/>
      <w:numFmt w:val="bullet"/>
      <w:lvlText w:val=""/>
      <w:lvlJc w:val="left"/>
      <w:pPr>
        <w:ind w:left="2211" w:hanging="360"/>
      </w:pPr>
      <w:rPr>
        <w:rFonts w:ascii="Wingdings" w:hAnsi="Wingdings" w:hint="default"/>
      </w:rPr>
    </w:lvl>
    <w:lvl w:ilvl="3" w:tplc="14090001" w:tentative="1">
      <w:start w:val="1"/>
      <w:numFmt w:val="bullet"/>
      <w:lvlText w:val=""/>
      <w:lvlJc w:val="left"/>
      <w:pPr>
        <w:ind w:left="2931" w:hanging="360"/>
      </w:pPr>
      <w:rPr>
        <w:rFonts w:ascii="Symbol" w:hAnsi="Symbol" w:hint="default"/>
      </w:rPr>
    </w:lvl>
    <w:lvl w:ilvl="4" w:tplc="14090003" w:tentative="1">
      <w:start w:val="1"/>
      <w:numFmt w:val="bullet"/>
      <w:lvlText w:val="o"/>
      <w:lvlJc w:val="left"/>
      <w:pPr>
        <w:ind w:left="3651" w:hanging="360"/>
      </w:pPr>
      <w:rPr>
        <w:rFonts w:ascii="Courier New" w:hAnsi="Courier New" w:cs="Courier New" w:hint="default"/>
      </w:rPr>
    </w:lvl>
    <w:lvl w:ilvl="5" w:tplc="14090005" w:tentative="1">
      <w:start w:val="1"/>
      <w:numFmt w:val="bullet"/>
      <w:lvlText w:val=""/>
      <w:lvlJc w:val="left"/>
      <w:pPr>
        <w:ind w:left="4371" w:hanging="360"/>
      </w:pPr>
      <w:rPr>
        <w:rFonts w:ascii="Wingdings" w:hAnsi="Wingdings" w:hint="default"/>
      </w:rPr>
    </w:lvl>
    <w:lvl w:ilvl="6" w:tplc="14090001" w:tentative="1">
      <w:start w:val="1"/>
      <w:numFmt w:val="bullet"/>
      <w:lvlText w:val=""/>
      <w:lvlJc w:val="left"/>
      <w:pPr>
        <w:ind w:left="5091" w:hanging="360"/>
      </w:pPr>
      <w:rPr>
        <w:rFonts w:ascii="Symbol" w:hAnsi="Symbol" w:hint="default"/>
      </w:rPr>
    </w:lvl>
    <w:lvl w:ilvl="7" w:tplc="14090003" w:tentative="1">
      <w:start w:val="1"/>
      <w:numFmt w:val="bullet"/>
      <w:lvlText w:val="o"/>
      <w:lvlJc w:val="left"/>
      <w:pPr>
        <w:ind w:left="5811" w:hanging="360"/>
      </w:pPr>
      <w:rPr>
        <w:rFonts w:ascii="Courier New" w:hAnsi="Courier New" w:cs="Courier New" w:hint="default"/>
      </w:rPr>
    </w:lvl>
    <w:lvl w:ilvl="8" w:tplc="14090005" w:tentative="1">
      <w:start w:val="1"/>
      <w:numFmt w:val="bullet"/>
      <w:lvlText w:val=""/>
      <w:lvlJc w:val="left"/>
      <w:pPr>
        <w:ind w:left="6531" w:hanging="360"/>
      </w:pPr>
      <w:rPr>
        <w:rFonts w:ascii="Wingdings" w:hAnsi="Wingdings" w:hint="default"/>
      </w:rPr>
    </w:lvl>
  </w:abstractNum>
  <w:abstractNum w:abstractNumId="20"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2E64E1B"/>
    <w:multiLevelType w:val="hybridMultilevel"/>
    <w:tmpl w:val="5E741B24"/>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5FF4075"/>
    <w:multiLevelType w:val="hybridMultilevel"/>
    <w:tmpl w:val="186E830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66D12E02"/>
    <w:multiLevelType w:val="multilevel"/>
    <w:tmpl w:val="59EE546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6B6A19EC"/>
    <w:multiLevelType w:val="multilevel"/>
    <w:tmpl w:val="47F01B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1B2988"/>
    <w:multiLevelType w:val="hybridMultilevel"/>
    <w:tmpl w:val="BC1402C6"/>
    <w:lvl w:ilvl="0" w:tplc="660A089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D4116EB"/>
    <w:multiLevelType w:val="hybridMultilevel"/>
    <w:tmpl w:val="B49AF8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EA45D59"/>
    <w:multiLevelType w:val="hybridMultilevel"/>
    <w:tmpl w:val="F7A05B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5407338"/>
    <w:multiLevelType w:val="hybridMultilevel"/>
    <w:tmpl w:val="4364DCEA"/>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abstractNum w:abstractNumId="30" w15:restartNumberingAfterBreak="0">
    <w:nsid w:val="7D8707E3"/>
    <w:multiLevelType w:val="hybridMultilevel"/>
    <w:tmpl w:val="7BEC9E24"/>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59955984">
    <w:abstractNumId w:val="23"/>
  </w:num>
  <w:num w:numId="2" w16cid:durableId="1020669766">
    <w:abstractNumId w:val="14"/>
  </w:num>
  <w:num w:numId="3" w16cid:durableId="574512925">
    <w:abstractNumId w:val="14"/>
  </w:num>
  <w:num w:numId="4" w16cid:durableId="2129205270">
    <w:abstractNumId w:val="14"/>
  </w:num>
  <w:num w:numId="5" w16cid:durableId="1941599447">
    <w:abstractNumId w:val="14"/>
  </w:num>
  <w:num w:numId="6" w16cid:durableId="1018233132">
    <w:abstractNumId w:val="14"/>
  </w:num>
  <w:num w:numId="7" w16cid:durableId="348989659">
    <w:abstractNumId w:val="14"/>
  </w:num>
  <w:num w:numId="8" w16cid:durableId="1198081399">
    <w:abstractNumId w:val="14"/>
  </w:num>
  <w:num w:numId="9" w16cid:durableId="1785035810">
    <w:abstractNumId w:val="14"/>
  </w:num>
  <w:num w:numId="10" w16cid:durableId="758991736">
    <w:abstractNumId w:val="14"/>
  </w:num>
  <w:num w:numId="11" w16cid:durableId="53048456">
    <w:abstractNumId w:val="14"/>
  </w:num>
  <w:num w:numId="12" w16cid:durableId="1050114">
    <w:abstractNumId w:val="24"/>
  </w:num>
  <w:num w:numId="13" w16cid:durableId="971326266">
    <w:abstractNumId w:val="24"/>
  </w:num>
  <w:num w:numId="14" w16cid:durableId="793209643">
    <w:abstractNumId w:val="24"/>
  </w:num>
  <w:num w:numId="15" w16cid:durableId="1334144431">
    <w:abstractNumId w:val="24"/>
  </w:num>
  <w:num w:numId="16" w16cid:durableId="1646886194">
    <w:abstractNumId w:val="24"/>
  </w:num>
  <w:num w:numId="17" w16cid:durableId="87580003">
    <w:abstractNumId w:val="24"/>
  </w:num>
  <w:num w:numId="18" w16cid:durableId="1505321529">
    <w:abstractNumId w:val="24"/>
  </w:num>
  <w:num w:numId="19" w16cid:durableId="1044672514">
    <w:abstractNumId w:val="24"/>
  </w:num>
  <w:num w:numId="20" w16cid:durableId="1078861867">
    <w:abstractNumId w:val="24"/>
  </w:num>
  <w:num w:numId="21" w16cid:durableId="2127775642">
    <w:abstractNumId w:val="17"/>
  </w:num>
  <w:num w:numId="22" w16cid:durableId="1291546984">
    <w:abstractNumId w:val="7"/>
  </w:num>
  <w:num w:numId="23" w16cid:durableId="1555508671">
    <w:abstractNumId w:val="15"/>
  </w:num>
  <w:num w:numId="24" w16cid:durableId="1854761443">
    <w:abstractNumId w:val="11"/>
  </w:num>
  <w:num w:numId="25" w16cid:durableId="1205100322">
    <w:abstractNumId w:val="3"/>
  </w:num>
  <w:num w:numId="26" w16cid:durableId="90203777">
    <w:abstractNumId w:val="6"/>
  </w:num>
  <w:num w:numId="27" w16cid:durableId="1986229310">
    <w:abstractNumId w:val="28"/>
  </w:num>
  <w:num w:numId="28" w16cid:durableId="769813976">
    <w:abstractNumId w:val="30"/>
  </w:num>
  <w:num w:numId="29" w16cid:durableId="1201891990">
    <w:abstractNumId w:val="0"/>
  </w:num>
  <w:num w:numId="30" w16cid:durableId="1690643410">
    <w:abstractNumId w:val="18"/>
  </w:num>
  <w:num w:numId="31" w16cid:durableId="356930909">
    <w:abstractNumId w:val="10"/>
  </w:num>
  <w:num w:numId="32" w16cid:durableId="890192642">
    <w:abstractNumId w:val="9"/>
  </w:num>
  <w:num w:numId="33" w16cid:durableId="1862620573">
    <w:abstractNumId w:val="26"/>
  </w:num>
  <w:num w:numId="34" w16cid:durableId="544566951">
    <w:abstractNumId w:val="27"/>
  </w:num>
  <w:num w:numId="35" w16cid:durableId="1591818497">
    <w:abstractNumId w:val="2"/>
  </w:num>
  <w:num w:numId="36" w16cid:durableId="1789741883">
    <w:abstractNumId w:val="5"/>
  </w:num>
  <w:num w:numId="37" w16cid:durableId="1595505758">
    <w:abstractNumId w:val="16"/>
  </w:num>
  <w:num w:numId="38" w16cid:durableId="1210191069">
    <w:abstractNumId w:val="25"/>
  </w:num>
  <w:num w:numId="39" w16cid:durableId="1291285875">
    <w:abstractNumId w:val="21"/>
  </w:num>
  <w:num w:numId="40" w16cid:durableId="566183604">
    <w:abstractNumId w:val="13"/>
  </w:num>
  <w:num w:numId="41" w16cid:durableId="943726855">
    <w:abstractNumId w:val="12"/>
  </w:num>
  <w:num w:numId="42" w16cid:durableId="516240509">
    <w:abstractNumId w:val="22"/>
  </w:num>
  <w:num w:numId="43" w16cid:durableId="355790">
    <w:abstractNumId w:val="4"/>
  </w:num>
  <w:num w:numId="44" w16cid:durableId="466094520">
    <w:abstractNumId w:val="20"/>
  </w:num>
  <w:num w:numId="45" w16cid:durableId="1591234484">
    <w:abstractNumId w:val="8"/>
  </w:num>
  <w:num w:numId="46" w16cid:durableId="1748454891">
    <w:abstractNumId w:val="19"/>
  </w:num>
  <w:num w:numId="47" w16cid:durableId="528418987">
    <w:abstractNumId w:val="29"/>
  </w:num>
  <w:num w:numId="48" w16cid:durableId="415126676">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6EC"/>
    <w:rsid w:val="0000422A"/>
    <w:rsid w:val="000050FA"/>
    <w:rsid w:val="00006EF0"/>
    <w:rsid w:val="0001263B"/>
    <w:rsid w:val="000131EE"/>
    <w:rsid w:val="00015414"/>
    <w:rsid w:val="00016387"/>
    <w:rsid w:val="00016757"/>
    <w:rsid w:val="00017855"/>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6E94"/>
    <w:rsid w:val="00037E7D"/>
    <w:rsid w:val="00042E4A"/>
    <w:rsid w:val="000435BB"/>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AA"/>
    <w:rsid w:val="00067EC1"/>
    <w:rsid w:val="00073C87"/>
    <w:rsid w:val="0007406C"/>
    <w:rsid w:val="000741CC"/>
    <w:rsid w:val="000771B6"/>
    <w:rsid w:val="00080AB6"/>
    <w:rsid w:val="0008176C"/>
    <w:rsid w:val="00081CA2"/>
    <w:rsid w:val="00082210"/>
    <w:rsid w:val="00082B99"/>
    <w:rsid w:val="00085244"/>
    <w:rsid w:val="00086C0D"/>
    <w:rsid w:val="00087CE6"/>
    <w:rsid w:val="000908F7"/>
    <w:rsid w:val="000928F4"/>
    <w:rsid w:val="00096CD1"/>
    <w:rsid w:val="0009773B"/>
    <w:rsid w:val="00097966"/>
    <w:rsid w:val="000A0069"/>
    <w:rsid w:val="000A0F6D"/>
    <w:rsid w:val="000A1928"/>
    <w:rsid w:val="000A2B5C"/>
    <w:rsid w:val="000A30EF"/>
    <w:rsid w:val="000A4016"/>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E1E"/>
    <w:rsid w:val="001043AC"/>
    <w:rsid w:val="001045BC"/>
    <w:rsid w:val="00104A7D"/>
    <w:rsid w:val="00106D74"/>
    <w:rsid w:val="0011075A"/>
    <w:rsid w:val="001139CA"/>
    <w:rsid w:val="0011792B"/>
    <w:rsid w:val="00120DDA"/>
    <w:rsid w:val="00122E5B"/>
    <w:rsid w:val="00123022"/>
    <w:rsid w:val="00123719"/>
    <w:rsid w:val="00125CBE"/>
    <w:rsid w:val="00126672"/>
    <w:rsid w:val="00132513"/>
    <w:rsid w:val="001349A5"/>
    <w:rsid w:val="00135053"/>
    <w:rsid w:val="00136E9E"/>
    <w:rsid w:val="00137B34"/>
    <w:rsid w:val="00141BA2"/>
    <w:rsid w:val="001422D7"/>
    <w:rsid w:val="00144311"/>
    <w:rsid w:val="00144CC8"/>
    <w:rsid w:val="001459DC"/>
    <w:rsid w:val="001472E7"/>
    <w:rsid w:val="0014786B"/>
    <w:rsid w:val="00151D28"/>
    <w:rsid w:val="00151E30"/>
    <w:rsid w:val="00153D19"/>
    <w:rsid w:val="00153F02"/>
    <w:rsid w:val="0016624F"/>
    <w:rsid w:val="0016663B"/>
    <w:rsid w:val="0017096B"/>
    <w:rsid w:val="0017273C"/>
    <w:rsid w:val="00174B7D"/>
    <w:rsid w:val="00174FFD"/>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783"/>
    <w:rsid w:val="001B29A9"/>
    <w:rsid w:val="001B3493"/>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1EF7"/>
    <w:rsid w:val="001F24B1"/>
    <w:rsid w:val="001F3702"/>
    <w:rsid w:val="001F38BB"/>
    <w:rsid w:val="001F449C"/>
    <w:rsid w:val="001F6253"/>
    <w:rsid w:val="001F6263"/>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31AFC"/>
    <w:rsid w:val="00235005"/>
    <w:rsid w:val="002401BD"/>
    <w:rsid w:val="00240F6C"/>
    <w:rsid w:val="002509B8"/>
    <w:rsid w:val="00256DBC"/>
    <w:rsid w:val="0025731A"/>
    <w:rsid w:val="00263587"/>
    <w:rsid w:val="00263695"/>
    <w:rsid w:val="00264BFB"/>
    <w:rsid w:val="00265784"/>
    <w:rsid w:val="002702D4"/>
    <w:rsid w:val="002710DA"/>
    <w:rsid w:val="0027122A"/>
    <w:rsid w:val="0028225D"/>
    <w:rsid w:val="00283FCD"/>
    <w:rsid w:val="00284E5A"/>
    <w:rsid w:val="0028610E"/>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6B9"/>
    <w:rsid w:val="002C470D"/>
    <w:rsid w:val="002C7910"/>
    <w:rsid w:val="002C7AAB"/>
    <w:rsid w:val="002D5660"/>
    <w:rsid w:val="002D7739"/>
    <w:rsid w:val="002D7A18"/>
    <w:rsid w:val="002E26F7"/>
    <w:rsid w:val="002E4EF1"/>
    <w:rsid w:val="002F0C1B"/>
    <w:rsid w:val="002F1F9B"/>
    <w:rsid w:val="002F2857"/>
    <w:rsid w:val="002F5132"/>
    <w:rsid w:val="002F6704"/>
    <w:rsid w:val="002F7563"/>
    <w:rsid w:val="00300AC9"/>
    <w:rsid w:val="003024A0"/>
    <w:rsid w:val="00303374"/>
    <w:rsid w:val="00303E8D"/>
    <w:rsid w:val="00304204"/>
    <w:rsid w:val="003048E6"/>
    <w:rsid w:val="003074F5"/>
    <w:rsid w:val="0030772A"/>
    <w:rsid w:val="0031245F"/>
    <w:rsid w:val="00314DBD"/>
    <w:rsid w:val="0031644F"/>
    <w:rsid w:val="00323257"/>
    <w:rsid w:val="00330AE7"/>
    <w:rsid w:val="00334C26"/>
    <w:rsid w:val="00334FB9"/>
    <w:rsid w:val="003367CB"/>
    <w:rsid w:val="00340725"/>
    <w:rsid w:val="00340F8B"/>
    <w:rsid w:val="00341771"/>
    <w:rsid w:val="00345329"/>
    <w:rsid w:val="003471B0"/>
    <w:rsid w:val="0035102D"/>
    <w:rsid w:val="00352099"/>
    <w:rsid w:val="00353017"/>
    <w:rsid w:val="0035636B"/>
    <w:rsid w:val="003605AD"/>
    <w:rsid w:val="00362CCA"/>
    <w:rsid w:val="00363C0D"/>
    <w:rsid w:val="00367155"/>
    <w:rsid w:val="00367216"/>
    <w:rsid w:val="00370B2B"/>
    <w:rsid w:val="003738BD"/>
    <w:rsid w:val="00375BCA"/>
    <w:rsid w:val="00376AAE"/>
    <w:rsid w:val="00377C72"/>
    <w:rsid w:val="0038027D"/>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AE2"/>
    <w:rsid w:val="00397DFA"/>
    <w:rsid w:val="003A0325"/>
    <w:rsid w:val="003A1D58"/>
    <w:rsid w:val="003A2573"/>
    <w:rsid w:val="003A688C"/>
    <w:rsid w:val="003A69E6"/>
    <w:rsid w:val="003B02B3"/>
    <w:rsid w:val="003B0B1D"/>
    <w:rsid w:val="003B3CF1"/>
    <w:rsid w:val="003B5BAD"/>
    <w:rsid w:val="003B7B0A"/>
    <w:rsid w:val="003C0814"/>
    <w:rsid w:val="003C452C"/>
    <w:rsid w:val="003C4A42"/>
    <w:rsid w:val="003C6BA7"/>
    <w:rsid w:val="003C727A"/>
    <w:rsid w:val="003D0D0D"/>
    <w:rsid w:val="003D125E"/>
    <w:rsid w:val="003D2399"/>
    <w:rsid w:val="003D2425"/>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7010"/>
    <w:rsid w:val="004173BD"/>
    <w:rsid w:val="0042098C"/>
    <w:rsid w:val="0042107D"/>
    <w:rsid w:val="0042207D"/>
    <w:rsid w:val="00425805"/>
    <w:rsid w:val="004270D3"/>
    <w:rsid w:val="004303D9"/>
    <w:rsid w:val="004306E2"/>
    <w:rsid w:val="00432C31"/>
    <w:rsid w:val="00432FE3"/>
    <w:rsid w:val="0043343A"/>
    <w:rsid w:val="004417D3"/>
    <w:rsid w:val="00443AA8"/>
    <w:rsid w:val="00444B0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71D2A"/>
    <w:rsid w:val="004728E2"/>
    <w:rsid w:val="00473D3A"/>
    <w:rsid w:val="00473FCC"/>
    <w:rsid w:val="00474931"/>
    <w:rsid w:val="00477BE5"/>
    <w:rsid w:val="00480A45"/>
    <w:rsid w:val="00481A47"/>
    <w:rsid w:val="00492974"/>
    <w:rsid w:val="00493C31"/>
    <w:rsid w:val="00495EB1"/>
    <w:rsid w:val="004961F5"/>
    <w:rsid w:val="004964A7"/>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D3685"/>
    <w:rsid w:val="004D6410"/>
    <w:rsid w:val="004D712C"/>
    <w:rsid w:val="004E26D5"/>
    <w:rsid w:val="004E504C"/>
    <w:rsid w:val="004E6462"/>
    <w:rsid w:val="004E7093"/>
    <w:rsid w:val="004E716D"/>
    <w:rsid w:val="004F17B4"/>
    <w:rsid w:val="004F2949"/>
    <w:rsid w:val="004F7CD1"/>
    <w:rsid w:val="004F7DBF"/>
    <w:rsid w:val="005014CC"/>
    <w:rsid w:val="0050486D"/>
    <w:rsid w:val="00504A67"/>
    <w:rsid w:val="00504C69"/>
    <w:rsid w:val="005052E7"/>
    <w:rsid w:val="005110F5"/>
    <w:rsid w:val="00512580"/>
    <w:rsid w:val="00512F11"/>
    <w:rsid w:val="00513686"/>
    <w:rsid w:val="00515080"/>
    <w:rsid w:val="0051538B"/>
    <w:rsid w:val="00521934"/>
    <w:rsid w:val="00521D50"/>
    <w:rsid w:val="00522722"/>
    <w:rsid w:val="00530033"/>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67DAB"/>
    <w:rsid w:val="005710DD"/>
    <w:rsid w:val="0057120C"/>
    <w:rsid w:val="005748BE"/>
    <w:rsid w:val="00574933"/>
    <w:rsid w:val="00574C8D"/>
    <w:rsid w:val="00574CF2"/>
    <w:rsid w:val="00575B6C"/>
    <w:rsid w:val="005812A2"/>
    <w:rsid w:val="005824AA"/>
    <w:rsid w:val="005856F3"/>
    <w:rsid w:val="00586639"/>
    <w:rsid w:val="00586E2D"/>
    <w:rsid w:val="0058726E"/>
    <w:rsid w:val="00587C3F"/>
    <w:rsid w:val="00591001"/>
    <w:rsid w:val="00591353"/>
    <w:rsid w:val="00591CEF"/>
    <w:rsid w:val="00594DB0"/>
    <w:rsid w:val="00595B37"/>
    <w:rsid w:val="005979FB"/>
    <w:rsid w:val="005A078B"/>
    <w:rsid w:val="005A13D9"/>
    <w:rsid w:val="005A7E8F"/>
    <w:rsid w:val="005B1A10"/>
    <w:rsid w:val="005B4C4E"/>
    <w:rsid w:val="005B61F7"/>
    <w:rsid w:val="005B65BE"/>
    <w:rsid w:val="005C2B62"/>
    <w:rsid w:val="005C44B8"/>
    <w:rsid w:val="005C522D"/>
    <w:rsid w:val="005C5E54"/>
    <w:rsid w:val="005D021E"/>
    <w:rsid w:val="005D027F"/>
    <w:rsid w:val="005D64E5"/>
    <w:rsid w:val="005D77C2"/>
    <w:rsid w:val="005E14FE"/>
    <w:rsid w:val="005E2674"/>
    <w:rsid w:val="005E2764"/>
    <w:rsid w:val="005E4BC2"/>
    <w:rsid w:val="005F2783"/>
    <w:rsid w:val="005F299D"/>
    <w:rsid w:val="005F4242"/>
    <w:rsid w:val="005F4B15"/>
    <w:rsid w:val="00600D13"/>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271C"/>
    <w:rsid w:val="00623D51"/>
    <w:rsid w:val="0062611D"/>
    <w:rsid w:val="0062703E"/>
    <w:rsid w:val="00630A7E"/>
    <w:rsid w:val="00630FAF"/>
    <w:rsid w:val="0063326E"/>
    <w:rsid w:val="006332DA"/>
    <w:rsid w:val="00635246"/>
    <w:rsid w:val="00635641"/>
    <w:rsid w:val="0064106D"/>
    <w:rsid w:val="00641322"/>
    <w:rsid w:val="00641D8B"/>
    <w:rsid w:val="0064203B"/>
    <w:rsid w:val="0064211D"/>
    <w:rsid w:val="00643BA3"/>
    <w:rsid w:val="00644C41"/>
    <w:rsid w:val="006466F0"/>
    <w:rsid w:val="00646DD2"/>
    <w:rsid w:val="00647A2B"/>
    <w:rsid w:val="00647A88"/>
    <w:rsid w:val="0065109A"/>
    <w:rsid w:val="006564A2"/>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1B85"/>
    <w:rsid w:val="006A27EE"/>
    <w:rsid w:val="006A2F60"/>
    <w:rsid w:val="006A3A47"/>
    <w:rsid w:val="006A655A"/>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48F"/>
    <w:rsid w:val="006F3798"/>
    <w:rsid w:val="006F3897"/>
    <w:rsid w:val="006F4279"/>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2134"/>
    <w:rsid w:val="0073305C"/>
    <w:rsid w:val="007350D6"/>
    <w:rsid w:val="00736195"/>
    <w:rsid w:val="00736BBC"/>
    <w:rsid w:val="007379E8"/>
    <w:rsid w:val="00737DBB"/>
    <w:rsid w:val="007403DA"/>
    <w:rsid w:val="00740CF5"/>
    <w:rsid w:val="0074120E"/>
    <w:rsid w:val="00741F9E"/>
    <w:rsid w:val="00745427"/>
    <w:rsid w:val="00745AA6"/>
    <w:rsid w:val="00746881"/>
    <w:rsid w:val="00752904"/>
    <w:rsid w:val="00752D89"/>
    <w:rsid w:val="00757512"/>
    <w:rsid w:val="00760DE2"/>
    <w:rsid w:val="00761269"/>
    <w:rsid w:val="00761F84"/>
    <w:rsid w:val="00762532"/>
    <w:rsid w:val="00764C70"/>
    <w:rsid w:val="00765507"/>
    <w:rsid w:val="00766AB3"/>
    <w:rsid w:val="00766F72"/>
    <w:rsid w:val="00767CBD"/>
    <w:rsid w:val="00774B2C"/>
    <w:rsid w:val="00774D6E"/>
    <w:rsid w:val="007778F1"/>
    <w:rsid w:val="00780C45"/>
    <w:rsid w:val="00780E5F"/>
    <w:rsid w:val="00783571"/>
    <w:rsid w:val="00783E88"/>
    <w:rsid w:val="00786465"/>
    <w:rsid w:val="007924BE"/>
    <w:rsid w:val="007927A8"/>
    <w:rsid w:val="00792812"/>
    <w:rsid w:val="0079410F"/>
    <w:rsid w:val="007A0D17"/>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6"/>
    <w:rsid w:val="007B6DCD"/>
    <w:rsid w:val="007C2212"/>
    <w:rsid w:val="007C2E30"/>
    <w:rsid w:val="007C587E"/>
    <w:rsid w:val="007C673C"/>
    <w:rsid w:val="007C7EDE"/>
    <w:rsid w:val="007D0251"/>
    <w:rsid w:val="007D150E"/>
    <w:rsid w:val="007D4AA3"/>
    <w:rsid w:val="007D6C6E"/>
    <w:rsid w:val="007D6CA9"/>
    <w:rsid w:val="007E06AE"/>
    <w:rsid w:val="007E0B3D"/>
    <w:rsid w:val="007E0E80"/>
    <w:rsid w:val="007E3CD3"/>
    <w:rsid w:val="007F0375"/>
    <w:rsid w:val="007F58DD"/>
    <w:rsid w:val="007F5AFD"/>
    <w:rsid w:val="007F6193"/>
    <w:rsid w:val="007F7652"/>
    <w:rsid w:val="007F7D9D"/>
    <w:rsid w:val="00800D14"/>
    <w:rsid w:val="0080117D"/>
    <w:rsid w:val="00801B5F"/>
    <w:rsid w:val="00805FE3"/>
    <w:rsid w:val="008063FF"/>
    <w:rsid w:val="00811295"/>
    <w:rsid w:val="00811EEE"/>
    <w:rsid w:val="0081352E"/>
    <w:rsid w:val="008145D0"/>
    <w:rsid w:val="00815BEE"/>
    <w:rsid w:val="008173CA"/>
    <w:rsid w:val="00817D9B"/>
    <w:rsid w:val="00820598"/>
    <w:rsid w:val="0082125D"/>
    <w:rsid w:val="008213CD"/>
    <w:rsid w:val="00824D7F"/>
    <w:rsid w:val="00825B2B"/>
    <w:rsid w:val="00827249"/>
    <w:rsid w:val="0083051F"/>
    <w:rsid w:val="0083182B"/>
    <w:rsid w:val="008320BD"/>
    <w:rsid w:val="00835392"/>
    <w:rsid w:val="00836F22"/>
    <w:rsid w:val="00840758"/>
    <w:rsid w:val="0084087C"/>
    <w:rsid w:val="00841107"/>
    <w:rsid w:val="00843A8A"/>
    <w:rsid w:val="0084640D"/>
    <w:rsid w:val="00850274"/>
    <w:rsid w:val="0085099D"/>
    <w:rsid w:val="0085120E"/>
    <w:rsid w:val="008519D0"/>
    <w:rsid w:val="0085686F"/>
    <w:rsid w:val="00857838"/>
    <w:rsid w:val="008607E7"/>
    <w:rsid w:val="00860A4C"/>
    <w:rsid w:val="008623E4"/>
    <w:rsid w:val="00862730"/>
    <w:rsid w:val="00862913"/>
    <w:rsid w:val="008632B5"/>
    <w:rsid w:val="008669F8"/>
    <w:rsid w:val="00867DC4"/>
    <w:rsid w:val="00870ABB"/>
    <w:rsid w:val="00874C83"/>
    <w:rsid w:val="00875B05"/>
    <w:rsid w:val="00880093"/>
    <w:rsid w:val="008817AD"/>
    <w:rsid w:val="00881E0B"/>
    <w:rsid w:val="00881E2E"/>
    <w:rsid w:val="0088543B"/>
    <w:rsid w:val="00886473"/>
    <w:rsid w:val="00886572"/>
    <w:rsid w:val="00887484"/>
    <w:rsid w:val="00893FE8"/>
    <w:rsid w:val="00894D30"/>
    <w:rsid w:val="008A1EA7"/>
    <w:rsid w:val="008A2E64"/>
    <w:rsid w:val="008A2F4E"/>
    <w:rsid w:val="008A3A1A"/>
    <w:rsid w:val="008A3FAE"/>
    <w:rsid w:val="008A53DC"/>
    <w:rsid w:val="008A65B3"/>
    <w:rsid w:val="008A6E75"/>
    <w:rsid w:val="008A71AF"/>
    <w:rsid w:val="008B0FE4"/>
    <w:rsid w:val="008B2359"/>
    <w:rsid w:val="008B3026"/>
    <w:rsid w:val="008B34CD"/>
    <w:rsid w:val="008B55E3"/>
    <w:rsid w:val="008C1D6E"/>
    <w:rsid w:val="008C213D"/>
    <w:rsid w:val="008C39AC"/>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7DA2"/>
    <w:rsid w:val="008F02E4"/>
    <w:rsid w:val="008F05A4"/>
    <w:rsid w:val="008F149B"/>
    <w:rsid w:val="008F282D"/>
    <w:rsid w:val="008F5328"/>
    <w:rsid w:val="008F5D95"/>
    <w:rsid w:val="008F646B"/>
    <w:rsid w:val="00902AB1"/>
    <w:rsid w:val="0090351D"/>
    <w:rsid w:val="00903A4C"/>
    <w:rsid w:val="00906324"/>
    <w:rsid w:val="00912CE6"/>
    <w:rsid w:val="009140D1"/>
    <w:rsid w:val="00915286"/>
    <w:rsid w:val="00920E08"/>
    <w:rsid w:val="009211DF"/>
    <w:rsid w:val="009213A7"/>
    <w:rsid w:val="00923DC5"/>
    <w:rsid w:val="00925E3B"/>
    <w:rsid w:val="00926AC7"/>
    <w:rsid w:val="00934094"/>
    <w:rsid w:val="0093468E"/>
    <w:rsid w:val="009355E0"/>
    <w:rsid w:val="0093712E"/>
    <w:rsid w:val="00941071"/>
    <w:rsid w:val="00941716"/>
    <w:rsid w:val="009428B5"/>
    <w:rsid w:val="00942CA5"/>
    <w:rsid w:val="00946C1F"/>
    <w:rsid w:val="00946C2F"/>
    <w:rsid w:val="0095010C"/>
    <w:rsid w:val="00950C43"/>
    <w:rsid w:val="00951C20"/>
    <w:rsid w:val="00952309"/>
    <w:rsid w:val="00954AE6"/>
    <w:rsid w:val="00954D70"/>
    <w:rsid w:val="00954E49"/>
    <w:rsid w:val="009565EE"/>
    <w:rsid w:val="0096179B"/>
    <w:rsid w:val="00961FEA"/>
    <w:rsid w:val="00962054"/>
    <w:rsid w:val="00966AB2"/>
    <w:rsid w:val="00970866"/>
    <w:rsid w:val="00971013"/>
    <w:rsid w:val="00977816"/>
    <w:rsid w:val="00980688"/>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3AC6"/>
    <w:rsid w:val="009B4247"/>
    <w:rsid w:val="009B4D33"/>
    <w:rsid w:val="009B679A"/>
    <w:rsid w:val="009C0E69"/>
    <w:rsid w:val="009C15F8"/>
    <w:rsid w:val="009C5ACB"/>
    <w:rsid w:val="009C65DF"/>
    <w:rsid w:val="009C7D9B"/>
    <w:rsid w:val="009D3490"/>
    <w:rsid w:val="009D497E"/>
    <w:rsid w:val="009D5578"/>
    <w:rsid w:val="009E22CF"/>
    <w:rsid w:val="009E359C"/>
    <w:rsid w:val="009E5A50"/>
    <w:rsid w:val="009E5F3A"/>
    <w:rsid w:val="009E64D8"/>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168"/>
    <w:rsid w:val="00A46912"/>
    <w:rsid w:val="00A46DE0"/>
    <w:rsid w:val="00A505E2"/>
    <w:rsid w:val="00A53997"/>
    <w:rsid w:val="00A56A19"/>
    <w:rsid w:val="00A630A7"/>
    <w:rsid w:val="00A65572"/>
    <w:rsid w:val="00A67DC2"/>
    <w:rsid w:val="00A70A6A"/>
    <w:rsid w:val="00A724C1"/>
    <w:rsid w:val="00A7278E"/>
    <w:rsid w:val="00A76DD8"/>
    <w:rsid w:val="00A77475"/>
    <w:rsid w:val="00A80EE5"/>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5522"/>
    <w:rsid w:val="00AF71DE"/>
    <w:rsid w:val="00AF773F"/>
    <w:rsid w:val="00AF7F2C"/>
    <w:rsid w:val="00B0022A"/>
    <w:rsid w:val="00B01943"/>
    <w:rsid w:val="00B0235A"/>
    <w:rsid w:val="00B048AD"/>
    <w:rsid w:val="00B06D6A"/>
    <w:rsid w:val="00B07361"/>
    <w:rsid w:val="00B1440F"/>
    <w:rsid w:val="00B150C5"/>
    <w:rsid w:val="00B16F1F"/>
    <w:rsid w:val="00B172E4"/>
    <w:rsid w:val="00B25C1E"/>
    <w:rsid w:val="00B26786"/>
    <w:rsid w:val="00B27AC1"/>
    <w:rsid w:val="00B3010C"/>
    <w:rsid w:val="00B31D6E"/>
    <w:rsid w:val="00B32292"/>
    <w:rsid w:val="00B331ED"/>
    <w:rsid w:val="00B34529"/>
    <w:rsid w:val="00B350E1"/>
    <w:rsid w:val="00B40379"/>
    <w:rsid w:val="00B44F80"/>
    <w:rsid w:val="00B477C3"/>
    <w:rsid w:val="00B51B3C"/>
    <w:rsid w:val="00B5232A"/>
    <w:rsid w:val="00B571C7"/>
    <w:rsid w:val="00B57857"/>
    <w:rsid w:val="00B607A4"/>
    <w:rsid w:val="00B632D4"/>
    <w:rsid w:val="00B638D2"/>
    <w:rsid w:val="00B650A1"/>
    <w:rsid w:val="00B713AA"/>
    <w:rsid w:val="00B73BF5"/>
    <w:rsid w:val="00B75E59"/>
    <w:rsid w:val="00B763E5"/>
    <w:rsid w:val="00B77482"/>
    <w:rsid w:val="00B774DC"/>
    <w:rsid w:val="00B805BD"/>
    <w:rsid w:val="00B806FE"/>
    <w:rsid w:val="00B80B39"/>
    <w:rsid w:val="00B82526"/>
    <w:rsid w:val="00B85789"/>
    <w:rsid w:val="00B87180"/>
    <w:rsid w:val="00B879AE"/>
    <w:rsid w:val="00B914A0"/>
    <w:rsid w:val="00B93C80"/>
    <w:rsid w:val="00B95038"/>
    <w:rsid w:val="00B96636"/>
    <w:rsid w:val="00B9699F"/>
    <w:rsid w:val="00BA427F"/>
    <w:rsid w:val="00BB12B4"/>
    <w:rsid w:val="00BB2383"/>
    <w:rsid w:val="00BB257F"/>
    <w:rsid w:val="00BB5E1D"/>
    <w:rsid w:val="00BB7858"/>
    <w:rsid w:val="00BC1AB2"/>
    <w:rsid w:val="00BC5E92"/>
    <w:rsid w:val="00BC6923"/>
    <w:rsid w:val="00BD37E5"/>
    <w:rsid w:val="00BD3AA8"/>
    <w:rsid w:val="00BD4287"/>
    <w:rsid w:val="00BD4CAD"/>
    <w:rsid w:val="00BD57BC"/>
    <w:rsid w:val="00BD5C19"/>
    <w:rsid w:val="00BD5E9F"/>
    <w:rsid w:val="00BD7A3B"/>
    <w:rsid w:val="00BE2277"/>
    <w:rsid w:val="00BE397C"/>
    <w:rsid w:val="00BE3E53"/>
    <w:rsid w:val="00BE6490"/>
    <w:rsid w:val="00BE65EF"/>
    <w:rsid w:val="00BF05D0"/>
    <w:rsid w:val="00BF3958"/>
    <w:rsid w:val="00BF5F05"/>
    <w:rsid w:val="00BF656F"/>
    <w:rsid w:val="00C00F81"/>
    <w:rsid w:val="00C014B6"/>
    <w:rsid w:val="00C05915"/>
    <w:rsid w:val="00C07EAF"/>
    <w:rsid w:val="00C107B7"/>
    <w:rsid w:val="00C11122"/>
    <w:rsid w:val="00C1171A"/>
    <w:rsid w:val="00C119D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271B"/>
    <w:rsid w:val="00C67A06"/>
    <w:rsid w:val="00C71259"/>
    <w:rsid w:val="00C714D9"/>
    <w:rsid w:val="00C800CF"/>
    <w:rsid w:val="00C80229"/>
    <w:rsid w:val="00C80EC5"/>
    <w:rsid w:val="00C8310D"/>
    <w:rsid w:val="00C83BCF"/>
    <w:rsid w:val="00C856F6"/>
    <w:rsid w:val="00C86D88"/>
    <w:rsid w:val="00C87DE4"/>
    <w:rsid w:val="00C90E39"/>
    <w:rsid w:val="00C914CE"/>
    <w:rsid w:val="00C933A5"/>
    <w:rsid w:val="00C95E1C"/>
    <w:rsid w:val="00C9622A"/>
    <w:rsid w:val="00CA2087"/>
    <w:rsid w:val="00CA3143"/>
    <w:rsid w:val="00CA3F8C"/>
    <w:rsid w:val="00CA5E50"/>
    <w:rsid w:val="00CA74BD"/>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4AA"/>
    <w:rsid w:val="00CF308A"/>
    <w:rsid w:val="00CF4497"/>
    <w:rsid w:val="00CF63E1"/>
    <w:rsid w:val="00CF675B"/>
    <w:rsid w:val="00CF7125"/>
    <w:rsid w:val="00CF714E"/>
    <w:rsid w:val="00CF717B"/>
    <w:rsid w:val="00D0127E"/>
    <w:rsid w:val="00D0291E"/>
    <w:rsid w:val="00D05BD4"/>
    <w:rsid w:val="00D077B0"/>
    <w:rsid w:val="00D116F4"/>
    <w:rsid w:val="00D12946"/>
    <w:rsid w:val="00D13CA4"/>
    <w:rsid w:val="00D13E24"/>
    <w:rsid w:val="00D146A3"/>
    <w:rsid w:val="00D15DE4"/>
    <w:rsid w:val="00D178B3"/>
    <w:rsid w:val="00D2147F"/>
    <w:rsid w:val="00D21F2A"/>
    <w:rsid w:val="00D24341"/>
    <w:rsid w:val="00D266D3"/>
    <w:rsid w:val="00D27CFF"/>
    <w:rsid w:val="00D303EB"/>
    <w:rsid w:val="00D30970"/>
    <w:rsid w:val="00D3136A"/>
    <w:rsid w:val="00D325EA"/>
    <w:rsid w:val="00D32CE2"/>
    <w:rsid w:val="00D33C1D"/>
    <w:rsid w:val="00D34B13"/>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65"/>
    <w:rsid w:val="00D625F9"/>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4DCE"/>
    <w:rsid w:val="00DC600C"/>
    <w:rsid w:val="00DC7886"/>
    <w:rsid w:val="00DC7A7A"/>
    <w:rsid w:val="00DD0FFD"/>
    <w:rsid w:val="00DD1174"/>
    <w:rsid w:val="00DD1F38"/>
    <w:rsid w:val="00DD64F8"/>
    <w:rsid w:val="00DE0E23"/>
    <w:rsid w:val="00DE1E7B"/>
    <w:rsid w:val="00DE345F"/>
    <w:rsid w:val="00DE51AF"/>
    <w:rsid w:val="00DF0127"/>
    <w:rsid w:val="00DF1738"/>
    <w:rsid w:val="00DF25F9"/>
    <w:rsid w:val="00DF51BE"/>
    <w:rsid w:val="00DF637D"/>
    <w:rsid w:val="00DF7222"/>
    <w:rsid w:val="00DF7550"/>
    <w:rsid w:val="00E01181"/>
    <w:rsid w:val="00E026F3"/>
    <w:rsid w:val="00E03070"/>
    <w:rsid w:val="00E047AD"/>
    <w:rsid w:val="00E1052A"/>
    <w:rsid w:val="00E106B7"/>
    <w:rsid w:val="00E10C7A"/>
    <w:rsid w:val="00E110A3"/>
    <w:rsid w:val="00E11E0C"/>
    <w:rsid w:val="00E12174"/>
    <w:rsid w:val="00E14733"/>
    <w:rsid w:val="00E16365"/>
    <w:rsid w:val="00E17392"/>
    <w:rsid w:val="00E20429"/>
    <w:rsid w:val="00E21629"/>
    <w:rsid w:val="00E23183"/>
    <w:rsid w:val="00E232FE"/>
    <w:rsid w:val="00E27292"/>
    <w:rsid w:val="00E27C89"/>
    <w:rsid w:val="00E318D3"/>
    <w:rsid w:val="00E35245"/>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524E"/>
    <w:rsid w:val="00E7101A"/>
    <w:rsid w:val="00E728EC"/>
    <w:rsid w:val="00E75426"/>
    <w:rsid w:val="00E76EA2"/>
    <w:rsid w:val="00E778AB"/>
    <w:rsid w:val="00E77DF9"/>
    <w:rsid w:val="00E808A9"/>
    <w:rsid w:val="00E8559C"/>
    <w:rsid w:val="00E85D52"/>
    <w:rsid w:val="00E860FB"/>
    <w:rsid w:val="00E867F7"/>
    <w:rsid w:val="00E8731A"/>
    <w:rsid w:val="00E87B2C"/>
    <w:rsid w:val="00E90EC0"/>
    <w:rsid w:val="00E922C4"/>
    <w:rsid w:val="00E9262C"/>
    <w:rsid w:val="00E946EB"/>
    <w:rsid w:val="00E966A4"/>
    <w:rsid w:val="00EA03E6"/>
    <w:rsid w:val="00EA0E1C"/>
    <w:rsid w:val="00EA2057"/>
    <w:rsid w:val="00EA66E5"/>
    <w:rsid w:val="00EB072D"/>
    <w:rsid w:val="00EB2774"/>
    <w:rsid w:val="00EB44A2"/>
    <w:rsid w:val="00EB4A00"/>
    <w:rsid w:val="00EC126E"/>
    <w:rsid w:val="00EC298A"/>
    <w:rsid w:val="00EC36F7"/>
    <w:rsid w:val="00ED291C"/>
    <w:rsid w:val="00ED41D1"/>
    <w:rsid w:val="00ED4DB4"/>
    <w:rsid w:val="00ED56D4"/>
    <w:rsid w:val="00ED5EDF"/>
    <w:rsid w:val="00ED6262"/>
    <w:rsid w:val="00ED6314"/>
    <w:rsid w:val="00ED76F1"/>
    <w:rsid w:val="00ED7A9C"/>
    <w:rsid w:val="00EE1C12"/>
    <w:rsid w:val="00EE1D24"/>
    <w:rsid w:val="00EE3B00"/>
    <w:rsid w:val="00EE3D24"/>
    <w:rsid w:val="00EE502A"/>
    <w:rsid w:val="00EF1535"/>
    <w:rsid w:val="00EF2C4D"/>
    <w:rsid w:val="00EF3A95"/>
    <w:rsid w:val="00EF40CA"/>
    <w:rsid w:val="00EF5DC2"/>
    <w:rsid w:val="00EF605D"/>
    <w:rsid w:val="00EF685B"/>
    <w:rsid w:val="00F00263"/>
    <w:rsid w:val="00F03624"/>
    <w:rsid w:val="00F03D7A"/>
    <w:rsid w:val="00F054C5"/>
    <w:rsid w:val="00F11588"/>
    <w:rsid w:val="00F12735"/>
    <w:rsid w:val="00F15709"/>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60077"/>
    <w:rsid w:val="00F60409"/>
    <w:rsid w:val="00F6092E"/>
    <w:rsid w:val="00F6098D"/>
    <w:rsid w:val="00F612A2"/>
    <w:rsid w:val="00F622A3"/>
    <w:rsid w:val="00F640AE"/>
    <w:rsid w:val="00F64C3E"/>
    <w:rsid w:val="00F6739C"/>
    <w:rsid w:val="00F70CD4"/>
    <w:rsid w:val="00F71B38"/>
    <w:rsid w:val="00F72376"/>
    <w:rsid w:val="00F74B73"/>
    <w:rsid w:val="00F7593A"/>
    <w:rsid w:val="00F81894"/>
    <w:rsid w:val="00F81F92"/>
    <w:rsid w:val="00F8565B"/>
    <w:rsid w:val="00F87288"/>
    <w:rsid w:val="00F877DD"/>
    <w:rsid w:val="00F901C5"/>
    <w:rsid w:val="00F910D5"/>
    <w:rsid w:val="00F93CF0"/>
    <w:rsid w:val="00FA2415"/>
    <w:rsid w:val="00FA27A7"/>
    <w:rsid w:val="00FA5CD6"/>
    <w:rsid w:val="00FA5DC7"/>
    <w:rsid w:val="00FA7A39"/>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D9F"/>
    <w:rsid w:val="00FE2E56"/>
    <w:rsid w:val="00FE57F1"/>
    <w:rsid w:val="00FE725E"/>
    <w:rsid w:val="00FF05C7"/>
    <w:rsid w:val="00FF06CA"/>
    <w:rsid w:val="00FF1D89"/>
    <w:rsid w:val="00FF22B1"/>
    <w:rsid w:val="00FF266D"/>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20E"/>
    <w:pPr>
      <w:spacing w:after="120"/>
    </w:pPr>
  </w:style>
  <w:style w:type="paragraph" w:styleId="Heading1">
    <w:name w:val="heading 1"/>
    <w:basedOn w:val="Normal"/>
    <w:next w:val="Normal"/>
    <w:link w:val="Heading1Char"/>
    <w:uiPriority w:val="9"/>
    <w:qFormat/>
    <w:rsid w:val="00C6271B"/>
    <w:pPr>
      <w:keepNext/>
      <w:keepLines/>
      <w:spacing w:before="120" w:line="240" w:lineRule="auto"/>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line="240" w:lineRule="auto"/>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line="240" w:lineRule="auto"/>
      <w:outlineLvl w:val="2"/>
    </w:pPr>
    <w:rPr>
      <w:rFonts w:asciiTheme="majorHAnsi" w:eastAsiaTheme="majorEastAsia" w:hAnsiTheme="majorHAnsi" w:cstheme="majorBidi"/>
      <w:color w:val="595959" w:themeColor="text1" w:themeTint="A6"/>
      <w:sz w:val="24"/>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line="240" w:lineRule="auto"/>
    </w:pPr>
    <w:rPr>
      <w:b/>
      <w:bCs/>
      <w:smallCaps/>
      <w:color w:val="595959" w:themeColor="text1" w:themeTint="A6"/>
    </w:rPr>
  </w:style>
  <w:style w:type="paragraph" w:styleId="Title">
    <w:name w:val="Title"/>
    <w:basedOn w:val="Normal"/>
    <w:next w:val="Normal"/>
    <w:link w:val="TitleChar"/>
    <w:uiPriority w:val="10"/>
    <w:qFormat/>
    <w:rsid w:val="00AD3212"/>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pPr>
      <w:spacing w:line="240" w:lineRule="auto"/>
    </w:pPr>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hyperlink" Target="https://www.iponz.govt.nz/"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privacy.org.nz/"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itp.nz/Members/Code-of-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8DC756-E416-49E0-93F3-99B959706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3426</Words>
  <Characters>20421</Characters>
  <Application>Microsoft Office Word</Application>
  <DocSecurity>0</DocSecurity>
  <Lines>1201</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7T02:10:00Z</dcterms:created>
  <dcterms:modified xsi:type="dcterms:W3CDTF">2023-02-17T02:20:00Z</dcterms:modified>
  <cp:category/>
</cp:coreProperties>
</file>